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34208E" w14:textId="77777777" w:rsidR="00061ECF" w:rsidRPr="00DA462D" w:rsidRDefault="00061ECF" w:rsidP="00061ECF">
      <w:pPr>
        <w:spacing w:line="480" w:lineRule="auto"/>
      </w:pPr>
    </w:p>
    <w:p w14:paraId="7CD1C0AC" w14:textId="77777777" w:rsidR="00061ECF" w:rsidRPr="00DA462D" w:rsidRDefault="00061ECF" w:rsidP="00061ECF">
      <w:pPr>
        <w:spacing w:line="480" w:lineRule="auto"/>
      </w:pPr>
    </w:p>
    <w:p w14:paraId="15D98591" w14:textId="77777777" w:rsidR="00061ECF" w:rsidRPr="00DA462D" w:rsidRDefault="00061ECF" w:rsidP="00061ECF">
      <w:pPr>
        <w:spacing w:line="480" w:lineRule="auto"/>
      </w:pPr>
    </w:p>
    <w:p w14:paraId="54E5C18C" w14:textId="77777777" w:rsidR="00061ECF" w:rsidRPr="00DA462D" w:rsidRDefault="00061ECF" w:rsidP="00061ECF">
      <w:pPr>
        <w:spacing w:line="480" w:lineRule="auto"/>
      </w:pPr>
    </w:p>
    <w:p w14:paraId="0D3F08B4" w14:textId="77777777" w:rsidR="00061ECF" w:rsidRPr="00DA462D" w:rsidRDefault="00061ECF" w:rsidP="00061ECF">
      <w:pPr>
        <w:spacing w:line="480" w:lineRule="auto"/>
      </w:pPr>
    </w:p>
    <w:p w14:paraId="463DA9FF" w14:textId="77777777" w:rsidR="00061ECF" w:rsidRPr="00DA462D" w:rsidRDefault="00061ECF" w:rsidP="00061ECF">
      <w:pPr>
        <w:spacing w:line="480" w:lineRule="auto"/>
      </w:pPr>
    </w:p>
    <w:p w14:paraId="46AF75DA" w14:textId="77777777" w:rsidR="00061ECF" w:rsidRPr="00DA462D" w:rsidRDefault="00061ECF" w:rsidP="00061ECF">
      <w:pPr>
        <w:spacing w:line="480" w:lineRule="auto"/>
      </w:pPr>
    </w:p>
    <w:p w14:paraId="5448FA58" w14:textId="77777777" w:rsidR="00061ECF" w:rsidRPr="00DA462D" w:rsidRDefault="00061ECF" w:rsidP="00061ECF">
      <w:pPr>
        <w:spacing w:line="480" w:lineRule="auto"/>
        <w:jc w:val="center"/>
      </w:pPr>
      <w:r>
        <w:t xml:space="preserve">N432 Labor &amp; Delivery Care Plan </w:t>
      </w:r>
    </w:p>
    <w:p w14:paraId="0EB8ED1F" w14:textId="77777777" w:rsidR="00061ECF" w:rsidRPr="00DA462D" w:rsidRDefault="00061ECF" w:rsidP="00061ECF">
      <w:pPr>
        <w:spacing w:line="480" w:lineRule="auto"/>
        <w:jc w:val="center"/>
      </w:pPr>
      <w:r w:rsidRPr="00DA462D">
        <w:t>Lakeview College of Nursing</w:t>
      </w:r>
    </w:p>
    <w:p w14:paraId="676D67FF" w14:textId="30FD86F3" w:rsidR="00061ECF" w:rsidRPr="00DA462D" w:rsidRDefault="00075EFC" w:rsidP="00061ECF">
      <w:pPr>
        <w:spacing w:line="480" w:lineRule="auto"/>
        <w:jc w:val="center"/>
      </w:pPr>
      <w:r>
        <w:t>Kamri Thompson-Michael</w:t>
      </w:r>
    </w:p>
    <w:sdt>
      <w:sdtPr>
        <w:id w:val="-1803071616"/>
        <w:placeholder>
          <w:docPart w:val="152944205C7E3B4EBA89DD1B2870D183"/>
        </w:placeholder>
        <w:showingPlcHdr/>
      </w:sdtPr>
      <w:sdtContent>
        <w:p w14:paraId="6B3B8224" w14:textId="77777777" w:rsidR="00061ECF" w:rsidRPr="00DA462D" w:rsidRDefault="00495516" w:rsidP="00061ECF">
          <w:pPr>
            <w:spacing w:line="480" w:lineRule="auto"/>
            <w:jc w:val="center"/>
          </w:pPr>
        </w:p>
      </w:sdtContent>
    </w:sdt>
    <w:p w14:paraId="64FC9D7B" w14:textId="77777777" w:rsidR="00061ECF" w:rsidRPr="00DA462D" w:rsidRDefault="00061ECF" w:rsidP="00061ECF">
      <w:pPr>
        <w:spacing w:line="480" w:lineRule="auto"/>
        <w:jc w:val="center"/>
      </w:pPr>
    </w:p>
    <w:p w14:paraId="4A326202" w14:textId="77777777" w:rsidR="00061ECF" w:rsidRPr="00DA462D" w:rsidRDefault="00061ECF" w:rsidP="00061ECF">
      <w:pPr>
        <w:spacing w:line="480" w:lineRule="auto"/>
        <w:jc w:val="center"/>
      </w:pPr>
    </w:p>
    <w:p w14:paraId="09E6B6E7" w14:textId="77777777" w:rsidR="00061ECF" w:rsidRPr="00DA462D" w:rsidRDefault="00061ECF" w:rsidP="00061ECF">
      <w:pPr>
        <w:spacing w:line="480" w:lineRule="auto"/>
        <w:jc w:val="center"/>
      </w:pPr>
    </w:p>
    <w:p w14:paraId="73037D07" w14:textId="77777777" w:rsidR="00061ECF" w:rsidRPr="00DA462D" w:rsidRDefault="00061ECF" w:rsidP="00061ECF">
      <w:pPr>
        <w:spacing w:line="480" w:lineRule="auto"/>
        <w:jc w:val="center"/>
        <w:sectPr w:rsidR="00061ECF" w:rsidRPr="00DA462D" w:rsidSect="00914545">
          <w:headerReference w:type="even" r:id="rId7"/>
          <w:headerReference w:type="default" r:id="rId8"/>
          <w:headerReference w:type="first" r:id="rId9"/>
          <w:pgSz w:w="12240" w:h="15840"/>
          <w:pgMar w:top="1440" w:right="1440" w:bottom="1440" w:left="1440" w:header="720" w:footer="720" w:gutter="0"/>
          <w:cols w:space="720"/>
          <w:titlePg/>
          <w:docGrid w:linePitch="360"/>
        </w:sectPr>
      </w:pPr>
    </w:p>
    <w:p w14:paraId="67E06FD3" w14:textId="77777777" w:rsidR="00061ECF" w:rsidRPr="00DA462D" w:rsidRDefault="00061ECF" w:rsidP="00061ECF">
      <w:pPr>
        <w:spacing w:line="480" w:lineRule="auto"/>
        <w:jc w:val="center"/>
        <w:rPr>
          <w:b/>
        </w:rPr>
      </w:pPr>
      <w:r w:rsidRPr="00DA462D">
        <w:rPr>
          <w:b/>
        </w:rPr>
        <w:lastRenderedPageBreak/>
        <w:t xml:space="preserve">Demographics (3 points) </w:t>
      </w:r>
    </w:p>
    <w:tbl>
      <w:tblPr>
        <w:tblStyle w:val="TableGrid"/>
        <w:tblW w:w="10224" w:type="dxa"/>
        <w:tblLook w:val="04A0" w:firstRow="1" w:lastRow="0" w:firstColumn="1" w:lastColumn="0" w:noHBand="0" w:noVBand="1"/>
      </w:tblPr>
      <w:tblGrid>
        <w:gridCol w:w="2556"/>
        <w:gridCol w:w="2556"/>
        <w:gridCol w:w="2556"/>
        <w:gridCol w:w="2556"/>
      </w:tblGrid>
      <w:tr w:rsidR="00061ECF" w:rsidRPr="00DA462D" w14:paraId="314A0F85" w14:textId="77777777" w:rsidTr="00EC7030">
        <w:trPr>
          <w:trHeight w:val="809"/>
        </w:trPr>
        <w:tc>
          <w:tcPr>
            <w:tcW w:w="2556" w:type="dxa"/>
          </w:tcPr>
          <w:p w14:paraId="282EDC47" w14:textId="66BC8D41" w:rsidR="00061ECF" w:rsidRDefault="00061ECF" w:rsidP="00914545">
            <w:pPr>
              <w:jc w:val="center"/>
              <w:rPr>
                <w:b/>
              </w:rPr>
            </w:pPr>
            <w:r w:rsidRPr="00DA462D">
              <w:rPr>
                <w:b/>
              </w:rPr>
              <w:t>Date</w:t>
            </w:r>
            <w:r>
              <w:rPr>
                <w:b/>
              </w:rPr>
              <w:t xml:space="preserve"> &amp; Time</w:t>
            </w:r>
            <w:r w:rsidRPr="00DA462D">
              <w:rPr>
                <w:b/>
              </w:rPr>
              <w:t xml:space="preserve"> of Admission</w:t>
            </w:r>
          </w:p>
          <w:p w14:paraId="6A83EE0C" w14:textId="47B3AB75" w:rsidR="0080513B" w:rsidRPr="00EC7030" w:rsidRDefault="00EC7030" w:rsidP="00914545">
            <w:pPr>
              <w:jc w:val="center"/>
              <w:rPr>
                <w:bCs/>
              </w:rPr>
            </w:pPr>
            <w:r w:rsidRPr="00EC7030">
              <w:rPr>
                <w:bCs/>
              </w:rPr>
              <w:t>11/06</w:t>
            </w:r>
            <w:r>
              <w:rPr>
                <w:bCs/>
              </w:rPr>
              <w:t xml:space="preserve"> </w:t>
            </w:r>
            <w:r w:rsidR="00D2034F">
              <w:rPr>
                <w:bCs/>
              </w:rPr>
              <w:t>0600</w:t>
            </w:r>
          </w:p>
          <w:p w14:paraId="28C5557A" w14:textId="77777777" w:rsidR="00061ECF" w:rsidRPr="00DA462D" w:rsidRDefault="00061ECF" w:rsidP="00914545">
            <w:pPr>
              <w:rPr>
                <w:b/>
              </w:rPr>
            </w:pPr>
          </w:p>
        </w:tc>
        <w:tc>
          <w:tcPr>
            <w:tcW w:w="2556" w:type="dxa"/>
          </w:tcPr>
          <w:p w14:paraId="356D0050" w14:textId="35091FB7" w:rsidR="00061ECF" w:rsidRDefault="00061ECF" w:rsidP="00914545">
            <w:pPr>
              <w:jc w:val="center"/>
              <w:rPr>
                <w:b/>
              </w:rPr>
            </w:pPr>
            <w:r w:rsidRPr="00DA462D">
              <w:rPr>
                <w:b/>
              </w:rPr>
              <w:t>Patient Initials</w:t>
            </w:r>
          </w:p>
          <w:p w14:paraId="3A127DA2" w14:textId="07BF9333" w:rsidR="00EC7030" w:rsidRPr="00EC7030" w:rsidRDefault="00EC7030" w:rsidP="00914545">
            <w:pPr>
              <w:jc w:val="center"/>
              <w:rPr>
                <w:bCs/>
              </w:rPr>
            </w:pPr>
            <w:r w:rsidRPr="00EC7030">
              <w:rPr>
                <w:bCs/>
              </w:rPr>
              <w:t>D.B.</w:t>
            </w:r>
          </w:p>
          <w:p w14:paraId="31B1D27B" w14:textId="5B7ED076" w:rsidR="00061ECF" w:rsidRPr="00EC7030" w:rsidRDefault="00061ECF" w:rsidP="00914545">
            <w:pPr>
              <w:rPr>
                <w:bCs/>
              </w:rPr>
            </w:pPr>
          </w:p>
        </w:tc>
        <w:tc>
          <w:tcPr>
            <w:tcW w:w="2556" w:type="dxa"/>
          </w:tcPr>
          <w:p w14:paraId="0DE49539" w14:textId="45374F65" w:rsidR="00061ECF" w:rsidRDefault="00061ECF" w:rsidP="00914545">
            <w:pPr>
              <w:jc w:val="center"/>
              <w:rPr>
                <w:b/>
              </w:rPr>
            </w:pPr>
            <w:r w:rsidRPr="00DA462D">
              <w:rPr>
                <w:b/>
              </w:rPr>
              <w:t>Age</w:t>
            </w:r>
          </w:p>
          <w:p w14:paraId="153D6BB3" w14:textId="3C7676E6" w:rsidR="00061ECF" w:rsidRPr="00EC7030" w:rsidRDefault="00EC7030" w:rsidP="00EC7030">
            <w:pPr>
              <w:jc w:val="center"/>
              <w:rPr>
                <w:bCs/>
              </w:rPr>
            </w:pPr>
            <w:r w:rsidRPr="00EC7030">
              <w:rPr>
                <w:bCs/>
              </w:rPr>
              <w:t>20</w:t>
            </w:r>
          </w:p>
        </w:tc>
        <w:tc>
          <w:tcPr>
            <w:tcW w:w="2556" w:type="dxa"/>
          </w:tcPr>
          <w:p w14:paraId="01D66302" w14:textId="77777777" w:rsidR="00061ECF" w:rsidRDefault="00061ECF" w:rsidP="00914545">
            <w:pPr>
              <w:jc w:val="center"/>
              <w:rPr>
                <w:b/>
              </w:rPr>
            </w:pPr>
            <w:r w:rsidRPr="00DA462D">
              <w:rPr>
                <w:b/>
              </w:rPr>
              <w:t>Gender</w:t>
            </w:r>
          </w:p>
          <w:p w14:paraId="70596A25" w14:textId="1EBC9F48" w:rsidR="00EC7030" w:rsidRPr="00EC7030" w:rsidRDefault="00EC7030" w:rsidP="00914545">
            <w:pPr>
              <w:jc w:val="center"/>
              <w:rPr>
                <w:bCs/>
              </w:rPr>
            </w:pPr>
            <w:r w:rsidRPr="00EC7030">
              <w:rPr>
                <w:bCs/>
              </w:rPr>
              <w:t>Female</w:t>
            </w:r>
          </w:p>
        </w:tc>
      </w:tr>
      <w:tr w:rsidR="00061ECF" w:rsidRPr="00DA462D" w14:paraId="126DC22F" w14:textId="77777777" w:rsidTr="00914545">
        <w:trPr>
          <w:trHeight w:val="500"/>
        </w:trPr>
        <w:tc>
          <w:tcPr>
            <w:tcW w:w="2556" w:type="dxa"/>
          </w:tcPr>
          <w:p w14:paraId="01422162" w14:textId="77777777" w:rsidR="00061ECF" w:rsidRPr="00DA462D" w:rsidRDefault="00061ECF" w:rsidP="00914545">
            <w:pPr>
              <w:jc w:val="center"/>
              <w:rPr>
                <w:b/>
              </w:rPr>
            </w:pPr>
            <w:r w:rsidRPr="00DA462D">
              <w:rPr>
                <w:b/>
              </w:rPr>
              <w:t>Race/Ethnicity</w:t>
            </w:r>
          </w:p>
          <w:p w14:paraId="61076BB1" w14:textId="00C891CF" w:rsidR="00061ECF" w:rsidRPr="00EC7030" w:rsidRDefault="00EC7030" w:rsidP="00914545">
            <w:pPr>
              <w:rPr>
                <w:bCs/>
              </w:rPr>
            </w:pPr>
            <w:r w:rsidRPr="00EC7030">
              <w:rPr>
                <w:bCs/>
              </w:rPr>
              <w:t>African American</w:t>
            </w:r>
          </w:p>
        </w:tc>
        <w:tc>
          <w:tcPr>
            <w:tcW w:w="2556" w:type="dxa"/>
          </w:tcPr>
          <w:p w14:paraId="74BB3CE4" w14:textId="4F4A8BED" w:rsidR="00061ECF" w:rsidRDefault="00061ECF" w:rsidP="00914545">
            <w:pPr>
              <w:jc w:val="center"/>
              <w:rPr>
                <w:b/>
              </w:rPr>
            </w:pPr>
            <w:r w:rsidRPr="00DA462D">
              <w:rPr>
                <w:b/>
              </w:rPr>
              <w:t>Occupation</w:t>
            </w:r>
          </w:p>
          <w:p w14:paraId="79E6D9DD" w14:textId="42F7ADE5" w:rsidR="00EC7030" w:rsidRPr="00EC7030" w:rsidRDefault="00EC7030" w:rsidP="00914545">
            <w:pPr>
              <w:jc w:val="center"/>
              <w:rPr>
                <w:bCs/>
              </w:rPr>
            </w:pPr>
            <w:r w:rsidRPr="00EC7030">
              <w:rPr>
                <w:bCs/>
              </w:rPr>
              <w:t>Student</w:t>
            </w:r>
          </w:p>
          <w:p w14:paraId="4E1BE918" w14:textId="77777777" w:rsidR="00061ECF" w:rsidRPr="00DA462D" w:rsidRDefault="00061ECF" w:rsidP="00914545">
            <w:pPr>
              <w:rPr>
                <w:b/>
              </w:rPr>
            </w:pPr>
          </w:p>
        </w:tc>
        <w:tc>
          <w:tcPr>
            <w:tcW w:w="2556" w:type="dxa"/>
          </w:tcPr>
          <w:p w14:paraId="1FCA17B6" w14:textId="32D6FDBD" w:rsidR="00061ECF" w:rsidRDefault="00061ECF" w:rsidP="00914545">
            <w:pPr>
              <w:jc w:val="center"/>
              <w:rPr>
                <w:b/>
              </w:rPr>
            </w:pPr>
            <w:r w:rsidRPr="00DA462D">
              <w:rPr>
                <w:b/>
              </w:rPr>
              <w:t>Marital Status</w:t>
            </w:r>
          </w:p>
          <w:p w14:paraId="7CD10370" w14:textId="4F54BFE9" w:rsidR="00EC7030" w:rsidRPr="00EC7030" w:rsidRDefault="00EC7030" w:rsidP="00914545">
            <w:pPr>
              <w:jc w:val="center"/>
              <w:rPr>
                <w:bCs/>
              </w:rPr>
            </w:pPr>
            <w:r w:rsidRPr="00EC7030">
              <w:rPr>
                <w:bCs/>
              </w:rPr>
              <w:t>Single</w:t>
            </w:r>
          </w:p>
          <w:p w14:paraId="26FC5A5D" w14:textId="77777777" w:rsidR="00061ECF" w:rsidRPr="00DA462D" w:rsidRDefault="00061ECF" w:rsidP="00914545">
            <w:pPr>
              <w:rPr>
                <w:b/>
              </w:rPr>
            </w:pPr>
          </w:p>
        </w:tc>
        <w:tc>
          <w:tcPr>
            <w:tcW w:w="2556" w:type="dxa"/>
          </w:tcPr>
          <w:p w14:paraId="3A2372EF" w14:textId="6498734C" w:rsidR="00061ECF" w:rsidRDefault="00061ECF" w:rsidP="00914545">
            <w:pPr>
              <w:jc w:val="center"/>
              <w:rPr>
                <w:b/>
              </w:rPr>
            </w:pPr>
            <w:r w:rsidRPr="00DA462D">
              <w:rPr>
                <w:b/>
              </w:rPr>
              <w:t>Allergies</w:t>
            </w:r>
          </w:p>
          <w:p w14:paraId="478C0B91" w14:textId="045D5B96" w:rsidR="00D2034F" w:rsidRPr="00D2034F" w:rsidRDefault="00D2034F" w:rsidP="00914545">
            <w:pPr>
              <w:jc w:val="center"/>
              <w:rPr>
                <w:bCs/>
              </w:rPr>
            </w:pPr>
            <w:r w:rsidRPr="00D2034F">
              <w:rPr>
                <w:bCs/>
              </w:rPr>
              <w:t>Sulfa</w:t>
            </w:r>
          </w:p>
          <w:p w14:paraId="7CFD09CC" w14:textId="77777777" w:rsidR="00061ECF" w:rsidRPr="00DA462D" w:rsidRDefault="00061ECF" w:rsidP="00914545">
            <w:pPr>
              <w:rPr>
                <w:b/>
              </w:rPr>
            </w:pPr>
          </w:p>
        </w:tc>
      </w:tr>
      <w:tr w:rsidR="00061ECF" w:rsidRPr="00DA462D" w14:paraId="0A459E79" w14:textId="77777777" w:rsidTr="00914545">
        <w:trPr>
          <w:trHeight w:val="500"/>
        </w:trPr>
        <w:tc>
          <w:tcPr>
            <w:tcW w:w="2556" w:type="dxa"/>
          </w:tcPr>
          <w:p w14:paraId="17BF4E48" w14:textId="77777777" w:rsidR="00061ECF" w:rsidRPr="00DA462D" w:rsidRDefault="00061ECF" w:rsidP="00914545">
            <w:pPr>
              <w:jc w:val="center"/>
              <w:rPr>
                <w:b/>
              </w:rPr>
            </w:pPr>
            <w:r w:rsidRPr="00DA462D">
              <w:rPr>
                <w:b/>
              </w:rPr>
              <w:t>Code Status</w:t>
            </w:r>
          </w:p>
          <w:p w14:paraId="212AE564" w14:textId="790D457A" w:rsidR="00061ECF" w:rsidRPr="00495516" w:rsidRDefault="00495516" w:rsidP="00914545">
            <w:pPr>
              <w:rPr>
                <w:bCs/>
              </w:rPr>
            </w:pPr>
            <w:r w:rsidRPr="00495516">
              <w:rPr>
                <w:bCs/>
              </w:rPr>
              <w:t>Full Code</w:t>
            </w:r>
          </w:p>
        </w:tc>
        <w:tc>
          <w:tcPr>
            <w:tcW w:w="2556" w:type="dxa"/>
          </w:tcPr>
          <w:p w14:paraId="05AF00E1" w14:textId="2F7FA48F" w:rsidR="00061ECF" w:rsidRDefault="00061ECF" w:rsidP="00914545">
            <w:pPr>
              <w:jc w:val="center"/>
              <w:rPr>
                <w:b/>
              </w:rPr>
            </w:pPr>
            <w:r w:rsidRPr="00DA462D">
              <w:rPr>
                <w:b/>
              </w:rPr>
              <w:t>Height</w:t>
            </w:r>
          </w:p>
          <w:p w14:paraId="4ED8BDF7" w14:textId="629031B3" w:rsidR="00495516" w:rsidRPr="00495516" w:rsidRDefault="00495516" w:rsidP="00914545">
            <w:pPr>
              <w:jc w:val="center"/>
              <w:rPr>
                <w:bCs/>
              </w:rPr>
            </w:pPr>
            <w:r w:rsidRPr="00495516">
              <w:rPr>
                <w:bCs/>
              </w:rPr>
              <w:t>167 cm</w:t>
            </w:r>
          </w:p>
          <w:p w14:paraId="25C15929" w14:textId="77777777" w:rsidR="00061ECF" w:rsidRPr="00DA462D" w:rsidRDefault="00061ECF" w:rsidP="00914545">
            <w:pPr>
              <w:rPr>
                <w:b/>
              </w:rPr>
            </w:pPr>
          </w:p>
        </w:tc>
        <w:tc>
          <w:tcPr>
            <w:tcW w:w="2556" w:type="dxa"/>
          </w:tcPr>
          <w:p w14:paraId="05862DD3" w14:textId="50CF8AF3" w:rsidR="00061ECF" w:rsidRDefault="00061ECF" w:rsidP="00914545">
            <w:pPr>
              <w:jc w:val="center"/>
              <w:rPr>
                <w:b/>
              </w:rPr>
            </w:pPr>
            <w:r w:rsidRPr="00DA462D">
              <w:rPr>
                <w:b/>
              </w:rPr>
              <w:t>Weight</w:t>
            </w:r>
          </w:p>
          <w:p w14:paraId="45126DD6" w14:textId="1ED136E1" w:rsidR="00495516" w:rsidRPr="00495516" w:rsidRDefault="00495516" w:rsidP="00914545">
            <w:pPr>
              <w:jc w:val="center"/>
              <w:rPr>
                <w:bCs/>
              </w:rPr>
            </w:pPr>
            <w:r w:rsidRPr="00495516">
              <w:rPr>
                <w:bCs/>
              </w:rPr>
              <w:t>92.6 kg</w:t>
            </w:r>
          </w:p>
          <w:p w14:paraId="0798A669" w14:textId="77777777" w:rsidR="00061ECF" w:rsidRPr="00DA462D" w:rsidRDefault="00061ECF" w:rsidP="00914545">
            <w:pPr>
              <w:rPr>
                <w:b/>
              </w:rPr>
            </w:pPr>
          </w:p>
        </w:tc>
        <w:tc>
          <w:tcPr>
            <w:tcW w:w="2556" w:type="dxa"/>
          </w:tcPr>
          <w:p w14:paraId="0634CAD0" w14:textId="4C3BDC4F" w:rsidR="00061ECF" w:rsidRDefault="00061ECF" w:rsidP="00914545">
            <w:pPr>
              <w:jc w:val="center"/>
              <w:rPr>
                <w:b/>
              </w:rPr>
            </w:pPr>
            <w:r>
              <w:rPr>
                <w:b/>
              </w:rPr>
              <w:t xml:space="preserve">Father of Baby </w:t>
            </w:r>
            <w:r w:rsidRPr="00495516">
              <w:rPr>
                <w:bCs/>
              </w:rPr>
              <w:t>Involved</w:t>
            </w:r>
            <w:r w:rsidR="00495516">
              <w:rPr>
                <w:bCs/>
              </w:rPr>
              <w:t xml:space="preserve"> and present</w:t>
            </w:r>
          </w:p>
          <w:p w14:paraId="325537AC" w14:textId="77777777" w:rsidR="00061ECF" w:rsidRPr="00DA462D" w:rsidRDefault="00061ECF" w:rsidP="00914545">
            <w:pPr>
              <w:jc w:val="center"/>
              <w:rPr>
                <w:b/>
              </w:rPr>
            </w:pPr>
          </w:p>
        </w:tc>
      </w:tr>
    </w:tbl>
    <w:p w14:paraId="2BDD4B65" w14:textId="77777777" w:rsidR="00061ECF" w:rsidRPr="00DA462D" w:rsidRDefault="00061ECF" w:rsidP="00061ECF">
      <w:pPr>
        <w:spacing w:line="480" w:lineRule="auto"/>
        <w:jc w:val="center"/>
        <w:rPr>
          <w:b/>
        </w:rPr>
      </w:pPr>
    </w:p>
    <w:p w14:paraId="63A22773" w14:textId="77777777" w:rsidR="00061ECF" w:rsidRPr="00DA462D" w:rsidRDefault="00061ECF" w:rsidP="00061ECF">
      <w:pPr>
        <w:spacing w:line="480" w:lineRule="auto"/>
        <w:jc w:val="center"/>
        <w:rPr>
          <w:b/>
        </w:rPr>
      </w:pPr>
      <w:r w:rsidRPr="00DA462D">
        <w:rPr>
          <w:b/>
        </w:rPr>
        <w:t>Medical History (5 Points)</w:t>
      </w:r>
    </w:p>
    <w:p w14:paraId="5ED044BC" w14:textId="429FB450" w:rsidR="00061ECF" w:rsidRPr="00EC7030" w:rsidRDefault="00061ECF" w:rsidP="00061ECF">
      <w:pPr>
        <w:spacing w:line="480" w:lineRule="auto"/>
        <w:rPr>
          <w:bCs/>
        </w:rPr>
      </w:pPr>
      <w:r>
        <w:rPr>
          <w:b/>
        </w:rPr>
        <w:t xml:space="preserve">Prenatal History: </w:t>
      </w:r>
      <w:r w:rsidR="00EC7030">
        <w:rPr>
          <w:bCs/>
        </w:rPr>
        <w:t>first prenatal visit on 04/08, patient was seen again on 6/10, 8/20, 10/17, 10/25, and 11/5. Several prenatal visits were missed due to confliction with class and work schedules. Uterus was measured at 22cm on 10/17. Ultrasounds were performed 10/17, 10/25, and 11/5. BBP was done on 10/17.</w:t>
      </w:r>
    </w:p>
    <w:p w14:paraId="76E9D7F4" w14:textId="375D74D2" w:rsidR="00061ECF" w:rsidRPr="00DA462D" w:rsidRDefault="00061ECF" w:rsidP="00061ECF">
      <w:pPr>
        <w:spacing w:line="480" w:lineRule="auto"/>
        <w:rPr>
          <w:b/>
        </w:rPr>
      </w:pPr>
      <w:r w:rsidRPr="00DA462D">
        <w:rPr>
          <w:b/>
        </w:rPr>
        <w:t>Past Medical History:</w:t>
      </w:r>
      <w:sdt>
        <w:sdtPr>
          <w:rPr>
            <w:b/>
          </w:rPr>
          <w:id w:val="-261919688"/>
          <w:placeholder>
            <w:docPart w:val="5269A7AEFFF66147A9A69BADA4413AEC"/>
          </w:placeholder>
        </w:sdtPr>
        <w:sdtContent>
          <w:r w:rsidR="00EC7030">
            <w:rPr>
              <w:b/>
            </w:rPr>
            <w:t xml:space="preserve"> </w:t>
          </w:r>
          <w:r w:rsidR="00EC7030" w:rsidRPr="00D2034F">
            <w:rPr>
              <w:bCs/>
            </w:rPr>
            <w:t>chlamydia and thrombocytopenia</w:t>
          </w:r>
        </w:sdtContent>
      </w:sdt>
    </w:p>
    <w:p w14:paraId="040EAEEB" w14:textId="41635E09" w:rsidR="00061ECF" w:rsidRDefault="00061ECF" w:rsidP="00061ECF">
      <w:pPr>
        <w:spacing w:line="480" w:lineRule="auto"/>
        <w:rPr>
          <w:b/>
        </w:rPr>
      </w:pPr>
      <w:r w:rsidRPr="00DA462D">
        <w:rPr>
          <w:b/>
        </w:rPr>
        <w:t>Past Surgical History:</w:t>
      </w:r>
      <w:r w:rsidR="00EC7030">
        <w:rPr>
          <w:b/>
        </w:rPr>
        <w:t xml:space="preserve"> </w:t>
      </w:r>
      <w:r w:rsidR="00EC7030" w:rsidRPr="00EC7030">
        <w:rPr>
          <w:bCs/>
        </w:rPr>
        <w:t>n/a</w:t>
      </w:r>
    </w:p>
    <w:p w14:paraId="425929D7" w14:textId="1FEB7250" w:rsidR="00061ECF" w:rsidRPr="00DA462D" w:rsidRDefault="00061ECF" w:rsidP="00061ECF">
      <w:pPr>
        <w:spacing w:line="480" w:lineRule="auto"/>
        <w:rPr>
          <w:b/>
        </w:rPr>
      </w:pPr>
      <w:r>
        <w:rPr>
          <w:b/>
        </w:rPr>
        <w:t>Family History:</w:t>
      </w:r>
      <w:r w:rsidR="00EC7030">
        <w:rPr>
          <w:b/>
        </w:rPr>
        <w:t xml:space="preserve"> </w:t>
      </w:r>
      <w:r w:rsidR="00EC7030" w:rsidRPr="00EC7030">
        <w:rPr>
          <w:bCs/>
        </w:rPr>
        <w:t>n/a</w:t>
      </w:r>
    </w:p>
    <w:p w14:paraId="71A6E6FB" w14:textId="03FCD567" w:rsidR="00061ECF" w:rsidRPr="00EC7030" w:rsidRDefault="00061ECF" w:rsidP="00061ECF">
      <w:pPr>
        <w:spacing w:line="480" w:lineRule="auto"/>
        <w:rPr>
          <w:bCs/>
        </w:rPr>
      </w:pPr>
      <w:r w:rsidRPr="00DA462D">
        <w:rPr>
          <w:b/>
        </w:rPr>
        <w:t>Social History</w:t>
      </w:r>
      <w:r>
        <w:rPr>
          <w:b/>
        </w:rPr>
        <w:t xml:space="preserve"> (tobacco/alcohol/drugs):</w:t>
      </w:r>
      <w:r w:rsidR="00EC7030">
        <w:rPr>
          <w:b/>
        </w:rPr>
        <w:t xml:space="preserve"> </w:t>
      </w:r>
      <w:r w:rsidR="00EC7030" w:rsidRPr="00EC7030">
        <w:rPr>
          <w:bCs/>
        </w:rPr>
        <w:t>past and current user of marijuana, past user of alcohol</w:t>
      </w:r>
      <w:r w:rsidR="00495516">
        <w:rPr>
          <w:bCs/>
        </w:rPr>
        <w:t>, unable to assess amounts</w:t>
      </w:r>
    </w:p>
    <w:p w14:paraId="2AF82F22" w14:textId="6A08950D" w:rsidR="00061ECF" w:rsidRDefault="00061ECF" w:rsidP="00061ECF">
      <w:pPr>
        <w:spacing w:line="480" w:lineRule="auto"/>
        <w:rPr>
          <w:b/>
        </w:rPr>
      </w:pPr>
      <w:r>
        <w:rPr>
          <w:b/>
        </w:rPr>
        <w:t>Living Situation:</w:t>
      </w:r>
      <w:r w:rsidR="00EC7030">
        <w:rPr>
          <w:b/>
        </w:rPr>
        <w:t xml:space="preserve"> </w:t>
      </w:r>
      <w:r w:rsidR="00EC7030" w:rsidRPr="00EC7030">
        <w:rPr>
          <w:bCs/>
        </w:rPr>
        <w:t>living at home with her mother</w:t>
      </w:r>
    </w:p>
    <w:p w14:paraId="0E350040" w14:textId="029AEF3C" w:rsidR="00061ECF" w:rsidRPr="00DA462D" w:rsidRDefault="00061ECF" w:rsidP="00061ECF">
      <w:pPr>
        <w:spacing w:line="480" w:lineRule="auto"/>
        <w:rPr>
          <w:b/>
        </w:rPr>
      </w:pPr>
      <w:r>
        <w:rPr>
          <w:b/>
        </w:rPr>
        <w:t>Education Level:</w:t>
      </w:r>
      <w:r w:rsidR="00EC7030">
        <w:rPr>
          <w:b/>
        </w:rPr>
        <w:t xml:space="preserve"> </w:t>
      </w:r>
      <w:r w:rsidR="00EC7030" w:rsidRPr="00EC7030">
        <w:rPr>
          <w:bCs/>
        </w:rPr>
        <w:t>sophomore in college</w:t>
      </w:r>
    </w:p>
    <w:p w14:paraId="22574303" w14:textId="77777777" w:rsidR="00061ECF" w:rsidRPr="00DA462D" w:rsidRDefault="00061ECF" w:rsidP="00061ECF">
      <w:pPr>
        <w:spacing w:line="480" w:lineRule="auto"/>
        <w:jc w:val="center"/>
        <w:rPr>
          <w:b/>
        </w:rPr>
      </w:pPr>
      <w:r w:rsidRPr="00DA462D">
        <w:rPr>
          <w:b/>
        </w:rPr>
        <w:t xml:space="preserve">Admission Assessment </w:t>
      </w:r>
    </w:p>
    <w:p w14:paraId="08B28091" w14:textId="4FD71AFF" w:rsidR="00061ECF" w:rsidRPr="00DA462D" w:rsidRDefault="00061ECF" w:rsidP="00061ECF">
      <w:pPr>
        <w:spacing w:line="480" w:lineRule="auto"/>
        <w:rPr>
          <w:b/>
        </w:rPr>
      </w:pPr>
      <w:r w:rsidRPr="00DA462D">
        <w:rPr>
          <w:b/>
        </w:rPr>
        <w:t>Chief Complaint (2 points):</w:t>
      </w:r>
      <w:sdt>
        <w:sdtPr>
          <w:rPr>
            <w:b/>
          </w:rPr>
          <w:id w:val="366183843"/>
          <w:placeholder>
            <w:docPart w:val="5269A7AEFFF66147A9A69BADA4413AEC"/>
          </w:placeholder>
        </w:sdtPr>
        <w:sdtContent>
          <w:r w:rsidR="00E51C08">
            <w:rPr>
              <w:b/>
            </w:rPr>
            <w:t xml:space="preserve"> </w:t>
          </w:r>
          <w:r w:rsidR="00204572">
            <w:rPr>
              <w:bCs/>
            </w:rPr>
            <w:t>Presents at appointment for labor induction</w:t>
          </w:r>
        </w:sdtContent>
      </w:sdt>
    </w:p>
    <w:p w14:paraId="42FAF02D" w14:textId="175AE986" w:rsidR="00061ECF" w:rsidRPr="00DA462D" w:rsidRDefault="00061ECF" w:rsidP="00061ECF">
      <w:pPr>
        <w:spacing w:line="480" w:lineRule="auto"/>
        <w:rPr>
          <w:b/>
        </w:rPr>
      </w:pPr>
      <w:r w:rsidRPr="00204572">
        <w:rPr>
          <w:b/>
        </w:rPr>
        <w:t>Presentation to Labor &amp; Delivery (10 points):</w:t>
      </w:r>
      <w:sdt>
        <w:sdtPr>
          <w:rPr>
            <w:b/>
          </w:rPr>
          <w:id w:val="473578046"/>
          <w:placeholder>
            <w:docPart w:val="5269A7AEFFF66147A9A69BADA4413AEC"/>
          </w:placeholder>
        </w:sdtPr>
        <w:sdtContent>
          <w:r w:rsidR="00E51C08" w:rsidRPr="00204572">
            <w:rPr>
              <w:b/>
            </w:rPr>
            <w:t xml:space="preserve"> </w:t>
          </w:r>
          <w:r w:rsidR="00204572" w:rsidRPr="00204572">
            <w:rPr>
              <w:bCs/>
            </w:rPr>
            <w:t xml:space="preserve">Due to having intrauterine growth restriction, patient presents to labor and delivery for an induction. The patient’s first prenatal appointment was 4/08. On 10/17 a biophysical profile was performed with a score of 6/8. The patient presents </w:t>
          </w:r>
          <w:r w:rsidR="00204572" w:rsidRPr="00204572">
            <w:rPr>
              <w:bCs/>
            </w:rPr>
            <w:lastRenderedPageBreak/>
            <w:t>today for a scheduled induction of labor. With EFM observation and assessment, no contractions were noted. Vital signs as follows: T 98.4 oral, P 98 BPM, RR 16, BP 132/85, and O2 100% on room air.</w:t>
          </w:r>
          <w:r w:rsidR="00204572" w:rsidRPr="00204572">
            <w:rPr>
              <w:b/>
            </w:rPr>
            <w:t xml:space="preserve"> </w:t>
          </w:r>
        </w:sdtContent>
      </w:sdt>
    </w:p>
    <w:p w14:paraId="42327F8B" w14:textId="77777777" w:rsidR="00061ECF" w:rsidRPr="00DA462D" w:rsidRDefault="00061ECF" w:rsidP="00061ECF">
      <w:pPr>
        <w:spacing w:line="480" w:lineRule="auto"/>
        <w:jc w:val="center"/>
        <w:rPr>
          <w:b/>
        </w:rPr>
      </w:pPr>
      <w:r>
        <w:rPr>
          <w:b/>
        </w:rPr>
        <w:t>Diagnosis</w:t>
      </w:r>
    </w:p>
    <w:p w14:paraId="2653CFD7" w14:textId="341A8617" w:rsidR="00061ECF" w:rsidRPr="00DA462D" w:rsidRDefault="00061ECF" w:rsidP="00061ECF">
      <w:pPr>
        <w:spacing w:line="480" w:lineRule="auto"/>
        <w:rPr>
          <w:b/>
        </w:rPr>
      </w:pPr>
      <w:r w:rsidRPr="00DA462D">
        <w:rPr>
          <w:b/>
        </w:rPr>
        <w:t>Primary Diagnosis on Admission (2 points):</w:t>
      </w:r>
      <w:sdt>
        <w:sdtPr>
          <w:rPr>
            <w:b/>
          </w:rPr>
          <w:id w:val="1570299627"/>
          <w:placeholder>
            <w:docPart w:val="5269A7AEFFF66147A9A69BADA4413AEC"/>
          </w:placeholder>
        </w:sdtPr>
        <w:sdtContent>
          <w:r w:rsidR="00D2034F">
            <w:rPr>
              <w:b/>
            </w:rPr>
            <w:t xml:space="preserve"> </w:t>
          </w:r>
          <w:r w:rsidR="00D2034F" w:rsidRPr="00D2034F">
            <w:rPr>
              <w:bCs/>
            </w:rPr>
            <w:t>Intrauterine growth restriction</w:t>
          </w:r>
        </w:sdtContent>
      </w:sdt>
    </w:p>
    <w:p w14:paraId="7859247F" w14:textId="33089CC5" w:rsidR="00061ECF" w:rsidRPr="00DA462D" w:rsidRDefault="00061ECF" w:rsidP="00061ECF">
      <w:pPr>
        <w:spacing w:line="480" w:lineRule="auto"/>
        <w:rPr>
          <w:b/>
        </w:rPr>
      </w:pPr>
      <w:r w:rsidRPr="00DA462D">
        <w:rPr>
          <w:b/>
        </w:rPr>
        <w:t>Secondary Diagnosis (if applicable):</w:t>
      </w:r>
      <w:sdt>
        <w:sdtPr>
          <w:rPr>
            <w:b/>
          </w:rPr>
          <w:id w:val="-937139655"/>
          <w:placeholder>
            <w:docPart w:val="5269A7AEFFF66147A9A69BADA4413AEC"/>
          </w:placeholder>
        </w:sdtPr>
        <w:sdtContent>
          <w:r w:rsidR="00AA1028">
            <w:rPr>
              <w:b/>
            </w:rPr>
            <w:t xml:space="preserve"> </w:t>
          </w:r>
          <w:r w:rsidR="00204572">
            <w:rPr>
              <w:bCs/>
            </w:rPr>
            <w:t>Induction of labor</w:t>
          </w:r>
        </w:sdtContent>
      </w:sdt>
    </w:p>
    <w:p w14:paraId="052DDC67" w14:textId="4D8D9BFC" w:rsidR="00061ECF" w:rsidRDefault="00061ECF" w:rsidP="00061ECF">
      <w:pPr>
        <w:spacing w:line="480" w:lineRule="auto"/>
        <w:jc w:val="center"/>
        <w:rPr>
          <w:b/>
        </w:rPr>
      </w:pPr>
      <w:r>
        <w:rPr>
          <w:b/>
        </w:rPr>
        <w:t>Stage of Labor</w:t>
      </w:r>
    </w:p>
    <w:p w14:paraId="4B6D1962" w14:textId="60371214" w:rsidR="00061ECF" w:rsidRPr="008C4D45" w:rsidRDefault="00061ECF" w:rsidP="00914545">
      <w:pPr>
        <w:rPr>
          <w:b/>
        </w:rPr>
      </w:pPr>
      <w:r w:rsidRPr="008C4D45">
        <w:rPr>
          <w:b/>
        </w:rPr>
        <w:t>Stage of Labor Write Up, APA format (</w:t>
      </w:r>
      <w:r w:rsidR="00F52E26" w:rsidRPr="008C4D45">
        <w:rPr>
          <w:b/>
        </w:rPr>
        <w:t>20</w:t>
      </w:r>
      <w:r w:rsidRPr="008C4D45">
        <w:rPr>
          <w:b/>
        </w:rPr>
        <w:t xml:space="preserve"> points)</w:t>
      </w:r>
      <w:r w:rsidR="00914545" w:rsidRPr="008C4D45">
        <w:rPr>
          <w:b/>
        </w:rPr>
        <w:t xml:space="preserve"> This should include the progression of cervical effacement &amp; dilation as well as pain management techniques</w:t>
      </w:r>
      <w:r w:rsidRPr="008C4D45">
        <w:rPr>
          <w:b/>
        </w:rPr>
        <w:t>:</w:t>
      </w:r>
    </w:p>
    <w:p w14:paraId="74E9ABA8" w14:textId="77777777" w:rsidR="008C4D45" w:rsidRDefault="008C4D45" w:rsidP="00061ECF">
      <w:pPr>
        <w:spacing w:line="480" w:lineRule="auto"/>
        <w:rPr>
          <w:bCs/>
        </w:rPr>
      </w:pPr>
    </w:p>
    <w:p w14:paraId="14B48484" w14:textId="3390EB4D" w:rsidR="00204572" w:rsidRDefault="00204572" w:rsidP="00061ECF">
      <w:pPr>
        <w:spacing w:line="480" w:lineRule="auto"/>
        <w:rPr>
          <w:bCs/>
        </w:rPr>
      </w:pPr>
      <w:r w:rsidRPr="008C4D45">
        <w:rPr>
          <w:bCs/>
        </w:rPr>
        <w:t>With the means of medical assistance, induction is used to assist in the laboring process.</w:t>
      </w:r>
      <w:r w:rsidR="00353E1D" w:rsidRPr="008C4D45">
        <w:rPr>
          <w:bCs/>
        </w:rPr>
        <w:t xml:space="preserve"> Induction is a procedure used to stimulate uterine contractions before labor starts on its own. The purpose of this procedure is to initiate contractions and the labor process. Other reasons for inducing labor include growth problems in the baby, insufficient amniotic fluid around the baby, gestational diabetes, hypertension, preeclampsia, infection, placenta previa, or Rh incompatibility. To prepare for an induction, cervical ripening, artificial rupture of membranes, and intravenous medications may be used. After the induction has started, cervical effacement and dilation should begin to mimic a regular birth. Pain management techniques include relaxation exercises, breathing techniques, continuous labor support, massage, music, and medication therapy. This patient was effaced to 40% at 0600 with dilation of 1cm. The fetus was -2 station in a vertex position. </w:t>
      </w:r>
      <w:r w:rsidR="008C4D45" w:rsidRPr="008C4D45">
        <w:rPr>
          <w:bCs/>
        </w:rPr>
        <w:t xml:space="preserve">At 1000 the patient rated her pain 5/10 with contractions lasting 20 seconds, occurring every 5-6 minutes. An increase in Pitocin made the contractions occur every 2-3 minutes and lasting 50-60 seconds. The patient’s vitals remain stable, but her pain increased to 8/10. At 1500 the patient’s membranes ruptured having clear, odorless fluid. Effacement at 1500 is 100% with 8cm dilation. The fetus position is at a 0 station in the vertex position. </w:t>
      </w:r>
      <w:r w:rsidR="008C4D45" w:rsidRPr="008C4D45">
        <w:rPr>
          <w:bCs/>
        </w:rPr>
        <w:lastRenderedPageBreak/>
        <w:t>Contractions were closer together and the patient started having late decelerations. To intervene, the patient was repositioned on her side. Delivery of the infant was at 1</w:t>
      </w:r>
      <w:r w:rsidR="00FE0E39">
        <w:rPr>
          <w:bCs/>
        </w:rPr>
        <w:t>819</w:t>
      </w:r>
      <w:r w:rsidR="008C4D45" w:rsidRPr="008C4D45">
        <w:rPr>
          <w:bCs/>
        </w:rPr>
        <w:t xml:space="preserve"> and the placenta was delivered at 1835. The patient experienced a 2</w:t>
      </w:r>
      <w:r w:rsidR="008C4D45" w:rsidRPr="008C4D45">
        <w:rPr>
          <w:bCs/>
          <w:vertAlign w:val="superscript"/>
        </w:rPr>
        <w:t>nd</w:t>
      </w:r>
      <w:r w:rsidR="008C4D45" w:rsidRPr="008C4D45">
        <w:rPr>
          <w:bCs/>
        </w:rPr>
        <w:t xml:space="preserve"> degree laceration of the midline. Vital signs remain stable. </w:t>
      </w:r>
    </w:p>
    <w:p w14:paraId="599FC7C1" w14:textId="77777777" w:rsidR="00F37E0F" w:rsidRDefault="00F37E0F" w:rsidP="00061ECF">
      <w:pPr>
        <w:spacing w:line="480" w:lineRule="auto"/>
        <w:rPr>
          <w:bCs/>
        </w:rPr>
      </w:pPr>
    </w:p>
    <w:p w14:paraId="33D4ECA3" w14:textId="1559D51D" w:rsidR="008C4D45" w:rsidRPr="00B02900" w:rsidRDefault="008C4D45" w:rsidP="008C4D45">
      <w:pPr>
        <w:spacing w:line="480" w:lineRule="auto"/>
        <w:rPr>
          <w:b/>
        </w:rPr>
      </w:pPr>
      <w:r w:rsidRPr="00B02900">
        <w:rPr>
          <w:b/>
        </w:rPr>
        <w:t>Stage of Labor References (2) (APA):</w:t>
      </w:r>
    </w:p>
    <w:p w14:paraId="32518297" w14:textId="61BF2EB2" w:rsidR="00B02900" w:rsidRPr="00F37E0F" w:rsidRDefault="00B02900" w:rsidP="00F37E0F">
      <w:pPr>
        <w:spacing w:line="480" w:lineRule="auto"/>
        <w:ind w:firstLine="720"/>
      </w:pPr>
      <w:r>
        <w:rPr>
          <w:rFonts w:ascii="Calibri" w:hAnsi="Calibri" w:cs="Calibri"/>
          <w:i/>
          <w:iCs/>
          <w:color w:val="000000"/>
        </w:rPr>
        <w:t>Labor pain: Weigh your options for relief</w:t>
      </w:r>
      <w:r>
        <w:rPr>
          <w:rFonts w:ascii="Calibri" w:hAnsi="Calibri" w:cs="Calibri"/>
          <w:color w:val="000000"/>
          <w:shd w:val="clear" w:color="auto" w:fill="FFFFFF"/>
        </w:rPr>
        <w:t>. (2020, May 2). Mayo Clinic. https://www.mayoclinic.org/healthy-lifestyle/labor-and-delivery/in-depth/labor-pain/art-20044845?reDate=02072020</w:t>
      </w:r>
    </w:p>
    <w:p w14:paraId="78F2CAC5" w14:textId="77777777" w:rsidR="00B02900" w:rsidRDefault="00B02900" w:rsidP="00B02900">
      <w:pPr>
        <w:spacing w:line="480" w:lineRule="auto"/>
        <w:ind w:firstLine="720"/>
      </w:pPr>
      <w:r>
        <w:rPr>
          <w:rFonts w:ascii="Calibri" w:hAnsi="Calibri" w:cs="Calibri"/>
          <w:color w:val="000000"/>
          <w:shd w:val="clear" w:color="auto" w:fill="FFFFFF"/>
        </w:rPr>
        <w:t>Cherney, K. (2019, October 4).</w:t>
      </w:r>
      <w:r>
        <w:rPr>
          <w:rStyle w:val="apple-converted-space"/>
          <w:rFonts w:ascii="Calibri" w:hAnsi="Calibri" w:cs="Calibri"/>
          <w:color w:val="000000"/>
          <w:shd w:val="clear" w:color="auto" w:fill="FFFFFF"/>
        </w:rPr>
        <w:t> </w:t>
      </w:r>
      <w:r>
        <w:rPr>
          <w:rFonts w:ascii="Calibri" w:hAnsi="Calibri" w:cs="Calibri"/>
          <w:i/>
          <w:iCs/>
          <w:color w:val="000000"/>
        </w:rPr>
        <w:t>Everything You Need to Know About Labor Induction</w:t>
      </w:r>
      <w:r>
        <w:rPr>
          <w:rFonts w:ascii="Calibri" w:hAnsi="Calibri" w:cs="Calibri"/>
          <w:color w:val="000000"/>
          <w:shd w:val="clear" w:color="auto" w:fill="FFFFFF"/>
        </w:rPr>
        <w:t>. Healthline. https://www.healthline.com/health/pregnancy/inducing-labor#benefits</w:t>
      </w:r>
    </w:p>
    <w:p w14:paraId="612042BC" w14:textId="77777777" w:rsidR="008C4D45" w:rsidRPr="008C4D45" w:rsidRDefault="008C4D45" w:rsidP="00061ECF">
      <w:pPr>
        <w:spacing w:line="480" w:lineRule="auto"/>
        <w:rPr>
          <w:bCs/>
        </w:rPr>
      </w:pPr>
    </w:p>
    <w:p w14:paraId="76D1385D" w14:textId="77777777" w:rsidR="00061ECF" w:rsidRPr="00DA462D" w:rsidRDefault="00061ECF" w:rsidP="00061ECF">
      <w:pPr>
        <w:spacing w:line="480" w:lineRule="auto"/>
        <w:jc w:val="center"/>
        <w:rPr>
          <w:b/>
        </w:rPr>
      </w:pPr>
      <w:r w:rsidRPr="00DA462D">
        <w:rPr>
          <w:b/>
        </w:rPr>
        <w:t>Laboratory Data (15 points)</w:t>
      </w:r>
    </w:p>
    <w:p w14:paraId="536C4A76" w14:textId="77777777" w:rsidR="00061ECF" w:rsidRPr="00DA462D" w:rsidRDefault="00061ECF" w:rsidP="00061ECF">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BC </w:t>
      </w:r>
      <w:r w:rsidRPr="00DA462D">
        <w:rPr>
          <w:rFonts w:ascii="Times New Roman" w:hAnsi="Times New Roman" w:cs="Times New Roman"/>
          <w:b/>
          <w:i w:val="0"/>
          <w:color w:val="000000" w:themeColor="text1"/>
          <w:sz w:val="24"/>
          <w:szCs w:val="24"/>
          <w:highlight w:val="yellow"/>
        </w:rPr>
        <w:t>Highlight All Abnormal Labs</w:t>
      </w:r>
      <w:bookmarkStart w:id="0" w:name="_Hlk529864599"/>
      <w:r w:rsidRPr="00DA462D">
        <w:rPr>
          <w:rFonts w:ascii="Times New Roman" w:hAnsi="Times New Roman" w:cs="Times New Roman"/>
          <w:b/>
          <w:i w:val="0"/>
          <w:color w:val="000000" w:themeColor="text1"/>
          <w:sz w:val="24"/>
          <w:szCs w:val="24"/>
        </w:rPr>
        <w:t>—Explanations must be in complete sentences and contain in-text citations in APA format.</w:t>
      </w:r>
      <w:bookmarkEnd w:id="0"/>
    </w:p>
    <w:tbl>
      <w:tblPr>
        <w:tblStyle w:val="TableGrid"/>
        <w:tblW w:w="5000" w:type="pct"/>
        <w:tblLook w:val="04A0" w:firstRow="1" w:lastRow="0" w:firstColumn="1" w:lastColumn="0" w:noHBand="0" w:noVBand="1"/>
      </w:tblPr>
      <w:tblGrid>
        <w:gridCol w:w="1590"/>
        <w:gridCol w:w="1183"/>
        <w:gridCol w:w="1096"/>
        <w:gridCol w:w="1297"/>
        <w:gridCol w:w="1030"/>
        <w:gridCol w:w="3154"/>
      </w:tblGrid>
      <w:tr w:rsidR="00061ECF" w:rsidRPr="00DA462D" w14:paraId="59D0215C" w14:textId="77777777" w:rsidTr="00061ECF">
        <w:trPr>
          <w:trHeight w:val="421"/>
        </w:trPr>
        <w:tc>
          <w:tcPr>
            <w:tcW w:w="865" w:type="pct"/>
          </w:tcPr>
          <w:p w14:paraId="7C716250" w14:textId="77777777" w:rsidR="00061ECF" w:rsidRPr="00DA462D" w:rsidRDefault="00061ECF" w:rsidP="00914545">
            <w:pPr>
              <w:rPr>
                <w:b/>
              </w:rPr>
            </w:pPr>
            <w:r w:rsidRPr="00DA462D">
              <w:rPr>
                <w:b/>
              </w:rPr>
              <w:t>Lab</w:t>
            </w:r>
          </w:p>
        </w:tc>
        <w:tc>
          <w:tcPr>
            <w:tcW w:w="713" w:type="pct"/>
          </w:tcPr>
          <w:p w14:paraId="24D581EA" w14:textId="77777777" w:rsidR="00061ECF" w:rsidRPr="00DA462D" w:rsidRDefault="00061ECF" w:rsidP="00914545">
            <w:pPr>
              <w:rPr>
                <w:b/>
              </w:rPr>
            </w:pPr>
            <w:r w:rsidRPr="00DA462D">
              <w:rPr>
                <w:b/>
              </w:rPr>
              <w:t>Normal Range</w:t>
            </w:r>
          </w:p>
        </w:tc>
        <w:tc>
          <w:tcPr>
            <w:tcW w:w="588" w:type="pct"/>
          </w:tcPr>
          <w:p w14:paraId="2DE5A262" w14:textId="77777777" w:rsidR="00061ECF" w:rsidRPr="00DA462D" w:rsidRDefault="00061ECF" w:rsidP="00914545">
            <w:pPr>
              <w:rPr>
                <w:b/>
              </w:rPr>
            </w:pPr>
            <w:r>
              <w:rPr>
                <w:b/>
              </w:rPr>
              <w:t>Prenatal Value</w:t>
            </w:r>
          </w:p>
        </w:tc>
        <w:tc>
          <w:tcPr>
            <w:tcW w:w="588" w:type="pct"/>
          </w:tcPr>
          <w:p w14:paraId="5D93622A" w14:textId="77777777" w:rsidR="00061ECF" w:rsidRPr="00DA462D" w:rsidRDefault="00061ECF" w:rsidP="00914545">
            <w:pPr>
              <w:rPr>
                <w:b/>
              </w:rPr>
            </w:pPr>
            <w:r w:rsidRPr="00DA462D">
              <w:rPr>
                <w:b/>
              </w:rPr>
              <w:t>Admission Value</w:t>
            </w:r>
          </w:p>
        </w:tc>
        <w:tc>
          <w:tcPr>
            <w:tcW w:w="467" w:type="pct"/>
          </w:tcPr>
          <w:p w14:paraId="7A29D9EB" w14:textId="77777777" w:rsidR="00061ECF" w:rsidRPr="00DA462D" w:rsidRDefault="00061ECF" w:rsidP="00914545">
            <w:pPr>
              <w:rPr>
                <w:b/>
              </w:rPr>
            </w:pPr>
            <w:r w:rsidRPr="00DA462D">
              <w:rPr>
                <w:b/>
              </w:rPr>
              <w:t>Today's Value</w:t>
            </w:r>
          </w:p>
        </w:tc>
        <w:tc>
          <w:tcPr>
            <w:tcW w:w="1780" w:type="pct"/>
          </w:tcPr>
          <w:p w14:paraId="329A0575" w14:textId="77777777" w:rsidR="00061ECF" w:rsidRPr="00DA462D" w:rsidRDefault="00061ECF" w:rsidP="00914545">
            <w:pPr>
              <w:jc w:val="center"/>
              <w:rPr>
                <w:b/>
              </w:rPr>
            </w:pPr>
            <w:r w:rsidRPr="00DA462D">
              <w:rPr>
                <w:b/>
              </w:rPr>
              <w:t>Reason for Abnormal Value</w:t>
            </w:r>
          </w:p>
        </w:tc>
      </w:tr>
      <w:tr w:rsidR="00061ECF" w:rsidRPr="00DA462D" w14:paraId="5D2A6E14" w14:textId="77777777" w:rsidTr="00061ECF">
        <w:trPr>
          <w:trHeight w:val="421"/>
        </w:trPr>
        <w:tc>
          <w:tcPr>
            <w:tcW w:w="865" w:type="pct"/>
          </w:tcPr>
          <w:p w14:paraId="209CA7AE" w14:textId="77777777" w:rsidR="00061ECF" w:rsidRPr="00DA462D" w:rsidRDefault="00061ECF" w:rsidP="00914545">
            <w:pPr>
              <w:rPr>
                <w:b/>
              </w:rPr>
            </w:pPr>
            <w:r w:rsidRPr="00DA462D">
              <w:rPr>
                <w:b/>
              </w:rPr>
              <w:t>RBC</w:t>
            </w:r>
          </w:p>
        </w:tc>
        <w:tc>
          <w:tcPr>
            <w:tcW w:w="713" w:type="pct"/>
          </w:tcPr>
          <w:p w14:paraId="34D98F36" w14:textId="5DB46960" w:rsidR="00061ECF" w:rsidRPr="00DA462D" w:rsidRDefault="008C4D45" w:rsidP="00914545">
            <w:pPr>
              <w:rPr>
                <w:b/>
              </w:rPr>
            </w:pPr>
            <w:r>
              <w:rPr>
                <w:b/>
              </w:rPr>
              <w:t>3.5-5.2</w:t>
            </w:r>
          </w:p>
        </w:tc>
        <w:tc>
          <w:tcPr>
            <w:tcW w:w="588" w:type="pct"/>
          </w:tcPr>
          <w:p w14:paraId="1957CBA8" w14:textId="30E2AA25" w:rsidR="00061ECF" w:rsidRPr="00DA462D" w:rsidRDefault="00D2034F" w:rsidP="00914545">
            <w:pPr>
              <w:rPr>
                <w:b/>
              </w:rPr>
            </w:pPr>
            <w:r>
              <w:rPr>
                <w:b/>
              </w:rPr>
              <w:t>4.60</w:t>
            </w:r>
          </w:p>
        </w:tc>
        <w:tc>
          <w:tcPr>
            <w:tcW w:w="588" w:type="pct"/>
          </w:tcPr>
          <w:p w14:paraId="582CB8FB" w14:textId="32A2F574" w:rsidR="00061ECF" w:rsidRPr="00DA462D" w:rsidRDefault="00D2034F" w:rsidP="00914545">
            <w:pPr>
              <w:rPr>
                <w:b/>
              </w:rPr>
            </w:pPr>
            <w:r>
              <w:rPr>
                <w:b/>
              </w:rPr>
              <w:t>4.48</w:t>
            </w:r>
          </w:p>
        </w:tc>
        <w:tc>
          <w:tcPr>
            <w:tcW w:w="467" w:type="pct"/>
          </w:tcPr>
          <w:p w14:paraId="46C163ED" w14:textId="7E6F5EF7" w:rsidR="00061ECF" w:rsidRPr="00DA462D" w:rsidRDefault="00F37E0F" w:rsidP="00914545">
            <w:pPr>
              <w:rPr>
                <w:b/>
              </w:rPr>
            </w:pPr>
            <w:r>
              <w:rPr>
                <w:b/>
              </w:rPr>
              <w:t>-</w:t>
            </w:r>
          </w:p>
        </w:tc>
        <w:tc>
          <w:tcPr>
            <w:tcW w:w="1780" w:type="pct"/>
          </w:tcPr>
          <w:p w14:paraId="042366C6" w14:textId="77777777" w:rsidR="00061ECF" w:rsidRPr="00DA462D" w:rsidRDefault="00061ECF" w:rsidP="00914545">
            <w:pPr>
              <w:rPr>
                <w:b/>
              </w:rPr>
            </w:pPr>
          </w:p>
        </w:tc>
      </w:tr>
      <w:tr w:rsidR="00061ECF" w:rsidRPr="00DA462D" w14:paraId="15BB533F" w14:textId="77777777" w:rsidTr="00061ECF">
        <w:trPr>
          <w:trHeight w:val="403"/>
        </w:trPr>
        <w:tc>
          <w:tcPr>
            <w:tcW w:w="865" w:type="pct"/>
          </w:tcPr>
          <w:p w14:paraId="3FCDDF4A" w14:textId="77777777" w:rsidR="00061ECF" w:rsidRPr="00DA462D" w:rsidRDefault="00061ECF" w:rsidP="00914545">
            <w:pPr>
              <w:rPr>
                <w:b/>
              </w:rPr>
            </w:pPr>
            <w:r w:rsidRPr="00DA462D">
              <w:rPr>
                <w:b/>
              </w:rPr>
              <w:t>Hgb</w:t>
            </w:r>
          </w:p>
        </w:tc>
        <w:tc>
          <w:tcPr>
            <w:tcW w:w="713" w:type="pct"/>
          </w:tcPr>
          <w:p w14:paraId="57FBF48B" w14:textId="1CC1B34D" w:rsidR="00061ECF" w:rsidRPr="00DA462D" w:rsidRDefault="008C4D45" w:rsidP="00914545">
            <w:pPr>
              <w:rPr>
                <w:b/>
              </w:rPr>
            </w:pPr>
            <w:r>
              <w:rPr>
                <w:b/>
              </w:rPr>
              <w:t>11-16</w:t>
            </w:r>
          </w:p>
        </w:tc>
        <w:tc>
          <w:tcPr>
            <w:tcW w:w="588" w:type="pct"/>
          </w:tcPr>
          <w:p w14:paraId="77E17074" w14:textId="2830037D" w:rsidR="00061ECF" w:rsidRPr="00DA462D" w:rsidRDefault="00D2034F" w:rsidP="00914545">
            <w:pPr>
              <w:rPr>
                <w:b/>
              </w:rPr>
            </w:pPr>
            <w:r>
              <w:rPr>
                <w:b/>
              </w:rPr>
              <w:t>12.6</w:t>
            </w:r>
          </w:p>
        </w:tc>
        <w:tc>
          <w:tcPr>
            <w:tcW w:w="588" w:type="pct"/>
          </w:tcPr>
          <w:p w14:paraId="1EA40AED" w14:textId="717047C3" w:rsidR="00061ECF" w:rsidRPr="00DA462D" w:rsidRDefault="00D2034F" w:rsidP="00914545">
            <w:pPr>
              <w:rPr>
                <w:b/>
              </w:rPr>
            </w:pPr>
            <w:r>
              <w:rPr>
                <w:b/>
              </w:rPr>
              <w:t>12.2</w:t>
            </w:r>
          </w:p>
        </w:tc>
        <w:tc>
          <w:tcPr>
            <w:tcW w:w="467" w:type="pct"/>
          </w:tcPr>
          <w:p w14:paraId="1643F872" w14:textId="119B370C" w:rsidR="00061ECF" w:rsidRPr="00DA462D" w:rsidRDefault="00F37E0F" w:rsidP="00914545">
            <w:pPr>
              <w:rPr>
                <w:b/>
              </w:rPr>
            </w:pPr>
            <w:r>
              <w:rPr>
                <w:b/>
              </w:rPr>
              <w:t>-</w:t>
            </w:r>
          </w:p>
        </w:tc>
        <w:tc>
          <w:tcPr>
            <w:tcW w:w="1780" w:type="pct"/>
          </w:tcPr>
          <w:p w14:paraId="489EF8CB" w14:textId="77777777" w:rsidR="00061ECF" w:rsidRPr="00DA462D" w:rsidRDefault="00061ECF" w:rsidP="00914545">
            <w:pPr>
              <w:rPr>
                <w:b/>
              </w:rPr>
            </w:pPr>
          </w:p>
        </w:tc>
      </w:tr>
      <w:tr w:rsidR="00061ECF" w:rsidRPr="00DA462D" w14:paraId="4EBCED52" w14:textId="77777777" w:rsidTr="00061ECF">
        <w:trPr>
          <w:trHeight w:val="421"/>
        </w:trPr>
        <w:tc>
          <w:tcPr>
            <w:tcW w:w="865" w:type="pct"/>
          </w:tcPr>
          <w:p w14:paraId="4E756703" w14:textId="77777777" w:rsidR="00061ECF" w:rsidRPr="00DA462D" w:rsidRDefault="00061ECF" w:rsidP="00914545">
            <w:pPr>
              <w:rPr>
                <w:b/>
              </w:rPr>
            </w:pPr>
            <w:r w:rsidRPr="00DA462D">
              <w:rPr>
                <w:b/>
              </w:rPr>
              <w:t>Hct</w:t>
            </w:r>
          </w:p>
        </w:tc>
        <w:tc>
          <w:tcPr>
            <w:tcW w:w="713" w:type="pct"/>
          </w:tcPr>
          <w:p w14:paraId="08FDB0BD" w14:textId="52E81DF9" w:rsidR="00061ECF" w:rsidRPr="00DA462D" w:rsidRDefault="008C4D45" w:rsidP="00914545">
            <w:pPr>
              <w:rPr>
                <w:b/>
              </w:rPr>
            </w:pPr>
            <w:r>
              <w:rPr>
                <w:b/>
              </w:rPr>
              <w:t>34-</w:t>
            </w:r>
            <w:r w:rsidR="00674E28">
              <w:rPr>
                <w:b/>
              </w:rPr>
              <w:t>47</w:t>
            </w:r>
          </w:p>
        </w:tc>
        <w:tc>
          <w:tcPr>
            <w:tcW w:w="588" w:type="pct"/>
          </w:tcPr>
          <w:p w14:paraId="0772038D" w14:textId="532EF533" w:rsidR="00061ECF" w:rsidRPr="00DA462D" w:rsidRDefault="00D2034F" w:rsidP="00914545">
            <w:pPr>
              <w:rPr>
                <w:b/>
              </w:rPr>
            </w:pPr>
            <w:r>
              <w:rPr>
                <w:b/>
              </w:rPr>
              <w:t>37.5</w:t>
            </w:r>
          </w:p>
        </w:tc>
        <w:tc>
          <w:tcPr>
            <w:tcW w:w="588" w:type="pct"/>
          </w:tcPr>
          <w:p w14:paraId="3BFEF73D" w14:textId="54028257" w:rsidR="00061ECF" w:rsidRPr="00DA462D" w:rsidRDefault="00D2034F" w:rsidP="00914545">
            <w:pPr>
              <w:rPr>
                <w:b/>
              </w:rPr>
            </w:pPr>
            <w:r>
              <w:rPr>
                <w:b/>
              </w:rPr>
              <w:t>36.2</w:t>
            </w:r>
          </w:p>
        </w:tc>
        <w:tc>
          <w:tcPr>
            <w:tcW w:w="467" w:type="pct"/>
          </w:tcPr>
          <w:p w14:paraId="3F5FAFC9" w14:textId="0A9B9104" w:rsidR="00061ECF" w:rsidRPr="00DA462D" w:rsidRDefault="00F37E0F" w:rsidP="00914545">
            <w:pPr>
              <w:rPr>
                <w:b/>
              </w:rPr>
            </w:pPr>
            <w:r>
              <w:rPr>
                <w:b/>
              </w:rPr>
              <w:t>-</w:t>
            </w:r>
          </w:p>
        </w:tc>
        <w:tc>
          <w:tcPr>
            <w:tcW w:w="1780" w:type="pct"/>
          </w:tcPr>
          <w:p w14:paraId="54E77694" w14:textId="77777777" w:rsidR="00061ECF" w:rsidRPr="00DA462D" w:rsidRDefault="00061ECF" w:rsidP="00914545">
            <w:pPr>
              <w:rPr>
                <w:b/>
              </w:rPr>
            </w:pPr>
          </w:p>
        </w:tc>
      </w:tr>
      <w:tr w:rsidR="00061ECF" w:rsidRPr="00DA462D" w14:paraId="6E186B33" w14:textId="77777777" w:rsidTr="00061ECF">
        <w:trPr>
          <w:trHeight w:val="421"/>
        </w:trPr>
        <w:tc>
          <w:tcPr>
            <w:tcW w:w="865" w:type="pct"/>
          </w:tcPr>
          <w:p w14:paraId="40E94FA9" w14:textId="77777777" w:rsidR="00061ECF" w:rsidRPr="00DA462D" w:rsidRDefault="00061ECF" w:rsidP="00914545">
            <w:pPr>
              <w:rPr>
                <w:b/>
              </w:rPr>
            </w:pPr>
            <w:r w:rsidRPr="00DA462D">
              <w:rPr>
                <w:b/>
              </w:rPr>
              <w:t>Platelets</w:t>
            </w:r>
          </w:p>
        </w:tc>
        <w:tc>
          <w:tcPr>
            <w:tcW w:w="713" w:type="pct"/>
          </w:tcPr>
          <w:p w14:paraId="51A1DD50" w14:textId="5236C079" w:rsidR="00061ECF" w:rsidRPr="00DA462D" w:rsidRDefault="00674E28" w:rsidP="00914545">
            <w:pPr>
              <w:rPr>
                <w:b/>
              </w:rPr>
            </w:pPr>
            <w:r>
              <w:rPr>
                <w:b/>
              </w:rPr>
              <w:t>140-400</w:t>
            </w:r>
          </w:p>
        </w:tc>
        <w:tc>
          <w:tcPr>
            <w:tcW w:w="588" w:type="pct"/>
          </w:tcPr>
          <w:p w14:paraId="49B41483" w14:textId="7AD457B6" w:rsidR="00061ECF" w:rsidRPr="00DA462D" w:rsidRDefault="00D2034F" w:rsidP="00914545">
            <w:pPr>
              <w:rPr>
                <w:b/>
              </w:rPr>
            </w:pPr>
            <w:r>
              <w:rPr>
                <w:b/>
              </w:rPr>
              <w:t>251</w:t>
            </w:r>
          </w:p>
        </w:tc>
        <w:tc>
          <w:tcPr>
            <w:tcW w:w="588" w:type="pct"/>
          </w:tcPr>
          <w:p w14:paraId="1C83C640" w14:textId="70E8F38C" w:rsidR="00061ECF" w:rsidRPr="00DA462D" w:rsidRDefault="00D2034F" w:rsidP="00914545">
            <w:pPr>
              <w:rPr>
                <w:b/>
              </w:rPr>
            </w:pPr>
            <w:r>
              <w:rPr>
                <w:b/>
              </w:rPr>
              <w:t>180</w:t>
            </w:r>
          </w:p>
        </w:tc>
        <w:tc>
          <w:tcPr>
            <w:tcW w:w="467" w:type="pct"/>
          </w:tcPr>
          <w:p w14:paraId="065944DE" w14:textId="0D170F23" w:rsidR="00061ECF" w:rsidRPr="00DA462D" w:rsidRDefault="00F37E0F" w:rsidP="00914545">
            <w:pPr>
              <w:rPr>
                <w:b/>
              </w:rPr>
            </w:pPr>
            <w:r>
              <w:rPr>
                <w:b/>
              </w:rPr>
              <w:t>-</w:t>
            </w:r>
          </w:p>
        </w:tc>
        <w:tc>
          <w:tcPr>
            <w:tcW w:w="1780" w:type="pct"/>
          </w:tcPr>
          <w:p w14:paraId="29B3B44B" w14:textId="77777777" w:rsidR="00061ECF" w:rsidRPr="00DA462D" w:rsidRDefault="00061ECF" w:rsidP="00914545">
            <w:pPr>
              <w:rPr>
                <w:b/>
              </w:rPr>
            </w:pPr>
          </w:p>
        </w:tc>
      </w:tr>
      <w:tr w:rsidR="00061ECF" w:rsidRPr="00DA462D" w14:paraId="68BF6253" w14:textId="77777777" w:rsidTr="00061ECF">
        <w:trPr>
          <w:trHeight w:val="421"/>
        </w:trPr>
        <w:tc>
          <w:tcPr>
            <w:tcW w:w="865" w:type="pct"/>
          </w:tcPr>
          <w:p w14:paraId="39D56815" w14:textId="77777777" w:rsidR="00061ECF" w:rsidRPr="00DA462D" w:rsidRDefault="00061ECF" w:rsidP="00914545">
            <w:pPr>
              <w:rPr>
                <w:b/>
              </w:rPr>
            </w:pPr>
            <w:r w:rsidRPr="00DA462D">
              <w:rPr>
                <w:b/>
              </w:rPr>
              <w:t>WBC</w:t>
            </w:r>
          </w:p>
        </w:tc>
        <w:tc>
          <w:tcPr>
            <w:tcW w:w="713" w:type="pct"/>
          </w:tcPr>
          <w:p w14:paraId="4B06BE7A" w14:textId="5623069A" w:rsidR="00061ECF" w:rsidRPr="00DA462D" w:rsidRDefault="00674E28" w:rsidP="00914545">
            <w:pPr>
              <w:rPr>
                <w:b/>
              </w:rPr>
            </w:pPr>
            <w:r>
              <w:rPr>
                <w:b/>
              </w:rPr>
              <w:t>4-11</w:t>
            </w:r>
          </w:p>
        </w:tc>
        <w:tc>
          <w:tcPr>
            <w:tcW w:w="588" w:type="pct"/>
          </w:tcPr>
          <w:p w14:paraId="5CC627C9" w14:textId="1803CF1D" w:rsidR="00061ECF" w:rsidRPr="00DA462D" w:rsidRDefault="00D2034F" w:rsidP="00914545">
            <w:pPr>
              <w:rPr>
                <w:b/>
              </w:rPr>
            </w:pPr>
            <w:r>
              <w:rPr>
                <w:b/>
              </w:rPr>
              <w:t>7.0</w:t>
            </w:r>
          </w:p>
        </w:tc>
        <w:tc>
          <w:tcPr>
            <w:tcW w:w="588" w:type="pct"/>
          </w:tcPr>
          <w:p w14:paraId="38F11F37" w14:textId="22F21CEA" w:rsidR="00061ECF" w:rsidRPr="00DA462D" w:rsidRDefault="00D2034F" w:rsidP="00914545">
            <w:pPr>
              <w:rPr>
                <w:b/>
              </w:rPr>
            </w:pPr>
            <w:r>
              <w:rPr>
                <w:b/>
              </w:rPr>
              <w:t>7.6</w:t>
            </w:r>
          </w:p>
        </w:tc>
        <w:tc>
          <w:tcPr>
            <w:tcW w:w="467" w:type="pct"/>
          </w:tcPr>
          <w:p w14:paraId="1547489D" w14:textId="48AC6C89" w:rsidR="00061ECF" w:rsidRPr="00DA462D" w:rsidRDefault="00F37E0F" w:rsidP="00914545">
            <w:pPr>
              <w:rPr>
                <w:b/>
              </w:rPr>
            </w:pPr>
            <w:r>
              <w:rPr>
                <w:b/>
              </w:rPr>
              <w:t>-</w:t>
            </w:r>
          </w:p>
        </w:tc>
        <w:tc>
          <w:tcPr>
            <w:tcW w:w="1780" w:type="pct"/>
          </w:tcPr>
          <w:p w14:paraId="6AB97B63" w14:textId="77777777" w:rsidR="00061ECF" w:rsidRPr="00DA462D" w:rsidRDefault="00061ECF" w:rsidP="00914545">
            <w:pPr>
              <w:rPr>
                <w:b/>
              </w:rPr>
            </w:pPr>
          </w:p>
        </w:tc>
      </w:tr>
      <w:tr w:rsidR="00061ECF" w:rsidRPr="00DA462D" w14:paraId="2CC82590" w14:textId="77777777" w:rsidTr="00061ECF">
        <w:trPr>
          <w:trHeight w:val="403"/>
        </w:trPr>
        <w:tc>
          <w:tcPr>
            <w:tcW w:w="865" w:type="pct"/>
          </w:tcPr>
          <w:p w14:paraId="112BF06F" w14:textId="77777777" w:rsidR="00061ECF" w:rsidRPr="00DA462D" w:rsidRDefault="00061ECF" w:rsidP="00914545">
            <w:pPr>
              <w:rPr>
                <w:b/>
              </w:rPr>
            </w:pPr>
            <w:r w:rsidRPr="00DA462D">
              <w:rPr>
                <w:b/>
              </w:rPr>
              <w:t>Neutrophils</w:t>
            </w:r>
          </w:p>
        </w:tc>
        <w:tc>
          <w:tcPr>
            <w:tcW w:w="713" w:type="pct"/>
          </w:tcPr>
          <w:p w14:paraId="5DB3837A" w14:textId="3ED21800" w:rsidR="00061ECF" w:rsidRPr="00DA462D" w:rsidRDefault="00674E28" w:rsidP="00914545">
            <w:pPr>
              <w:rPr>
                <w:b/>
              </w:rPr>
            </w:pPr>
            <w:r>
              <w:rPr>
                <w:b/>
              </w:rPr>
              <w:t>1.5-8</w:t>
            </w:r>
          </w:p>
        </w:tc>
        <w:tc>
          <w:tcPr>
            <w:tcW w:w="588" w:type="pct"/>
          </w:tcPr>
          <w:p w14:paraId="4AC7BF27" w14:textId="1466E14C" w:rsidR="00061ECF" w:rsidRPr="00DA462D" w:rsidRDefault="00D2034F" w:rsidP="00914545">
            <w:pPr>
              <w:rPr>
                <w:b/>
              </w:rPr>
            </w:pPr>
            <w:r>
              <w:rPr>
                <w:b/>
              </w:rPr>
              <w:t>58</w:t>
            </w:r>
          </w:p>
        </w:tc>
        <w:tc>
          <w:tcPr>
            <w:tcW w:w="588" w:type="pct"/>
          </w:tcPr>
          <w:p w14:paraId="6BFD2138" w14:textId="62E8B242" w:rsidR="00061ECF" w:rsidRPr="00DA462D" w:rsidRDefault="00D2034F" w:rsidP="00914545">
            <w:pPr>
              <w:rPr>
                <w:b/>
              </w:rPr>
            </w:pPr>
            <w:r>
              <w:rPr>
                <w:b/>
              </w:rPr>
              <w:t>68.2</w:t>
            </w:r>
          </w:p>
        </w:tc>
        <w:tc>
          <w:tcPr>
            <w:tcW w:w="467" w:type="pct"/>
          </w:tcPr>
          <w:p w14:paraId="68F04A51" w14:textId="19CC8DCD" w:rsidR="00061ECF" w:rsidRPr="00DA462D" w:rsidRDefault="00F37E0F" w:rsidP="00914545">
            <w:pPr>
              <w:rPr>
                <w:b/>
              </w:rPr>
            </w:pPr>
            <w:r>
              <w:rPr>
                <w:b/>
              </w:rPr>
              <w:t>-</w:t>
            </w:r>
          </w:p>
        </w:tc>
        <w:tc>
          <w:tcPr>
            <w:tcW w:w="1780" w:type="pct"/>
          </w:tcPr>
          <w:p w14:paraId="655FF1B2" w14:textId="77777777" w:rsidR="00061ECF" w:rsidRPr="00DA462D" w:rsidRDefault="00061ECF" w:rsidP="00914545">
            <w:pPr>
              <w:rPr>
                <w:b/>
              </w:rPr>
            </w:pPr>
          </w:p>
        </w:tc>
      </w:tr>
      <w:tr w:rsidR="00061ECF" w:rsidRPr="00DA462D" w14:paraId="57A0609B" w14:textId="77777777" w:rsidTr="00061ECF">
        <w:trPr>
          <w:trHeight w:val="421"/>
        </w:trPr>
        <w:tc>
          <w:tcPr>
            <w:tcW w:w="865" w:type="pct"/>
          </w:tcPr>
          <w:p w14:paraId="1555CE5F" w14:textId="77777777" w:rsidR="00061ECF" w:rsidRPr="00DA462D" w:rsidRDefault="00061ECF" w:rsidP="00914545">
            <w:pPr>
              <w:rPr>
                <w:b/>
              </w:rPr>
            </w:pPr>
            <w:r w:rsidRPr="00DA462D">
              <w:rPr>
                <w:b/>
              </w:rPr>
              <w:t>Lymphocytes</w:t>
            </w:r>
          </w:p>
        </w:tc>
        <w:tc>
          <w:tcPr>
            <w:tcW w:w="713" w:type="pct"/>
          </w:tcPr>
          <w:p w14:paraId="17DAC9D0" w14:textId="3101D8BE" w:rsidR="00061ECF" w:rsidRPr="00DA462D" w:rsidRDefault="00674E28" w:rsidP="00914545">
            <w:pPr>
              <w:rPr>
                <w:b/>
              </w:rPr>
            </w:pPr>
            <w:r>
              <w:rPr>
                <w:b/>
              </w:rPr>
              <w:t>1-4.9</w:t>
            </w:r>
          </w:p>
        </w:tc>
        <w:tc>
          <w:tcPr>
            <w:tcW w:w="588" w:type="pct"/>
          </w:tcPr>
          <w:p w14:paraId="3F7CE5FD" w14:textId="61AA78CC" w:rsidR="00061ECF" w:rsidRPr="00DA462D" w:rsidRDefault="00D2034F" w:rsidP="00914545">
            <w:pPr>
              <w:rPr>
                <w:b/>
              </w:rPr>
            </w:pPr>
            <w:r>
              <w:rPr>
                <w:b/>
              </w:rPr>
              <w:t>25</w:t>
            </w:r>
          </w:p>
        </w:tc>
        <w:tc>
          <w:tcPr>
            <w:tcW w:w="588" w:type="pct"/>
          </w:tcPr>
          <w:p w14:paraId="358FE1F1" w14:textId="3287044E" w:rsidR="00061ECF" w:rsidRPr="00DA462D" w:rsidRDefault="00D2034F" w:rsidP="00914545">
            <w:pPr>
              <w:rPr>
                <w:b/>
              </w:rPr>
            </w:pPr>
            <w:r>
              <w:rPr>
                <w:b/>
              </w:rPr>
              <w:t>19.9</w:t>
            </w:r>
          </w:p>
        </w:tc>
        <w:tc>
          <w:tcPr>
            <w:tcW w:w="467" w:type="pct"/>
          </w:tcPr>
          <w:p w14:paraId="6BDBBBE1" w14:textId="5768B6A1" w:rsidR="00061ECF" w:rsidRPr="00DA462D" w:rsidRDefault="00F37E0F" w:rsidP="00914545">
            <w:pPr>
              <w:rPr>
                <w:b/>
              </w:rPr>
            </w:pPr>
            <w:r>
              <w:rPr>
                <w:b/>
              </w:rPr>
              <w:t>-</w:t>
            </w:r>
          </w:p>
        </w:tc>
        <w:tc>
          <w:tcPr>
            <w:tcW w:w="1780" w:type="pct"/>
          </w:tcPr>
          <w:p w14:paraId="67C3A511" w14:textId="77777777" w:rsidR="00061ECF" w:rsidRPr="00DA462D" w:rsidRDefault="00061ECF" w:rsidP="00914545">
            <w:pPr>
              <w:rPr>
                <w:b/>
              </w:rPr>
            </w:pPr>
          </w:p>
        </w:tc>
      </w:tr>
      <w:tr w:rsidR="00061ECF" w:rsidRPr="00DA462D" w14:paraId="32C802E4" w14:textId="77777777" w:rsidTr="00061ECF">
        <w:trPr>
          <w:trHeight w:val="421"/>
        </w:trPr>
        <w:tc>
          <w:tcPr>
            <w:tcW w:w="865" w:type="pct"/>
          </w:tcPr>
          <w:p w14:paraId="3EA6F592" w14:textId="77777777" w:rsidR="00061ECF" w:rsidRPr="00DA462D" w:rsidRDefault="00061ECF" w:rsidP="00914545">
            <w:pPr>
              <w:rPr>
                <w:b/>
              </w:rPr>
            </w:pPr>
            <w:r w:rsidRPr="00DA462D">
              <w:rPr>
                <w:b/>
              </w:rPr>
              <w:t>Monocytes</w:t>
            </w:r>
          </w:p>
        </w:tc>
        <w:tc>
          <w:tcPr>
            <w:tcW w:w="713" w:type="pct"/>
          </w:tcPr>
          <w:p w14:paraId="2627C505" w14:textId="0669AE53" w:rsidR="00061ECF" w:rsidRPr="00DA462D" w:rsidRDefault="00674E28" w:rsidP="00914545">
            <w:pPr>
              <w:rPr>
                <w:b/>
              </w:rPr>
            </w:pPr>
            <w:r>
              <w:rPr>
                <w:b/>
              </w:rPr>
              <w:t>2-8</w:t>
            </w:r>
          </w:p>
        </w:tc>
        <w:tc>
          <w:tcPr>
            <w:tcW w:w="588" w:type="pct"/>
          </w:tcPr>
          <w:p w14:paraId="5EBE28A1" w14:textId="7D88901A" w:rsidR="00061ECF" w:rsidRPr="00DA462D" w:rsidRDefault="00D2034F" w:rsidP="00914545">
            <w:pPr>
              <w:rPr>
                <w:b/>
              </w:rPr>
            </w:pPr>
            <w:r w:rsidRPr="00B02900">
              <w:rPr>
                <w:b/>
              </w:rPr>
              <w:t>13</w:t>
            </w:r>
          </w:p>
        </w:tc>
        <w:tc>
          <w:tcPr>
            <w:tcW w:w="588" w:type="pct"/>
          </w:tcPr>
          <w:p w14:paraId="4029A432" w14:textId="05126C96" w:rsidR="00061ECF" w:rsidRPr="00DA462D" w:rsidRDefault="00D2034F" w:rsidP="00914545">
            <w:pPr>
              <w:rPr>
                <w:b/>
              </w:rPr>
            </w:pPr>
            <w:r>
              <w:rPr>
                <w:b/>
              </w:rPr>
              <w:t>11.7</w:t>
            </w:r>
          </w:p>
        </w:tc>
        <w:tc>
          <w:tcPr>
            <w:tcW w:w="467" w:type="pct"/>
          </w:tcPr>
          <w:p w14:paraId="188CE7BC" w14:textId="6733316D" w:rsidR="00061ECF" w:rsidRPr="00DA462D" w:rsidRDefault="00F37E0F" w:rsidP="00914545">
            <w:pPr>
              <w:rPr>
                <w:b/>
              </w:rPr>
            </w:pPr>
            <w:r>
              <w:rPr>
                <w:b/>
              </w:rPr>
              <w:t>-</w:t>
            </w:r>
          </w:p>
        </w:tc>
        <w:tc>
          <w:tcPr>
            <w:tcW w:w="1780" w:type="pct"/>
          </w:tcPr>
          <w:p w14:paraId="70A2DB67" w14:textId="77777777" w:rsidR="00061ECF" w:rsidRPr="00DA462D" w:rsidRDefault="00061ECF" w:rsidP="00914545">
            <w:pPr>
              <w:rPr>
                <w:b/>
              </w:rPr>
            </w:pPr>
          </w:p>
        </w:tc>
      </w:tr>
      <w:tr w:rsidR="00061ECF" w:rsidRPr="00DA462D" w14:paraId="3C34F245" w14:textId="77777777" w:rsidTr="00061ECF">
        <w:trPr>
          <w:trHeight w:val="421"/>
        </w:trPr>
        <w:tc>
          <w:tcPr>
            <w:tcW w:w="865" w:type="pct"/>
          </w:tcPr>
          <w:p w14:paraId="3E23C410" w14:textId="77777777" w:rsidR="00061ECF" w:rsidRPr="00DA462D" w:rsidRDefault="00061ECF" w:rsidP="00914545">
            <w:pPr>
              <w:rPr>
                <w:b/>
              </w:rPr>
            </w:pPr>
            <w:r w:rsidRPr="00DA462D">
              <w:rPr>
                <w:b/>
              </w:rPr>
              <w:t>Eosinophils</w:t>
            </w:r>
          </w:p>
        </w:tc>
        <w:tc>
          <w:tcPr>
            <w:tcW w:w="713" w:type="pct"/>
          </w:tcPr>
          <w:p w14:paraId="7D256E7A" w14:textId="0E312783" w:rsidR="00061ECF" w:rsidRPr="00DA462D" w:rsidRDefault="00674E28" w:rsidP="00914545">
            <w:pPr>
              <w:rPr>
                <w:b/>
              </w:rPr>
            </w:pPr>
            <w:r>
              <w:rPr>
                <w:b/>
              </w:rPr>
              <w:t>0-0.05</w:t>
            </w:r>
          </w:p>
        </w:tc>
        <w:tc>
          <w:tcPr>
            <w:tcW w:w="588" w:type="pct"/>
          </w:tcPr>
          <w:p w14:paraId="200C4844" w14:textId="7B0D2742" w:rsidR="00061ECF" w:rsidRPr="00DA462D" w:rsidRDefault="00D2034F" w:rsidP="00914545">
            <w:pPr>
              <w:rPr>
                <w:b/>
              </w:rPr>
            </w:pPr>
            <w:r>
              <w:rPr>
                <w:b/>
              </w:rPr>
              <w:t>2</w:t>
            </w:r>
          </w:p>
        </w:tc>
        <w:tc>
          <w:tcPr>
            <w:tcW w:w="588" w:type="pct"/>
          </w:tcPr>
          <w:p w14:paraId="123D1B9E" w14:textId="0D88D2C2" w:rsidR="00061ECF" w:rsidRPr="00DA462D" w:rsidRDefault="00D2034F" w:rsidP="00914545">
            <w:pPr>
              <w:rPr>
                <w:b/>
              </w:rPr>
            </w:pPr>
            <w:r>
              <w:rPr>
                <w:b/>
              </w:rPr>
              <w:t>0.0</w:t>
            </w:r>
          </w:p>
        </w:tc>
        <w:tc>
          <w:tcPr>
            <w:tcW w:w="467" w:type="pct"/>
          </w:tcPr>
          <w:p w14:paraId="4D5937BE" w14:textId="31FC14DD" w:rsidR="00061ECF" w:rsidRPr="00DA462D" w:rsidRDefault="00F37E0F" w:rsidP="00914545">
            <w:pPr>
              <w:rPr>
                <w:b/>
              </w:rPr>
            </w:pPr>
            <w:r>
              <w:rPr>
                <w:b/>
              </w:rPr>
              <w:t>-</w:t>
            </w:r>
          </w:p>
        </w:tc>
        <w:tc>
          <w:tcPr>
            <w:tcW w:w="1780" w:type="pct"/>
          </w:tcPr>
          <w:p w14:paraId="72BC4877" w14:textId="77777777" w:rsidR="00061ECF" w:rsidRPr="00DA462D" w:rsidRDefault="00061ECF" w:rsidP="00914545">
            <w:pPr>
              <w:rPr>
                <w:b/>
              </w:rPr>
            </w:pPr>
          </w:p>
        </w:tc>
      </w:tr>
      <w:tr w:rsidR="00061ECF" w:rsidRPr="00DA462D" w14:paraId="69081347" w14:textId="77777777" w:rsidTr="00061ECF">
        <w:trPr>
          <w:trHeight w:val="421"/>
        </w:trPr>
        <w:tc>
          <w:tcPr>
            <w:tcW w:w="865" w:type="pct"/>
          </w:tcPr>
          <w:p w14:paraId="563F106A" w14:textId="77777777" w:rsidR="00061ECF" w:rsidRPr="00DA462D" w:rsidRDefault="00061ECF" w:rsidP="00914545">
            <w:pPr>
              <w:rPr>
                <w:b/>
              </w:rPr>
            </w:pPr>
            <w:r w:rsidRPr="00DA462D">
              <w:rPr>
                <w:b/>
              </w:rPr>
              <w:t>Bands</w:t>
            </w:r>
          </w:p>
        </w:tc>
        <w:tc>
          <w:tcPr>
            <w:tcW w:w="713" w:type="pct"/>
          </w:tcPr>
          <w:p w14:paraId="4C659A0F" w14:textId="5ED1783B" w:rsidR="00061ECF" w:rsidRPr="00DA462D" w:rsidRDefault="00674E28" w:rsidP="00914545">
            <w:pPr>
              <w:rPr>
                <w:b/>
              </w:rPr>
            </w:pPr>
            <w:r>
              <w:rPr>
                <w:b/>
              </w:rPr>
              <w:t>0-0.02</w:t>
            </w:r>
          </w:p>
        </w:tc>
        <w:tc>
          <w:tcPr>
            <w:tcW w:w="588" w:type="pct"/>
          </w:tcPr>
          <w:p w14:paraId="70D40C56" w14:textId="560B8138" w:rsidR="00061ECF" w:rsidRPr="00DA462D" w:rsidRDefault="00D2034F" w:rsidP="00914545">
            <w:pPr>
              <w:rPr>
                <w:b/>
              </w:rPr>
            </w:pPr>
            <w:r>
              <w:rPr>
                <w:b/>
              </w:rPr>
              <w:t>n/a</w:t>
            </w:r>
          </w:p>
        </w:tc>
        <w:tc>
          <w:tcPr>
            <w:tcW w:w="588" w:type="pct"/>
          </w:tcPr>
          <w:p w14:paraId="11EA25BF" w14:textId="338E3774" w:rsidR="00061ECF" w:rsidRPr="00DA462D" w:rsidRDefault="00D2034F" w:rsidP="00914545">
            <w:pPr>
              <w:rPr>
                <w:b/>
              </w:rPr>
            </w:pPr>
            <w:r>
              <w:rPr>
                <w:b/>
              </w:rPr>
              <w:t>n/a</w:t>
            </w:r>
          </w:p>
        </w:tc>
        <w:tc>
          <w:tcPr>
            <w:tcW w:w="467" w:type="pct"/>
          </w:tcPr>
          <w:p w14:paraId="5EB6D671" w14:textId="2EB93C33" w:rsidR="00061ECF" w:rsidRPr="00DA462D" w:rsidRDefault="00F37E0F" w:rsidP="00914545">
            <w:pPr>
              <w:rPr>
                <w:b/>
              </w:rPr>
            </w:pPr>
            <w:r>
              <w:rPr>
                <w:b/>
              </w:rPr>
              <w:t>-</w:t>
            </w:r>
          </w:p>
        </w:tc>
        <w:tc>
          <w:tcPr>
            <w:tcW w:w="1780" w:type="pct"/>
          </w:tcPr>
          <w:p w14:paraId="274DA6E3" w14:textId="77777777" w:rsidR="00061ECF" w:rsidRPr="00DA462D" w:rsidRDefault="00061ECF" w:rsidP="00914545">
            <w:pPr>
              <w:rPr>
                <w:b/>
              </w:rPr>
            </w:pPr>
          </w:p>
        </w:tc>
      </w:tr>
    </w:tbl>
    <w:p w14:paraId="75D86933" w14:textId="77777777" w:rsidR="00061ECF" w:rsidRPr="00DA462D" w:rsidRDefault="00061ECF" w:rsidP="00061ECF">
      <w:pPr>
        <w:spacing w:line="480" w:lineRule="auto"/>
        <w:rPr>
          <w:b/>
        </w:rPr>
      </w:pPr>
      <w:bookmarkStart w:id="1" w:name="_GoBack"/>
      <w:bookmarkEnd w:id="1"/>
    </w:p>
    <w:p w14:paraId="0A48C4A3" w14:textId="77777777" w:rsidR="00061ECF" w:rsidRPr="00DA462D" w:rsidRDefault="00061ECF" w:rsidP="00061ECF">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Other Tests </w:t>
      </w:r>
      <w:r w:rsidRPr="00DA462D">
        <w:rPr>
          <w:rFonts w:ascii="Times New Roman" w:hAnsi="Times New Roman" w:cs="Times New Roman"/>
          <w:b/>
          <w:i w:val="0"/>
          <w:color w:val="000000" w:themeColor="text1"/>
          <w:sz w:val="24"/>
          <w:szCs w:val="24"/>
          <w:highlight w:val="yellow"/>
        </w:rPr>
        <w:t>Highlight</w:t>
      </w:r>
      <w:r>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Pr>
          <w:rFonts w:ascii="Times New Roman" w:hAnsi="Times New Roman" w:cs="Times New Roman"/>
          <w:b/>
          <w:i w:val="0"/>
          <w:color w:val="000000" w:themeColor="text1"/>
          <w:sz w:val="24"/>
          <w:szCs w:val="24"/>
          <w:highlight w:val="yellow"/>
        </w:rPr>
        <w:t xml:space="preserve"> Labs</w:t>
      </w:r>
      <w:r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5000" w:type="pct"/>
        <w:tblLook w:val="04A0" w:firstRow="1" w:lastRow="0" w:firstColumn="1" w:lastColumn="0" w:noHBand="0" w:noVBand="1"/>
      </w:tblPr>
      <w:tblGrid>
        <w:gridCol w:w="1616"/>
        <w:gridCol w:w="1183"/>
        <w:gridCol w:w="1096"/>
        <w:gridCol w:w="1297"/>
        <w:gridCol w:w="1053"/>
        <w:gridCol w:w="3105"/>
      </w:tblGrid>
      <w:tr w:rsidR="00061ECF" w:rsidRPr="00DA462D" w14:paraId="03944022" w14:textId="77777777" w:rsidTr="00061ECF">
        <w:tc>
          <w:tcPr>
            <w:tcW w:w="869" w:type="pct"/>
          </w:tcPr>
          <w:p w14:paraId="24AC657A" w14:textId="77777777" w:rsidR="00061ECF" w:rsidRPr="00DA462D" w:rsidRDefault="00061ECF" w:rsidP="00914545">
            <w:pPr>
              <w:rPr>
                <w:b/>
              </w:rPr>
            </w:pPr>
            <w:r w:rsidRPr="00DA462D">
              <w:rPr>
                <w:b/>
              </w:rPr>
              <w:t>Lab Test</w:t>
            </w:r>
          </w:p>
        </w:tc>
        <w:tc>
          <w:tcPr>
            <w:tcW w:w="684" w:type="pct"/>
          </w:tcPr>
          <w:p w14:paraId="04BDBF02" w14:textId="77777777" w:rsidR="00061ECF" w:rsidRPr="00DA462D" w:rsidRDefault="00061ECF" w:rsidP="00914545">
            <w:pPr>
              <w:rPr>
                <w:b/>
              </w:rPr>
            </w:pPr>
            <w:r w:rsidRPr="00DA462D">
              <w:rPr>
                <w:b/>
              </w:rPr>
              <w:t>Normal Range</w:t>
            </w:r>
          </w:p>
        </w:tc>
        <w:tc>
          <w:tcPr>
            <w:tcW w:w="584" w:type="pct"/>
          </w:tcPr>
          <w:p w14:paraId="7E55605A" w14:textId="77777777" w:rsidR="00061ECF" w:rsidRPr="00DA462D" w:rsidRDefault="00061ECF" w:rsidP="00914545">
            <w:pPr>
              <w:rPr>
                <w:b/>
              </w:rPr>
            </w:pPr>
            <w:r>
              <w:rPr>
                <w:b/>
              </w:rPr>
              <w:t>Prenatal Value</w:t>
            </w:r>
          </w:p>
        </w:tc>
        <w:tc>
          <w:tcPr>
            <w:tcW w:w="584" w:type="pct"/>
          </w:tcPr>
          <w:p w14:paraId="2C5E587A" w14:textId="77777777" w:rsidR="00061ECF" w:rsidRPr="00DA462D" w:rsidRDefault="00061ECF" w:rsidP="00914545">
            <w:pPr>
              <w:rPr>
                <w:b/>
              </w:rPr>
            </w:pPr>
            <w:r w:rsidRPr="00DA462D">
              <w:rPr>
                <w:b/>
              </w:rPr>
              <w:t>Value on Admission</w:t>
            </w:r>
          </w:p>
        </w:tc>
        <w:tc>
          <w:tcPr>
            <w:tcW w:w="591" w:type="pct"/>
          </w:tcPr>
          <w:p w14:paraId="3A751CDB" w14:textId="77777777" w:rsidR="00061ECF" w:rsidRPr="00DA462D" w:rsidRDefault="00061ECF" w:rsidP="00914545">
            <w:pPr>
              <w:rPr>
                <w:b/>
              </w:rPr>
            </w:pPr>
            <w:r w:rsidRPr="00DA462D">
              <w:rPr>
                <w:b/>
              </w:rPr>
              <w:t>Today’s Value</w:t>
            </w:r>
          </w:p>
        </w:tc>
        <w:tc>
          <w:tcPr>
            <w:tcW w:w="1688" w:type="pct"/>
          </w:tcPr>
          <w:p w14:paraId="39E0E3E9" w14:textId="77777777" w:rsidR="00061ECF" w:rsidRPr="00DA462D" w:rsidRDefault="00061ECF" w:rsidP="00914545">
            <w:pPr>
              <w:rPr>
                <w:b/>
              </w:rPr>
            </w:pPr>
            <w:r w:rsidRPr="00DA462D">
              <w:rPr>
                <w:b/>
              </w:rPr>
              <w:t>Reason for Abnormal</w:t>
            </w:r>
          </w:p>
        </w:tc>
      </w:tr>
      <w:tr w:rsidR="00061ECF" w:rsidRPr="00DA462D" w14:paraId="2B4033E3" w14:textId="77777777" w:rsidTr="00061ECF">
        <w:trPr>
          <w:trHeight w:val="512"/>
        </w:trPr>
        <w:tc>
          <w:tcPr>
            <w:tcW w:w="869" w:type="pct"/>
          </w:tcPr>
          <w:p w14:paraId="696D0DB3" w14:textId="77777777" w:rsidR="00061ECF" w:rsidRPr="00DA462D" w:rsidRDefault="00061ECF" w:rsidP="00914545">
            <w:pPr>
              <w:rPr>
                <w:b/>
              </w:rPr>
            </w:pPr>
            <w:r>
              <w:rPr>
                <w:b/>
              </w:rPr>
              <w:t>Blood Type</w:t>
            </w:r>
          </w:p>
        </w:tc>
        <w:tc>
          <w:tcPr>
            <w:tcW w:w="684" w:type="pct"/>
          </w:tcPr>
          <w:p w14:paraId="17B37275" w14:textId="16BDD694" w:rsidR="00061ECF" w:rsidRPr="00DA462D" w:rsidRDefault="00674E28" w:rsidP="00914545">
            <w:pPr>
              <w:rPr>
                <w:b/>
              </w:rPr>
            </w:pPr>
            <w:r>
              <w:rPr>
                <w:b/>
              </w:rPr>
              <w:t>Any</w:t>
            </w:r>
          </w:p>
        </w:tc>
        <w:tc>
          <w:tcPr>
            <w:tcW w:w="584" w:type="pct"/>
          </w:tcPr>
          <w:p w14:paraId="5A3AB198" w14:textId="71F22B70" w:rsidR="00061ECF" w:rsidRPr="00DA462D" w:rsidRDefault="00D2034F" w:rsidP="00914545">
            <w:pPr>
              <w:rPr>
                <w:b/>
              </w:rPr>
            </w:pPr>
            <w:r>
              <w:rPr>
                <w:b/>
              </w:rPr>
              <w:t>B</w:t>
            </w:r>
          </w:p>
        </w:tc>
        <w:tc>
          <w:tcPr>
            <w:tcW w:w="584" w:type="pct"/>
          </w:tcPr>
          <w:p w14:paraId="18BBEBD0" w14:textId="4433CB54" w:rsidR="00061ECF" w:rsidRPr="00DA462D" w:rsidRDefault="00CD49F2" w:rsidP="00914545">
            <w:pPr>
              <w:rPr>
                <w:b/>
              </w:rPr>
            </w:pPr>
            <w:r>
              <w:rPr>
                <w:b/>
              </w:rPr>
              <w:t>B</w:t>
            </w:r>
          </w:p>
        </w:tc>
        <w:tc>
          <w:tcPr>
            <w:tcW w:w="591" w:type="pct"/>
          </w:tcPr>
          <w:p w14:paraId="7C524AFF" w14:textId="71A6FC62" w:rsidR="00061ECF" w:rsidRPr="00DA462D" w:rsidRDefault="00B02900" w:rsidP="00914545">
            <w:pPr>
              <w:rPr>
                <w:b/>
              </w:rPr>
            </w:pPr>
            <w:r>
              <w:rPr>
                <w:b/>
              </w:rPr>
              <w:t>-</w:t>
            </w:r>
          </w:p>
        </w:tc>
        <w:tc>
          <w:tcPr>
            <w:tcW w:w="1688" w:type="pct"/>
          </w:tcPr>
          <w:p w14:paraId="7C1420EE" w14:textId="77777777" w:rsidR="00061ECF" w:rsidRPr="00DA462D" w:rsidRDefault="00061ECF" w:rsidP="00914545">
            <w:pPr>
              <w:rPr>
                <w:b/>
              </w:rPr>
            </w:pPr>
          </w:p>
        </w:tc>
      </w:tr>
      <w:tr w:rsidR="00061ECF" w:rsidRPr="00DA462D" w14:paraId="24B82AE2" w14:textId="77777777" w:rsidTr="00061ECF">
        <w:trPr>
          <w:trHeight w:val="512"/>
        </w:trPr>
        <w:tc>
          <w:tcPr>
            <w:tcW w:w="869" w:type="pct"/>
          </w:tcPr>
          <w:p w14:paraId="591354D2" w14:textId="77777777" w:rsidR="00061ECF" w:rsidRPr="00DA462D" w:rsidRDefault="00061ECF" w:rsidP="00914545">
            <w:pPr>
              <w:rPr>
                <w:b/>
              </w:rPr>
            </w:pPr>
            <w:r>
              <w:rPr>
                <w:b/>
              </w:rPr>
              <w:t>Rh Factor</w:t>
            </w:r>
          </w:p>
        </w:tc>
        <w:tc>
          <w:tcPr>
            <w:tcW w:w="684" w:type="pct"/>
          </w:tcPr>
          <w:p w14:paraId="55A9CF75" w14:textId="28C1A635" w:rsidR="00061ECF" w:rsidRPr="00DA462D" w:rsidRDefault="00674E28" w:rsidP="00914545">
            <w:pPr>
              <w:rPr>
                <w:b/>
              </w:rPr>
            </w:pPr>
            <w:proofErr w:type="spellStart"/>
            <w:r>
              <w:rPr>
                <w:b/>
              </w:rPr>
              <w:t>Pos</w:t>
            </w:r>
            <w:proofErr w:type="spellEnd"/>
            <w:r>
              <w:rPr>
                <w:b/>
              </w:rPr>
              <w:t xml:space="preserve">/neg </w:t>
            </w:r>
          </w:p>
        </w:tc>
        <w:tc>
          <w:tcPr>
            <w:tcW w:w="584" w:type="pct"/>
          </w:tcPr>
          <w:p w14:paraId="6E88AD2B" w14:textId="63D52759" w:rsidR="00061ECF" w:rsidRPr="00DA462D" w:rsidRDefault="00D2034F" w:rsidP="00914545">
            <w:pPr>
              <w:rPr>
                <w:b/>
              </w:rPr>
            </w:pPr>
            <w:r>
              <w:rPr>
                <w:b/>
              </w:rPr>
              <w:t>Neg</w:t>
            </w:r>
          </w:p>
        </w:tc>
        <w:tc>
          <w:tcPr>
            <w:tcW w:w="584" w:type="pct"/>
          </w:tcPr>
          <w:p w14:paraId="0C683985" w14:textId="71514AF4" w:rsidR="00061ECF" w:rsidRPr="00DA462D" w:rsidRDefault="00CD49F2" w:rsidP="00914545">
            <w:pPr>
              <w:rPr>
                <w:b/>
              </w:rPr>
            </w:pPr>
            <w:r>
              <w:rPr>
                <w:b/>
              </w:rPr>
              <w:t>Neg</w:t>
            </w:r>
          </w:p>
        </w:tc>
        <w:tc>
          <w:tcPr>
            <w:tcW w:w="591" w:type="pct"/>
          </w:tcPr>
          <w:p w14:paraId="15735034" w14:textId="2E2D3CDB" w:rsidR="00061ECF" w:rsidRPr="00DA462D" w:rsidRDefault="00B02900" w:rsidP="00914545">
            <w:pPr>
              <w:rPr>
                <w:b/>
              </w:rPr>
            </w:pPr>
            <w:r>
              <w:rPr>
                <w:b/>
              </w:rPr>
              <w:t>-</w:t>
            </w:r>
          </w:p>
        </w:tc>
        <w:tc>
          <w:tcPr>
            <w:tcW w:w="1688" w:type="pct"/>
          </w:tcPr>
          <w:p w14:paraId="03D886CD" w14:textId="77777777" w:rsidR="00061ECF" w:rsidRPr="00DA462D" w:rsidRDefault="00061ECF" w:rsidP="00914545">
            <w:pPr>
              <w:rPr>
                <w:b/>
              </w:rPr>
            </w:pPr>
          </w:p>
        </w:tc>
      </w:tr>
      <w:tr w:rsidR="00061ECF" w:rsidRPr="00DA462D" w14:paraId="5562F3F6" w14:textId="77777777" w:rsidTr="00061ECF">
        <w:trPr>
          <w:trHeight w:val="512"/>
        </w:trPr>
        <w:tc>
          <w:tcPr>
            <w:tcW w:w="869" w:type="pct"/>
          </w:tcPr>
          <w:p w14:paraId="4851F3B9" w14:textId="77777777" w:rsidR="00061ECF" w:rsidRPr="00DA462D" w:rsidRDefault="00061ECF" w:rsidP="00914545">
            <w:pPr>
              <w:rPr>
                <w:b/>
              </w:rPr>
            </w:pPr>
            <w:r>
              <w:rPr>
                <w:b/>
              </w:rPr>
              <w:t>Serology (RPR/VDRL)</w:t>
            </w:r>
          </w:p>
        </w:tc>
        <w:tc>
          <w:tcPr>
            <w:tcW w:w="684" w:type="pct"/>
          </w:tcPr>
          <w:p w14:paraId="0AFFCEF6" w14:textId="5BF1BA34" w:rsidR="00061ECF" w:rsidRPr="00DA462D" w:rsidRDefault="00674E28" w:rsidP="00914545">
            <w:pPr>
              <w:rPr>
                <w:b/>
              </w:rPr>
            </w:pPr>
            <w:r>
              <w:rPr>
                <w:b/>
              </w:rPr>
              <w:t>Non-detected</w:t>
            </w:r>
          </w:p>
        </w:tc>
        <w:tc>
          <w:tcPr>
            <w:tcW w:w="584" w:type="pct"/>
          </w:tcPr>
          <w:p w14:paraId="12B3632D" w14:textId="73426476" w:rsidR="00061ECF" w:rsidRPr="00DA462D" w:rsidRDefault="00D2034F" w:rsidP="00914545">
            <w:pPr>
              <w:rPr>
                <w:b/>
              </w:rPr>
            </w:pPr>
            <w:r>
              <w:rPr>
                <w:b/>
              </w:rPr>
              <w:t>Non-detected</w:t>
            </w:r>
          </w:p>
        </w:tc>
        <w:tc>
          <w:tcPr>
            <w:tcW w:w="584" w:type="pct"/>
          </w:tcPr>
          <w:p w14:paraId="06F0647B" w14:textId="48C0E448" w:rsidR="00061ECF" w:rsidRPr="00DA462D" w:rsidRDefault="00CD49F2" w:rsidP="00914545">
            <w:pPr>
              <w:rPr>
                <w:b/>
              </w:rPr>
            </w:pPr>
            <w:r>
              <w:rPr>
                <w:b/>
              </w:rPr>
              <w:t>Non-detected</w:t>
            </w:r>
          </w:p>
        </w:tc>
        <w:tc>
          <w:tcPr>
            <w:tcW w:w="591" w:type="pct"/>
          </w:tcPr>
          <w:p w14:paraId="4F4B7FD3" w14:textId="18845DC6" w:rsidR="00061ECF" w:rsidRPr="00DA462D" w:rsidRDefault="00B02900" w:rsidP="00914545">
            <w:pPr>
              <w:rPr>
                <w:b/>
              </w:rPr>
            </w:pPr>
            <w:r>
              <w:rPr>
                <w:b/>
              </w:rPr>
              <w:t>-</w:t>
            </w:r>
          </w:p>
        </w:tc>
        <w:tc>
          <w:tcPr>
            <w:tcW w:w="1688" w:type="pct"/>
          </w:tcPr>
          <w:p w14:paraId="1E73A3E3" w14:textId="77777777" w:rsidR="00061ECF" w:rsidRPr="00DA462D" w:rsidRDefault="00061ECF" w:rsidP="00914545">
            <w:pPr>
              <w:rPr>
                <w:b/>
              </w:rPr>
            </w:pPr>
          </w:p>
        </w:tc>
      </w:tr>
      <w:tr w:rsidR="00061ECF" w:rsidRPr="00DA462D" w14:paraId="19646807" w14:textId="77777777" w:rsidTr="00061ECF">
        <w:trPr>
          <w:trHeight w:val="512"/>
        </w:trPr>
        <w:tc>
          <w:tcPr>
            <w:tcW w:w="869" w:type="pct"/>
          </w:tcPr>
          <w:p w14:paraId="5035FC8F" w14:textId="77777777" w:rsidR="00061ECF" w:rsidRPr="00DA462D" w:rsidRDefault="00061ECF" w:rsidP="00914545">
            <w:pPr>
              <w:rPr>
                <w:b/>
              </w:rPr>
            </w:pPr>
            <w:r>
              <w:rPr>
                <w:b/>
              </w:rPr>
              <w:t>Rubella Titer</w:t>
            </w:r>
          </w:p>
        </w:tc>
        <w:tc>
          <w:tcPr>
            <w:tcW w:w="684" w:type="pct"/>
          </w:tcPr>
          <w:p w14:paraId="4226CBC5" w14:textId="18EF878D" w:rsidR="00061ECF" w:rsidRPr="00DA462D" w:rsidRDefault="00674E28" w:rsidP="00914545">
            <w:pPr>
              <w:rPr>
                <w:b/>
              </w:rPr>
            </w:pPr>
            <w:r>
              <w:rPr>
                <w:b/>
              </w:rPr>
              <w:t>&gt;1.0</w:t>
            </w:r>
          </w:p>
        </w:tc>
        <w:tc>
          <w:tcPr>
            <w:tcW w:w="584" w:type="pct"/>
          </w:tcPr>
          <w:p w14:paraId="65642BE4" w14:textId="3F5E8585" w:rsidR="00061ECF" w:rsidRPr="00DA462D" w:rsidRDefault="009920D6" w:rsidP="00914545">
            <w:pPr>
              <w:rPr>
                <w:b/>
              </w:rPr>
            </w:pPr>
            <w:r>
              <w:rPr>
                <w:b/>
              </w:rPr>
              <w:t>Immune</w:t>
            </w:r>
          </w:p>
        </w:tc>
        <w:tc>
          <w:tcPr>
            <w:tcW w:w="584" w:type="pct"/>
          </w:tcPr>
          <w:p w14:paraId="4EF4B62D" w14:textId="6690A712" w:rsidR="00061ECF" w:rsidRPr="00DA462D" w:rsidRDefault="009920D6" w:rsidP="00914545">
            <w:pPr>
              <w:rPr>
                <w:b/>
              </w:rPr>
            </w:pPr>
            <w:r>
              <w:rPr>
                <w:b/>
              </w:rPr>
              <w:t>Immune</w:t>
            </w:r>
          </w:p>
        </w:tc>
        <w:tc>
          <w:tcPr>
            <w:tcW w:w="591" w:type="pct"/>
          </w:tcPr>
          <w:p w14:paraId="1CFDA8DA" w14:textId="290E41F5" w:rsidR="00061ECF" w:rsidRPr="00DA462D" w:rsidRDefault="00B02900" w:rsidP="00914545">
            <w:pPr>
              <w:rPr>
                <w:b/>
              </w:rPr>
            </w:pPr>
            <w:r>
              <w:rPr>
                <w:b/>
              </w:rPr>
              <w:t>-</w:t>
            </w:r>
          </w:p>
        </w:tc>
        <w:tc>
          <w:tcPr>
            <w:tcW w:w="1688" w:type="pct"/>
          </w:tcPr>
          <w:p w14:paraId="4A437821" w14:textId="77777777" w:rsidR="00061ECF" w:rsidRPr="00DA462D" w:rsidRDefault="00061ECF" w:rsidP="00914545">
            <w:pPr>
              <w:rPr>
                <w:b/>
              </w:rPr>
            </w:pPr>
          </w:p>
        </w:tc>
      </w:tr>
      <w:tr w:rsidR="00061ECF" w:rsidRPr="00DA462D" w14:paraId="336E5D3C" w14:textId="77777777" w:rsidTr="00061ECF">
        <w:trPr>
          <w:trHeight w:val="512"/>
        </w:trPr>
        <w:tc>
          <w:tcPr>
            <w:tcW w:w="869" w:type="pct"/>
          </w:tcPr>
          <w:p w14:paraId="3BF78672" w14:textId="77777777" w:rsidR="00061ECF" w:rsidRPr="00DA462D" w:rsidRDefault="00061ECF" w:rsidP="00914545">
            <w:pPr>
              <w:rPr>
                <w:b/>
              </w:rPr>
            </w:pPr>
            <w:r>
              <w:rPr>
                <w:b/>
              </w:rPr>
              <w:t>HIV</w:t>
            </w:r>
          </w:p>
        </w:tc>
        <w:tc>
          <w:tcPr>
            <w:tcW w:w="684" w:type="pct"/>
          </w:tcPr>
          <w:p w14:paraId="21ED9C35" w14:textId="567967B3" w:rsidR="00061ECF" w:rsidRPr="00DA462D" w:rsidRDefault="00674E28" w:rsidP="00914545">
            <w:pPr>
              <w:rPr>
                <w:b/>
              </w:rPr>
            </w:pPr>
            <w:r>
              <w:rPr>
                <w:b/>
              </w:rPr>
              <w:t>Neg</w:t>
            </w:r>
          </w:p>
        </w:tc>
        <w:tc>
          <w:tcPr>
            <w:tcW w:w="584" w:type="pct"/>
          </w:tcPr>
          <w:p w14:paraId="338E5A19" w14:textId="37E1A46F" w:rsidR="00061ECF" w:rsidRPr="00DA462D" w:rsidRDefault="009920D6" w:rsidP="00914545">
            <w:pPr>
              <w:rPr>
                <w:b/>
              </w:rPr>
            </w:pPr>
            <w:r>
              <w:rPr>
                <w:b/>
              </w:rPr>
              <w:t>Neg</w:t>
            </w:r>
          </w:p>
        </w:tc>
        <w:tc>
          <w:tcPr>
            <w:tcW w:w="584" w:type="pct"/>
          </w:tcPr>
          <w:p w14:paraId="77233770" w14:textId="4552F09A" w:rsidR="00061ECF" w:rsidRPr="00DA462D" w:rsidRDefault="009920D6" w:rsidP="00914545">
            <w:pPr>
              <w:rPr>
                <w:b/>
              </w:rPr>
            </w:pPr>
            <w:r>
              <w:rPr>
                <w:b/>
              </w:rPr>
              <w:t>Neg</w:t>
            </w:r>
          </w:p>
        </w:tc>
        <w:tc>
          <w:tcPr>
            <w:tcW w:w="591" w:type="pct"/>
          </w:tcPr>
          <w:p w14:paraId="1D12B309" w14:textId="2305235B" w:rsidR="00061ECF" w:rsidRPr="00DA462D" w:rsidRDefault="00B02900" w:rsidP="00914545">
            <w:pPr>
              <w:rPr>
                <w:b/>
              </w:rPr>
            </w:pPr>
            <w:r>
              <w:rPr>
                <w:b/>
              </w:rPr>
              <w:t>-</w:t>
            </w:r>
          </w:p>
        </w:tc>
        <w:tc>
          <w:tcPr>
            <w:tcW w:w="1688" w:type="pct"/>
          </w:tcPr>
          <w:p w14:paraId="716B10BF" w14:textId="77777777" w:rsidR="00061ECF" w:rsidRPr="00DA462D" w:rsidRDefault="00061ECF" w:rsidP="00914545">
            <w:pPr>
              <w:rPr>
                <w:b/>
              </w:rPr>
            </w:pPr>
          </w:p>
        </w:tc>
      </w:tr>
      <w:tr w:rsidR="00061ECF" w:rsidRPr="00DA462D" w14:paraId="44644025" w14:textId="77777777" w:rsidTr="00061ECF">
        <w:trPr>
          <w:trHeight w:val="512"/>
        </w:trPr>
        <w:tc>
          <w:tcPr>
            <w:tcW w:w="869" w:type="pct"/>
          </w:tcPr>
          <w:p w14:paraId="2BFB855D" w14:textId="77777777" w:rsidR="00061ECF" w:rsidRPr="00DA462D" w:rsidRDefault="00061ECF" w:rsidP="00914545">
            <w:pPr>
              <w:rPr>
                <w:b/>
              </w:rPr>
            </w:pPr>
            <w:r>
              <w:rPr>
                <w:b/>
              </w:rPr>
              <w:t>HbSAG</w:t>
            </w:r>
          </w:p>
        </w:tc>
        <w:tc>
          <w:tcPr>
            <w:tcW w:w="684" w:type="pct"/>
          </w:tcPr>
          <w:p w14:paraId="6B380DF6" w14:textId="2634648A" w:rsidR="00061ECF" w:rsidRPr="00DA462D" w:rsidRDefault="00674E28" w:rsidP="00914545">
            <w:pPr>
              <w:rPr>
                <w:b/>
              </w:rPr>
            </w:pPr>
            <w:r>
              <w:rPr>
                <w:b/>
              </w:rPr>
              <w:t>Neg</w:t>
            </w:r>
          </w:p>
        </w:tc>
        <w:tc>
          <w:tcPr>
            <w:tcW w:w="584" w:type="pct"/>
          </w:tcPr>
          <w:p w14:paraId="607C73A7" w14:textId="086D0400" w:rsidR="00061ECF" w:rsidRPr="00DA462D" w:rsidRDefault="00D2034F" w:rsidP="00914545">
            <w:pPr>
              <w:rPr>
                <w:b/>
              </w:rPr>
            </w:pPr>
            <w:r>
              <w:rPr>
                <w:b/>
              </w:rPr>
              <w:t>Neg</w:t>
            </w:r>
          </w:p>
        </w:tc>
        <w:tc>
          <w:tcPr>
            <w:tcW w:w="584" w:type="pct"/>
          </w:tcPr>
          <w:p w14:paraId="216DAD0E" w14:textId="4B5D7E2E" w:rsidR="00061ECF" w:rsidRPr="00DA462D" w:rsidRDefault="00CD49F2" w:rsidP="00914545">
            <w:pPr>
              <w:rPr>
                <w:b/>
              </w:rPr>
            </w:pPr>
            <w:r>
              <w:rPr>
                <w:b/>
              </w:rPr>
              <w:t>Neg</w:t>
            </w:r>
          </w:p>
        </w:tc>
        <w:tc>
          <w:tcPr>
            <w:tcW w:w="591" w:type="pct"/>
          </w:tcPr>
          <w:p w14:paraId="0794AE55" w14:textId="172A1B40" w:rsidR="00061ECF" w:rsidRPr="00DA462D" w:rsidRDefault="00B02900" w:rsidP="00914545">
            <w:pPr>
              <w:rPr>
                <w:b/>
              </w:rPr>
            </w:pPr>
            <w:r>
              <w:rPr>
                <w:b/>
              </w:rPr>
              <w:t>-</w:t>
            </w:r>
          </w:p>
        </w:tc>
        <w:tc>
          <w:tcPr>
            <w:tcW w:w="1688" w:type="pct"/>
          </w:tcPr>
          <w:p w14:paraId="6DF0A7DA" w14:textId="77777777" w:rsidR="00061ECF" w:rsidRPr="00DA462D" w:rsidRDefault="00061ECF" w:rsidP="00914545">
            <w:pPr>
              <w:rPr>
                <w:b/>
              </w:rPr>
            </w:pPr>
          </w:p>
        </w:tc>
      </w:tr>
      <w:tr w:rsidR="00061ECF" w:rsidRPr="00DA462D" w14:paraId="56CE9FEB" w14:textId="77777777" w:rsidTr="00061ECF">
        <w:trPr>
          <w:trHeight w:val="512"/>
        </w:trPr>
        <w:tc>
          <w:tcPr>
            <w:tcW w:w="869" w:type="pct"/>
          </w:tcPr>
          <w:p w14:paraId="54FD9F49" w14:textId="77777777" w:rsidR="00061ECF" w:rsidRPr="00DA462D" w:rsidRDefault="00061ECF" w:rsidP="00914545">
            <w:pPr>
              <w:rPr>
                <w:b/>
              </w:rPr>
            </w:pPr>
            <w:r>
              <w:rPr>
                <w:b/>
              </w:rPr>
              <w:t>Group Beta Strep Swab</w:t>
            </w:r>
          </w:p>
        </w:tc>
        <w:tc>
          <w:tcPr>
            <w:tcW w:w="684" w:type="pct"/>
          </w:tcPr>
          <w:p w14:paraId="20D4972D" w14:textId="57770120" w:rsidR="00061ECF" w:rsidRPr="00DA462D" w:rsidRDefault="00674E28" w:rsidP="00914545">
            <w:pPr>
              <w:rPr>
                <w:b/>
              </w:rPr>
            </w:pPr>
            <w:r>
              <w:rPr>
                <w:b/>
              </w:rPr>
              <w:t>Neg</w:t>
            </w:r>
          </w:p>
        </w:tc>
        <w:tc>
          <w:tcPr>
            <w:tcW w:w="584" w:type="pct"/>
          </w:tcPr>
          <w:p w14:paraId="16B86328" w14:textId="4A0C0522" w:rsidR="00061ECF" w:rsidRPr="00DA462D" w:rsidRDefault="00CD49F2" w:rsidP="00914545">
            <w:pPr>
              <w:rPr>
                <w:b/>
              </w:rPr>
            </w:pPr>
            <w:proofErr w:type="spellStart"/>
            <w:r>
              <w:rPr>
                <w:b/>
              </w:rPr>
              <w:t>Pos</w:t>
            </w:r>
            <w:proofErr w:type="spellEnd"/>
          </w:p>
        </w:tc>
        <w:tc>
          <w:tcPr>
            <w:tcW w:w="584" w:type="pct"/>
          </w:tcPr>
          <w:p w14:paraId="3AC0A5C9" w14:textId="5F78AF0F" w:rsidR="00061ECF" w:rsidRPr="00DA462D" w:rsidRDefault="00CD49F2" w:rsidP="00914545">
            <w:pPr>
              <w:rPr>
                <w:b/>
              </w:rPr>
            </w:pPr>
            <w:proofErr w:type="spellStart"/>
            <w:r>
              <w:rPr>
                <w:b/>
              </w:rPr>
              <w:t>Pos</w:t>
            </w:r>
            <w:proofErr w:type="spellEnd"/>
          </w:p>
        </w:tc>
        <w:tc>
          <w:tcPr>
            <w:tcW w:w="591" w:type="pct"/>
          </w:tcPr>
          <w:p w14:paraId="0BA4E8F7" w14:textId="45641AC6" w:rsidR="00061ECF" w:rsidRPr="00DA462D" w:rsidRDefault="00B02900" w:rsidP="00914545">
            <w:pPr>
              <w:rPr>
                <w:b/>
              </w:rPr>
            </w:pPr>
            <w:r>
              <w:rPr>
                <w:b/>
              </w:rPr>
              <w:t>-</w:t>
            </w:r>
          </w:p>
        </w:tc>
        <w:tc>
          <w:tcPr>
            <w:tcW w:w="1688" w:type="pct"/>
          </w:tcPr>
          <w:p w14:paraId="5089F025" w14:textId="5063CF06" w:rsidR="00061ECF" w:rsidRPr="00DA462D" w:rsidRDefault="00674E28" w:rsidP="00914545">
            <w:pPr>
              <w:rPr>
                <w:b/>
              </w:rPr>
            </w:pPr>
            <w:r>
              <w:rPr>
                <w:b/>
              </w:rPr>
              <w:t xml:space="preserve">IV antibiotics should be administered to prevent risk of transmission to baby. </w:t>
            </w:r>
          </w:p>
        </w:tc>
      </w:tr>
      <w:tr w:rsidR="00061ECF" w:rsidRPr="00DA462D" w14:paraId="0E3E2FCD" w14:textId="77777777" w:rsidTr="00061ECF">
        <w:trPr>
          <w:trHeight w:val="512"/>
        </w:trPr>
        <w:tc>
          <w:tcPr>
            <w:tcW w:w="869" w:type="pct"/>
          </w:tcPr>
          <w:p w14:paraId="4FD9EA77" w14:textId="32FF4E9E" w:rsidR="00061ECF" w:rsidRPr="00DA462D" w:rsidRDefault="00061ECF" w:rsidP="00914545">
            <w:pPr>
              <w:rPr>
                <w:b/>
              </w:rPr>
            </w:pPr>
            <w:r>
              <w:rPr>
                <w:b/>
              </w:rPr>
              <w:t>Glucose at 28 Week</w:t>
            </w:r>
            <w:r w:rsidR="009F0C05">
              <w:rPr>
                <w:b/>
              </w:rPr>
              <w:t>s</w:t>
            </w:r>
          </w:p>
        </w:tc>
        <w:tc>
          <w:tcPr>
            <w:tcW w:w="684" w:type="pct"/>
          </w:tcPr>
          <w:p w14:paraId="7604A6E0" w14:textId="27596433" w:rsidR="00061ECF" w:rsidRPr="00DA462D" w:rsidRDefault="00674E28" w:rsidP="00914545">
            <w:pPr>
              <w:rPr>
                <w:b/>
              </w:rPr>
            </w:pPr>
            <w:r>
              <w:rPr>
                <w:b/>
              </w:rPr>
              <w:t>70-100</w:t>
            </w:r>
          </w:p>
        </w:tc>
        <w:tc>
          <w:tcPr>
            <w:tcW w:w="584" w:type="pct"/>
          </w:tcPr>
          <w:p w14:paraId="2B82E2CD" w14:textId="4FCED94C" w:rsidR="00061ECF" w:rsidRPr="00DA462D" w:rsidRDefault="00CD49F2" w:rsidP="00914545">
            <w:pPr>
              <w:rPr>
                <w:b/>
              </w:rPr>
            </w:pPr>
            <w:r>
              <w:rPr>
                <w:b/>
              </w:rPr>
              <w:t>Neg</w:t>
            </w:r>
          </w:p>
        </w:tc>
        <w:tc>
          <w:tcPr>
            <w:tcW w:w="584" w:type="pct"/>
          </w:tcPr>
          <w:p w14:paraId="57439D06" w14:textId="17852978" w:rsidR="00061ECF" w:rsidRPr="00DA462D" w:rsidRDefault="00CD49F2" w:rsidP="00914545">
            <w:pPr>
              <w:rPr>
                <w:b/>
              </w:rPr>
            </w:pPr>
            <w:r>
              <w:rPr>
                <w:b/>
              </w:rPr>
              <w:t>Neg</w:t>
            </w:r>
          </w:p>
        </w:tc>
        <w:tc>
          <w:tcPr>
            <w:tcW w:w="591" w:type="pct"/>
          </w:tcPr>
          <w:p w14:paraId="57EBE51E" w14:textId="2C64046F" w:rsidR="00061ECF" w:rsidRPr="00DA462D" w:rsidRDefault="00B02900" w:rsidP="00914545">
            <w:pPr>
              <w:rPr>
                <w:b/>
              </w:rPr>
            </w:pPr>
            <w:r>
              <w:rPr>
                <w:b/>
              </w:rPr>
              <w:t>-</w:t>
            </w:r>
          </w:p>
        </w:tc>
        <w:tc>
          <w:tcPr>
            <w:tcW w:w="1688" w:type="pct"/>
          </w:tcPr>
          <w:p w14:paraId="0FC185FF" w14:textId="77777777" w:rsidR="00061ECF" w:rsidRPr="00DA462D" w:rsidRDefault="00061ECF" w:rsidP="00914545">
            <w:pPr>
              <w:rPr>
                <w:b/>
              </w:rPr>
            </w:pPr>
          </w:p>
        </w:tc>
      </w:tr>
      <w:tr w:rsidR="00061ECF" w:rsidRPr="00DA462D" w14:paraId="1B0E28A6" w14:textId="77777777" w:rsidTr="00061ECF">
        <w:trPr>
          <w:trHeight w:val="512"/>
        </w:trPr>
        <w:tc>
          <w:tcPr>
            <w:tcW w:w="869" w:type="pct"/>
          </w:tcPr>
          <w:p w14:paraId="02BC8CBD" w14:textId="688E6628" w:rsidR="00061ECF" w:rsidRPr="00DA462D" w:rsidRDefault="004B3E43" w:rsidP="00914545">
            <w:pPr>
              <w:rPr>
                <w:b/>
              </w:rPr>
            </w:pPr>
            <w:r>
              <w:rPr>
                <w:b/>
              </w:rPr>
              <w:t xml:space="preserve">MSAFP  </w:t>
            </w:r>
            <w:r w:rsidR="00061ECF">
              <w:rPr>
                <w:b/>
              </w:rPr>
              <w:t>(If Applicable)</w:t>
            </w:r>
          </w:p>
        </w:tc>
        <w:tc>
          <w:tcPr>
            <w:tcW w:w="684" w:type="pct"/>
          </w:tcPr>
          <w:p w14:paraId="166FEA28" w14:textId="5988AABA" w:rsidR="00061ECF" w:rsidRPr="00DA462D" w:rsidRDefault="00674E28" w:rsidP="00914545">
            <w:pPr>
              <w:rPr>
                <w:b/>
              </w:rPr>
            </w:pPr>
            <w:r>
              <w:rPr>
                <w:b/>
              </w:rPr>
              <w:t>0.5-5.0</w:t>
            </w:r>
          </w:p>
        </w:tc>
        <w:tc>
          <w:tcPr>
            <w:tcW w:w="584" w:type="pct"/>
          </w:tcPr>
          <w:p w14:paraId="5E76BC8D" w14:textId="508CCA25" w:rsidR="00061ECF" w:rsidRPr="00DA462D" w:rsidRDefault="00CD49F2" w:rsidP="00914545">
            <w:pPr>
              <w:rPr>
                <w:b/>
              </w:rPr>
            </w:pPr>
            <w:r>
              <w:rPr>
                <w:b/>
              </w:rPr>
              <w:t>Neg</w:t>
            </w:r>
          </w:p>
        </w:tc>
        <w:tc>
          <w:tcPr>
            <w:tcW w:w="584" w:type="pct"/>
          </w:tcPr>
          <w:p w14:paraId="0C2C4AA9" w14:textId="2C39F5EA" w:rsidR="00061ECF" w:rsidRPr="00DA462D" w:rsidRDefault="00CD49F2" w:rsidP="00914545">
            <w:pPr>
              <w:rPr>
                <w:b/>
              </w:rPr>
            </w:pPr>
            <w:r>
              <w:rPr>
                <w:b/>
              </w:rPr>
              <w:t>Neg</w:t>
            </w:r>
          </w:p>
        </w:tc>
        <w:tc>
          <w:tcPr>
            <w:tcW w:w="591" w:type="pct"/>
          </w:tcPr>
          <w:p w14:paraId="1A38FC48" w14:textId="140ADC63" w:rsidR="00061ECF" w:rsidRPr="00DA462D" w:rsidRDefault="00B02900" w:rsidP="00914545">
            <w:pPr>
              <w:rPr>
                <w:b/>
              </w:rPr>
            </w:pPr>
            <w:r>
              <w:rPr>
                <w:b/>
              </w:rPr>
              <w:t>-</w:t>
            </w:r>
          </w:p>
        </w:tc>
        <w:tc>
          <w:tcPr>
            <w:tcW w:w="1688" w:type="pct"/>
          </w:tcPr>
          <w:p w14:paraId="17330331" w14:textId="77777777" w:rsidR="00061ECF" w:rsidRPr="00DA462D" w:rsidRDefault="00061ECF" w:rsidP="00914545">
            <w:pPr>
              <w:rPr>
                <w:b/>
              </w:rPr>
            </w:pPr>
          </w:p>
        </w:tc>
      </w:tr>
      <w:tr w:rsidR="00061ECF" w:rsidRPr="00DA462D" w14:paraId="5D6150B1" w14:textId="77777777" w:rsidTr="00061ECF">
        <w:trPr>
          <w:trHeight w:val="512"/>
        </w:trPr>
        <w:tc>
          <w:tcPr>
            <w:tcW w:w="869" w:type="pct"/>
          </w:tcPr>
          <w:p w14:paraId="093A247A" w14:textId="77777777" w:rsidR="00061ECF" w:rsidRDefault="00061ECF" w:rsidP="00914545">
            <w:pPr>
              <w:rPr>
                <w:b/>
              </w:rPr>
            </w:pPr>
          </w:p>
        </w:tc>
        <w:tc>
          <w:tcPr>
            <w:tcW w:w="684" w:type="pct"/>
          </w:tcPr>
          <w:p w14:paraId="16960A54" w14:textId="77777777" w:rsidR="00061ECF" w:rsidRPr="00DA462D" w:rsidRDefault="00061ECF" w:rsidP="00914545">
            <w:pPr>
              <w:rPr>
                <w:b/>
              </w:rPr>
            </w:pPr>
          </w:p>
        </w:tc>
        <w:tc>
          <w:tcPr>
            <w:tcW w:w="584" w:type="pct"/>
          </w:tcPr>
          <w:p w14:paraId="1517003A" w14:textId="77777777" w:rsidR="00061ECF" w:rsidRPr="00DA462D" w:rsidRDefault="00061ECF" w:rsidP="00914545">
            <w:pPr>
              <w:rPr>
                <w:b/>
              </w:rPr>
            </w:pPr>
          </w:p>
        </w:tc>
        <w:tc>
          <w:tcPr>
            <w:tcW w:w="584" w:type="pct"/>
          </w:tcPr>
          <w:p w14:paraId="2E705E07" w14:textId="77777777" w:rsidR="00061ECF" w:rsidRPr="00DA462D" w:rsidRDefault="00061ECF" w:rsidP="00914545">
            <w:pPr>
              <w:rPr>
                <w:b/>
              </w:rPr>
            </w:pPr>
          </w:p>
        </w:tc>
        <w:tc>
          <w:tcPr>
            <w:tcW w:w="591" w:type="pct"/>
          </w:tcPr>
          <w:p w14:paraId="27D40BC9" w14:textId="77777777" w:rsidR="00061ECF" w:rsidRPr="00DA462D" w:rsidRDefault="00061ECF" w:rsidP="00914545">
            <w:pPr>
              <w:rPr>
                <w:b/>
              </w:rPr>
            </w:pPr>
          </w:p>
        </w:tc>
        <w:tc>
          <w:tcPr>
            <w:tcW w:w="1688" w:type="pct"/>
          </w:tcPr>
          <w:p w14:paraId="0CD4DE50" w14:textId="77777777" w:rsidR="00061ECF" w:rsidRPr="00DA462D" w:rsidRDefault="00061ECF" w:rsidP="00914545">
            <w:pPr>
              <w:rPr>
                <w:b/>
              </w:rPr>
            </w:pPr>
          </w:p>
        </w:tc>
      </w:tr>
      <w:tr w:rsidR="00061ECF" w:rsidRPr="00DA462D" w14:paraId="7007D7DF" w14:textId="77777777" w:rsidTr="00061ECF">
        <w:trPr>
          <w:trHeight w:val="512"/>
        </w:trPr>
        <w:tc>
          <w:tcPr>
            <w:tcW w:w="869" w:type="pct"/>
          </w:tcPr>
          <w:p w14:paraId="796187E4" w14:textId="77777777" w:rsidR="00061ECF" w:rsidRDefault="00061ECF" w:rsidP="00914545">
            <w:pPr>
              <w:rPr>
                <w:b/>
              </w:rPr>
            </w:pPr>
          </w:p>
        </w:tc>
        <w:tc>
          <w:tcPr>
            <w:tcW w:w="684" w:type="pct"/>
          </w:tcPr>
          <w:p w14:paraId="2DA71DC1" w14:textId="77777777" w:rsidR="00061ECF" w:rsidRPr="00DA462D" w:rsidRDefault="00061ECF" w:rsidP="00914545">
            <w:pPr>
              <w:rPr>
                <w:b/>
              </w:rPr>
            </w:pPr>
          </w:p>
        </w:tc>
        <w:tc>
          <w:tcPr>
            <w:tcW w:w="584" w:type="pct"/>
          </w:tcPr>
          <w:p w14:paraId="7F2D4C8D" w14:textId="77777777" w:rsidR="00061ECF" w:rsidRPr="00DA462D" w:rsidRDefault="00061ECF" w:rsidP="00914545">
            <w:pPr>
              <w:rPr>
                <w:b/>
              </w:rPr>
            </w:pPr>
          </w:p>
        </w:tc>
        <w:tc>
          <w:tcPr>
            <w:tcW w:w="584" w:type="pct"/>
          </w:tcPr>
          <w:p w14:paraId="07DEBC74" w14:textId="77777777" w:rsidR="00061ECF" w:rsidRPr="00DA462D" w:rsidRDefault="00061ECF" w:rsidP="00914545">
            <w:pPr>
              <w:rPr>
                <w:b/>
              </w:rPr>
            </w:pPr>
          </w:p>
        </w:tc>
        <w:tc>
          <w:tcPr>
            <w:tcW w:w="591" w:type="pct"/>
          </w:tcPr>
          <w:p w14:paraId="06F0721B" w14:textId="77777777" w:rsidR="00061ECF" w:rsidRPr="00DA462D" w:rsidRDefault="00061ECF" w:rsidP="00914545">
            <w:pPr>
              <w:rPr>
                <w:b/>
              </w:rPr>
            </w:pPr>
          </w:p>
        </w:tc>
        <w:tc>
          <w:tcPr>
            <w:tcW w:w="1688" w:type="pct"/>
          </w:tcPr>
          <w:p w14:paraId="51561F9E" w14:textId="77777777" w:rsidR="00061ECF" w:rsidRPr="00DA462D" w:rsidRDefault="00061ECF" w:rsidP="00914545">
            <w:pPr>
              <w:rPr>
                <w:b/>
              </w:rPr>
            </w:pPr>
          </w:p>
        </w:tc>
      </w:tr>
      <w:tr w:rsidR="00061ECF" w:rsidRPr="00DA462D" w14:paraId="3AFB9AEF" w14:textId="77777777" w:rsidTr="00061ECF">
        <w:trPr>
          <w:trHeight w:val="512"/>
        </w:trPr>
        <w:tc>
          <w:tcPr>
            <w:tcW w:w="869" w:type="pct"/>
          </w:tcPr>
          <w:p w14:paraId="77F1804B" w14:textId="77777777" w:rsidR="00061ECF" w:rsidRDefault="00061ECF" w:rsidP="00914545">
            <w:pPr>
              <w:rPr>
                <w:b/>
              </w:rPr>
            </w:pPr>
          </w:p>
        </w:tc>
        <w:tc>
          <w:tcPr>
            <w:tcW w:w="684" w:type="pct"/>
          </w:tcPr>
          <w:p w14:paraId="06D3A7DF" w14:textId="77777777" w:rsidR="00061ECF" w:rsidRPr="00DA462D" w:rsidRDefault="00061ECF" w:rsidP="00914545">
            <w:pPr>
              <w:rPr>
                <w:b/>
              </w:rPr>
            </w:pPr>
          </w:p>
        </w:tc>
        <w:tc>
          <w:tcPr>
            <w:tcW w:w="584" w:type="pct"/>
          </w:tcPr>
          <w:p w14:paraId="00DBDBC6" w14:textId="77777777" w:rsidR="00061ECF" w:rsidRPr="00DA462D" w:rsidRDefault="00061ECF" w:rsidP="00914545">
            <w:pPr>
              <w:rPr>
                <w:b/>
              </w:rPr>
            </w:pPr>
          </w:p>
        </w:tc>
        <w:tc>
          <w:tcPr>
            <w:tcW w:w="584" w:type="pct"/>
          </w:tcPr>
          <w:p w14:paraId="0D8AF288" w14:textId="77777777" w:rsidR="00061ECF" w:rsidRPr="00DA462D" w:rsidRDefault="00061ECF" w:rsidP="00914545">
            <w:pPr>
              <w:rPr>
                <w:b/>
              </w:rPr>
            </w:pPr>
          </w:p>
        </w:tc>
        <w:tc>
          <w:tcPr>
            <w:tcW w:w="591" w:type="pct"/>
          </w:tcPr>
          <w:p w14:paraId="2686F658" w14:textId="77777777" w:rsidR="00061ECF" w:rsidRPr="00DA462D" w:rsidRDefault="00061ECF" w:rsidP="00914545">
            <w:pPr>
              <w:rPr>
                <w:b/>
              </w:rPr>
            </w:pPr>
          </w:p>
        </w:tc>
        <w:tc>
          <w:tcPr>
            <w:tcW w:w="1688" w:type="pct"/>
          </w:tcPr>
          <w:p w14:paraId="22A55005" w14:textId="77777777" w:rsidR="00061ECF" w:rsidRPr="00DA462D" w:rsidRDefault="00061ECF" w:rsidP="00914545">
            <w:pPr>
              <w:rPr>
                <w:b/>
              </w:rPr>
            </w:pPr>
          </w:p>
        </w:tc>
      </w:tr>
    </w:tbl>
    <w:p w14:paraId="61738D1D" w14:textId="77777777" w:rsidR="00061ECF" w:rsidRPr="00DA462D" w:rsidRDefault="00061ECF" w:rsidP="00061ECF">
      <w:pPr>
        <w:spacing w:line="480" w:lineRule="auto"/>
        <w:rPr>
          <w:b/>
        </w:rPr>
      </w:pPr>
    </w:p>
    <w:p w14:paraId="28F9823B" w14:textId="3E5A5B7D" w:rsidR="00061ECF" w:rsidRPr="00DA462D" w:rsidRDefault="004B3E43" w:rsidP="00061ECF">
      <w:pPr>
        <w:pStyle w:val="Caption"/>
        <w:keepNext/>
        <w:rPr>
          <w:rFonts w:ascii="Times New Roman" w:hAnsi="Times New Roman" w:cs="Times New Roman"/>
          <w:b/>
          <w:i w:val="0"/>
          <w:color w:val="000000" w:themeColor="text1"/>
          <w:sz w:val="24"/>
          <w:szCs w:val="24"/>
        </w:rPr>
      </w:pPr>
      <w:r>
        <w:rPr>
          <w:rFonts w:ascii="Times New Roman" w:hAnsi="Times New Roman" w:cs="Times New Roman"/>
          <w:b/>
          <w:i w:val="0"/>
          <w:color w:val="000000" w:themeColor="text1"/>
          <w:sz w:val="24"/>
          <w:szCs w:val="24"/>
        </w:rPr>
        <w:t>Additional Admission labs</w:t>
      </w:r>
      <w:r w:rsidR="00061ECF" w:rsidRPr="00DA462D">
        <w:rPr>
          <w:rFonts w:ascii="Times New Roman" w:hAnsi="Times New Roman" w:cs="Times New Roman"/>
          <w:b/>
          <w:i w:val="0"/>
          <w:color w:val="000000" w:themeColor="text1"/>
          <w:sz w:val="24"/>
          <w:szCs w:val="24"/>
        </w:rPr>
        <w:t xml:space="preserve"> </w:t>
      </w:r>
      <w:r w:rsidR="00061ECF" w:rsidRPr="00DA462D">
        <w:rPr>
          <w:rFonts w:ascii="Times New Roman" w:hAnsi="Times New Roman" w:cs="Times New Roman"/>
          <w:b/>
          <w:i w:val="0"/>
          <w:color w:val="000000" w:themeColor="text1"/>
          <w:sz w:val="24"/>
          <w:szCs w:val="24"/>
          <w:highlight w:val="yellow"/>
        </w:rPr>
        <w:t>Highlight</w:t>
      </w:r>
      <w:r w:rsidR="00061ECF">
        <w:rPr>
          <w:rFonts w:ascii="Times New Roman" w:hAnsi="Times New Roman" w:cs="Times New Roman"/>
          <w:b/>
          <w:i w:val="0"/>
          <w:color w:val="000000" w:themeColor="text1"/>
          <w:sz w:val="24"/>
          <w:szCs w:val="24"/>
          <w:highlight w:val="yellow"/>
        </w:rPr>
        <w:t xml:space="preserve"> All</w:t>
      </w:r>
      <w:r w:rsidR="00061ECF" w:rsidRPr="00DA462D">
        <w:rPr>
          <w:rFonts w:ascii="Times New Roman" w:hAnsi="Times New Roman" w:cs="Times New Roman"/>
          <w:b/>
          <w:i w:val="0"/>
          <w:color w:val="000000" w:themeColor="text1"/>
          <w:sz w:val="24"/>
          <w:szCs w:val="24"/>
          <w:highlight w:val="yellow"/>
        </w:rPr>
        <w:t xml:space="preserve"> Abnormal</w:t>
      </w:r>
      <w:r w:rsidR="00061ECF">
        <w:rPr>
          <w:rFonts w:ascii="Times New Roman" w:hAnsi="Times New Roman" w:cs="Times New Roman"/>
          <w:b/>
          <w:i w:val="0"/>
          <w:color w:val="000000" w:themeColor="text1"/>
          <w:sz w:val="24"/>
          <w:szCs w:val="24"/>
          <w:highlight w:val="yellow"/>
        </w:rPr>
        <w:t xml:space="preserve"> Labs</w:t>
      </w:r>
      <w:r w:rsidR="00061ECF"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5000" w:type="pct"/>
        <w:tblCellMar>
          <w:left w:w="115" w:type="dxa"/>
          <w:right w:w="115" w:type="dxa"/>
        </w:tblCellMar>
        <w:tblLook w:val="04A0" w:firstRow="1" w:lastRow="0" w:firstColumn="1" w:lastColumn="0" w:noHBand="0" w:noVBand="1"/>
      </w:tblPr>
      <w:tblGrid>
        <w:gridCol w:w="1569"/>
        <w:gridCol w:w="1221"/>
        <w:gridCol w:w="1110"/>
        <w:gridCol w:w="1311"/>
        <w:gridCol w:w="1057"/>
        <w:gridCol w:w="3082"/>
      </w:tblGrid>
      <w:tr w:rsidR="00061ECF" w:rsidRPr="00DA462D" w14:paraId="400573CE" w14:textId="77777777" w:rsidTr="00061ECF">
        <w:tc>
          <w:tcPr>
            <w:tcW w:w="868" w:type="pct"/>
          </w:tcPr>
          <w:p w14:paraId="0705CC1B" w14:textId="77777777" w:rsidR="00061ECF" w:rsidRPr="00DA462D" w:rsidRDefault="00061ECF" w:rsidP="00914545">
            <w:pPr>
              <w:rPr>
                <w:b/>
              </w:rPr>
            </w:pPr>
            <w:r w:rsidRPr="00DA462D">
              <w:rPr>
                <w:b/>
              </w:rPr>
              <w:t>Lab Test</w:t>
            </w:r>
          </w:p>
        </w:tc>
        <w:tc>
          <w:tcPr>
            <w:tcW w:w="682" w:type="pct"/>
          </w:tcPr>
          <w:p w14:paraId="0473E3E8" w14:textId="77777777" w:rsidR="00061ECF" w:rsidRPr="00DA462D" w:rsidRDefault="00061ECF" w:rsidP="00914545">
            <w:pPr>
              <w:rPr>
                <w:b/>
              </w:rPr>
            </w:pPr>
            <w:r w:rsidRPr="00DA462D">
              <w:rPr>
                <w:b/>
              </w:rPr>
              <w:t>Normal Range</w:t>
            </w:r>
          </w:p>
        </w:tc>
        <w:tc>
          <w:tcPr>
            <w:tcW w:w="590" w:type="pct"/>
          </w:tcPr>
          <w:p w14:paraId="28CAB032" w14:textId="40AA76B2" w:rsidR="00061ECF" w:rsidRPr="00DA462D" w:rsidRDefault="00061ECF" w:rsidP="00914545">
            <w:pPr>
              <w:rPr>
                <w:b/>
              </w:rPr>
            </w:pPr>
            <w:r>
              <w:rPr>
                <w:b/>
              </w:rPr>
              <w:t>Prenatal Value</w:t>
            </w:r>
          </w:p>
        </w:tc>
        <w:tc>
          <w:tcPr>
            <w:tcW w:w="590" w:type="pct"/>
          </w:tcPr>
          <w:p w14:paraId="6CFAE251" w14:textId="5F144C94" w:rsidR="00061ECF" w:rsidRPr="00DA462D" w:rsidRDefault="00061ECF" w:rsidP="00914545">
            <w:pPr>
              <w:rPr>
                <w:b/>
              </w:rPr>
            </w:pPr>
            <w:r w:rsidRPr="00DA462D">
              <w:rPr>
                <w:b/>
              </w:rPr>
              <w:t>Value on Admission</w:t>
            </w:r>
          </w:p>
        </w:tc>
        <w:tc>
          <w:tcPr>
            <w:tcW w:w="590" w:type="pct"/>
          </w:tcPr>
          <w:p w14:paraId="6FC92F9D" w14:textId="77777777" w:rsidR="00061ECF" w:rsidRPr="00DA462D" w:rsidRDefault="00061ECF" w:rsidP="00914545">
            <w:pPr>
              <w:rPr>
                <w:b/>
              </w:rPr>
            </w:pPr>
            <w:r w:rsidRPr="00DA462D">
              <w:rPr>
                <w:b/>
              </w:rPr>
              <w:t>Today’s Value</w:t>
            </w:r>
          </w:p>
        </w:tc>
        <w:tc>
          <w:tcPr>
            <w:tcW w:w="1681" w:type="pct"/>
          </w:tcPr>
          <w:p w14:paraId="14349359" w14:textId="77777777" w:rsidR="00061ECF" w:rsidRPr="00DA462D" w:rsidRDefault="00061ECF" w:rsidP="00914545">
            <w:pPr>
              <w:rPr>
                <w:b/>
              </w:rPr>
            </w:pPr>
            <w:r w:rsidRPr="00DA462D">
              <w:rPr>
                <w:b/>
              </w:rPr>
              <w:t>Reason for Abnormal</w:t>
            </w:r>
          </w:p>
        </w:tc>
      </w:tr>
      <w:tr w:rsidR="00061ECF" w:rsidRPr="00DA462D" w14:paraId="22CC42A4" w14:textId="77777777" w:rsidTr="00061ECF">
        <w:trPr>
          <w:trHeight w:val="512"/>
        </w:trPr>
        <w:tc>
          <w:tcPr>
            <w:tcW w:w="868" w:type="pct"/>
          </w:tcPr>
          <w:p w14:paraId="2C3881B3" w14:textId="0B0425DA" w:rsidR="00061ECF" w:rsidRPr="00DA462D" w:rsidRDefault="00061ECF" w:rsidP="00914545">
            <w:pPr>
              <w:rPr>
                <w:b/>
              </w:rPr>
            </w:pPr>
          </w:p>
        </w:tc>
        <w:tc>
          <w:tcPr>
            <w:tcW w:w="682" w:type="pct"/>
          </w:tcPr>
          <w:p w14:paraId="0ED47E08" w14:textId="6E100FA8" w:rsidR="00061ECF" w:rsidRPr="00DA462D" w:rsidRDefault="00061ECF" w:rsidP="00914545">
            <w:pPr>
              <w:rPr>
                <w:b/>
              </w:rPr>
            </w:pPr>
          </w:p>
        </w:tc>
        <w:tc>
          <w:tcPr>
            <w:tcW w:w="590" w:type="pct"/>
          </w:tcPr>
          <w:p w14:paraId="6D92EE34" w14:textId="77777777" w:rsidR="00061ECF" w:rsidRPr="00DA462D" w:rsidRDefault="00061ECF" w:rsidP="00914545">
            <w:pPr>
              <w:rPr>
                <w:b/>
              </w:rPr>
            </w:pPr>
          </w:p>
        </w:tc>
        <w:tc>
          <w:tcPr>
            <w:tcW w:w="590" w:type="pct"/>
          </w:tcPr>
          <w:p w14:paraId="08F3AFC2" w14:textId="02D62D42" w:rsidR="00061ECF" w:rsidRPr="00DA462D" w:rsidRDefault="00061ECF" w:rsidP="00914545">
            <w:pPr>
              <w:rPr>
                <w:b/>
              </w:rPr>
            </w:pPr>
          </w:p>
        </w:tc>
        <w:tc>
          <w:tcPr>
            <w:tcW w:w="590" w:type="pct"/>
          </w:tcPr>
          <w:p w14:paraId="07AA5775" w14:textId="77777777" w:rsidR="00061ECF" w:rsidRPr="00DA462D" w:rsidRDefault="00061ECF" w:rsidP="00914545">
            <w:pPr>
              <w:rPr>
                <w:b/>
              </w:rPr>
            </w:pPr>
          </w:p>
        </w:tc>
        <w:tc>
          <w:tcPr>
            <w:tcW w:w="1681" w:type="pct"/>
          </w:tcPr>
          <w:p w14:paraId="2CE9DCE7" w14:textId="77777777" w:rsidR="00061ECF" w:rsidRPr="00DA462D" w:rsidRDefault="00061ECF" w:rsidP="00914545">
            <w:pPr>
              <w:rPr>
                <w:b/>
              </w:rPr>
            </w:pPr>
          </w:p>
        </w:tc>
      </w:tr>
      <w:tr w:rsidR="00061ECF" w:rsidRPr="00DA462D" w14:paraId="0CCCA1ED" w14:textId="77777777" w:rsidTr="00061ECF">
        <w:trPr>
          <w:trHeight w:val="512"/>
        </w:trPr>
        <w:tc>
          <w:tcPr>
            <w:tcW w:w="868" w:type="pct"/>
          </w:tcPr>
          <w:p w14:paraId="11255450" w14:textId="1983DBD4" w:rsidR="00061ECF" w:rsidRPr="00DA462D" w:rsidRDefault="00061ECF" w:rsidP="00914545">
            <w:pPr>
              <w:rPr>
                <w:b/>
              </w:rPr>
            </w:pPr>
          </w:p>
        </w:tc>
        <w:tc>
          <w:tcPr>
            <w:tcW w:w="682" w:type="pct"/>
          </w:tcPr>
          <w:p w14:paraId="60204685" w14:textId="77777777" w:rsidR="00061ECF" w:rsidRPr="00DA462D" w:rsidRDefault="00061ECF" w:rsidP="00914545">
            <w:pPr>
              <w:rPr>
                <w:b/>
              </w:rPr>
            </w:pPr>
          </w:p>
        </w:tc>
        <w:tc>
          <w:tcPr>
            <w:tcW w:w="590" w:type="pct"/>
          </w:tcPr>
          <w:p w14:paraId="1804AA50" w14:textId="77777777" w:rsidR="00061ECF" w:rsidRPr="00DA462D" w:rsidRDefault="00061ECF" w:rsidP="00914545">
            <w:pPr>
              <w:rPr>
                <w:b/>
              </w:rPr>
            </w:pPr>
          </w:p>
        </w:tc>
        <w:tc>
          <w:tcPr>
            <w:tcW w:w="590" w:type="pct"/>
          </w:tcPr>
          <w:p w14:paraId="513E44C4" w14:textId="38C927B2" w:rsidR="00061ECF" w:rsidRPr="00DA462D" w:rsidRDefault="00061ECF" w:rsidP="00914545">
            <w:pPr>
              <w:rPr>
                <w:b/>
              </w:rPr>
            </w:pPr>
          </w:p>
        </w:tc>
        <w:tc>
          <w:tcPr>
            <w:tcW w:w="590" w:type="pct"/>
          </w:tcPr>
          <w:p w14:paraId="5CE0F4FC" w14:textId="77777777" w:rsidR="00061ECF" w:rsidRPr="00DA462D" w:rsidRDefault="00061ECF" w:rsidP="00914545">
            <w:pPr>
              <w:rPr>
                <w:b/>
              </w:rPr>
            </w:pPr>
          </w:p>
        </w:tc>
        <w:tc>
          <w:tcPr>
            <w:tcW w:w="1681" w:type="pct"/>
          </w:tcPr>
          <w:p w14:paraId="3D2342F6" w14:textId="77777777" w:rsidR="00061ECF" w:rsidRPr="00DA462D" w:rsidRDefault="00061ECF" w:rsidP="00914545">
            <w:pPr>
              <w:rPr>
                <w:b/>
              </w:rPr>
            </w:pPr>
          </w:p>
        </w:tc>
      </w:tr>
      <w:tr w:rsidR="00061ECF" w:rsidRPr="00DA462D" w14:paraId="73CB46E9" w14:textId="77777777" w:rsidTr="00061ECF">
        <w:trPr>
          <w:trHeight w:val="512"/>
        </w:trPr>
        <w:tc>
          <w:tcPr>
            <w:tcW w:w="868" w:type="pct"/>
          </w:tcPr>
          <w:p w14:paraId="216CAA4F" w14:textId="72950072" w:rsidR="00061ECF" w:rsidRPr="00DA462D" w:rsidRDefault="00061ECF" w:rsidP="00914545">
            <w:pPr>
              <w:rPr>
                <w:b/>
              </w:rPr>
            </w:pPr>
          </w:p>
        </w:tc>
        <w:tc>
          <w:tcPr>
            <w:tcW w:w="682" w:type="pct"/>
          </w:tcPr>
          <w:p w14:paraId="60CE6ECA" w14:textId="77777777" w:rsidR="00061ECF" w:rsidRPr="00DA462D" w:rsidRDefault="00061ECF" w:rsidP="00914545">
            <w:pPr>
              <w:rPr>
                <w:b/>
              </w:rPr>
            </w:pPr>
          </w:p>
        </w:tc>
        <w:tc>
          <w:tcPr>
            <w:tcW w:w="590" w:type="pct"/>
          </w:tcPr>
          <w:p w14:paraId="426772A8" w14:textId="77777777" w:rsidR="00061ECF" w:rsidRPr="00DA462D" w:rsidRDefault="00061ECF" w:rsidP="00914545">
            <w:pPr>
              <w:rPr>
                <w:b/>
              </w:rPr>
            </w:pPr>
          </w:p>
        </w:tc>
        <w:tc>
          <w:tcPr>
            <w:tcW w:w="590" w:type="pct"/>
          </w:tcPr>
          <w:p w14:paraId="6A7D3045" w14:textId="06067FF4" w:rsidR="00061ECF" w:rsidRPr="00DA462D" w:rsidRDefault="00061ECF" w:rsidP="00914545">
            <w:pPr>
              <w:rPr>
                <w:b/>
              </w:rPr>
            </w:pPr>
          </w:p>
        </w:tc>
        <w:tc>
          <w:tcPr>
            <w:tcW w:w="590" w:type="pct"/>
          </w:tcPr>
          <w:p w14:paraId="5FB1AEB1" w14:textId="77777777" w:rsidR="00061ECF" w:rsidRPr="00DA462D" w:rsidRDefault="00061ECF" w:rsidP="00914545">
            <w:pPr>
              <w:rPr>
                <w:b/>
              </w:rPr>
            </w:pPr>
          </w:p>
        </w:tc>
        <w:tc>
          <w:tcPr>
            <w:tcW w:w="1681" w:type="pct"/>
          </w:tcPr>
          <w:p w14:paraId="3E879E28" w14:textId="77777777" w:rsidR="00061ECF" w:rsidRPr="00DA462D" w:rsidRDefault="00061ECF" w:rsidP="00914545">
            <w:pPr>
              <w:rPr>
                <w:b/>
              </w:rPr>
            </w:pPr>
          </w:p>
        </w:tc>
      </w:tr>
      <w:tr w:rsidR="00061ECF" w:rsidRPr="00DA462D" w14:paraId="07F1E122" w14:textId="77777777" w:rsidTr="00061ECF">
        <w:trPr>
          <w:trHeight w:val="512"/>
        </w:trPr>
        <w:tc>
          <w:tcPr>
            <w:tcW w:w="868" w:type="pct"/>
          </w:tcPr>
          <w:p w14:paraId="586C4570" w14:textId="593F0A9A" w:rsidR="00061ECF" w:rsidRPr="00DA462D" w:rsidRDefault="00061ECF" w:rsidP="00914545">
            <w:pPr>
              <w:rPr>
                <w:b/>
              </w:rPr>
            </w:pPr>
          </w:p>
        </w:tc>
        <w:tc>
          <w:tcPr>
            <w:tcW w:w="682" w:type="pct"/>
          </w:tcPr>
          <w:p w14:paraId="4CB0D000" w14:textId="77777777" w:rsidR="00061ECF" w:rsidRPr="00DA462D" w:rsidRDefault="00061ECF" w:rsidP="00914545">
            <w:pPr>
              <w:rPr>
                <w:b/>
              </w:rPr>
            </w:pPr>
          </w:p>
        </w:tc>
        <w:tc>
          <w:tcPr>
            <w:tcW w:w="590" w:type="pct"/>
          </w:tcPr>
          <w:p w14:paraId="2BE35C98" w14:textId="77777777" w:rsidR="00061ECF" w:rsidRPr="00DA462D" w:rsidRDefault="00061ECF" w:rsidP="00914545">
            <w:pPr>
              <w:rPr>
                <w:b/>
              </w:rPr>
            </w:pPr>
          </w:p>
        </w:tc>
        <w:tc>
          <w:tcPr>
            <w:tcW w:w="590" w:type="pct"/>
          </w:tcPr>
          <w:p w14:paraId="36286292" w14:textId="15A667A8" w:rsidR="00061ECF" w:rsidRPr="00DA462D" w:rsidRDefault="00061ECF" w:rsidP="00914545">
            <w:pPr>
              <w:rPr>
                <w:b/>
              </w:rPr>
            </w:pPr>
          </w:p>
        </w:tc>
        <w:tc>
          <w:tcPr>
            <w:tcW w:w="590" w:type="pct"/>
          </w:tcPr>
          <w:p w14:paraId="465A5B52" w14:textId="77777777" w:rsidR="00061ECF" w:rsidRPr="00DA462D" w:rsidRDefault="00061ECF" w:rsidP="00914545">
            <w:pPr>
              <w:rPr>
                <w:b/>
              </w:rPr>
            </w:pPr>
          </w:p>
        </w:tc>
        <w:tc>
          <w:tcPr>
            <w:tcW w:w="1681" w:type="pct"/>
          </w:tcPr>
          <w:p w14:paraId="136E424B" w14:textId="77777777" w:rsidR="00061ECF" w:rsidRPr="00DA462D" w:rsidRDefault="00061ECF" w:rsidP="00914545">
            <w:pPr>
              <w:rPr>
                <w:b/>
              </w:rPr>
            </w:pPr>
          </w:p>
        </w:tc>
      </w:tr>
      <w:tr w:rsidR="00061ECF" w:rsidRPr="00DA462D" w14:paraId="54E91069" w14:textId="77777777" w:rsidTr="00061ECF">
        <w:trPr>
          <w:trHeight w:val="512"/>
        </w:trPr>
        <w:tc>
          <w:tcPr>
            <w:tcW w:w="868" w:type="pct"/>
          </w:tcPr>
          <w:p w14:paraId="65569D6E" w14:textId="62869314" w:rsidR="00061ECF" w:rsidRPr="00DA462D" w:rsidRDefault="00061ECF" w:rsidP="00914545">
            <w:pPr>
              <w:rPr>
                <w:b/>
              </w:rPr>
            </w:pPr>
          </w:p>
        </w:tc>
        <w:tc>
          <w:tcPr>
            <w:tcW w:w="682" w:type="pct"/>
          </w:tcPr>
          <w:p w14:paraId="46E27B1F" w14:textId="77777777" w:rsidR="00061ECF" w:rsidRPr="00DA462D" w:rsidRDefault="00061ECF" w:rsidP="00914545">
            <w:pPr>
              <w:rPr>
                <w:b/>
              </w:rPr>
            </w:pPr>
          </w:p>
        </w:tc>
        <w:tc>
          <w:tcPr>
            <w:tcW w:w="590" w:type="pct"/>
          </w:tcPr>
          <w:p w14:paraId="30BE1F04" w14:textId="77777777" w:rsidR="00061ECF" w:rsidRPr="00DA462D" w:rsidRDefault="00061ECF" w:rsidP="00914545">
            <w:pPr>
              <w:rPr>
                <w:b/>
              </w:rPr>
            </w:pPr>
          </w:p>
        </w:tc>
        <w:tc>
          <w:tcPr>
            <w:tcW w:w="590" w:type="pct"/>
          </w:tcPr>
          <w:p w14:paraId="799A3F42" w14:textId="4C63EE69" w:rsidR="00061ECF" w:rsidRPr="00DA462D" w:rsidRDefault="00061ECF" w:rsidP="00914545">
            <w:pPr>
              <w:rPr>
                <w:b/>
              </w:rPr>
            </w:pPr>
          </w:p>
        </w:tc>
        <w:tc>
          <w:tcPr>
            <w:tcW w:w="590" w:type="pct"/>
          </w:tcPr>
          <w:p w14:paraId="2D79AF81" w14:textId="77777777" w:rsidR="00061ECF" w:rsidRPr="00DA462D" w:rsidRDefault="00061ECF" w:rsidP="00914545">
            <w:pPr>
              <w:rPr>
                <w:b/>
              </w:rPr>
            </w:pPr>
          </w:p>
        </w:tc>
        <w:tc>
          <w:tcPr>
            <w:tcW w:w="1681" w:type="pct"/>
          </w:tcPr>
          <w:p w14:paraId="304EAA53" w14:textId="77777777" w:rsidR="00061ECF" w:rsidRPr="00DA462D" w:rsidRDefault="00061ECF" w:rsidP="00914545">
            <w:pPr>
              <w:rPr>
                <w:b/>
              </w:rPr>
            </w:pPr>
          </w:p>
        </w:tc>
      </w:tr>
      <w:tr w:rsidR="00061ECF" w:rsidRPr="00DA462D" w14:paraId="5111DD2A" w14:textId="77777777" w:rsidTr="00061ECF">
        <w:trPr>
          <w:trHeight w:val="512"/>
        </w:trPr>
        <w:tc>
          <w:tcPr>
            <w:tcW w:w="868" w:type="pct"/>
          </w:tcPr>
          <w:p w14:paraId="0C277952" w14:textId="5FC55E00" w:rsidR="00061ECF" w:rsidRPr="00DA462D" w:rsidRDefault="00061ECF" w:rsidP="00914545">
            <w:pPr>
              <w:rPr>
                <w:b/>
              </w:rPr>
            </w:pPr>
          </w:p>
        </w:tc>
        <w:tc>
          <w:tcPr>
            <w:tcW w:w="682" w:type="pct"/>
          </w:tcPr>
          <w:p w14:paraId="6165E4DA" w14:textId="77777777" w:rsidR="00061ECF" w:rsidRPr="00DA462D" w:rsidRDefault="00061ECF" w:rsidP="00914545">
            <w:pPr>
              <w:rPr>
                <w:b/>
              </w:rPr>
            </w:pPr>
          </w:p>
        </w:tc>
        <w:tc>
          <w:tcPr>
            <w:tcW w:w="590" w:type="pct"/>
          </w:tcPr>
          <w:p w14:paraId="30C611F7" w14:textId="77777777" w:rsidR="00061ECF" w:rsidRPr="00DA462D" w:rsidRDefault="00061ECF" w:rsidP="00914545">
            <w:pPr>
              <w:rPr>
                <w:b/>
              </w:rPr>
            </w:pPr>
          </w:p>
        </w:tc>
        <w:tc>
          <w:tcPr>
            <w:tcW w:w="590" w:type="pct"/>
          </w:tcPr>
          <w:p w14:paraId="1D096387" w14:textId="08B8B360" w:rsidR="00061ECF" w:rsidRPr="00DA462D" w:rsidRDefault="00061ECF" w:rsidP="00914545">
            <w:pPr>
              <w:rPr>
                <w:b/>
              </w:rPr>
            </w:pPr>
          </w:p>
        </w:tc>
        <w:tc>
          <w:tcPr>
            <w:tcW w:w="590" w:type="pct"/>
          </w:tcPr>
          <w:p w14:paraId="0C3BEDD7" w14:textId="77777777" w:rsidR="00061ECF" w:rsidRPr="00DA462D" w:rsidRDefault="00061ECF" w:rsidP="00914545">
            <w:pPr>
              <w:rPr>
                <w:b/>
              </w:rPr>
            </w:pPr>
          </w:p>
        </w:tc>
        <w:tc>
          <w:tcPr>
            <w:tcW w:w="1681" w:type="pct"/>
          </w:tcPr>
          <w:p w14:paraId="722002A1" w14:textId="77777777" w:rsidR="00061ECF" w:rsidRPr="00DA462D" w:rsidRDefault="00061ECF" w:rsidP="00914545">
            <w:pPr>
              <w:rPr>
                <w:b/>
              </w:rPr>
            </w:pPr>
          </w:p>
        </w:tc>
      </w:tr>
      <w:tr w:rsidR="00061ECF" w:rsidRPr="00DA462D" w14:paraId="219AC4D8" w14:textId="77777777" w:rsidTr="00061ECF">
        <w:trPr>
          <w:trHeight w:val="512"/>
        </w:trPr>
        <w:tc>
          <w:tcPr>
            <w:tcW w:w="868" w:type="pct"/>
          </w:tcPr>
          <w:p w14:paraId="355E65B5" w14:textId="31B409E1" w:rsidR="00061ECF" w:rsidRPr="00DA462D" w:rsidRDefault="00061ECF" w:rsidP="00914545">
            <w:pPr>
              <w:rPr>
                <w:b/>
              </w:rPr>
            </w:pPr>
          </w:p>
        </w:tc>
        <w:tc>
          <w:tcPr>
            <w:tcW w:w="682" w:type="pct"/>
          </w:tcPr>
          <w:p w14:paraId="0170953E" w14:textId="77777777" w:rsidR="00061ECF" w:rsidRPr="00DA462D" w:rsidRDefault="00061ECF" w:rsidP="00914545">
            <w:pPr>
              <w:rPr>
                <w:b/>
              </w:rPr>
            </w:pPr>
          </w:p>
        </w:tc>
        <w:tc>
          <w:tcPr>
            <w:tcW w:w="590" w:type="pct"/>
          </w:tcPr>
          <w:p w14:paraId="13642B29" w14:textId="77777777" w:rsidR="00061ECF" w:rsidRPr="00DA462D" w:rsidRDefault="00061ECF" w:rsidP="00914545">
            <w:pPr>
              <w:rPr>
                <w:b/>
              </w:rPr>
            </w:pPr>
          </w:p>
        </w:tc>
        <w:tc>
          <w:tcPr>
            <w:tcW w:w="590" w:type="pct"/>
          </w:tcPr>
          <w:p w14:paraId="571A1FBF" w14:textId="39ABEB07" w:rsidR="00061ECF" w:rsidRPr="00DA462D" w:rsidRDefault="00061ECF" w:rsidP="00914545">
            <w:pPr>
              <w:rPr>
                <w:b/>
              </w:rPr>
            </w:pPr>
          </w:p>
        </w:tc>
        <w:tc>
          <w:tcPr>
            <w:tcW w:w="590" w:type="pct"/>
          </w:tcPr>
          <w:p w14:paraId="2040D362" w14:textId="77777777" w:rsidR="00061ECF" w:rsidRPr="00DA462D" w:rsidRDefault="00061ECF" w:rsidP="00914545">
            <w:pPr>
              <w:rPr>
                <w:b/>
              </w:rPr>
            </w:pPr>
          </w:p>
        </w:tc>
        <w:tc>
          <w:tcPr>
            <w:tcW w:w="1681" w:type="pct"/>
          </w:tcPr>
          <w:p w14:paraId="71FA123E" w14:textId="77777777" w:rsidR="00061ECF" w:rsidRPr="00DA462D" w:rsidRDefault="00061ECF" w:rsidP="00914545">
            <w:pPr>
              <w:rPr>
                <w:b/>
              </w:rPr>
            </w:pPr>
          </w:p>
        </w:tc>
      </w:tr>
      <w:tr w:rsidR="00061ECF" w:rsidRPr="00DA462D" w14:paraId="58A21092" w14:textId="77777777" w:rsidTr="00061ECF">
        <w:trPr>
          <w:trHeight w:val="512"/>
        </w:trPr>
        <w:tc>
          <w:tcPr>
            <w:tcW w:w="868" w:type="pct"/>
          </w:tcPr>
          <w:p w14:paraId="497E50BC" w14:textId="62EBDB72" w:rsidR="00061ECF" w:rsidRPr="00DA462D" w:rsidRDefault="00061ECF" w:rsidP="00914545">
            <w:pPr>
              <w:rPr>
                <w:b/>
              </w:rPr>
            </w:pPr>
          </w:p>
        </w:tc>
        <w:tc>
          <w:tcPr>
            <w:tcW w:w="682" w:type="pct"/>
          </w:tcPr>
          <w:p w14:paraId="0DEC13F7" w14:textId="77777777" w:rsidR="00061ECF" w:rsidRPr="00DA462D" w:rsidRDefault="00061ECF" w:rsidP="00914545">
            <w:pPr>
              <w:rPr>
                <w:b/>
              </w:rPr>
            </w:pPr>
          </w:p>
        </w:tc>
        <w:tc>
          <w:tcPr>
            <w:tcW w:w="590" w:type="pct"/>
          </w:tcPr>
          <w:p w14:paraId="00A19B17" w14:textId="77777777" w:rsidR="00061ECF" w:rsidRPr="00DA462D" w:rsidRDefault="00061ECF" w:rsidP="00914545">
            <w:pPr>
              <w:rPr>
                <w:b/>
              </w:rPr>
            </w:pPr>
          </w:p>
        </w:tc>
        <w:tc>
          <w:tcPr>
            <w:tcW w:w="590" w:type="pct"/>
          </w:tcPr>
          <w:p w14:paraId="34C6B223" w14:textId="04D87F8B" w:rsidR="00061ECF" w:rsidRPr="00DA462D" w:rsidRDefault="00061ECF" w:rsidP="00914545">
            <w:pPr>
              <w:rPr>
                <w:b/>
              </w:rPr>
            </w:pPr>
          </w:p>
        </w:tc>
        <w:tc>
          <w:tcPr>
            <w:tcW w:w="590" w:type="pct"/>
          </w:tcPr>
          <w:p w14:paraId="45ACC686" w14:textId="77777777" w:rsidR="00061ECF" w:rsidRPr="00DA462D" w:rsidRDefault="00061ECF" w:rsidP="00914545">
            <w:pPr>
              <w:rPr>
                <w:b/>
              </w:rPr>
            </w:pPr>
          </w:p>
        </w:tc>
        <w:tc>
          <w:tcPr>
            <w:tcW w:w="1681" w:type="pct"/>
          </w:tcPr>
          <w:p w14:paraId="1048EC68" w14:textId="77777777" w:rsidR="00061ECF" w:rsidRPr="00DA462D" w:rsidRDefault="00061ECF" w:rsidP="00914545">
            <w:pPr>
              <w:rPr>
                <w:b/>
              </w:rPr>
            </w:pPr>
          </w:p>
        </w:tc>
      </w:tr>
      <w:tr w:rsidR="00061ECF" w:rsidRPr="00DA462D" w14:paraId="64728303" w14:textId="77777777" w:rsidTr="00061ECF">
        <w:trPr>
          <w:trHeight w:val="512"/>
        </w:trPr>
        <w:tc>
          <w:tcPr>
            <w:tcW w:w="868" w:type="pct"/>
          </w:tcPr>
          <w:p w14:paraId="5C62931E" w14:textId="0D4E9509" w:rsidR="00061ECF" w:rsidRPr="00DA462D" w:rsidRDefault="00061ECF" w:rsidP="00914545">
            <w:pPr>
              <w:rPr>
                <w:b/>
              </w:rPr>
            </w:pPr>
          </w:p>
        </w:tc>
        <w:tc>
          <w:tcPr>
            <w:tcW w:w="682" w:type="pct"/>
          </w:tcPr>
          <w:p w14:paraId="4CB2DD2F" w14:textId="77777777" w:rsidR="00061ECF" w:rsidRPr="00DA462D" w:rsidRDefault="00061ECF" w:rsidP="00914545">
            <w:pPr>
              <w:rPr>
                <w:b/>
              </w:rPr>
            </w:pPr>
          </w:p>
        </w:tc>
        <w:tc>
          <w:tcPr>
            <w:tcW w:w="590" w:type="pct"/>
          </w:tcPr>
          <w:p w14:paraId="4A74EE8F" w14:textId="77777777" w:rsidR="00061ECF" w:rsidRPr="00DA462D" w:rsidRDefault="00061ECF" w:rsidP="00914545">
            <w:pPr>
              <w:rPr>
                <w:b/>
              </w:rPr>
            </w:pPr>
          </w:p>
        </w:tc>
        <w:tc>
          <w:tcPr>
            <w:tcW w:w="590" w:type="pct"/>
          </w:tcPr>
          <w:p w14:paraId="04DC3483" w14:textId="52C77F8C" w:rsidR="00061ECF" w:rsidRPr="00DA462D" w:rsidRDefault="00061ECF" w:rsidP="00914545">
            <w:pPr>
              <w:rPr>
                <w:b/>
              </w:rPr>
            </w:pPr>
          </w:p>
        </w:tc>
        <w:tc>
          <w:tcPr>
            <w:tcW w:w="590" w:type="pct"/>
          </w:tcPr>
          <w:p w14:paraId="0ED7304D" w14:textId="77777777" w:rsidR="00061ECF" w:rsidRPr="00DA462D" w:rsidRDefault="00061ECF" w:rsidP="00914545">
            <w:pPr>
              <w:rPr>
                <w:b/>
              </w:rPr>
            </w:pPr>
          </w:p>
        </w:tc>
        <w:tc>
          <w:tcPr>
            <w:tcW w:w="1681" w:type="pct"/>
          </w:tcPr>
          <w:p w14:paraId="7064C1FA" w14:textId="77777777" w:rsidR="00061ECF" w:rsidRPr="00DA462D" w:rsidRDefault="00061ECF" w:rsidP="00914545">
            <w:pPr>
              <w:rPr>
                <w:b/>
              </w:rPr>
            </w:pPr>
          </w:p>
        </w:tc>
      </w:tr>
    </w:tbl>
    <w:p w14:paraId="1818F936" w14:textId="77777777" w:rsidR="00061ECF" w:rsidRPr="00DA462D" w:rsidRDefault="00061ECF" w:rsidP="00061ECF">
      <w:pPr>
        <w:spacing w:line="480" w:lineRule="auto"/>
        <w:rPr>
          <w:b/>
        </w:rPr>
      </w:pPr>
    </w:p>
    <w:p w14:paraId="111D4E68" w14:textId="2177FA05" w:rsidR="00061ECF" w:rsidRPr="00DA462D" w:rsidRDefault="00061ECF" w:rsidP="00061ECF">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highlight w:val="yellow"/>
        </w:rPr>
        <w:t>Highlight</w:t>
      </w:r>
      <w:r>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Pr>
          <w:rFonts w:ascii="Times New Roman" w:hAnsi="Times New Roman" w:cs="Times New Roman"/>
          <w:b/>
          <w:i w:val="0"/>
          <w:color w:val="000000" w:themeColor="text1"/>
          <w:sz w:val="24"/>
          <w:szCs w:val="24"/>
          <w:highlight w:val="yellow"/>
        </w:rPr>
        <w:t xml:space="preserve"> Labs</w:t>
      </w:r>
      <w:r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5000" w:type="pct"/>
        <w:tblLook w:val="04A0" w:firstRow="1" w:lastRow="0" w:firstColumn="1" w:lastColumn="0" w:noHBand="0" w:noVBand="1"/>
      </w:tblPr>
      <w:tblGrid>
        <w:gridCol w:w="2056"/>
        <w:gridCol w:w="1065"/>
        <w:gridCol w:w="1096"/>
        <w:gridCol w:w="1297"/>
        <w:gridCol w:w="1043"/>
        <w:gridCol w:w="2793"/>
      </w:tblGrid>
      <w:tr w:rsidR="00061ECF" w:rsidRPr="00DA462D" w14:paraId="4AFE71DA" w14:textId="77777777" w:rsidTr="00061ECF">
        <w:tc>
          <w:tcPr>
            <w:tcW w:w="869" w:type="pct"/>
          </w:tcPr>
          <w:p w14:paraId="2C55B1B1" w14:textId="77777777" w:rsidR="00061ECF" w:rsidRPr="00DA462D" w:rsidRDefault="00061ECF" w:rsidP="00914545">
            <w:pPr>
              <w:rPr>
                <w:b/>
              </w:rPr>
            </w:pPr>
            <w:r w:rsidRPr="00DA462D">
              <w:rPr>
                <w:b/>
              </w:rPr>
              <w:t>Test</w:t>
            </w:r>
          </w:p>
        </w:tc>
        <w:tc>
          <w:tcPr>
            <w:tcW w:w="684" w:type="pct"/>
          </w:tcPr>
          <w:p w14:paraId="6E8E98D5" w14:textId="77777777" w:rsidR="00061ECF" w:rsidRPr="00DA462D" w:rsidRDefault="00061ECF" w:rsidP="00914545">
            <w:pPr>
              <w:rPr>
                <w:b/>
              </w:rPr>
            </w:pPr>
            <w:r w:rsidRPr="00DA462D">
              <w:rPr>
                <w:b/>
              </w:rPr>
              <w:t>Normal Range</w:t>
            </w:r>
          </w:p>
        </w:tc>
        <w:tc>
          <w:tcPr>
            <w:tcW w:w="584" w:type="pct"/>
          </w:tcPr>
          <w:p w14:paraId="43942C04" w14:textId="228B5FA6" w:rsidR="00061ECF" w:rsidRPr="00DA462D" w:rsidRDefault="00061ECF" w:rsidP="00914545">
            <w:pPr>
              <w:rPr>
                <w:b/>
              </w:rPr>
            </w:pPr>
            <w:r>
              <w:rPr>
                <w:b/>
              </w:rPr>
              <w:t>Prenatal Value</w:t>
            </w:r>
          </w:p>
        </w:tc>
        <w:tc>
          <w:tcPr>
            <w:tcW w:w="584" w:type="pct"/>
          </w:tcPr>
          <w:p w14:paraId="6F8A12CB" w14:textId="4CB7D5DC" w:rsidR="00061ECF" w:rsidRPr="00DA462D" w:rsidRDefault="00061ECF" w:rsidP="00914545">
            <w:pPr>
              <w:rPr>
                <w:b/>
              </w:rPr>
            </w:pPr>
            <w:r w:rsidRPr="00DA462D">
              <w:rPr>
                <w:b/>
              </w:rPr>
              <w:t>Value on Admission</w:t>
            </w:r>
          </w:p>
        </w:tc>
        <w:tc>
          <w:tcPr>
            <w:tcW w:w="591" w:type="pct"/>
          </w:tcPr>
          <w:p w14:paraId="1EFFF9D9" w14:textId="77777777" w:rsidR="00061ECF" w:rsidRPr="00DA462D" w:rsidRDefault="00061ECF" w:rsidP="00914545">
            <w:pPr>
              <w:rPr>
                <w:b/>
              </w:rPr>
            </w:pPr>
            <w:r w:rsidRPr="00DA462D">
              <w:rPr>
                <w:b/>
              </w:rPr>
              <w:t>Today’s Value</w:t>
            </w:r>
          </w:p>
        </w:tc>
        <w:tc>
          <w:tcPr>
            <w:tcW w:w="1688" w:type="pct"/>
          </w:tcPr>
          <w:p w14:paraId="5D20B64C" w14:textId="77777777" w:rsidR="00061ECF" w:rsidRPr="00DA462D" w:rsidRDefault="00061ECF" w:rsidP="00914545">
            <w:pPr>
              <w:rPr>
                <w:b/>
              </w:rPr>
            </w:pPr>
            <w:r w:rsidRPr="00DA462D">
              <w:rPr>
                <w:b/>
              </w:rPr>
              <w:t>Explanation of Findings</w:t>
            </w:r>
          </w:p>
        </w:tc>
      </w:tr>
      <w:tr w:rsidR="00061ECF" w:rsidRPr="00DA462D" w14:paraId="10F2D4A9" w14:textId="77777777" w:rsidTr="00061ECF">
        <w:trPr>
          <w:trHeight w:val="512"/>
        </w:trPr>
        <w:tc>
          <w:tcPr>
            <w:tcW w:w="869" w:type="pct"/>
          </w:tcPr>
          <w:p w14:paraId="1E6295C8" w14:textId="1BADA732" w:rsidR="00061ECF" w:rsidRPr="00DA462D" w:rsidRDefault="00061ECF" w:rsidP="00914545">
            <w:pPr>
              <w:rPr>
                <w:b/>
              </w:rPr>
            </w:pPr>
            <w:r w:rsidRPr="00DA462D">
              <w:rPr>
                <w:b/>
              </w:rPr>
              <w:t xml:space="preserve">Urine </w:t>
            </w:r>
            <w:r w:rsidR="00914545">
              <w:rPr>
                <w:b/>
              </w:rPr>
              <w:t>protein/</w:t>
            </w:r>
            <w:r w:rsidR="004B3E43">
              <w:rPr>
                <w:b/>
              </w:rPr>
              <w:t>creatinine</w:t>
            </w:r>
            <w:r w:rsidR="00914545">
              <w:rPr>
                <w:b/>
              </w:rPr>
              <w:t xml:space="preserve"> ratio </w:t>
            </w:r>
            <w:r w:rsidR="004B3E43">
              <w:rPr>
                <w:b/>
              </w:rPr>
              <w:t xml:space="preserve"> (if applicable)</w:t>
            </w:r>
          </w:p>
        </w:tc>
        <w:tc>
          <w:tcPr>
            <w:tcW w:w="684" w:type="pct"/>
          </w:tcPr>
          <w:p w14:paraId="4718EE7A" w14:textId="0A9D4A7A" w:rsidR="00061ECF" w:rsidRPr="00DA462D" w:rsidRDefault="00674E28" w:rsidP="00914545">
            <w:pPr>
              <w:rPr>
                <w:b/>
              </w:rPr>
            </w:pPr>
            <w:r>
              <w:rPr>
                <w:b/>
              </w:rPr>
              <w:t>0.2</w:t>
            </w:r>
          </w:p>
        </w:tc>
        <w:tc>
          <w:tcPr>
            <w:tcW w:w="584" w:type="pct"/>
          </w:tcPr>
          <w:p w14:paraId="386624D2" w14:textId="20A2655B" w:rsidR="00061ECF" w:rsidRPr="00DA462D" w:rsidRDefault="00674E28" w:rsidP="00914545">
            <w:pPr>
              <w:rPr>
                <w:b/>
              </w:rPr>
            </w:pPr>
            <w:r>
              <w:rPr>
                <w:b/>
              </w:rPr>
              <w:t>n/a</w:t>
            </w:r>
          </w:p>
        </w:tc>
        <w:tc>
          <w:tcPr>
            <w:tcW w:w="584" w:type="pct"/>
          </w:tcPr>
          <w:p w14:paraId="2281897A" w14:textId="5A2C83F6" w:rsidR="00061ECF" w:rsidRPr="00DA462D" w:rsidRDefault="00674E28" w:rsidP="00914545">
            <w:pPr>
              <w:rPr>
                <w:b/>
              </w:rPr>
            </w:pPr>
            <w:r>
              <w:rPr>
                <w:b/>
              </w:rPr>
              <w:t>n/a</w:t>
            </w:r>
          </w:p>
        </w:tc>
        <w:tc>
          <w:tcPr>
            <w:tcW w:w="591" w:type="pct"/>
          </w:tcPr>
          <w:p w14:paraId="5E83C7EA" w14:textId="7FB56F11" w:rsidR="00061ECF" w:rsidRPr="00DA462D" w:rsidRDefault="00B02900" w:rsidP="00914545">
            <w:pPr>
              <w:rPr>
                <w:b/>
              </w:rPr>
            </w:pPr>
            <w:r>
              <w:rPr>
                <w:b/>
              </w:rPr>
              <w:t>-</w:t>
            </w:r>
          </w:p>
        </w:tc>
        <w:tc>
          <w:tcPr>
            <w:tcW w:w="1688" w:type="pct"/>
          </w:tcPr>
          <w:p w14:paraId="00993780" w14:textId="77777777" w:rsidR="00061ECF" w:rsidRPr="00DA462D" w:rsidRDefault="00061ECF" w:rsidP="00914545">
            <w:pPr>
              <w:rPr>
                <w:b/>
              </w:rPr>
            </w:pPr>
          </w:p>
        </w:tc>
      </w:tr>
    </w:tbl>
    <w:p w14:paraId="4ED522D9" w14:textId="77777777" w:rsidR="00061ECF" w:rsidRDefault="00061ECF" w:rsidP="00061ECF">
      <w:pPr>
        <w:spacing w:line="480" w:lineRule="auto"/>
        <w:rPr>
          <w:b/>
        </w:rPr>
      </w:pPr>
    </w:p>
    <w:p w14:paraId="61A6C0CD" w14:textId="70BB0CD0" w:rsidR="00061ECF" w:rsidRDefault="00061ECF" w:rsidP="00061ECF">
      <w:pPr>
        <w:spacing w:line="480" w:lineRule="auto"/>
        <w:rPr>
          <w:b/>
        </w:rPr>
      </w:pPr>
      <w:r w:rsidRPr="00DA462D">
        <w:rPr>
          <w:b/>
        </w:rPr>
        <w:t>Lab</w:t>
      </w:r>
      <w:r w:rsidR="008D408D">
        <w:rPr>
          <w:b/>
        </w:rPr>
        <w:t xml:space="preserve"> </w:t>
      </w:r>
      <w:r w:rsidRPr="00DA462D">
        <w:rPr>
          <w:b/>
        </w:rPr>
        <w:t>Reference (APA):</w:t>
      </w:r>
    </w:p>
    <w:p w14:paraId="006C15D1" w14:textId="77777777" w:rsidR="00914545" w:rsidRPr="00DA462D" w:rsidRDefault="00914545" w:rsidP="00061ECF">
      <w:pPr>
        <w:spacing w:line="480" w:lineRule="auto"/>
        <w:rPr>
          <w:b/>
        </w:rPr>
      </w:pPr>
    </w:p>
    <w:p w14:paraId="553F5216" w14:textId="06203B1A" w:rsidR="00061ECF" w:rsidRDefault="00061ECF" w:rsidP="00061ECF">
      <w:pPr>
        <w:spacing w:line="480" w:lineRule="auto"/>
        <w:jc w:val="center"/>
        <w:rPr>
          <w:b/>
        </w:rPr>
      </w:pPr>
      <w:r>
        <w:rPr>
          <w:b/>
        </w:rPr>
        <w:t>Electronic Fetal Heart Monitoring (</w:t>
      </w:r>
      <w:r w:rsidR="00013A4D">
        <w:rPr>
          <w:b/>
        </w:rPr>
        <w:t>1</w:t>
      </w:r>
      <w:r w:rsidR="00636169">
        <w:rPr>
          <w:b/>
        </w:rPr>
        <w:t>6</w:t>
      </w:r>
      <w:r>
        <w:rPr>
          <w:b/>
        </w:rPr>
        <w:t xml:space="preserve"> points)</w:t>
      </w: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8"/>
        <w:gridCol w:w="6750"/>
      </w:tblGrid>
      <w:tr w:rsidR="00061ECF" w:rsidRPr="005B7BB0" w14:paraId="1147EBA6" w14:textId="77777777" w:rsidTr="00914545">
        <w:tc>
          <w:tcPr>
            <w:tcW w:w="2808" w:type="dxa"/>
          </w:tcPr>
          <w:p w14:paraId="793CF91F" w14:textId="77777777" w:rsidR="00061ECF" w:rsidRPr="00BD7B79" w:rsidRDefault="00061ECF" w:rsidP="00432E18">
            <w:pPr>
              <w:jc w:val="center"/>
              <w:rPr>
                <w:b/>
                <w:bCs/>
              </w:rPr>
            </w:pPr>
            <w:r w:rsidRPr="00BD7B79">
              <w:rPr>
                <w:b/>
                <w:bCs/>
              </w:rPr>
              <w:t>Component of EFHM Tracing</w:t>
            </w:r>
          </w:p>
        </w:tc>
        <w:tc>
          <w:tcPr>
            <w:tcW w:w="6750" w:type="dxa"/>
          </w:tcPr>
          <w:p w14:paraId="332E0004" w14:textId="047A2F12" w:rsidR="00061ECF" w:rsidRDefault="00061ECF" w:rsidP="00914545">
            <w:pPr>
              <w:spacing w:line="480" w:lineRule="auto"/>
              <w:jc w:val="center"/>
              <w:rPr>
                <w:b/>
                <w:bCs/>
              </w:rPr>
            </w:pPr>
            <w:r w:rsidRPr="00BD7B79">
              <w:rPr>
                <w:b/>
                <w:bCs/>
              </w:rPr>
              <w:t>Your Assessment</w:t>
            </w:r>
          </w:p>
          <w:p w14:paraId="06C366B5" w14:textId="77777777" w:rsidR="00061ECF" w:rsidRPr="00BD7B79" w:rsidRDefault="00061ECF" w:rsidP="00674E28">
            <w:pPr>
              <w:spacing w:line="480" w:lineRule="auto"/>
              <w:jc w:val="center"/>
              <w:rPr>
                <w:b/>
              </w:rPr>
            </w:pPr>
          </w:p>
        </w:tc>
      </w:tr>
      <w:tr w:rsidR="00061ECF" w:rsidRPr="005B7BB0" w14:paraId="0DD6DD29" w14:textId="77777777" w:rsidTr="00914545">
        <w:tc>
          <w:tcPr>
            <w:tcW w:w="2808" w:type="dxa"/>
          </w:tcPr>
          <w:p w14:paraId="0F27F422" w14:textId="77777777" w:rsidR="00061ECF" w:rsidRPr="00BD7B79" w:rsidRDefault="00061ECF" w:rsidP="00914545">
            <w:pPr>
              <w:rPr>
                <w:b/>
                <w:bCs/>
              </w:rPr>
            </w:pPr>
            <w:r w:rsidRPr="005B7BB0">
              <w:rPr>
                <w:b/>
                <w:bCs/>
              </w:rPr>
              <w:t>What is the Baseline (BPM) EFH?</w:t>
            </w:r>
          </w:p>
        </w:tc>
        <w:tc>
          <w:tcPr>
            <w:tcW w:w="6750" w:type="dxa"/>
          </w:tcPr>
          <w:p w14:paraId="7CCE371C" w14:textId="77777777" w:rsidR="00674E28" w:rsidRPr="00674E28" w:rsidRDefault="00674E28" w:rsidP="00674E28">
            <w:pPr>
              <w:spacing w:line="480" w:lineRule="auto"/>
              <w:jc w:val="center"/>
              <w:rPr>
                <w:lang w:val="da-DK"/>
              </w:rPr>
            </w:pPr>
            <w:r w:rsidRPr="00674E28">
              <w:rPr>
                <w:lang w:val="da-DK"/>
              </w:rPr>
              <w:t>FHR 125bpm at 1000</w:t>
            </w:r>
          </w:p>
          <w:p w14:paraId="0E25297B" w14:textId="77777777" w:rsidR="00674E28" w:rsidRPr="00674E28" w:rsidRDefault="00674E28" w:rsidP="00674E28">
            <w:pPr>
              <w:spacing w:line="480" w:lineRule="auto"/>
              <w:jc w:val="center"/>
              <w:rPr>
                <w:lang w:val="da-DK"/>
              </w:rPr>
            </w:pPr>
            <w:r w:rsidRPr="00674E28">
              <w:rPr>
                <w:lang w:val="da-DK"/>
              </w:rPr>
              <w:t>FHR 150bpm at 1200</w:t>
            </w:r>
          </w:p>
          <w:p w14:paraId="069B45F1" w14:textId="37DA6ACE" w:rsidR="00061ECF" w:rsidRPr="00674E28" w:rsidRDefault="00674E28" w:rsidP="00674E28">
            <w:pPr>
              <w:spacing w:line="480" w:lineRule="auto"/>
              <w:jc w:val="center"/>
            </w:pPr>
            <w:r w:rsidRPr="00674E28">
              <w:t>FHR 150bpm at 1600</w:t>
            </w:r>
          </w:p>
        </w:tc>
      </w:tr>
      <w:tr w:rsidR="00061ECF" w:rsidRPr="005B7BB0" w14:paraId="01135C92" w14:textId="77777777" w:rsidTr="00914545">
        <w:tc>
          <w:tcPr>
            <w:tcW w:w="2808" w:type="dxa"/>
          </w:tcPr>
          <w:p w14:paraId="24928438" w14:textId="311647D9" w:rsidR="00432E18" w:rsidRDefault="00061ECF" w:rsidP="00914545">
            <w:pPr>
              <w:rPr>
                <w:b/>
              </w:rPr>
            </w:pPr>
            <w:r w:rsidRPr="005B7BB0">
              <w:rPr>
                <w:b/>
              </w:rPr>
              <w:t>Are there accelerations</w:t>
            </w:r>
            <w:r w:rsidR="00432E18">
              <w:rPr>
                <w:b/>
              </w:rPr>
              <w:t xml:space="preserve">? </w:t>
            </w:r>
          </w:p>
          <w:p w14:paraId="06EF20A0" w14:textId="2B75F664" w:rsidR="00061ECF" w:rsidRPr="00432E18" w:rsidRDefault="00432E18" w:rsidP="00432E18">
            <w:pPr>
              <w:pStyle w:val="ListParagraph"/>
              <w:numPr>
                <w:ilvl w:val="0"/>
                <w:numId w:val="6"/>
              </w:numPr>
              <w:rPr>
                <w:rFonts w:ascii="Times New Roman" w:hAnsi="Times New Roman" w:cs="Times New Roman"/>
                <w:b/>
              </w:rPr>
            </w:pPr>
            <w:r w:rsidRPr="00432E18">
              <w:rPr>
                <w:rFonts w:ascii="Times New Roman" w:hAnsi="Times New Roman" w:cs="Times New Roman"/>
                <w:b/>
              </w:rPr>
              <w:t>I</w:t>
            </w:r>
            <w:r w:rsidR="00061ECF" w:rsidRPr="00432E18">
              <w:rPr>
                <w:rFonts w:ascii="Times New Roman" w:hAnsi="Times New Roman" w:cs="Times New Roman"/>
                <w:b/>
              </w:rPr>
              <w:t>f so</w:t>
            </w:r>
            <w:r>
              <w:rPr>
                <w:rFonts w:ascii="Times New Roman" w:hAnsi="Times New Roman" w:cs="Times New Roman"/>
                <w:b/>
              </w:rPr>
              <w:t>,</w:t>
            </w:r>
            <w:r w:rsidR="00061ECF" w:rsidRPr="00432E18">
              <w:rPr>
                <w:rFonts w:ascii="Times New Roman" w:hAnsi="Times New Roman" w:cs="Times New Roman"/>
                <w:b/>
              </w:rPr>
              <w:t xml:space="preserve"> describe them </w:t>
            </w:r>
            <w:r>
              <w:rPr>
                <w:rFonts w:ascii="Times New Roman" w:hAnsi="Times New Roman" w:cs="Times New Roman"/>
                <w:b/>
              </w:rPr>
              <w:t xml:space="preserve">and explain what these mean (for example: </w:t>
            </w:r>
            <w:r w:rsidR="00061ECF" w:rsidRPr="00432E18">
              <w:rPr>
                <w:rFonts w:ascii="Times New Roman" w:hAnsi="Times New Roman" w:cs="Times New Roman"/>
                <w:b/>
              </w:rPr>
              <w:t>how high do they go and how long do they last?</w:t>
            </w:r>
            <w:r>
              <w:rPr>
                <w:rFonts w:ascii="Times New Roman" w:hAnsi="Times New Roman" w:cs="Times New Roman"/>
                <w:b/>
              </w:rPr>
              <w:t>)</w:t>
            </w:r>
          </w:p>
          <w:p w14:paraId="1EC34C7B" w14:textId="77777777" w:rsidR="00061ECF" w:rsidRPr="005B7BB0" w:rsidRDefault="00061ECF" w:rsidP="00914545">
            <w:pPr>
              <w:spacing w:line="480" w:lineRule="auto"/>
              <w:rPr>
                <w:b/>
              </w:rPr>
            </w:pPr>
          </w:p>
          <w:p w14:paraId="4559C08F" w14:textId="77777777" w:rsidR="00061ECF" w:rsidRPr="005B7BB0" w:rsidRDefault="00061ECF" w:rsidP="00914545">
            <w:pPr>
              <w:spacing w:line="480" w:lineRule="auto"/>
              <w:rPr>
                <w:b/>
              </w:rPr>
            </w:pPr>
            <w:r w:rsidRPr="005B7BB0">
              <w:rPr>
                <w:b/>
              </w:rPr>
              <w:t>What is the variability?</w:t>
            </w:r>
          </w:p>
        </w:tc>
        <w:tc>
          <w:tcPr>
            <w:tcW w:w="6750" w:type="dxa"/>
          </w:tcPr>
          <w:p w14:paraId="47E062E1" w14:textId="77777777" w:rsidR="00674E28" w:rsidRPr="00674E28" w:rsidRDefault="00674E28" w:rsidP="00674E28">
            <w:pPr>
              <w:spacing w:line="480" w:lineRule="auto"/>
            </w:pPr>
            <w:r w:rsidRPr="00674E28">
              <w:lastRenderedPageBreak/>
              <w:t xml:space="preserve">The first strip indicates minimal periods of acceleration. The FHR increases by 10bpm for 15-20. Strip two follows. </w:t>
            </w:r>
          </w:p>
          <w:p w14:paraId="1F3CF86E" w14:textId="033A82CE" w:rsidR="00061ECF" w:rsidRPr="00674E28" w:rsidRDefault="00061ECF" w:rsidP="00914545">
            <w:pPr>
              <w:spacing w:line="480" w:lineRule="auto"/>
            </w:pPr>
          </w:p>
        </w:tc>
      </w:tr>
      <w:tr w:rsidR="00061ECF" w:rsidRPr="005B7BB0" w14:paraId="0891E114" w14:textId="77777777" w:rsidTr="00914545">
        <w:tc>
          <w:tcPr>
            <w:tcW w:w="2808" w:type="dxa"/>
          </w:tcPr>
          <w:p w14:paraId="4F991FE0" w14:textId="2123C545" w:rsidR="00432E18" w:rsidRDefault="00432E18" w:rsidP="00914545">
            <w:pPr>
              <w:rPr>
                <w:b/>
              </w:rPr>
            </w:pPr>
            <w:r>
              <w:rPr>
                <w:b/>
              </w:rPr>
              <w:t>Are there decelerations?</w:t>
            </w:r>
          </w:p>
          <w:p w14:paraId="3B86426B" w14:textId="77777777" w:rsidR="00432E18" w:rsidRPr="00914545" w:rsidRDefault="00432E18" w:rsidP="00914545">
            <w:pPr>
              <w:rPr>
                <w:b/>
              </w:rPr>
            </w:pPr>
            <w:r w:rsidRPr="00914545">
              <w:rPr>
                <w:b/>
              </w:rPr>
              <w:t>I</w:t>
            </w:r>
            <w:r w:rsidR="00061ECF" w:rsidRPr="00914545">
              <w:rPr>
                <w:b/>
              </w:rPr>
              <w:t>f so</w:t>
            </w:r>
            <w:r w:rsidRPr="00914545">
              <w:rPr>
                <w:b/>
              </w:rPr>
              <w:t>, describe them and explain the following:</w:t>
            </w:r>
          </w:p>
          <w:p w14:paraId="5BE616EE" w14:textId="77777777" w:rsidR="00432E18" w:rsidRPr="00914545" w:rsidRDefault="00061ECF" w:rsidP="00914545">
            <w:pPr>
              <w:rPr>
                <w:b/>
              </w:rPr>
            </w:pPr>
            <w:r w:rsidRPr="00914545">
              <w:rPr>
                <w:b/>
              </w:rPr>
              <w:t xml:space="preserve">What do these mean? </w:t>
            </w:r>
          </w:p>
          <w:p w14:paraId="71C85C7C" w14:textId="77777777" w:rsidR="00432E18" w:rsidRPr="00914545" w:rsidRDefault="00061ECF" w:rsidP="00914545">
            <w:pPr>
              <w:pStyle w:val="ListParagraph"/>
              <w:numPr>
                <w:ilvl w:val="0"/>
                <w:numId w:val="7"/>
              </w:numPr>
              <w:rPr>
                <w:rFonts w:ascii="Times New Roman" w:hAnsi="Times New Roman" w:cs="Times New Roman"/>
                <w:b/>
              </w:rPr>
            </w:pPr>
            <w:r w:rsidRPr="00914545">
              <w:rPr>
                <w:rFonts w:ascii="Times New Roman" w:hAnsi="Times New Roman" w:cs="Times New Roman"/>
                <w:b/>
              </w:rPr>
              <w:t>Did the nurse perform any interventions with these?</w:t>
            </w:r>
          </w:p>
          <w:p w14:paraId="1852408C" w14:textId="77777777" w:rsidR="00061ECF" w:rsidRPr="00914545" w:rsidRDefault="00061ECF" w:rsidP="00914545">
            <w:pPr>
              <w:pStyle w:val="ListParagraph"/>
              <w:numPr>
                <w:ilvl w:val="0"/>
                <w:numId w:val="7"/>
              </w:numPr>
              <w:rPr>
                <w:rFonts w:ascii="Times New Roman" w:hAnsi="Times New Roman" w:cs="Times New Roman"/>
                <w:b/>
              </w:rPr>
            </w:pPr>
            <w:r w:rsidRPr="00914545">
              <w:rPr>
                <w:rFonts w:ascii="Times New Roman" w:hAnsi="Times New Roman" w:cs="Times New Roman"/>
                <w:b/>
              </w:rPr>
              <w:t>Did these interventions benefit the patient or fetus?</w:t>
            </w:r>
          </w:p>
          <w:p w14:paraId="2B865495" w14:textId="53E1CBBF" w:rsidR="00432E18" w:rsidRPr="00432E18" w:rsidRDefault="00432E18" w:rsidP="00432E18">
            <w:pPr>
              <w:pStyle w:val="ListParagraph"/>
              <w:ind w:left="1440"/>
              <w:rPr>
                <w:rFonts w:ascii="Times New Roman" w:hAnsi="Times New Roman" w:cs="Times New Roman"/>
                <w:b/>
              </w:rPr>
            </w:pPr>
          </w:p>
        </w:tc>
        <w:tc>
          <w:tcPr>
            <w:tcW w:w="6750" w:type="dxa"/>
          </w:tcPr>
          <w:p w14:paraId="5B679CC3" w14:textId="76B8CCD5" w:rsidR="00061ECF" w:rsidRPr="00674E28" w:rsidRDefault="00674E28" w:rsidP="00914545">
            <w:pPr>
              <w:spacing w:line="480" w:lineRule="auto"/>
              <w:rPr>
                <w:bCs/>
              </w:rPr>
            </w:pPr>
            <w:r w:rsidRPr="00674E28">
              <w:rPr>
                <w:bCs/>
              </w:rPr>
              <w:t>The third strip indicates a deceleration of 40-50bpm lasting 20-25 seconds. The patient was repositioned to help allow supply of blood flow to the baby.</w:t>
            </w:r>
          </w:p>
          <w:p w14:paraId="30F5CD5E" w14:textId="77777777" w:rsidR="00061ECF" w:rsidRPr="005B7BB0" w:rsidRDefault="00061ECF" w:rsidP="00914545">
            <w:pPr>
              <w:spacing w:line="480" w:lineRule="auto"/>
              <w:rPr>
                <w:b/>
              </w:rPr>
            </w:pPr>
          </w:p>
          <w:p w14:paraId="60D45189" w14:textId="77777777" w:rsidR="00061ECF" w:rsidRPr="005B7BB0" w:rsidRDefault="00061ECF" w:rsidP="00914545">
            <w:pPr>
              <w:spacing w:line="480" w:lineRule="auto"/>
              <w:rPr>
                <w:b/>
              </w:rPr>
            </w:pPr>
          </w:p>
          <w:p w14:paraId="4C48CC10" w14:textId="77777777" w:rsidR="00061ECF" w:rsidRPr="005B7BB0" w:rsidRDefault="00061ECF" w:rsidP="00914545">
            <w:pPr>
              <w:spacing w:line="480" w:lineRule="auto"/>
              <w:rPr>
                <w:b/>
              </w:rPr>
            </w:pPr>
          </w:p>
          <w:p w14:paraId="1FC94CBE" w14:textId="77777777" w:rsidR="00061ECF" w:rsidRPr="005B7BB0" w:rsidRDefault="00061ECF" w:rsidP="00914545">
            <w:pPr>
              <w:spacing w:line="480" w:lineRule="auto"/>
              <w:rPr>
                <w:b/>
              </w:rPr>
            </w:pPr>
          </w:p>
        </w:tc>
      </w:tr>
      <w:tr w:rsidR="00061ECF" w:rsidRPr="005B7BB0" w14:paraId="520DCF68" w14:textId="77777777" w:rsidTr="00914545">
        <w:tc>
          <w:tcPr>
            <w:tcW w:w="2808" w:type="dxa"/>
          </w:tcPr>
          <w:p w14:paraId="3E52A302" w14:textId="77777777" w:rsidR="00432E18" w:rsidRDefault="00432E18" w:rsidP="00914545">
            <w:pPr>
              <w:rPr>
                <w:b/>
              </w:rPr>
            </w:pPr>
            <w:r>
              <w:rPr>
                <w:b/>
              </w:rPr>
              <w:t>Describe the contractions:</w:t>
            </w:r>
          </w:p>
          <w:p w14:paraId="7D1366D9" w14:textId="58F8CDBE" w:rsidR="00432E18" w:rsidRDefault="00432E18" w:rsidP="00914545">
            <w:pPr>
              <w:rPr>
                <w:b/>
              </w:rPr>
            </w:pPr>
            <w:r>
              <w:rPr>
                <w:b/>
              </w:rPr>
              <w:t>Frequency:</w:t>
            </w:r>
          </w:p>
          <w:p w14:paraId="5BF9C617" w14:textId="7D24E981" w:rsidR="00432E18" w:rsidRDefault="00432E18" w:rsidP="00914545">
            <w:pPr>
              <w:rPr>
                <w:b/>
              </w:rPr>
            </w:pPr>
            <w:r>
              <w:rPr>
                <w:b/>
              </w:rPr>
              <w:t>Length:</w:t>
            </w:r>
          </w:p>
          <w:p w14:paraId="0C1F00AA" w14:textId="1FE7CA14" w:rsidR="00432E18" w:rsidRDefault="00432E18" w:rsidP="00914545">
            <w:pPr>
              <w:rPr>
                <w:b/>
              </w:rPr>
            </w:pPr>
            <w:r>
              <w:rPr>
                <w:b/>
              </w:rPr>
              <w:t>Strength:</w:t>
            </w:r>
          </w:p>
          <w:p w14:paraId="405250F5" w14:textId="77777777" w:rsidR="00061ECF" w:rsidRDefault="00432E18" w:rsidP="00432E18">
            <w:pPr>
              <w:rPr>
                <w:b/>
              </w:rPr>
            </w:pPr>
            <w:r>
              <w:rPr>
                <w:b/>
              </w:rPr>
              <w:t>Patient’s Response:</w:t>
            </w:r>
          </w:p>
          <w:p w14:paraId="60F0E89B" w14:textId="5912C667" w:rsidR="00432E18" w:rsidRPr="005B7BB0" w:rsidRDefault="00432E18" w:rsidP="00432E18">
            <w:pPr>
              <w:rPr>
                <w:b/>
              </w:rPr>
            </w:pPr>
          </w:p>
        </w:tc>
        <w:tc>
          <w:tcPr>
            <w:tcW w:w="6750" w:type="dxa"/>
          </w:tcPr>
          <w:p w14:paraId="1518703B" w14:textId="191B1BEB" w:rsidR="00061ECF" w:rsidRPr="00E20D8B" w:rsidRDefault="00674E28" w:rsidP="00914545">
            <w:pPr>
              <w:spacing w:line="480" w:lineRule="auto"/>
              <w:rPr>
                <w:bCs/>
              </w:rPr>
            </w:pPr>
            <w:r w:rsidRPr="00E20D8B">
              <w:rPr>
                <w:bCs/>
              </w:rPr>
              <w:t xml:space="preserve">The first strip indicates </w:t>
            </w:r>
            <w:r w:rsidR="00E20D8B" w:rsidRPr="00E20D8B">
              <w:rPr>
                <w:bCs/>
              </w:rPr>
              <w:t xml:space="preserve">mild </w:t>
            </w:r>
            <w:r w:rsidRPr="00E20D8B">
              <w:rPr>
                <w:bCs/>
              </w:rPr>
              <w:t xml:space="preserve">contractions are occurring every 5-6 minutes lasting 30 seconds. The second strip indicates </w:t>
            </w:r>
            <w:r w:rsidR="00E20D8B" w:rsidRPr="00E20D8B">
              <w:rPr>
                <w:bCs/>
              </w:rPr>
              <w:t>moderate contractions that occur every 2-3 minutes lasting 50-60 seconds. The last strip indicates strong consistent contractions occurring every 1-2 minutes and lasting 60-65 seconds.</w:t>
            </w:r>
          </w:p>
          <w:p w14:paraId="65964CD1" w14:textId="77777777" w:rsidR="00061ECF" w:rsidRPr="005B7BB0" w:rsidRDefault="00061ECF" w:rsidP="00914545">
            <w:pPr>
              <w:spacing w:line="480" w:lineRule="auto"/>
              <w:rPr>
                <w:b/>
              </w:rPr>
            </w:pPr>
          </w:p>
        </w:tc>
      </w:tr>
    </w:tbl>
    <w:p w14:paraId="5B77372F" w14:textId="6FF3DD16" w:rsidR="00061ECF" w:rsidRDefault="00061ECF" w:rsidP="00061ECF">
      <w:pPr>
        <w:spacing w:line="480" w:lineRule="auto"/>
        <w:rPr>
          <w:b/>
        </w:rPr>
      </w:pPr>
    </w:p>
    <w:p w14:paraId="79759079" w14:textId="179D2541" w:rsidR="00914545" w:rsidRDefault="00914545" w:rsidP="00061ECF">
      <w:pPr>
        <w:spacing w:line="480" w:lineRule="auto"/>
        <w:rPr>
          <w:b/>
        </w:rPr>
      </w:pPr>
      <w:r>
        <w:rPr>
          <w:b/>
        </w:rPr>
        <w:t xml:space="preserve">EFM reference (APA format): </w:t>
      </w:r>
    </w:p>
    <w:p w14:paraId="0E6DB629" w14:textId="77777777" w:rsidR="00A4736B" w:rsidRDefault="00A4736B" w:rsidP="00A4736B">
      <w:pPr>
        <w:spacing w:line="480" w:lineRule="auto"/>
        <w:ind w:firstLine="720"/>
      </w:pPr>
      <w:r>
        <w:rPr>
          <w:rFonts w:ascii="Calibri" w:hAnsi="Calibri" w:cs="Calibri"/>
          <w:color w:val="000000"/>
          <w:shd w:val="clear" w:color="auto" w:fill="FFFFFF"/>
        </w:rPr>
        <w:t>Fields, L. (2018, January 1).</w:t>
      </w:r>
      <w:r>
        <w:rPr>
          <w:rStyle w:val="apple-converted-space"/>
          <w:rFonts w:ascii="Calibri" w:hAnsi="Calibri" w:cs="Calibri"/>
          <w:color w:val="000000"/>
          <w:shd w:val="clear" w:color="auto" w:fill="FFFFFF"/>
        </w:rPr>
        <w:t> </w:t>
      </w:r>
      <w:r>
        <w:rPr>
          <w:rFonts w:ascii="Calibri" w:hAnsi="Calibri" w:cs="Calibri"/>
          <w:i/>
          <w:iCs/>
          <w:color w:val="000000"/>
        </w:rPr>
        <w:t>Fetal Heart Rate Monitoring: What to Expect</w:t>
      </w:r>
      <w:r>
        <w:rPr>
          <w:rFonts w:ascii="Calibri" w:hAnsi="Calibri" w:cs="Calibri"/>
          <w:color w:val="000000"/>
          <w:shd w:val="clear" w:color="auto" w:fill="FFFFFF"/>
        </w:rPr>
        <w:t>. WebMD. https://www.webmd.com/baby/pregnancy-fetal-heart-monitoring</w:t>
      </w:r>
    </w:p>
    <w:p w14:paraId="02AADFFF" w14:textId="77777777" w:rsidR="00A4736B" w:rsidRPr="00DA462D" w:rsidRDefault="00A4736B" w:rsidP="00061ECF">
      <w:pPr>
        <w:spacing w:line="480" w:lineRule="auto"/>
        <w:rPr>
          <w:b/>
        </w:rPr>
      </w:pPr>
    </w:p>
    <w:p w14:paraId="078CF13A" w14:textId="0FCCD9BD" w:rsidR="00061ECF" w:rsidRPr="00DA462D" w:rsidRDefault="00061ECF" w:rsidP="00061ECF">
      <w:pPr>
        <w:ind w:firstLine="720"/>
        <w:jc w:val="center"/>
        <w:rPr>
          <w:b/>
        </w:rPr>
      </w:pPr>
      <w:r w:rsidRPr="00DA462D">
        <w:rPr>
          <w:b/>
        </w:rPr>
        <w:t>Current Medications (</w:t>
      </w:r>
      <w:r w:rsidR="004B3E43">
        <w:rPr>
          <w:b/>
        </w:rPr>
        <w:t>7</w:t>
      </w:r>
      <w:r w:rsidRPr="00DA462D">
        <w:rPr>
          <w:b/>
        </w:rPr>
        <w:t xml:space="preserve"> points, 1 point per completed med)</w:t>
      </w:r>
    </w:p>
    <w:p w14:paraId="450EE7CE" w14:textId="77777777" w:rsidR="00061ECF" w:rsidRPr="00DA462D" w:rsidRDefault="00061ECF" w:rsidP="00061ECF">
      <w:pPr>
        <w:ind w:firstLine="720"/>
        <w:jc w:val="center"/>
        <w:rPr>
          <w:b/>
        </w:rPr>
      </w:pPr>
      <w:r w:rsidRPr="00DA462D">
        <w:rPr>
          <w:b/>
        </w:rPr>
        <w:t>*</w:t>
      </w:r>
      <w:r>
        <w:rPr>
          <w:b/>
        </w:rPr>
        <w:t>7</w:t>
      </w:r>
      <w:r w:rsidRPr="00DA462D">
        <w:rPr>
          <w:b/>
        </w:rPr>
        <w:t xml:space="preserve"> </w:t>
      </w:r>
      <w:r w:rsidRPr="00DA462D">
        <w:rPr>
          <w:b/>
          <w:u w:val="single"/>
        </w:rPr>
        <w:t>different</w:t>
      </w:r>
      <w:r w:rsidRPr="00DA462D">
        <w:rPr>
          <w:b/>
        </w:rPr>
        <w:t xml:space="preserve"> medications must be completed*</w:t>
      </w:r>
    </w:p>
    <w:p w14:paraId="67DFAA57" w14:textId="77777777" w:rsidR="00061ECF" w:rsidRPr="00DA462D" w:rsidRDefault="00061ECF" w:rsidP="00061ECF">
      <w:pPr>
        <w:pStyle w:val="Caption"/>
        <w:keepNext/>
        <w:rPr>
          <w:rFonts w:ascii="Times New Roman" w:hAnsi="Times New Roman" w:cs="Times New Roman"/>
          <w:b/>
          <w:i w:val="0"/>
          <w:color w:val="000000" w:themeColor="text1"/>
          <w:sz w:val="24"/>
          <w:szCs w:val="24"/>
        </w:rPr>
      </w:pPr>
    </w:p>
    <w:p w14:paraId="0A96CA03" w14:textId="77777777" w:rsidR="00061ECF" w:rsidRPr="00DA462D" w:rsidRDefault="00061ECF" w:rsidP="00061ECF">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Home Medications (</w:t>
      </w:r>
      <w:r>
        <w:rPr>
          <w:rFonts w:ascii="Times New Roman" w:hAnsi="Times New Roman" w:cs="Times New Roman"/>
          <w:b/>
          <w:i w:val="0"/>
          <w:color w:val="000000" w:themeColor="text1"/>
          <w:sz w:val="24"/>
          <w:szCs w:val="24"/>
        </w:rPr>
        <w:t>2</w:t>
      </w:r>
      <w:r w:rsidRPr="00DA462D">
        <w:rPr>
          <w:rFonts w:ascii="Times New Roman" w:hAnsi="Times New Roman" w:cs="Times New Roman"/>
          <w:b/>
          <w:i w:val="0"/>
          <w:color w:val="000000" w:themeColor="text1"/>
          <w:sz w:val="24"/>
          <w:szCs w:val="24"/>
        </w:rPr>
        <w:t xml:space="preserve"> required)</w:t>
      </w:r>
    </w:p>
    <w:tbl>
      <w:tblPr>
        <w:tblStyle w:val="TableGrid"/>
        <w:tblW w:w="0" w:type="auto"/>
        <w:tblLook w:val="04A0" w:firstRow="1" w:lastRow="0" w:firstColumn="1" w:lastColumn="0" w:noHBand="0" w:noVBand="1"/>
      </w:tblPr>
      <w:tblGrid>
        <w:gridCol w:w="2376"/>
        <w:gridCol w:w="2417"/>
        <w:gridCol w:w="2670"/>
        <w:gridCol w:w="635"/>
        <w:gridCol w:w="636"/>
        <w:gridCol w:w="616"/>
      </w:tblGrid>
      <w:tr w:rsidR="00D2034F" w:rsidRPr="00D2034F" w14:paraId="76190E75" w14:textId="77777777" w:rsidTr="00914545">
        <w:tc>
          <w:tcPr>
            <w:tcW w:w="2070" w:type="dxa"/>
          </w:tcPr>
          <w:p w14:paraId="55D098F9" w14:textId="77777777" w:rsidR="00061ECF" w:rsidRPr="00DA462D" w:rsidRDefault="00061ECF" w:rsidP="00914545">
            <w:pPr>
              <w:rPr>
                <w:b/>
              </w:rPr>
            </w:pPr>
            <w:r w:rsidRPr="00DA462D">
              <w:rPr>
                <w:b/>
              </w:rPr>
              <w:t>Brand/Generic</w:t>
            </w:r>
          </w:p>
        </w:tc>
        <w:tc>
          <w:tcPr>
            <w:tcW w:w="1494" w:type="dxa"/>
          </w:tcPr>
          <w:p w14:paraId="3E897807" w14:textId="14F58CB8" w:rsidR="00061ECF" w:rsidRPr="00D2034F" w:rsidRDefault="00D2034F" w:rsidP="00914545">
            <w:pPr>
              <w:rPr>
                <w:b/>
                <w:lang w:val="it-IT"/>
              </w:rPr>
            </w:pPr>
            <w:r w:rsidRPr="00D2034F">
              <w:rPr>
                <w:b/>
                <w:lang w:val="it-IT"/>
              </w:rPr>
              <w:t xml:space="preserve">Prenatal </w:t>
            </w:r>
            <w:proofErr w:type="spellStart"/>
            <w:r w:rsidRPr="00D2034F">
              <w:rPr>
                <w:b/>
                <w:lang w:val="it-IT"/>
              </w:rPr>
              <w:t>Vit</w:t>
            </w:r>
            <w:proofErr w:type="spellEnd"/>
            <w:r w:rsidRPr="00D2034F">
              <w:rPr>
                <w:b/>
                <w:lang w:val="it-IT"/>
              </w:rPr>
              <w:t>-Fe/</w:t>
            </w:r>
            <w:proofErr w:type="spellStart"/>
            <w:r w:rsidRPr="00D2034F">
              <w:rPr>
                <w:b/>
                <w:lang w:val="it-IT"/>
              </w:rPr>
              <w:t>Furmarate</w:t>
            </w:r>
            <w:proofErr w:type="spellEnd"/>
            <w:r w:rsidRPr="00D2034F">
              <w:rPr>
                <w:b/>
                <w:lang w:val="it-IT"/>
              </w:rPr>
              <w:t>-Fa</w:t>
            </w:r>
          </w:p>
          <w:p w14:paraId="3ACE69C7" w14:textId="77307BC8" w:rsidR="00061ECF" w:rsidRPr="00D2034F" w:rsidRDefault="00061ECF" w:rsidP="00914545">
            <w:pPr>
              <w:rPr>
                <w:b/>
                <w:lang w:val="it-IT"/>
              </w:rPr>
            </w:pPr>
          </w:p>
        </w:tc>
        <w:tc>
          <w:tcPr>
            <w:tcW w:w="1494" w:type="dxa"/>
          </w:tcPr>
          <w:p w14:paraId="1BBCCAD7" w14:textId="04D7A3B1" w:rsidR="00061ECF" w:rsidRPr="00D2034F" w:rsidRDefault="00D2034F" w:rsidP="00914545">
            <w:pPr>
              <w:rPr>
                <w:b/>
                <w:lang w:val="it-IT"/>
              </w:rPr>
            </w:pPr>
            <w:proofErr w:type="spellStart"/>
            <w:r>
              <w:rPr>
                <w:b/>
                <w:lang w:val="it-IT"/>
              </w:rPr>
              <w:lastRenderedPageBreak/>
              <w:t>Acetaminophen</w:t>
            </w:r>
            <w:proofErr w:type="spellEnd"/>
            <w:r>
              <w:rPr>
                <w:b/>
                <w:lang w:val="it-IT"/>
              </w:rPr>
              <w:t>/</w:t>
            </w:r>
            <w:proofErr w:type="spellStart"/>
            <w:r>
              <w:rPr>
                <w:b/>
                <w:lang w:val="it-IT"/>
              </w:rPr>
              <w:t>Tylenol</w:t>
            </w:r>
            <w:proofErr w:type="spellEnd"/>
          </w:p>
        </w:tc>
        <w:tc>
          <w:tcPr>
            <w:tcW w:w="1495" w:type="dxa"/>
          </w:tcPr>
          <w:p w14:paraId="34BE61E3" w14:textId="467C3985" w:rsidR="00061ECF" w:rsidRPr="00D2034F" w:rsidRDefault="00E20D8B" w:rsidP="00914545">
            <w:pPr>
              <w:rPr>
                <w:b/>
                <w:lang w:val="it-IT"/>
              </w:rPr>
            </w:pPr>
            <w:r>
              <w:rPr>
                <w:b/>
                <w:lang w:val="it-IT"/>
              </w:rPr>
              <w:t xml:space="preserve">n/a </w:t>
            </w:r>
          </w:p>
        </w:tc>
        <w:tc>
          <w:tcPr>
            <w:tcW w:w="1495" w:type="dxa"/>
          </w:tcPr>
          <w:p w14:paraId="06BE1BC2" w14:textId="66802DC4" w:rsidR="00061ECF" w:rsidRPr="00D2034F" w:rsidRDefault="00E20D8B" w:rsidP="00914545">
            <w:pPr>
              <w:rPr>
                <w:b/>
                <w:lang w:val="it-IT"/>
              </w:rPr>
            </w:pPr>
            <w:r>
              <w:rPr>
                <w:b/>
                <w:lang w:val="it-IT"/>
              </w:rPr>
              <w:t>n/a</w:t>
            </w:r>
          </w:p>
        </w:tc>
        <w:tc>
          <w:tcPr>
            <w:tcW w:w="1302" w:type="dxa"/>
          </w:tcPr>
          <w:p w14:paraId="463B903B" w14:textId="5E6894AA" w:rsidR="00061ECF" w:rsidRPr="00D2034F" w:rsidRDefault="00E20D8B" w:rsidP="00914545">
            <w:pPr>
              <w:rPr>
                <w:b/>
                <w:lang w:val="it-IT"/>
              </w:rPr>
            </w:pPr>
            <w:r>
              <w:rPr>
                <w:b/>
                <w:lang w:val="it-IT"/>
              </w:rPr>
              <w:t>n/a</w:t>
            </w:r>
          </w:p>
        </w:tc>
      </w:tr>
      <w:tr w:rsidR="00D2034F" w:rsidRPr="00DA462D" w14:paraId="6E37FE0B" w14:textId="77777777" w:rsidTr="00914545">
        <w:tc>
          <w:tcPr>
            <w:tcW w:w="2070" w:type="dxa"/>
          </w:tcPr>
          <w:p w14:paraId="3A4C9557" w14:textId="77777777" w:rsidR="00061ECF" w:rsidRPr="00DA462D" w:rsidRDefault="00061ECF" w:rsidP="00914545">
            <w:pPr>
              <w:rPr>
                <w:b/>
              </w:rPr>
            </w:pPr>
            <w:r w:rsidRPr="00DA462D">
              <w:rPr>
                <w:b/>
              </w:rPr>
              <w:t>Dose</w:t>
            </w:r>
          </w:p>
        </w:tc>
        <w:tc>
          <w:tcPr>
            <w:tcW w:w="1494" w:type="dxa"/>
          </w:tcPr>
          <w:p w14:paraId="46D7D565" w14:textId="2CA1E1E1" w:rsidR="00061ECF" w:rsidRPr="00DA462D" w:rsidRDefault="00D2034F" w:rsidP="00914545">
            <w:pPr>
              <w:rPr>
                <w:b/>
              </w:rPr>
            </w:pPr>
            <w:r>
              <w:rPr>
                <w:b/>
              </w:rPr>
              <w:t>1 Tablet</w:t>
            </w:r>
          </w:p>
        </w:tc>
        <w:tc>
          <w:tcPr>
            <w:tcW w:w="1494" w:type="dxa"/>
          </w:tcPr>
          <w:p w14:paraId="61226792" w14:textId="7663BC10" w:rsidR="00061ECF" w:rsidRPr="00DA462D" w:rsidRDefault="00D2034F" w:rsidP="00914545">
            <w:pPr>
              <w:rPr>
                <w:b/>
              </w:rPr>
            </w:pPr>
            <w:r>
              <w:rPr>
                <w:b/>
              </w:rPr>
              <w:t xml:space="preserve">650mg </w:t>
            </w:r>
          </w:p>
        </w:tc>
        <w:tc>
          <w:tcPr>
            <w:tcW w:w="1495" w:type="dxa"/>
          </w:tcPr>
          <w:p w14:paraId="7FEC2ABF" w14:textId="66D4BA28" w:rsidR="00061ECF" w:rsidRPr="00DA462D" w:rsidRDefault="00E20D8B" w:rsidP="00914545">
            <w:pPr>
              <w:rPr>
                <w:b/>
              </w:rPr>
            </w:pPr>
            <w:r>
              <w:rPr>
                <w:b/>
                <w:lang w:val="it-IT"/>
              </w:rPr>
              <w:t>n/a</w:t>
            </w:r>
          </w:p>
        </w:tc>
        <w:tc>
          <w:tcPr>
            <w:tcW w:w="1495" w:type="dxa"/>
          </w:tcPr>
          <w:p w14:paraId="2230D202" w14:textId="6620BC70" w:rsidR="00061ECF" w:rsidRPr="00DA462D" w:rsidRDefault="00E20D8B" w:rsidP="00914545">
            <w:pPr>
              <w:rPr>
                <w:b/>
              </w:rPr>
            </w:pPr>
            <w:r>
              <w:rPr>
                <w:b/>
                <w:lang w:val="it-IT"/>
              </w:rPr>
              <w:t>n/a</w:t>
            </w:r>
          </w:p>
        </w:tc>
        <w:tc>
          <w:tcPr>
            <w:tcW w:w="1302" w:type="dxa"/>
          </w:tcPr>
          <w:p w14:paraId="45F54A81" w14:textId="6D1C1D24" w:rsidR="00061ECF" w:rsidRPr="00DA462D" w:rsidRDefault="00E20D8B" w:rsidP="00914545">
            <w:pPr>
              <w:rPr>
                <w:b/>
              </w:rPr>
            </w:pPr>
            <w:r>
              <w:rPr>
                <w:b/>
                <w:lang w:val="it-IT"/>
              </w:rPr>
              <w:t>n/a</w:t>
            </w:r>
          </w:p>
        </w:tc>
      </w:tr>
      <w:tr w:rsidR="00D2034F" w:rsidRPr="00DA462D" w14:paraId="3FB97C66" w14:textId="77777777" w:rsidTr="00914545">
        <w:tc>
          <w:tcPr>
            <w:tcW w:w="2070" w:type="dxa"/>
          </w:tcPr>
          <w:p w14:paraId="7519DB43" w14:textId="77777777" w:rsidR="00061ECF" w:rsidRDefault="00061ECF" w:rsidP="00914545">
            <w:pPr>
              <w:rPr>
                <w:b/>
              </w:rPr>
            </w:pPr>
            <w:r>
              <w:rPr>
                <w:b/>
              </w:rPr>
              <w:t>Frequency</w:t>
            </w:r>
          </w:p>
          <w:p w14:paraId="7BFD8F80" w14:textId="77777777" w:rsidR="00061ECF" w:rsidRPr="00DA462D" w:rsidRDefault="00061ECF" w:rsidP="00914545">
            <w:pPr>
              <w:rPr>
                <w:b/>
              </w:rPr>
            </w:pPr>
          </w:p>
        </w:tc>
        <w:tc>
          <w:tcPr>
            <w:tcW w:w="1494" w:type="dxa"/>
          </w:tcPr>
          <w:p w14:paraId="49770C93" w14:textId="4894690F" w:rsidR="00061ECF" w:rsidRPr="00DA462D" w:rsidRDefault="00D2034F" w:rsidP="00914545">
            <w:pPr>
              <w:rPr>
                <w:b/>
              </w:rPr>
            </w:pPr>
            <w:r>
              <w:rPr>
                <w:b/>
              </w:rPr>
              <w:t>Daily</w:t>
            </w:r>
          </w:p>
        </w:tc>
        <w:tc>
          <w:tcPr>
            <w:tcW w:w="1494" w:type="dxa"/>
          </w:tcPr>
          <w:p w14:paraId="772A2C9B" w14:textId="0F55F39C" w:rsidR="00061ECF" w:rsidRPr="00DA462D" w:rsidRDefault="00D2034F" w:rsidP="00914545">
            <w:pPr>
              <w:rPr>
                <w:b/>
              </w:rPr>
            </w:pPr>
            <w:r>
              <w:rPr>
                <w:b/>
              </w:rPr>
              <w:t xml:space="preserve">PRN </w:t>
            </w:r>
          </w:p>
        </w:tc>
        <w:tc>
          <w:tcPr>
            <w:tcW w:w="1495" w:type="dxa"/>
          </w:tcPr>
          <w:p w14:paraId="27FE21E8" w14:textId="09F670E5" w:rsidR="00061ECF" w:rsidRPr="00DA462D" w:rsidRDefault="00E20D8B" w:rsidP="00914545">
            <w:pPr>
              <w:rPr>
                <w:b/>
              </w:rPr>
            </w:pPr>
            <w:r>
              <w:rPr>
                <w:b/>
                <w:lang w:val="it-IT"/>
              </w:rPr>
              <w:t>n/a</w:t>
            </w:r>
          </w:p>
        </w:tc>
        <w:tc>
          <w:tcPr>
            <w:tcW w:w="1495" w:type="dxa"/>
          </w:tcPr>
          <w:p w14:paraId="5B6794D3" w14:textId="32B1B2AF" w:rsidR="00061ECF" w:rsidRPr="00DA462D" w:rsidRDefault="00E20D8B" w:rsidP="00914545">
            <w:pPr>
              <w:rPr>
                <w:b/>
              </w:rPr>
            </w:pPr>
            <w:r>
              <w:rPr>
                <w:b/>
                <w:lang w:val="it-IT"/>
              </w:rPr>
              <w:t>n/a</w:t>
            </w:r>
          </w:p>
        </w:tc>
        <w:tc>
          <w:tcPr>
            <w:tcW w:w="1302" w:type="dxa"/>
          </w:tcPr>
          <w:p w14:paraId="2FC550CC" w14:textId="6A96D0AE" w:rsidR="00061ECF" w:rsidRPr="00DA462D" w:rsidRDefault="00E20D8B" w:rsidP="00914545">
            <w:pPr>
              <w:rPr>
                <w:b/>
              </w:rPr>
            </w:pPr>
            <w:r>
              <w:rPr>
                <w:b/>
                <w:lang w:val="it-IT"/>
              </w:rPr>
              <w:t>n/a</w:t>
            </w:r>
          </w:p>
        </w:tc>
      </w:tr>
      <w:tr w:rsidR="00D2034F" w:rsidRPr="00DA462D" w14:paraId="18EF230A" w14:textId="77777777" w:rsidTr="00914545">
        <w:tc>
          <w:tcPr>
            <w:tcW w:w="2070" w:type="dxa"/>
          </w:tcPr>
          <w:p w14:paraId="49E62A2C" w14:textId="77777777" w:rsidR="00061ECF" w:rsidRPr="00DA462D" w:rsidRDefault="00061ECF" w:rsidP="00914545">
            <w:pPr>
              <w:rPr>
                <w:b/>
              </w:rPr>
            </w:pPr>
            <w:r w:rsidRPr="00DA462D">
              <w:rPr>
                <w:b/>
              </w:rPr>
              <w:t>Route</w:t>
            </w:r>
          </w:p>
        </w:tc>
        <w:tc>
          <w:tcPr>
            <w:tcW w:w="1494" w:type="dxa"/>
          </w:tcPr>
          <w:p w14:paraId="1DECC103" w14:textId="2A0ED293" w:rsidR="00061ECF" w:rsidRPr="00DA462D" w:rsidRDefault="00D2034F" w:rsidP="00914545">
            <w:pPr>
              <w:rPr>
                <w:b/>
              </w:rPr>
            </w:pPr>
            <w:r>
              <w:rPr>
                <w:b/>
              </w:rPr>
              <w:t>Oral</w:t>
            </w:r>
          </w:p>
          <w:p w14:paraId="1EB56091" w14:textId="77777777" w:rsidR="00061ECF" w:rsidRPr="00DA462D" w:rsidRDefault="00061ECF" w:rsidP="00914545">
            <w:pPr>
              <w:rPr>
                <w:b/>
              </w:rPr>
            </w:pPr>
          </w:p>
        </w:tc>
        <w:tc>
          <w:tcPr>
            <w:tcW w:w="1494" w:type="dxa"/>
          </w:tcPr>
          <w:p w14:paraId="2F46514D" w14:textId="521AA761" w:rsidR="00061ECF" w:rsidRPr="00DA462D" w:rsidRDefault="00D2034F" w:rsidP="00914545">
            <w:pPr>
              <w:rPr>
                <w:b/>
              </w:rPr>
            </w:pPr>
            <w:r>
              <w:rPr>
                <w:b/>
              </w:rPr>
              <w:t>Oral</w:t>
            </w:r>
          </w:p>
        </w:tc>
        <w:tc>
          <w:tcPr>
            <w:tcW w:w="1495" w:type="dxa"/>
          </w:tcPr>
          <w:p w14:paraId="37A9BA69" w14:textId="4E55A4EF" w:rsidR="00061ECF" w:rsidRPr="00DA462D" w:rsidRDefault="00E20D8B" w:rsidP="00914545">
            <w:pPr>
              <w:rPr>
                <w:b/>
              </w:rPr>
            </w:pPr>
            <w:r>
              <w:rPr>
                <w:b/>
                <w:lang w:val="it-IT"/>
              </w:rPr>
              <w:t>n/a</w:t>
            </w:r>
          </w:p>
        </w:tc>
        <w:tc>
          <w:tcPr>
            <w:tcW w:w="1495" w:type="dxa"/>
          </w:tcPr>
          <w:p w14:paraId="056113E8" w14:textId="3D885856" w:rsidR="00061ECF" w:rsidRPr="00DA462D" w:rsidRDefault="00E20D8B" w:rsidP="00914545">
            <w:pPr>
              <w:rPr>
                <w:b/>
              </w:rPr>
            </w:pPr>
            <w:r>
              <w:rPr>
                <w:b/>
                <w:lang w:val="it-IT"/>
              </w:rPr>
              <w:t>n/a</w:t>
            </w:r>
          </w:p>
        </w:tc>
        <w:tc>
          <w:tcPr>
            <w:tcW w:w="1302" w:type="dxa"/>
          </w:tcPr>
          <w:p w14:paraId="784562E0" w14:textId="36D0A4EA" w:rsidR="00061ECF" w:rsidRPr="00DA462D" w:rsidRDefault="00E20D8B" w:rsidP="00914545">
            <w:pPr>
              <w:rPr>
                <w:b/>
              </w:rPr>
            </w:pPr>
            <w:r>
              <w:rPr>
                <w:b/>
                <w:lang w:val="it-IT"/>
              </w:rPr>
              <w:t>n/a</w:t>
            </w:r>
          </w:p>
        </w:tc>
      </w:tr>
      <w:tr w:rsidR="00D2034F" w:rsidRPr="00DA462D" w14:paraId="73F804F3" w14:textId="77777777" w:rsidTr="00914545">
        <w:tc>
          <w:tcPr>
            <w:tcW w:w="2070" w:type="dxa"/>
          </w:tcPr>
          <w:p w14:paraId="291FED42" w14:textId="77777777" w:rsidR="00061ECF" w:rsidRPr="00DA462D" w:rsidRDefault="00061ECF" w:rsidP="00914545">
            <w:pPr>
              <w:rPr>
                <w:b/>
              </w:rPr>
            </w:pPr>
            <w:r w:rsidRPr="00DA462D">
              <w:rPr>
                <w:b/>
              </w:rPr>
              <w:t>Classification</w:t>
            </w:r>
          </w:p>
        </w:tc>
        <w:tc>
          <w:tcPr>
            <w:tcW w:w="1494" w:type="dxa"/>
          </w:tcPr>
          <w:p w14:paraId="48DDC069" w14:textId="5D9BEBAA" w:rsidR="00061ECF" w:rsidRPr="00DA462D" w:rsidRDefault="00E20D8B" w:rsidP="00914545">
            <w:pPr>
              <w:rPr>
                <w:b/>
              </w:rPr>
            </w:pPr>
            <w:r>
              <w:rPr>
                <w:b/>
              </w:rPr>
              <w:t xml:space="preserve">Supplement </w:t>
            </w:r>
          </w:p>
          <w:p w14:paraId="7E2B6843" w14:textId="77777777" w:rsidR="00061ECF" w:rsidRPr="00DA462D" w:rsidRDefault="00061ECF" w:rsidP="00914545">
            <w:pPr>
              <w:rPr>
                <w:b/>
              </w:rPr>
            </w:pPr>
          </w:p>
        </w:tc>
        <w:tc>
          <w:tcPr>
            <w:tcW w:w="1494" w:type="dxa"/>
          </w:tcPr>
          <w:p w14:paraId="624BD6A9" w14:textId="1142C73D" w:rsidR="00061ECF" w:rsidRPr="00DA462D" w:rsidRDefault="00E20D8B" w:rsidP="00914545">
            <w:pPr>
              <w:rPr>
                <w:b/>
              </w:rPr>
            </w:pPr>
            <w:r>
              <w:rPr>
                <w:b/>
              </w:rPr>
              <w:t>Non-opioid analgesic</w:t>
            </w:r>
          </w:p>
        </w:tc>
        <w:tc>
          <w:tcPr>
            <w:tcW w:w="1495" w:type="dxa"/>
          </w:tcPr>
          <w:p w14:paraId="12770935" w14:textId="46A530F4" w:rsidR="00061ECF" w:rsidRPr="00DA462D" w:rsidRDefault="00E20D8B" w:rsidP="00914545">
            <w:pPr>
              <w:rPr>
                <w:b/>
              </w:rPr>
            </w:pPr>
            <w:r>
              <w:rPr>
                <w:b/>
                <w:lang w:val="it-IT"/>
              </w:rPr>
              <w:t>n/a</w:t>
            </w:r>
          </w:p>
        </w:tc>
        <w:tc>
          <w:tcPr>
            <w:tcW w:w="1495" w:type="dxa"/>
          </w:tcPr>
          <w:p w14:paraId="7BA8FABC" w14:textId="0AA02A6D" w:rsidR="00061ECF" w:rsidRPr="00DA462D" w:rsidRDefault="00E20D8B" w:rsidP="00914545">
            <w:pPr>
              <w:rPr>
                <w:b/>
              </w:rPr>
            </w:pPr>
            <w:r>
              <w:rPr>
                <w:b/>
                <w:lang w:val="it-IT"/>
              </w:rPr>
              <w:t>n/a</w:t>
            </w:r>
          </w:p>
        </w:tc>
        <w:tc>
          <w:tcPr>
            <w:tcW w:w="1302" w:type="dxa"/>
          </w:tcPr>
          <w:p w14:paraId="1CA7FF40" w14:textId="7D536897" w:rsidR="00061ECF" w:rsidRPr="00DA462D" w:rsidRDefault="00E20D8B" w:rsidP="00914545">
            <w:pPr>
              <w:rPr>
                <w:b/>
              </w:rPr>
            </w:pPr>
            <w:r>
              <w:rPr>
                <w:b/>
                <w:lang w:val="it-IT"/>
              </w:rPr>
              <w:t>n/a</w:t>
            </w:r>
          </w:p>
        </w:tc>
      </w:tr>
      <w:tr w:rsidR="00D2034F" w:rsidRPr="00DA462D" w14:paraId="4A427AAB" w14:textId="77777777" w:rsidTr="00914545">
        <w:tc>
          <w:tcPr>
            <w:tcW w:w="2070" w:type="dxa"/>
          </w:tcPr>
          <w:p w14:paraId="0CE2E228" w14:textId="77777777" w:rsidR="00061ECF" w:rsidRPr="00DA462D" w:rsidRDefault="00061ECF" w:rsidP="00914545">
            <w:pPr>
              <w:rPr>
                <w:b/>
              </w:rPr>
            </w:pPr>
            <w:r>
              <w:rPr>
                <w:b/>
              </w:rPr>
              <w:t xml:space="preserve">Mechanism of </w:t>
            </w:r>
            <w:r w:rsidRPr="00DA462D">
              <w:rPr>
                <w:b/>
              </w:rPr>
              <w:t>Action</w:t>
            </w:r>
          </w:p>
        </w:tc>
        <w:tc>
          <w:tcPr>
            <w:tcW w:w="1494" w:type="dxa"/>
          </w:tcPr>
          <w:p w14:paraId="770AC004" w14:textId="644919FF" w:rsidR="00061ECF" w:rsidRDefault="00E20D8B" w:rsidP="00914545">
            <w:pPr>
              <w:rPr>
                <w:b/>
              </w:rPr>
            </w:pPr>
            <w:r>
              <w:rPr>
                <w:b/>
              </w:rPr>
              <w:t>Vitamins and minerals combined to support fetal and maternal needs during pregnancy</w:t>
            </w:r>
          </w:p>
          <w:p w14:paraId="72754F16" w14:textId="77777777" w:rsidR="00061ECF" w:rsidRPr="00DA462D" w:rsidRDefault="00061ECF" w:rsidP="00914545">
            <w:pPr>
              <w:rPr>
                <w:b/>
              </w:rPr>
            </w:pPr>
          </w:p>
        </w:tc>
        <w:tc>
          <w:tcPr>
            <w:tcW w:w="1494" w:type="dxa"/>
          </w:tcPr>
          <w:p w14:paraId="19680617" w14:textId="03D6F071" w:rsidR="00061ECF" w:rsidRPr="00DA462D" w:rsidRDefault="00E20D8B" w:rsidP="00914545">
            <w:pPr>
              <w:rPr>
                <w:b/>
              </w:rPr>
            </w:pPr>
            <w:r>
              <w:rPr>
                <w:b/>
              </w:rPr>
              <w:t>Blocks the production of prostaglandin</w:t>
            </w:r>
          </w:p>
        </w:tc>
        <w:tc>
          <w:tcPr>
            <w:tcW w:w="1495" w:type="dxa"/>
          </w:tcPr>
          <w:p w14:paraId="46BE6703" w14:textId="4A53C919" w:rsidR="00061ECF" w:rsidRPr="00DA462D" w:rsidRDefault="00E20D8B" w:rsidP="00914545">
            <w:pPr>
              <w:rPr>
                <w:b/>
              </w:rPr>
            </w:pPr>
            <w:r>
              <w:rPr>
                <w:b/>
                <w:lang w:val="it-IT"/>
              </w:rPr>
              <w:t>n/a</w:t>
            </w:r>
          </w:p>
        </w:tc>
        <w:tc>
          <w:tcPr>
            <w:tcW w:w="1495" w:type="dxa"/>
          </w:tcPr>
          <w:p w14:paraId="1182C2F2" w14:textId="5F5CEA94" w:rsidR="00061ECF" w:rsidRPr="00DA462D" w:rsidRDefault="00E20D8B" w:rsidP="00914545">
            <w:pPr>
              <w:rPr>
                <w:b/>
              </w:rPr>
            </w:pPr>
            <w:r>
              <w:rPr>
                <w:b/>
                <w:lang w:val="it-IT"/>
              </w:rPr>
              <w:t>n/a</w:t>
            </w:r>
          </w:p>
        </w:tc>
        <w:tc>
          <w:tcPr>
            <w:tcW w:w="1302" w:type="dxa"/>
          </w:tcPr>
          <w:p w14:paraId="607D841F" w14:textId="03E062EB" w:rsidR="00061ECF" w:rsidRPr="00DA462D" w:rsidRDefault="00E20D8B" w:rsidP="00914545">
            <w:pPr>
              <w:rPr>
                <w:b/>
              </w:rPr>
            </w:pPr>
            <w:r>
              <w:rPr>
                <w:b/>
                <w:lang w:val="it-IT"/>
              </w:rPr>
              <w:t>n/a</w:t>
            </w:r>
          </w:p>
        </w:tc>
      </w:tr>
      <w:tr w:rsidR="00D2034F" w:rsidRPr="00DA462D" w14:paraId="78B6B10F" w14:textId="77777777" w:rsidTr="00914545">
        <w:tc>
          <w:tcPr>
            <w:tcW w:w="2070" w:type="dxa"/>
          </w:tcPr>
          <w:p w14:paraId="7368D10D" w14:textId="77777777" w:rsidR="00061ECF" w:rsidRDefault="00061ECF" w:rsidP="00914545">
            <w:pPr>
              <w:rPr>
                <w:b/>
              </w:rPr>
            </w:pPr>
            <w:r w:rsidRPr="00DA462D">
              <w:rPr>
                <w:b/>
              </w:rPr>
              <w:t xml:space="preserve">Reason Client Taking </w:t>
            </w:r>
          </w:p>
          <w:p w14:paraId="1728E53F" w14:textId="77777777" w:rsidR="00061ECF" w:rsidRPr="00DA462D" w:rsidRDefault="00061ECF" w:rsidP="00914545">
            <w:pPr>
              <w:rPr>
                <w:b/>
              </w:rPr>
            </w:pPr>
          </w:p>
        </w:tc>
        <w:tc>
          <w:tcPr>
            <w:tcW w:w="1494" w:type="dxa"/>
          </w:tcPr>
          <w:p w14:paraId="16EF6FBD" w14:textId="701066F5" w:rsidR="00061ECF" w:rsidRPr="00DA462D" w:rsidRDefault="00E20D8B" w:rsidP="00914545">
            <w:pPr>
              <w:rPr>
                <w:b/>
              </w:rPr>
            </w:pPr>
            <w:r>
              <w:rPr>
                <w:b/>
              </w:rPr>
              <w:t>Prenatal</w:t>
            </w:r>
          </w:p>
        </w:tc>
        <w:tc>
          <w:tcPr>
            <w:tcW w:w="1494" w:type="dxa"/>
          </w:tcPr>
          <w:p w14:paraId="7A9E74EE" w14:textId="7BBA4D9A" w:rsidR="00061ECF" w:rsidRPr="00DA462D" w:rsidRDefault="00D2034F" w:rsidP="00914545">
            <w:pPr>
              <w:rPr>
                <w:b/>
              </w:rPr>
            </w:pPr>
            <w:r>
              <w:rPr>
                <w:b/>
              </w:rPr>
              <w:t>Headaches</w:t>
            </w:r>
          </w:p>
        </w:tc>
        <w:tc>
          <w:tcPr>
            <w:tcW w:w="1495" w:type="dxa"/>
          </w:tcPr>
          <w:p w14:paraId="2BF8D569" w14:textId="0B56905D" w:rsidR="00061ECF" w:rsidRPr="00DA462D" w:rsidRDefault="00E20D8B" w:rsidP="00914545">
            <w:pPr>
              <w:rPr>
                <w:b/>
              </w:rPr>
            </w:pPr>
            <w:r>
              <w:rPr>
                <w:b/>
                <w:lang w:val="it-IT"/>
              </w:rPr>
              <w:t>n/a</w:t>
            </w:r>
          </w:p>
        </w:tc>
        <w:tc>
          <w:tcPr>
            <w:tcW w:w="1495" w:type="dxa"/>
          </w:tcPr>
          <w:p w14:paraId="041FD5DF" w14:textId="1ECDFC83" w:rsidR="00061ECF" w:rsidRPr="00DA462D" w:rsidRDefault="00E20D8B" w:rsidP="00914545">
            <w:pPr>
              <w:rPr>
                <w:b/>
              </w:rPr>
            </w:pPr>
            <w:r>
              <w:rPr>
                <w:b/>
                <w:lang w:val="it-IT"/>
              </w:rPr>
              <w:t>n/a</w:t>
            </w:r>
          </w:p>
        </w:tc>
        <w:tc>
          <w:tcPr>
            <w:tcW w:w="1302" w:type="dxa"/>
          </w:tcPr>
          <w:p w14:paraId="545C6C61" w14:textId="523F80CD" w:rsidR="00061ECF" w:rsidRPr="00DA462D" w:rsidRDefault="00E20D8B" w:rsidP="00914545">
            <w:pPr>
              <w:rPr>
                <w:b/>
              </w:rPr>
            </w:pPr>
            <w:r>
              <w:rPr>
                <w:b/>
                <w:lang w:val="it-IT"/>
              </w:rPr>
              <w:t>n/a</w:t>
            </w:r>
          </w:p>
        </w:tc>
      </w:tr>
      <w:tr w:rsidR="00D2034F" w:rsidRPr="00DA462D" w14:paraId="26F9BB0A" w14:textId="77777777" w:rsidTr="00914545">
        <w:tc>
          <w:tcPr>
            <w:tcW w:w="2070" w:type="dxa"/>
          </w:tcPr>
          <w:p w14:paraId="13B374E7" w14:textId="77777777" w:rsidR="00061ECF" w:rsidRDefault="00061ECF" w:rsidP="00914545">
            <w:pPr>
              <w:rPr>
                <w:b/>
              </w:rPr>
            </w:pPr>
            <w:r w:rsidRPr="00DA462D">
              <w:rPr>
                <w:b/>
              </w:rPr>
              <w:t>Contraindications (2)</w:t>
            </w:r>
          </w:p>
          <w:p w14:paraId="66987D7C" w14:textId="77777777" w:rsidR="00061ECF" w:rsidRPr="00DA462D" w:rsidRDefault="00061ECF" w:rsidP="00914545">
            <w:pPr>
              <w:rPr>
                <w:b/>
              </w:rPr>
            </w:pPr>
          </w:p>
        </w:tc>
        <w:tc>
          <w:tcPr>
            <w:tcW w:w="1494" w:type="dxa"/>
          </w:tcPr>
          <w:p w14:paraId="0312E766" w14:textId="2AE087A9" w:rsidR="00061ECF" w:rsidRPr="00DA462D" w:rsidRDefault="00E20D8B" w:rsidP="00914545">
            <w:pPr>
              <w:rPr>
                <w:b/>
              </w:rPr>
            </w:pPr>
            <w:r>
              <w:rPr>
                <w:b/>
              </w:rPr>
              <w:t>Hypercalcemia, hyperparathyroidism</w:t>
            </w:r>
          </w:p>
        </w:tc>
        <w:tc>
          <w:tcPr>
            <w:tcW w:w="1494" w:type="dxa"/>
          </w:tcPr>
          <w:p w14:paraId="0743F65F" w14:textId="03DA76E0" w:rsidR="00061ECF" w:rsidRPr="00DA462D" w:rsidRDefault="00E20D8B" w:rsidP="00914545">
            <w:pPr>
              <w:rPr>
                <w:b/>
              </w:rPr>
            </w:pPr>
            <w:r>
              <w:rPr>
                <w:b/>
              </w:rPr>
              <w:t>Hepatic impairment, headaches</w:t>
            </w:r>
          </w:p>
        </w:tc>
        <w:tc>
          <w:tcPr>
            <w:tcW w:w="1495" w:type="dxa"/>
          </w:tcPr>
          <w:p w14:paraId="554F4479" w14:textId="12ECEFD1" w:rsidR="00061ECF" w:rsidRPr="00DA462D" w:rsidRDefault="00E20D8B" w:rsidP="00914545">
            <w:pPr>
              <w:rPr>
                <w:b/>
              </w:rPr>
            </w:pPr>
            <w:r>
              <w:rPr>
                <w:b/>
                <w:lang w:val="it-IT"/>
              </w:rPr>
              <w:t>n/a</w:t>
            </w:r>
          </w:p>
        </w:tc>
        <w:tc>
          <w:tcPr>
            <w:tcW w:w="1495" w:type="dxa"/>
          </w:tcPr>
          <w:p w14:paraId="5D02BC00" w14:textId="26B8E8F6" w:rsidR="00061ECF" w:rsidRPr="00DA462D" w:rsidRDefault="00E20D8B" w:rsidP="00914545">
            <w:pPr>
              <w:rPr>
                <w:b/>
              </w:rPr>
            </w:pPr>
            <w:r>
              <w:rPr>
                <w:b/>
                <w:lang w:val="it-IT"/>
              </w:rPr>
              <w:t>n/a</w:t>
            </w:r>
          </w:p>
        </w:tc>
        <w:tc>
          <w:tcPr>
            <w:tcW w:w="1302" w:type="dxa"/>
          </w:tcPr>
          <w:p w14:paraId="4CF325B0" w14:textId="693D117C" w:rsidR="00061ECF" w:rsidRPr="00DA462D" w:rsidRDefault="00E20D8B" w:rsidP="00914545">
            <w:pPr>
              <w:rPr>
                <w:b/>
              </w:rPr>
            </w:pPr>
            <w:r>
              <w:rPr>
                <w:b/>
                <w:lang w:val="it-IT"/>
              </w:rPr>
              <w:t>n/a</w:t>
            </w:r>
          </w:p>
        </w:tc>
      </w:tr>
      <w:tr w:rsidR="00D2034F" w:rsidRPr="00DA462D" w14:paraId="3814DDC8" w14:textId="77777777" w:rsidTr="00914545">
        <w:tc>
          <w:tcPr>
            <w:tcW w:w="2070" w:type="dxa"/>
          </w:tcPr>
          <w:p w14:paraId="558929E6" w14:textId="77777777" w:rsidR="00061ECF" w:rsidRDefault="00061ECF" w:rsidP="00914545">
            <w:pPr>
              <w:rPr>
                <w:b/>
              </w:rPr>
            </w:pPr>
            <w:r w:rsidRPr="00DA462D">
              <w:rPr>
                <w:b/>
              </w:rPr>
              <w:t>Side Effects/Adverse Reactions (2)</w:t>
            </w:r>
          </w:p>
          <w:p w14:paraId="0A195066" w14:textId="77777777" w:rsidR="00061ECF" w:rsidRPr="00DA462D" w:rsidRDefault="00061ECF" w:rsidP="00914545">
            <w:pPr>
              <w:rPr>
                <w:b/>
              </w:rPr>
            </w:pPr>
          </w:p>
        </w:tc>
        <w:tc>
          <w:tcPr>
            <w:tcW w:w="1494" w:type="dxa"/>
          </w:tcPr>
          <w:p w14:paraId="082E057E" w14:textId="612F45C3" w:rsidR="00061ECF" w:rsidRPr="00DA462D" w:rsidRDefault="00E20D8B" w:rsidP="00914545">
            <w:pPr>
              <w:rPr>
                <w:b/>
              </w:rPr>
            </w:pPr>
            <w:r>
              <w:rPr>
                <w:b/>
              </w:rPr>
              <w:t xml:space="preserve">Nausea, constipation </w:t>
            </w:r>
          </w:p>
        </w:tc>
        <w:tc>
          <w:tcPr>
            <w:tcW w:w="1494" w:type="dxa"/>
          </w:tcPr>
          <w:p w14:paraId="68955B3C" w14:textId="16B60F05" w:rsidR="00061ECF" w:rsidRPr="00DA462D" w:rsidRDefault="00E20D8B" w:rsidP="00914545">
            <w:pPr>
              <w:rPr>
                <w:b/>
              </w:rPr>
            </w:pPr>
            <w:r>
              <w:rPr>
                <w:b/>
              </w:rPr>
              <w:t>Abdominal pain, hepatotoxicity</w:t>
            </w:r>
          </w:p>
        </w:tc>
        <w:tc>
          <w:tcPr>
            <w:tcW w:w="1495" w:type="dxa"/>
          </w:tcPr>
          <w:p w14:paraId="44D9E9EF" w14:textId="3604D67A" w:rsidR="00061ECF" w:rsidRPr="00DA462D" w:rsidRDefault="00641B8B" w:rsidP="00914545">
            <w:pPr>
              <w:rPr>
                <w:b/>
              </w:rPr>
            </w:pPr>
            <w:r>
              <w:rPr>
                <w:b/>
                <w:lang w:val="it-IT"/>
              </w:rPr>
              <w:t>n/a</w:t>
            </w:r>
          </w:p>
        </w:tc>
        <w:tc>
          <w:tcPr>
            <w:tcW w:w="1495" w:type="dxa"/>
          </w:tcPr>
          <w:p w14:paraId="76F04731" w14:textId="72A4D67E" w:rsidR="00061ECF" w:rsidRPr="00DA462D" w:rsidRDefault="00641B8B" w:rsidP="00914545">
            <w:pPr>
              <w:rPr>
                <w:b/>
              </w:rPr>
            </w:pPr>
            <w:r>
              <w:rPr>
                <w:b/>
                <w:lang w:val="it-IT"/>
              </w:rPr>
              <w:t>n/a</w:t>
            </w:r>
          </w:p>
        </w:tc>
        <w:tc>
          <w:tcPr>
            <w:tcW w:w="1302" w:type="dxa"/>
          </w:tcPr>
          <w:p w14:paraId="7AE82D0A" w14:textId="3DA35798" w:rsidR="00061ECF" w:rsidRPr="00DA462D" w:rsidRDefault="00641B8B" w:rsidP="00914545">
            <w:pPr>
              <w:rPr>
                <w:b/>
              </w:rPr>
            </w:pPr>
            <w:r>
              <w:rPr>
                <w:b/>
                <w:lang w:val="it-IT"/>
              </w:rPr>
              <w:t>n/a</w:t>
            </w:r>
          </w:p>
        </w:tc>
      </w:tr>
      <w:tr w:rsidR="00D2034F" w:rsidRPr="00DA462D" w14:paraId="2984ACFA" w14:textId="77777777" w:rsidTr="00914545">
        <w:tc>
          <w:tcPr>
            <w:tcW w:w="2070" w:type="dxa"/>
          </w:tcPr>
          <w:p w14:paraId="138D12F5" w14:textId="77777777" w:rsidR="00061ECF" w:rsidRDefault="00061ECF" w:rsidP="00914545">
            <w:pPr>
              <w:rPr>
                <w:b/>
              </w:rPr>
            </w:pPr>
            <w:r w:rsidRPr="00DA462D">
              <w:rPr>
                <w:b/>
              </w:rPr>
              <w:t>Nursing Considerations (2)</w:t>
            </w:r>
          </w:p>
          <w:p w14:paraId="261CF78E" w14:textId="77777777" w:rsidR="00061ECF" w:rsidRPr="00DA462D" w:rsidRDefault="00061ECF" w:rsidP="00914545">
            <w:pPr>
              <w:rPr>
                <w:b/>
              </w:rPr>
            </w:pPr>
          </w:p>
        </w:tc>
        <w:tc>
          <w:tcPr>
            <w:tcW w:w="1494" w:type="dxa"/>
          </w:tcPr>
          <w:p w14:paraId="4051BF0E" w14:textId="2871AADA" w:rsidR="00061ECF" w:rsidRPr="00DA462D" w:rsidRDefault="00E20D8B" w:rsidP="00914545">
            <w:pPr>
              <w:rPr>
                <w:b/>
              </w:rPr>
            </w:pPr>
            <w:r>
              <w:rPr>
                <w:b/>
              </w:rPr>
              <w:t>Make sure this is taken daily, have a well-balanced diet</w:t>
            </w:r>
          </w:p>
        </w:tc>
        <w:tc>
          <w:tcPr>
            <w:tcW w:w="1494" w:type="dxa"/>
          </w:tcPr>
          <w:p w14:paraId="1B1B45F8" w14:textId="35AE48CA" w:rsidR="00061ECF" w:rsidRPr="00DA462D" w:rsidRDefault="00E20D8B" w:rsidP="00914545">
            <w:pPr>
              <w:rPr>
                <w:b/>
              </w:rPr>
            </w:pPr>
            <w:r>
              <w:rPr>
                <w:b/>
              </w:rPr>
              <w:t>Use cautiously with hepatic impairment, monitor renal function</w:t>
            </w:r>
          </w:p>
        </w:tc>
        <w:tc>
          <w:tcPr>
            <w:tcW w:w="1495" w:type="dxa"/>
          </w:tcPr>
          <w:p w14:paraId="0057F252" w14:textId="17F9B277" w:rsidR="00061ECF" w:rsidRPr="00DA462D" w:rsidRDefault="00641B8B" w:rsidP="00914545">
            <w:pPr>
              <w:rPr>
                <w:b/>
              </w:rPr>
            </w:pPr>
            <w:r>
              <w:rPr>
                <w:b/>
                <w:lang w:val="it-IT"/>
              </w:rPr>
              <w:t>n/a</w:t>
            </w:r>
          </w:p>
        </w:tc>
        <w:tc>
          <w:tcPr>
            <w:tcW w:w="1495" w:type="dxa"/>
          </w:tcPr>
          <w:p w14:paraId="48F7E23F" w14:textId="38C58740" w:rsidR="00061ECF" w:rsidRPr="00DA462D" w:rsidRDefault="00641B8B" w:rsidP="00914545">
            <w:pPr>
              <w:rPr>
                <w:b/>
              </w:rPr>
            </w:pPr>
            <w:r>
              <w:rPr>
                <w:b/>
                <w:lang w:val="it-IT"/>
              </w:rPr>
              <w:t>n/a</w:t>
            </w:r>
          </w:p>
        </w:tc>
        <w:tc>
          <w:tcPr>
            <w:tcW w:w="1302" w:type="dxa"/>
          </w:tcPr>
          <w:p w14:paraId="68AF560A" w14:textId="3E644A72" w:rsidR="00061ECF" w:rsidRPr="00DA462D" w:rsidRDefault="00641B8B" w:rsidP="00914545">
            <w:pPr>
              <w:rPr>
                <w:b/>
              </w:rPr>
            </w:pPr>
            <w:r>
              <w:rPr>
                <w:b/>
                <w:lang w:val="it-IT"/>
              </w:rPr>
              <w:t>n/a</w:t>
            </w:r>
          </w:p>
        </w:tc>
      </w:tr>
      <w:tr w:rsidR="00D2034F" w:rsidRPr="00DA462D" w14:paraId="4D2EA20B" w14:textId="77777777" w:rsidTr="00914545">
        <w:tc>
          <w:tcPr>
            <w:tcW w:w="2070" w:type="dxa"/>
          </w:tcPr>
          <w:p w14:paraId="61ECC983" w14:textId="77777777" w:rsidR="00061ECF" w:rsidRPr="00DA462D" w:rsidRDefault="00061ECF" w:rsidP="00914545">
            <w:pPr>
              <w:rPr>
                <w:b/>
              </w:rPr>
            </w:pPr>
            <w:r>
              <w:rPr>
                <w:b/>
              </w:rPr>
              <w:t>Key Nursing Assessment(s)/Lab(s) Prior to Administration</w:t>
            </w:r>
          </w:p>
        </w:tc>
        <w:tc>
          <w:tcPr>
            <w:tcW w:w="1494" w:type="dxa"/>
          </w:tcPr>
          <w:p w14:paraId="53FB867F" w14:textId="3FA03C40" w:rsidR="00061ECF" w:rsidRPr="00DA462D" w:rsidRDefault="00E20D8B" w:rsidP="00914545">
            <w:pPr>
              <w:rPr>
                <w:b/>
              </w:rPr>
            </w:pPr>
            <w:r>
              <w:rPr>
                <w:b/>
              </w:rPr>
              <w:t>Iron, calcium</w:t>
            </w:r>
          </w:p>
        </w:tc>
        <w:tc>
          <w:tcPr>
            <w:tcW w:w="1494" w:type="dxa"/>
          </w:tcPr>
          <w:p w14:paraId="7363A328" w14:textId="7AE4A2A0" w:rsidR="00061ECF" w:rsidRPr="00DA462D" w:rsidRDefault="00E20D8B" w:rsidP="00914545">
            <w:pPr>
              <w:rPr>
                <w:b/>
              </w:rPr>
            </w:pPr>
            <w:r>
              <w:rPr>
                <w:b/>
              </w:rPr>
              <w:t>Calcium, potassium</w:t>
            </w:r>
          </w:p>
        </w:tc>
        <w:tc>
          <w:tcPr>
            <w:tcW w:w="1495" w:type="dxa"/>
          </w:tcPr>
          <w:p w14:paraId="50771A62" w14:textId="6140303B" w:rsidR="00061ECF" w:rsidRPr="00DA462D" w:rsidRDefault="00641B8B" w:rsidP="00914545">
            <w:pPr>
              <w:rPr>
                <w:b/>
              </w:rPr>
            </w:pPr>
            <w:r>
              <w:rPr>
                <w:b/>
                <w:lang w:val="it-IT"/>
              </w:rPr>
              <w:t>n/a</w:t>
            </w:r>
          </w:p>
        </w:tc>
        <w:tc>
          <w:tcPr>
            <w:tcW w:w="1495" w:type="dxa"/>
          </w:tcPr>
          <w:p w14:paraId="043C0E54" w14:textId="0CE27640" w:rsidR="00061ECF" w:rsidRPr="00DA462D" w:rsidRDefault="00641B8B" w:rsidP="00914545">
            <w:pPr>
              <w:rPr>
                <w:b/>
              </w:rPr>
            </w:pPr>
            <w:r>
              <w:rPr>
                <w:b/>
                <w:lang w:val="it-IT"/>
              </w:rPr>
              <w:t>n/a</w:t>
            </w:r>
          </w:p>
        </w:tc>
        <w:tc>
          <w:tcPr>
            <w:tcW w:w="1302" w:type="dxa"/>
          </w:tcPr>
          <w:p w14:paraId="0EFE4F23" w14:textId="2888C44B" w:rsidR="00061ECF" w:rsidRPr="00DA462D" w:rsidRDefault="00641B8B" w:rsidP="00914545">
            <w:pPr>
              <w:rPr>
                <w:b/>
              </w:rPr>
            </w:pPr>
            <w:r>
              <w:rPr>
                <w:b/>
                <w:lang w:val="it-IT"/>
              </w:rPr>
              <w:t>n/a</w:t>
            </w:r>
          </w:p>
        </w:tc>
      </w:tr>
      <w:tr w:rsidR="00D2034F" w:rsidRPr="00DA462D" w14:paraId="3ECEFB78" w14:textId="77777777" w:rsidTr="00914545">
        <w:tc>
          <w:tcPr>
            <w:tcW w:w="2070" w:type="dxa"/>
          </w:tcPr>
          <w:p w14:paraId="110B5FE8" w14:textId="77777777" w:rsidR="00061ECF" w:rsidRDefault="00061ECF" w:rsidP="00914545">
            <w:pPr>
              <w:rPr>
                <w:b/>
              </w:rPr>
            </w:pPr>
            <w:r w:rsidRPr="00DA462D">
              <w:rPr>
                <w:b/>
              </w:rPr>
              <w:t>Client Teaching needs (2)</w:t>
            </w:r>
          </w:p>
          <w:p w14:paraId="7C6B0DEF" w14:textId="77777777" w:rsidR="00061ECF" w:rsidRPr="00DA462D" w:rsidRDefault="00061ECF" w:rsidP="00914545">
            <w:pPr>
              <w:rPr>
                <w:b/>
              </w:rPr>
            </w:pPr>
          </w:p>
        </w:tc>
        <w:tc>
          <w:tcPr>
            <w:tcW w:w="1494" w:type="dxa"/>
          </w:tcPr>
          <w:p w14:paraId="3202950B" w14:textId="2E165265" w:rsidR="00061ECF" w:rsidRPr="00DA462D" w:rsidRDefault="00E20D8B" w:rsidP="00914545">
            <w:pPr>
              <w:rPr>
                <w:b/>
              </w:rPr>
            </w:pPr>
            <w:r>
              <w:rPr>
                <w:b/>
              </w:rPr>
              <w:t>Avoid other medications unless prescribed, take daily</w:t>
            </w:r>
          </w:p>
        </w:tc>
        <w:tc>
          <w:tcPr>
            <w:tcW w:w="1494" w:type="dxa"/>
          </w:tcPr>
          <w:p w14:paraId="281C8D5B" w14:textId="0969AC54" w:rsidR="00061ECF" w:rsidRPr="00DA462D" w:rsidRDefault="00641B8B" w:rsidP="00914545">
            <w:pPr>
              <w:rPr>
                <w:b/>
              </w:rPr>
            </w:pPr>
            <w:r>
              <w:rPr>
                <w:b/>
              </w:rPr>
              <w:t>Do not exceed recommended dose, tablets may be crushed or swallowed whole</w:t>
            </w:r>
          </w:p>
        </w:tc>
        <w:tc>
          <w:tcPr>
            <w:tcW w:w="1495" w:type="dxa"/>
          </w:tcPr>
          <w:p w14:paraId="6A67A509" w14:textId="76873FB1" w:rsidR="00061ECF" w:rsidRPr="00DA462D" w:rsidRDefault="00641B8B" w:rsidP="00914545">
            <w:pPr>
              <w:rPr>
                <w:b/>
              </w:rPr>
            </w:pPr>
            <w:r>
              <w:rPr>
                <w:b/>
                <w:lang w:val="it-IT"/>
              </w:rPr>
              <w:t>n/a</w:t>
            </w:r>
          </w:p>
        </w:tc>
        <w:tc>
          <w:tcPr>
            <w:tcW w:w="1495" w:type="dxa"/>
          </w:tcPr>
          <w:p w14:paraId="25334754" w14:textId="66DF1A1D" w:rsidR="00061ECF" w:rsidRPr="00DA462D" w:rsidRDefault="00641B8B" w:rsidP="00914545">
            <w:pPr>
              <w:rPr>
                <w:b/>
              </w:rPr>
            </w:pPr>
            <w:r>
              <w:rPr>
                <w:b/>
                <w:lang w:val="it-IT"/>
              </w:rPr>
              <w:t>n/a</w:t>
            </w:r>
          </w:p>
        </w:tc>
        <w:tc>
          <w:tcPr>
            <w:tcW w:w="1302" w:type="dxa"/>
          </w:tcPr>
          <w:p w14:paraId="3B441B10" w14:textId="21DF32A9" w:rsidR="00061ECF" w:rsidRPr="00DA462D" w:rsidRDefault="00641B8B" w:rsidP="00914545">
            <w:pPr>
              <w:rPr>
                <w:b/>
              </w:rPr>
            </w:pPr>
            <w:r>
              <w:rPr>
                <w:b/>
                <w:lang w:val="it-IT"/>
              </w:rPr>
              <w:t>n/a</w:t>
            </w:r>
          </w:p>
        </w:tc>
      </w:tr>
    </w:tbl>
    <w:p w14:paraId="25920F73" w14:textId="77777777" w:rsidR="00061ECF" w:rsidRDefault="00061ECF" w:rsidP="00061ECF">
      <w:pPr>
        <w:spacing w:line="480" w:lineRule="auto"/>
        <w:rPr>
          <w:b/>
        </w:rPr>
      </w:pPr>
    </w:p>
    <w:p w14:paraId="6F6774FC" w14:textId="77777777" w:rsidR="00061ECF" w:rsidRDefault="00061ECF" w:rsidP="00061ECF">
      <w:pPr>
        <w:spacing w:line="480" w:lineRule="auto"/>
        <w:rPr>
          <w:b/>
        </w:rPr>
      </w:pPr>
    </w:p>
    <w:p w14:paraId="6EFFC8F3" w14:textId="77777777" w:rsidR="00061ECF" w:rsidRDefault="00061ECF" w:rsidP="00061ECF">
      <w:pPr>
        <w:spacing w:line="480" w:lineRule="auto"/>
        <w:rPr>
          <w:b/>
        </w:rPr>
      </w:pPr>
    </w:p>
    <w:p w14:paraId="65CD1793" w14:textId="77777777" w:rsidR="00061ECF" w:rsidRPr="00DA462D" w:rsidRDefault="00061ECF" w:rsidP="00061ECF">
      <w:pPr>
        <w:spacing w:line="480" w:lineRule="auto"/>
        <w:rPr>
          <w:b/>
        </w:rPr>
      </w:pPr>
    </w:p>
    <w:p w14:paraId="080E41A4" w14:textId="77777777" w:rsidR="00061ECF" w:rsidRPr="00DA462D" w:rsidRDefault="00061ECF" w:rsidP="00061ECF">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Hospital Medications (5 required)</w:t>
      </w:r>
    </w:p>
    <w:tbl>
      <w:tblPr>
        <w:tblStyle w:val="TableGrid"/>
        <w:tblW w:w="0" w:type="auto"/>
        <w:tblLook w:val="04A0" w:firstRow="1" w:lastRow="0" w:firstColumn="1" w:lastColumn="0" w:noHBand="0" w:noVBand="1"/>
      </w:tblPr>
      <w:tblGrid>
        <w:gridCol w:w="1903"/>
        <w:gridCol w:w="1205"/>
        <w:gridCol w:w="1576"/>
        <w:gridCol w:w="1529"/>
        <w:gridCol w:w="1561"/>
        <w:gridCol w:w="1576"/>
      </w:tblGrid>
      <w:tr w:rsidR="00641B8B" w:rsidRPr="00DA462D" w14:paraId="4F8198DC" w14:textId="77777777" w:rsidTr="00914545">
        <w:tc>
          <w:tcPr>
            <w:tcW w:w="2070" w:type="dxa"/>
          </w:tcPr>
          <w:p w14:paraId="25F8DEE3" w14:textId="77777777" w:rsidR="00061ECF" w:rsidRPr="00DA462D" w:rsidRDefault="00061ECF" w:rsidP="00914545">
            <w:pPr>
              <w:rPr>
                <w:b/>
              </w:rPr>
            </w:pPr>
            <w:r w:rsidRPr="00DA462D">
              <w:rPr>
                <w:b/>
              </w:rPr>
              <w:t>Brand/Generic</w:t>
            </w:r>
          </w:p>
        </w:tc>
        <w:tc>
          <w:tcPr>
            <w:tcW w:w="1494" w:type="dxa"/>
          </w:tcPr>
          <w:p w14:paraId="578B67AE" w14:textId="53137EDD" w:rsidR="00061ECF" w:rsidRPr="00DA462D" w:rsidRDefault="00E6288E" w:rsidP="00914545">
            <w:pPr>
              <w:rPr>
                <w:b/>
              </w:rPr>
            </w:pPr>
            <w:r>
              <w:rPr>
                <w:b/>
              </w:rPr>
              <w:t>Oxytocin</w:t>
            </w:r>
          </w:p>
          <w:p w14:paraId="1A15676A" w14:textId="77777777" w:rsidR="00061ECF" w:rsidRPr="00DA462D" w:rsidRDefault="00061ECF" w:rsidP="00914545">
            <w:pPr>
              <w:rPr>
                <w:b/>
              </w:rPr>
            </w:pPr>
          </w:p>
        </w:tc>
        <w:tc>
          <w:tcPr>
            <w:tcW w:w="1494" w:type="dxa"/>
          </w:tcPr>
          <w:p w14:paraId="422D01E2" w14:textId="65A09CC2" w:rsidR="00061ECF" w:rsidRPr="00DA462D" w:rsidRDefault="00383608" w:rsidP="00914545">
            <w:pPr>
              <w:rPr>
                <w:b/>
              </w:rPr>
            </w:pPr>
            <w:r>
              <w:rPr>
                <w:b/>
              </w:rPr>
              <w:t>Fentanyl</w:t>
            </w:r>
          </w:p>
        </w:tc>
        <w:tc>
          <w:tcPr>
            <w:tcW w:w="1495" w:type="dxa"/>
          </w:tcPr>
          <w:p w14:paraId="53AE13AA" w14:textId="1A4D7CB8" w:rsidR="00061ECF" w:rsidRPr="00DA462D" w:rsidRDefault="00E6288E" w:rsidP="00914545">
            <w:pPr>
              <w:rPr>
                <w:b/>
              </w:rPr>
            </w:pPr>
            <w:r>
              <w:rPr>
                <w:b/>
              </w:rPr>
              <w:t>Penicillin G</w:t>
            </w:r>
          </w:p>
        </w:tc>
        <w:tc>
          <w:tcPr>
            <w:tcW w:w="1495" w:type="dxa"/>
          </w:tcPr>
          <w:p w14:paraId="5835556C" w14:textId="1ED6D882" w:rsidR="00061ECF" w:rsidRPr="00DA462D" w:rsidRDefault="00641B8B" w:rsidP="00914545">
            <w:pPr>
              <w:rPr>
                <w:b/>
              </w:rPr>
            </w:pPr>
            <w:r>
              <w:rPr>
                <w:b/>
              </w:rPr>
              <w:t>Pitocin</w:t>
            </w:r>
          </w:p>
        </w:tc>
        <w:tc>
          <w:tcPr>
            <w:tcW w:w="1302" w:type="dxa"/>
          </w:tcPr>
          <w:p w14:paraId="111AE2F5" w14:textId="77FCDB4F" w:rsidR="00061ECF" w:rsidRPr="00DA462D" w:rsidRDefault="00383608" w:rsidP="00914545">
            <w:pPr>
              <w:rPr>
                <w:b/>
              </w:rPr>
            </w:pPr>
            <w:r>
              <w:rPr>
                <w:b/>
              </w:rPr>
              <w:t xml:space="preserve">Ropivacaine </w:t>
            </w:r>
          </w:p>
        </w:tc>
      </w:tr>
      <w:tr w:rsidR="00641B8B" w:rsidRPr="00DA462D" w14:paraId="0CBE06CB" w14:textId="77777777" w:rsidTr="00914545">
        <w:tc>
          <w:tcPr>
            <w:tcW w:w="2070" w:type="dxa"/>
          </w:tcPr>
          <w:p w14:paraId="39D2112E" w14:textId="77777777" w:rsidR="00061ECF" w:rsidRPr="00DA462D" w:rsidRDefault="00061ECF" w:rsidP="00914545">
            <w:pPr>
              <w:rPr>
                <w:b/>
              </w:rPr>
            </w:pPr>
            <w:r w:rsidRPr="00DA462D">
              <w:rPr>
                <w:b/>
              </w:rPr>
              <w:lastRenderedPageBreak/>
              <w:t>Dose</w:t>
            </w:r>
          </w:p>
        </w:tc>
        <w:tc>
          <w:tcPr>
            <w:tcW w:w="1494" w:type="dxa"/>
          </w:tcPr>
          <w:p w14:paraId="4AE9E2B5" w14:textId="08BABBD2" w:rsidR="00061ECF" w:rsidRDefault="00383608" w:rsidP="00914545">
            <w:pPr>
              <w:rPr>
                <w:b/>
              </w:rPr>
            </w:pPr>
            <w:r>
              <w:rPr>
                <w:b/>
              </w:rPr>
              <w:t>20ml/</w:t>
            </w:r>
            <w:proofErr w:type="spellStart"/>
            <w:r>
              <w:rPr>
                <w:b/>
              </w:rPr>
              <w:t>hr</w:t>
            </w:r>
            <w:proofErr w:type="spellEnd"/>
          </w:p>
          <w:p w14:paraId="09AB2129" w14:textId="77777777" w:rsidR="00061ECF" w:rsidRPr="00DA462D" w:rsidRDefault="00061ECF" w:rsidP="00914545">
            <w:pPr>
              <w:rPr>
                <w:b/>
              </w:rPr>
            </w:pPr>
          </w:p>
        </w:tc>
        <w:tc>
          <w:tcPr>
            <w:tcW w:w="1494" w:type="dxa"/>
          </w:tcPr>
          <w:p w14:paraId="0523C87D" w14:textId="0E2FA271" w:rsidR="00061ECF" w:rsidRPr="00DA462D" w:rsidRDefault="00383608" w:rsidP="00914545">
            <w:pPr>
              <w:rPr>
                <w:b/>
              </w:rPr>
            </w:pPr>
            <w:r>
              <w:rPr>
                <w:b/>
              </w:rPr>
              <w:t>25mcg</w:t>
            </w:r>
          </w:p>
        </w:tc>
        <w:tc>
          <w:tcPr>
            <w:tcW w:w="1495" w:type="dxa"/>
          </w:tcPr>
          <w:p w14:paraId="48CF056D" w14:textId="5DDE6AC8" w:rsidR="00061ECF" w:rsidRPr="00DA462D" w:rsidRDefault="00383608" w:rsidP="00914545">
            <w:pPr>
              <w:rPr>
                <w:b/>
              </w:rPr>
            </w:pPr>
            <w:r>
              <w:rPr>
                <w:b/>
              </w:rPr>
              <w:t>5 million units / 2.5 million units</w:t>
            </w:r>
          </w:p>
        </w:tc>
        <w:tc>
          <w:tcPr>
            <w:tcW w:w="1495" w:type="dxa"/>
          </w:tcPr>
          <w:p w14:paraId="49101245" w14:textId="57516D39" w:rsidR="00061ECF" w:rsidRPr="00DA462D" w:rsidRDefault="00641B8B" w:rsidP="00914545">
            <w:pPr>
              <w:rPr>
                <w:b/>
              </w:rPr>
            </w:pPr>
            <w:r>
              <w:rPr>
                <w:b/>
              </w:rPr>
              <w:t>20ml/</w:t>
            </w:r>
            <w:proofErr w:type="spellStart"/>
            <w:r>
              <w:rPr>
                <w:b/>
              </w:rPr>
              <w:t>hr</w:t>
            </w:r>
            <w:proofErr w:type="spellEnd"/>
          </w:p>
        </w:tc>
        <w:tc>
          <w:tcPr>
            <w:tcW w:w="1302" w:type="dxa"/>
          </w:tcPr>
          <w:p w14:paraId="0899BB95" w14:textId="0F8BFF9B" w:rsidR="00061ECF" w:rsidRPr="00DA462D" w:rsidRDefault="00383608" w:rsidP="00914545">
            <w:pPr>
              <w:rPr>
                <w:b/>
              </w:rPr>
            </w:pPr>
            <w:r>
              <w:rPr>
                <w:b/>
              </w:rPr>
              <w:t>10ml/</w:t>
            </w:r>
            <w:proofErr w:type="spellStart"/>
            <w:r>
              <w:rPr>
                <w:b/>
              </w:rPr>
              <w:t>hr</w:t>
            </w:r>
            <w:proofErr w:type="spellEnd"/>
          </w:p>
        </w:tc>
      </w:tr>
      <w:tr w:rsidR="00641B8B" w:rsidRPr="00DA462D" w14:paraId="1140CB25" w14:textId="77777777" w:rsidTr="00914545">
        <w:tc>
          <w:tcPr>
            <w:tcW w:w="2070" w:type="dxa"/>
          </w:tcPr>
          <w:p w14:paraId="71174E0B" w14:textId="77777777" w:rsidR="00061ECF" w:rsidRDefault="00061ECF" w:rsidP="00914545">
            <w:pPr>
              <w:rPr>
                <w:b/>
              </w:rPr>
            </w:pPr>
            <w:r>
              <w:rPr>
                <w:b/>
              </w:rPr>
              <w:t>Frequency</w:t>
            </w:r>
          </w:p>
          <w:p w14:paraId="2619F3F5" w14:textId="77777777" w:rsidR="00061ECF" w:rsidRPr="00DA462D" w:rsidRDefault="00061ECF" w:rsidP="00914545">
            <w:pPr>
              <w:rPr>
                <w:b/>
              </w:rPr>
            </w:pPr>
          </w:p>
        </w:tc>
        <w:tc>
          <w:tcPr>
            <w:tcW w:w="1494" w:type="dxa"/>
          </w:tcPr>
          <w:p w14:paraId="4CB0D080" w14:textId="27367AC3" w:rsidR="00061ECF" w:rsidRPr="00DA462D" w:rsidRDefault="00641B8B" w:rsidP="00914545">
            <w:pPr>
              <w:rPr>
                <w:b/>
              </w:rPr>
            </w:pPr>
            <w:r>
              <w:rPr>
                <w:b/>
              </w:rPr>
              <w:t xml:space="preserve">Continuous </w:t>
            </w:r>
          </w:p>
        </w:tc>
        <w:tc>
          <w:tcPr>
            <w:tcW w:w="1494" w:type="dxa"/>
          </w:tcPr>
          <w:p w14:paraId="363B97D1" w14:textId="541C9AFD" w:rsidR="00061ECF" w:rsidRPr="00DA462D" w:rsidRDefault="00383608" w:rsidP="00914545">
            <w:pPr>
              <w:rPr>
                <w:b/>
              </w:rPr>
            </w:pPr>
            <w:r>
              <w:rPr>
                <w:b/>
              </w:rPr>
              <w:t>Once</w:t>
            </w:r>
            <w:r w:rsidR="00641B8B">
              <w:rPr>
                <w:b/>
              </w:rPr>
              <w:t xml:space="preserve"> then 10ml/</w:t>
            </w:r>
            <w:proofErr w:type="spellStart"/>
            <w:r w:rsidR="00641B8B">
              <w:rPr>
                <w:b/>
              </w:rPr>
              <w:t>hr</w:t>
            </w:r>
            <w:proofErr w:type="spellEnd"/>
            <w:r w:rsidR="00641B8B">
              <w:rPr>
                <w:b/>
              </w:rPr>
              <w:t xml:space="preserve"> drip</w:t>
            </w:r>
          </w:p>
        </w:tc>
        <w:tc>
          <w:tcPr>
            <w:tcW w:w="1495" w:type="dxa"/>
          </w:tcPr>
          <w:p w14:paraId="273BF42F" w14:textId="4DBCC9AF" w:rsidR="00061ECF" w:rsidRPr="00DA462D" w:rsidRDefault="00383608" w:rsidP="00914545">
            <w:pPr>
              <w:rPr>
                <w:b/>
              </w:rPr>
            </w:pPr>
            <w:r>
              <w:rPr>
                <w:b/>
              </w:rPr>
              <w:t>Once</w:t>
            </w:r>
            <w:r w:rsidR="00641B8B">
              <w:rPr>
                <w:b/>
              </w:rPr>
              <w:t xml:space="preserve"> then 2.5 million units Q4</w:t>
            </w:r>
          </w:p>
        </w:tc>
        <w:tc>
          <w:tcPr>
            <w:tcW w:w="1495" w:type="dxa"/>
          </w:tcPr>
          <w:p w14:paraId="42137EF3" w14:textId="38566EED" w:rsidR="00061ECF" w:rsidRPr="00DA462D" w:rsidRDefault="00641B8B" w:rsidP="00914545">
            <w:pPr>
              <w:rPr>
                <w:b/>
              </w:rPr>
            </w:pPr>
            <w:r>
              <w:rPr>
                <w:b/>
              </w:rPr>
              <w:t>Continuous</w:t>
            </w:r>
          </w:p>
        </w:tc>
        <w:tc>
          <w:tcPr>
            <w:tcW w:w="1302" w:type="dxa"/>
          </w:tcPr>
          <w:p w14:paraId="00F9FBE2" w14:textId="076AED2B" w:rsidR="00061ECF" w:rsidRPr="00DA462D" w:rsidRDefault="00641B8B" w:rsidP="00914545">
            <w:pPr>
              <w:rPr>
                <w:b/>
              </w:rPr>
            </w:pPr>
            <w:r>
              <w:rPr>
                <w:b/>
              </w:rPr>
              <w:t xml:space="preserve">Continuous </w:t>
            </w:r>
          </w:p>
        </w:tc>
      </w:tr>
      <w:tr w:rsidR="00641B8B" w:rsidRPr="00DA462D" w14:paraId="2CA48387" w14:textId="77777777" w:rsidTr="00914545">
        <w:tc>
          <w:tcPr>
            <w:tcW w:w="2070" w:type="dxa"/>
          </w:tcPr>
          <w:p w14:paraId="7DBE0D33" w14:textId="77777777" w:rsidR="00061ECF" w:rsidRPr="00DA462D" w:rsidRDefault="00061ECF" w:rsidP="00914545">
            <w:pPr>
              <w:rPr>
                <w:b/>
              </w:rPr>
            </w:pPr>
            <w:r w:rsidRPr="00DA462D">
              <w:rPr>
                <w:b/>
              </w:rPr>
              <w:t>Route</w:t>
            </w:r>
          </w:p>
        </w:tc>
        <w:tc>
          <w:tcPr>
            <w:tcW w:w="1494" w:type="dxa"/>
          </w:tcPr>
          <w:p w14:paraId="7F0D6329" w14:textId="743EE11F" w:rsidR="00061ECF" w:rsidRPr="00DA462D" w:rsidRDefault="00383608" w:rsidP="00914545">
            <w:pPr>
              <w:rPr>
                <w:b/>
              </w:rPr>
            </w:pPr>
            <w:r>
              <w:rPr>
                <w:b/>
              </w:rPr>
              <w:t>IV</w:t>
            </w:r>
          </w:p>
          <w:p w14:paraId="3FA20744" w14:textId="77777777" w:rsidR="00061ECF" w:rsidRPr="00DA462D" w:rsidRDefault="00061ECF" w:rsidP="00914545">
            <w:pPr>
              <w:rPr>
                <w:b/>
              </w:rPr>
            </w:pPr>
          </w:p>
        </w:tc>
        <w:tc>
          <w:tcPr>
            <w:tcW w:w="1494" w:type="dxa"/>
          </w:tcPr>
          <w:p w14:paraId="45FDA0C8" w14:textId="236CFE45" w:rsidR="00061ECF" w:rsidRPr="00DA462D" w:rsidRDefault="00383608" w:rsidP="00914545">
            <w:pPr>
              <w:rPr>
                <w:b/>
              </w:rPr>
            </w:pPr>
            <w:r>
              <w:rPr>
                <w:b/>
              </w:rPr>
              <w:t>IV</w:t>
            </w:r>
            <w:r w:rsidR="00641B8B">
              <w:rPr>
                <w:b/>
              </w:rPr>
              <w:t xml:space="preserve">, epidural </w:t>
            </w:r>
          </w:p>
        </w:tc>
        <w:tc>
          <w:tcPr>
            <w:tcW w:w="1495" w:type="dxa"/>
          </w:tcPr>
          <w:p w14:paraId="2E0DF3C5" w14:textId="7AF22790" w:rsidR="00061ECF" w:rsidRPr="00DA462D" w:rsidRDefault="00383608" w:rsidP="00914545">
            <w:pPr>
              <w:rPr>
                <w:b/>
              </w:rPr>
            </w:pPr>
            <w:r>
              <w:rPr>
                <w:b/>
              </w:rPr>
              <w:t>IV</w:t>
            </w:r>
          </w:p>
        </w:tc>
        <w:tc>
          <w:tcPr>
            <w:tcW w:w="1495" w:type="dxa"/>
          </w:tcPr>
          <w:p w14:paraId="684DA19C" w14:textId="6445B1F9" w:rsidR="00061ECF" w:rsidRPr="00DA462D" w:rsidRDefault="00383608" w:rsidP="00914545">
            <w:pPr>
              <w:rPr>
                <w:b/>
              </w:rPr>
            </w:pPr>
            <w:r>
              <w:rPr>
                <w:b/>
              </w:rPr>
              <w:t>IV Bolus</w:t>
            </w:r>
          </w:p>
        </w:tc>
        <w:tc>
          <w:tcPr>
            <w:tcW w:w="1302" w:type="dxa"/>
          </w:tcPr>
          <w:p w14:paraId="053DBDBC" w14:textId="3C357EE8" w:rsidR="00061ECF" w:rsidRPr="00DA462D" w:rsidRDefault="00383608" w:rsidP="00914545">
            <w:pPr>
              <w:rPr>
                <w:b/>
              </w:rPr>
            </w:pPr>
            <w:r>
              <w:rPr>
                <w:b/>
              </w:rPr>
              <w:t>IV</w:t>
            </w:r>
            <w:r w:rsidR="00641B8B">
              <w:rPr>
                <w:b/>
              </w:rPr>
              <w:t>, epidural</w:t>
            </w:r>
          </w:p>
        </w:tc>
      </w:tr>
      <w:tr w:rsidR="00641B8B" w:rsidRPr="00DA462D" w14:paraId="34188F0E" w14:textId="77777777" w:rsidTr="00914545">
        <w:tc>
          <w:tcPr>
            <w:tcW w:w="2070" w:type="dxa"/>
          </w:tcPr>
          <w:p w14:paraId="3E56AEA8" w14:textId="77777777" w:rsidR="00061ECF" w:rsidRPr="00DA462D" w:rsidRDefault="00061ECF" w:rsidP="00914545">
            <w:pPr>
              <w:rPr>
                <w:b/>
              </w:rPr>
            </w:pPr>
            <w:r w:rsidRPr="00DA462D">
              <w:rPr>
                <w:b/>
              </w:rPr>
              <w:t>Classification</w:t>
            </w:r>
          </w:p>
        </w:tc>
        <w:tc>
          <w:tcPr>
            <w:tcW w:w="1494" w:type="dxa"/>
          </w:tcPr>
          <w:p w14:paraId="5C92A946" w14:textId="39C6E21A" w:rsidR="00061ECF" w:rsidRPr="00DA462D" w:rsidRDefault="00641B8B" w:rsidP="00914545">
            <w:pPr>
              <w:rPr>
                <w:b/>
              </w:rPr>
            </w:pPr>
            <w:r>
              <w:rPr>
                <w:b/>
              </w:rPr>
              <w:t xml:space="preserve">Oxytocic </w:t>
            </w:r>
          </w:p>
        </w:tc>
        <w:tc>
          <w:tcPr>
            <w:tcW w:w="1494" w:type="dxa"/>
          </w:tcPr>
          <w:p w14:paraId="0174BE85" w14:textId="3A31A516" w:rsidR="00061ECF" w:rsidRPr="00DA462D" w:rsidRDefault="00641B8B" w:rsidP="00914545">
            <w:pPr>
              <w:rPr>
                <w:b/>
              </w:rPr>
            </w:pPr>
            <w:r>
              <w:rPr>
                <w:b/>
              </w:rPr>
              <w:t xml:space="preserve">Opioid </w:t>
            </w:r>
          </w:p>
        </w:tc>
        <w:tc>
          <w:tcPr>
            <w:tcW w:w="1495" w:type="dxa"/>
          </w:tcPr>
          <w:p w14:paraId="76BDB0DB" w14:textId="1B5638F8" w:rsidR="00061ECF" w:rsidRPr="00DA462D" w:rsidRDefault="00641B8B" w:rsidP="00914545">
            <w:pPr>
              <w:rPr>
                <w:b/>
              </w:rPr>
            </w:pPr>
            <w:r>
              <w:rPr>
                <w:b/>
              </w:rPr>
              <w:t>Antibiotic</w:t>
            </w:r>
          </w:p>
        </w:tc>
        <w:tc>
          <w:tcPr>
            <w:tcW w:w="1495" w:type="dxa"/>
          </w:tcPr>
          <w:p w14:paraId="6636B8C5" w14:textId="66FFBDBA" w:rsidR="00061ECF" w:rsidRPr="00DA462D" w:rsidRDefault="00641B8B" w:rsidP="00914545">
            <w:pPr>
              <w:rPr>
                <w:b/>
              </w:rPr>
            </w:pPr>
            <w:r>
              <w:rPr>
                <w:b/>
              </w:rPr>
              <w:t xml:space="preserve">Oxytocic </w:t>
            </w:r>
          </w:p>
        </w:tc>
        <w:tc>
          <w:tcPr>
            <w:tcW w:w="1302" w:type="dxa"/>
          </w:tcPr>
          <w:p w14:paraId="5C5B42A5" w14:textId="4C834C0D" w:rsidR="00061ECF" w:rsidRPr="00DA462D" w:rsidRDefault="00641B8B" w:rsidP="00914545">
            <w:pPr>
              <w:rPr>
                <w:b/>
              </w:rPr>
            </w:pPr>
            <w:r>
              <w:rPr>
                <w:b/>
              </w:rPr>
              <w:t xml:space="preserve">Anesthetic </w:t>
            </w:r>
          </w:p>
        </w:tc>
      </w:tr>
      <w:tr w:rsidR="00641B8B" w:rsidRPr="00DA462D" w14:paraId="09CFF1C6" w14:textId="77777777" w:rsidTr="00914545">
        <w:tc>
          <w:tcPr>
            <w:tcW w:w="2070" w:type="dxa"/>
          </w:tcPr>
          <w:p w14:paraId="2D34E122" w14:textId="77777777" w:rsidR="00061ECF" w:rsidRPr="00DA462D" w:rsidRDefault="00061ECF" w:rsidP="00914545">
            <w:pPr>
              <w:rPr>
                <w:b/>
              </w:rPr>
            </w:pPr>
            <w:r>
              <w:rPr>
                <w:b/>
              </w:rPr>
              <w:t xml:space="preserve">Mechanism of </w:t>
            </w:r>
            <w:r w:rsidRPr="00DA462D">
              <w:rPr>
                <w:b/>
              </w:rPr>
              <w:t>Action</w:t>
            </w:r>
          </w:p>
        </w:tc>
        <w:tc>
          <w:tcPr>
            <w:tcW w:w="1494" w:type="dxa"/>
          </w:tcPr>
          <w:p w14:paraId="60AD8F0B" w14:textId="307F5FA8" w:rsidR="00061ECF" w:rsidRDefault="00641B8B" w:rsidP="00914545">
            <w:pPr>
              <w:rPr>
                <w:b/>
              </w:rPr>
            </w:pPr>
            <w:r>
              <w:rPr>
                <w:b/>
              </w:rPr>
              <w:t>Increases uterine contractions by increasing muscle cells</w:t>
            </w:r>
          </w:p>
          <w:p w14:paraId="7D5593F3" w14:textId="77777777" w:rsidR="00061ECF" w:rsidRPr="00DA462D" w:rsidRDefault="00061ECF" w:rsidP="00914545">
            <w:pPr>
              <w:rPr>
                <w:b/>
              </w:rPr>
            </w:pPr>
          </w:p>
        </w:tc>
        <w:tc>
          <w:tcPr>
            <w:tcW w:w="1494" w:type="dxa"/>
          </w:tcPr>
          <w:p w14:paraId="5719D440" w14:textId="52F56AA9" w:rsidR="00061ECF" w:rsidRPr="00DA462D" w:rsidRDefault="00641B8B" w:rsidP="00914545">
            <w:pPr>
              <w:rPr>
                <w:b/>
              </w:rPr>
            </w:pPr>
            <w:r>
              <w:rPr>
                <w:b/>
              </w:rPr>
              <w:t>Binds to opioid receptors</w:t>
            </w:r>
          </w:p>
        </w:tc>
        <w:tc>
          <w:tcPr>
            <w:tcW w:w="1495" w:type="dxa"/>
          </w:tcPr>
          <w:p w14:paraId="14F08893" w14:textId="463D29CA" w:rsidR="00061ECF" w:rsidRPr="00DA462D" w:rsidRDefault="00641B8B" w:rsidP="00914545">
            <w:pPr>
              <w:rPr>
                <w:b/>
              </w:rPr>
            </w:pPr>
            <w:r>
              <w:rPr>
                <w:b/>
              </w:rPr>
              <w:t>Inhibits reproduction of bacteria</w:t>
            </w:r>
          </w:p>
        </w:tc>
        <w:tc>
          <w:tcPr>
            <w:tcW w:w="1495" w:type="dxa"/>
          </w:tcPr>
          <w:p w14:paraId="6AB42366" w14:textId="4E1B8E3B" w:rsidR="00061ECF" w:rsidRPr="00DA462D" w:rsidRDefault="00641B8B" w:rsidP="00914545">
            <w:pPr>
              <w:rPr>
                <w:b/>
              </w:rPr>
            </w:pPr>
            <w:r>
              <w:rPr>
                <w:b/>
              </w:rPr>
              <w:t>Increases uterine contractions by increasing muscle cells</w:t>
            </w:r>
          </w:p>
        </w:tc>
        <w:tc>
          <w:tcPr>
            <w:tcW w:w="1302" w:type="dxa"/>
          </w:tcPr>
          <w:p w14:paraId="1BBF0282" w14:textId="4FECF5A2" w:rsidR="00061ECF" w:rsidRPr="00DA462D" w:rsidRDefault="00641B8B" w:rsidP="00914545">
            <w:pPr>
              <w:rPr>
                <w:b/>
              </w:rPr>
            </w:pPr>
            <w:r>
              <w:rPr>
                <w:b/>
              </w:rPr>
              <w:t xml:space="preserve">Binds to opioid receptors </w:t>
            </w:r>
          </w:p>
        </w:tc>
      </w:tr>
      <w:tr w:rsidR="00641B8B" w:rsidRPr="00DA462D" w14:paraId="79368BDD" w14:textId="77777777" w:rsidTr="00914545">
        <w:tc>
          <w:tcPr>
            <w:tcW w:w="2070" w:type="dxa"/>
          </w:tcPr>
          <w:p w14:paraId="097AE36B" w14:textId="77777777" w:rsidR="00061ECF" w:rsidRPr="00DA462D" w:rsidRDefault="00061ECF" w:rsidP="00914545">
            <w:pPr>
              <w:rPr>
                <w:b/>
              </w:rPr>
            </w:pPr>
            <w:r w:rsidRPr="00DA462D">
              <w:rPr>
                <w:b/>
              </w:rPr>
              <w:t xml:space="preserve">Reason Client Taking </w:t>
            </w:r>
          </w:p>
        </w:tc>
        <w:tc>
          <w:tcPr>
            <w:tcW w:w="1494" w:type="dxa"/>
          </w:tcPr>
          <w:p w14:paraId="4A7332F9" w14:textId="1458083B" w:rsidR="00061ECF" w:rsidRPr="00DA462D" w:rsidRDefault="00641B8B" w:rsidP="00914545">
            <w:pPr>
              <w:rPr>
                <w:b/>
              </w:rPr>
            </w:pPr>
            <w:r>
              <w:rPr>
                <w:b/>
              </w:rPr>
              <w:t>Prevent hemorrhage</w:t>
            </w:r>
          </w:p>
        </w:tc>
        <w:tc>
          <w:tcPr>
            <w:tcW w:w="1494" w:type="dxa"/>
          </w:tcPr>
          <w:p w14:paraId="40774FA7" w14:textId="26A3C877" w:rsidR="00061ECF" w:rsidRPr="00DA462D" w:rsidRDefault="00641B8B" w:rsidP="00914545">
            <w:pPr>
              <w:rPr>
                <w:b/>
              </w:rPr>
            </w:pPr>
            <w:r>
              <w:rPr>
                <w:b/>
              </w:rPr>
              <w:t>Pain</w:t>
            </w:r>
          </w:p>
        </w:tc>
        <w:tc>
          <w:tcPr>
            <w:tcW w:w="1495" w:type="dxa"/>
          </w:tcPr>
          <w:p w14:paraId="3C37814D" w14:textId="5387DEE6" w:rsidR="00061ECF" w:rsidRPr="00DA462D" w:rsidRDefault="00641B8B" w:rsidP="00914545">
            <w:pPr>
              <w:rPr>
                <w:b/>
              </w:rPr>
            </w:pPr>
            <w:r>
              <w:rPr>
                <w:b/>
              </w:rPr>
              <w:t>Prevent infection</w:t>
            </w:r>
          </w:p>
        </w:tc>
        <w:tc>
          <w:tcPr>
            <w:tcW w:w="1495" w:type="dxa"/>
          </w:tcPr>
          <w:p w14:paraId="38683353" w14:textId="60BE3A7E" w:rsidR="00061ECF" w:rsidRPr="00DA462D" w:rsidRDefault="00641B8B" w:rsidP="00914545">
            <w:pPr>
              <w:rPr>
                <w:b/>
              </w:rPr>
            </w:pPr>
            <w:r>
              <w:rPr>
                <w:b/>
              </w:rPr>
              <w:t>Prevent hemorrhage</w:t>
            </w:r>
          </w:p>
        </w:tc>
        <w:tc>
          <w:tcPr>
            <w:tcW w:w="1302" w:type="dxa"/>
          </w:tcPr>
          <w:p w14:paraId="1085D484" w14:textId="36C03DDB" w:rsidR="00061ECF" w:rsidRPr="00DA462D" w:rsidRDefault="00641B8B" w:rsidP="00914545">
            <w:pPr>
              <w:rPr>
                <w:b/>
              </w:rPr>
            </w:pPr>
            <w:r>
              <w:rPr>
                <w:b/>
              </w:rPr>
              <w:t xml:space="preserve">Pain </w:t>
            </w:r>
          </w:p>
        </w:tc>
      </w:tr>
      <w:tr w:rsidR="00641B8B" w:rsidRPr="00DA462D" w14:paraId="247E5512" w14:textId="77777777" w:rsidTr="00914545">
        <w:tc>
          <w:tcPr>
            <w:tcW w:w="2070" w:type="dxa"/>
          </w:tcPr>
          <w:p w14:paraId="3CA09B2A" w14:textId="77777777" w:rsidR="00061ECF" w:rsidRPr="00DA462D" w:rsidRDefault="00061ECF" w:rsidP="00914545">
            <w:pPr>
              <w:rPr>
                <w:b/>
              </w:rPr>
            </w:pPr>
            <w:r w:rsidRPr="00DA462D">
              <w:rPr>
                <w:b/>
              </w:rPr>
              <w:t>Contraindications (2)</w:t>
            </w:r>
          </w:p>
        </w:tc>
        <w:tc>
          <w:tcPr>
            <w:tcW w:w="1494" w:type="dxa"/>
          </w:tcPr>
          <w:p w14:paraId="786D7A17" w14:textId="526E5D7F" w:rsidR="00061ECF" w:rsidRPr="00DA462D" w:rsidRDefault="00641B8B" w:rsidP="00914545">
            <w:pPr>
              <w:rPr>
                <w:b/>
              </w:rPr>
            </w:pPr>
            <w:r>
              <w:rPr>
                <w:b/>
              </w:rPr>
              <w:t>Elective labor</w:t>
            </w:r>
          </w:p>
        </w:tc>
        <w:tc>
          <w:tcPr>
            <w:tcW w:w="1494" w:type="dxa"/>
          </w:tcPr>
          <w:p w14:paraId="1AF1AA69" w14:textId="045288CF" w:rsidR="00061ECF" w:rsidRPr="00DA462D" w:rsidRDefault="00641B8B" w:rsidP="00914545">
            <w:pPr>
              <w:rPr>
                <w:b/>
              </w:rPr>
            </w:pPr>
            <w:r>
              <w:rPr>
                <w:b/>
              </w:rPr>
              <w:t>Hypersensitivity, asthma</w:t>
            </w:r>
          </w:p>
        </w:tc>
        <w:tc>
          <w:tcPr>
            <w:tcW w:w="1495" w:type="dxa"/>
          </w:tcPr>
          <w:p w14:paraId="442340E8" w14:textId="18734231" w:rsidR="00061ECF" w:rsidRPr="00DA462D" w:rsidRDefault="00641B8B" w:rsidP="00914545">
            <w:pPr>
              <w:rPr>
                <w:b/>
              </w:rPr>
            </w:pPr>
            <w:r>
              <w:rPr>
                <w:b/>
              </w:rPr>
              <w:t>Hypersensitivity to penicillin, hypersensitivity to components of penicillin</w:t>
            </w:r>
          </w:p>
        </w:tc>
        <w:tc>
          <w:tcPr>
            <w:tcW w:w="1495" w:type="dxa"/>
          </w:tcPr>
          <w:p w14:paraId="177DD80E" w14:textId="4C8EB151" w:rsidR="00061ECF" w:rsidRPr="00DA462D" w:rsidRDefault="00641B8B" w:rsidP="00914545">
            <w:pPr>
              <w:rPr>
                <w:b/>
              </w:rPr>
            </w:pPr>
            <w:r>
              <w:rPr>
                <w:b/>
              </w:rPr>
              <w:t>Elective labor</w:t>
            </w:r>
          </w:p>
        </w:tc>
        <w:tc>
          <w:tcPr>
            <w:tcW w:w="1302" w:type="dxa"/>
          </w:tcPr>
          <w:p w14:paraId="51D64768" w14:textId="72132AEB" w:rsidR="00061ECF" w:rsidRPr="00DA462D" w:rsidRDefault="00641B8B" w:rsidP="00914545">
            <w:pPr>
              <w:rPr>
                <w:b/>
              </w:rPr>
            </w:pPr>
            <w:r>
              <w:rPr>
                <w:b/>
              </w:rPr>
              <w:t>Hypersensitivity, asthma</w:t>
            </w:r>
          </w:p>
        </w:tc>
      </w:tr>
      <w:tr w:rsidR="00641B8B" w:rsidRPr="00DA462D" w14:paraId="137F7F4F" w14:textId="77777777" w:rsidTr="00914545">
        <w:tc>
          <w:tcPr>
            <w:tcW w:w="2070" w:type="dxa"/>
          </w:tcPr>
          <w:p w14:paraId="1D9269C9" w14:textId="77777777" w:rsidR="00061ECF" w:rsidRPr="00DA462D" w:rsidRDefault="00061ECF" w:rsidP="00914545">
            <w:pPr>
              <w:rPr>
                <w:b/>
              </w:rPr>
            </w:pPr>
            <w:r w:rsidRPr="00DA462D">
              <w:rPr>
                <w:b/>
              </w:rPr>
              <w:t>Side Effects/Adverse Reactions (2)</w:t>
            </w:r>
          </w:p>
        </w:tc>
        <w:tc>
          <w:tcPr>
            <w:tcW w:w="1494" w:type="dxa"/>
          </w:tcPr>
          <w:p w14:paraId="14F0FA1F" w14:textId="3B9C3337" w:rsidR="00061ECF" w:rsidRPr="00DA462D" w:rsidRDefault="0022173E" w:rsidP="00914545">
            <w:pPr>
              <w:rPr>
                <w:b/>
              </w:rPr>
            </w:pPr>
            <w:r>
              <w:rPr>
                <w:b/>
              </w:rPr>
              <w:t>Nausea, vomiting</w:t>
            </w:r>
          </w:p>
        </w:tc>
        <w:tc>
          <w:tcPr>
            <w:tcW w:w="1494" w:type="dxa"/>
          </w:tcPr>
          <w:p w14:paraId="7BB83047" w14:textId="67FEEC4D" w:rsidR="00061ECF" w:rsidRPr="00DA462D" w:rsidRDefault="0022173E" w:rsidP="00914545">
            <w:pPr>
              <w:rPr>
                <w:b/>
              </w:rPr>
            </w:pPr>
            <w:r>
              <w:rPr>
                <w:b/>
              </w:rPr>
              <w:t>Ataxia, sedation</w:t>
            </w:r>
          </w:p>
        </w:tc>
        <w:tc>
          <w:tcPr>
            <w:tcW w:w="1495" w:type="dxa"/>
          </w:tcPr>
          <w:p w14:paraId="64211CC3" w14:textId="1CE85F61" w:rsidR="00061ECF" w:rsidRPr="00DA462D" w:rsidRDefault="0022173E" w:rsidP="00914545">
            <w:pPr>
              <w:rPr>
                <w:b/>
              </w:rPr>
            </w:pPr>
            <w:r>
              <w:rPr>
                <w:b/>
              </w:rPr>
              <w:t>Thrush, confusion</w:t>
            </w:r>
          </w:p>
        </w:tc>
        <w:tc>
          <w:tcPr>
            <w:tcW w:w="1495" w:type="dxa"/>
          </w:tcPr>
          <w:p w14:paraId="6559402D" w14:textId="1B0BDA62" w:rsidR="00061ECF" w:rsidRPr="00DA462D" w:rsidRDefault="0022173E" w:rsidP="00914545">
            <w:pPr>
              <w:rPr>
                <w:b/>
              </w:rPr>
            </w:pPr>
            <w:r>
              <w:rPr>
                <w:b/>
              </w:rPr>
              <w:t>Nausea/vomiting</w:t>
            </w:r>
          </w:p>
        </w:tc>
        <w:tc>
          <w:tcPr>
            <w:tcW w:w="1302" w:type="dxa"/>
          </w:tcPr>
          <w:p w14:paraId="2BFFE84C" w14:textId="2F744172" w:rsidR="00061ECF" w:rsidRPr="00DA462D" w:rsidRDefault="00DC2CDE" w:rsidP="00914545">
            <w:pPr>
              <w:rPr>
                <w:b/>
              </w:rPr>
            </w:pPr>
            <w:r>
              <w:rPr>
                <w:b/>
              </w:rPr>
              <w:t xml:space="preserve">Confusion, </w:t>
            </w:r>
            <w:proofErr w:type="spellStart"/>
            <w:r>
              <w:rPr>
                <w:b/>
              </w:rPr>
              <w:t>amneisa</w:t>
            </w:r>
            <w:proofErr w:type="spellEnd"/>
          </w:p>
        </w:tc>
      </w:tr>
      <w:tr w:rsidR="00641B8B" w:rsidRPr="00DA462D" w14:paraId="670F3925" w14:textId="77777777" w:rsidTr="00914545">
        <w:tc>
          <w:tcPr>
            <w:tcW w:w="2070" w:type="dxa"/>
          </w:tcPr>
          <w:p w14:paraId="1D43A90E" w14:textId="77777777" w:rsidR="00061ECF" w:rsidRPr="00DA462D" w:rsidRDefault="00061ECF" w:rsidP="00914545">
            <w:pPr>
              <w:rPr>
                <w:b/>
              </w:rPr>
            </w:pPr>
            <w:r w:rsidRPr="00DA462D">
              <w:rPr>
                <w:b/>
              </w:rPr>
              <w:t>Nursing Considerations (2)</w:t>
            </w:r>
          </w:p>
        </w:tc>
        <w:tc>
          <w:tcPr>
            <w:tcW w:w="1494" w:type="dxa"/>
          </w:tcPr>
          <w:p w14:paraId="47B95022" w14:textId="2214556A" w:rsidR="00061ECF" w:rsidRPr="00DA462D" w:rsidRDefault="0022173E" w:rsidP="00914545">
            <w:pPr>
              <w:rPr>
                <w:b/>
              </w:rPr>
            </w:pPr>
            <w:r>
              <w:rPr>
                <w:b/>
              </w:rPr>
              <w:t>Do not mistake for oxycodone, electronic fetal heart monitor</w:t>
            </w:r>
          </w:p>
        </w:tc>
        <w:tc>
          <w:tcPr>
            <w:tcW w:w="1494" w:type="dxa"/>
          </w:tcPr>
          <w:p w14:paraId="2B43FE39" w14:textId="5FA5E84B" w:rsidR="00061ECF" w:rsidRPr="00DA462D" w:rsidRDefault="0022173E" w:rsidP="00914545">
            <w:pPr>
              <w:rPr>
                <w:b/>
              </w:rPr>
            </w:pPr>
            <w:r>
              <w:rPr>
                <w:b/>
              </w:rPr>
              <w:t>Use with extreme caution in COPD, should not be used for pregnant women in labor</w:t>
            </w:r>
          </w:p>
        </w:tc>
        <w:tc>
          <w:tcPr>
            <w:tcW w:w="1495" w:type="dxa"/>
          </w:tcPr>
          <w:p w14:paraId="6A7C8A53" w14:textId="137F49E1" w:rsidR="00061ECF" w:rsidRPr="00DA462D" w:rsidRDefault="0022173E" w:rsidP="00914545">
            <w:pPr>
              <w:rPr>
                <w:b/>
              </w:rPr>
            </w:pPr>
            <w:r>
              <w:rPr>
                <w:b/>
              </w:rPr>
              <w:t>Give over time, administer IM</w:t>
            </w:r>
          </w:p>
        </w:tc>
        <w:tc>
          <w:tcPr>
            <w:tcW w:w="1495" w:type="dxa"/>
          </w:tcPr>
          <w:p w14:paraId="46D38624" w14:textId="38E5D70F" w:rsidR="00061ECF" w:rsidRPr="00DA462D" w:rsidRDefault="0022173E" w:rsidP="00914545">
            <w:pPr>
              <w:rPr>
                <w:b/>
              </w:rPr>
            </w:pPr>
            <w:r>
              <w:rPr>
                <w:b/>
              </w:rPr>
              <w:t>Do not mistake with oxycodone, electronic fetal heart monitor</w:t>
            </w:r>
          </w:p>
        </w:tc>
        <w:tc>
          <w:tcPr>
            <w:tcW w:w="1302" w:type="dxa"/>
          </w:tcPr>
          <w:p w14:paraId="3BCDF3D0" w14:textId="72ED0CC9" w:rsidR="00061ECF" w:rsidRPr="00DA462D" w:rsidRDefault="00DC2CDE" w:rsidP="00914545">
            <w:pPr>
              <w:rPr>
                <w:b/>
              </w:rPr>
            </w:pPr>
            <w:r>
              <w:rPr>
                <w:b/>
              </w:rPr>
              <w:t>Use with extreme caution in COPD, should not use for pregnant women</w:t>
            </w:r>
          </w:p>
        </w:tc>
      </w:tr>
      <w:tr w:rsidR="00641B8B" w:rsidRPr="00DC2CDE" w14:paraId="5E88A19E" w14:textId="77777777" w:rsidTr="00914545">
        <w:tc>
          <w:tcPr>
            <w:tcW w:w="2070" w:type="dxa"/>
          </w:tcPr>
          <w:p w14:paraId="4E101E53" w14:textId="77777777" w:rsidR="00061ECF" w:rsidRPr="00DA462D" w:rsidRDefault="00061ECF" w:rsidP="00914545">
            <w:pPr>
              <w:rPr>
                <w:b/>
              </w:rPr>
            </w:pPr>
            <w:r>
              <w:rPr>
                <w:b/>
              </w:rPr>
              <w:t>Key Nursing Assessment(s)/Lab(s) Prior to Administration</w:t>
            </w:r>
          </w:p>
        </w:tc>
        <w:tc>
          <w:tcPr>
            <w:tcW w:w="1494" w:type="dxa"/>
          </w:tcPr>
          <w:p w14:paraId="5B6846D8" w14:textId="540A2473" w:rsidR="00061ECF" w:rsidRPr="0022173E" w:rsidRDefault="0022173E" w:rsidP="00914545">
            <w:pPr>
              <w:rPr>
                <w:b/>
                <w:lang w:val="nb-NO"/>
              </w:rPr>
            </w:pPr>
            <w:proofErr w:type="spellStart"/>
            <w:r w:rsidRPr="0022173E">
              <w:rPr>
                <w:b/>
                <w:lang w:val="nb-NO"/>
              </w:rPr>
              <w:t>Assessment</w:t>
            </w:r>
            <w:proofErr w:type="spellEnd"/>
            <w:r w:rsidRPr="0022173E">
              <w:rPr>
                <w:b/>
                <w:lang w:val="nb-NO"/>
              </w:rPr>
              <w:t xml:space="preserve"> for uterine </w:t>
            </w:r>
            <w:proofErr w:type="spellStart"/>
            <w:r w:rsidRPr="0022173E">
              <w:rPr>
                <w:b/>
                <w:lang w:val="nb-NO"/>
              </w:rPr>
              <w:t>rupture</w:t>
            </w:r>
            <w:proofErr w:type="spellEnd"/>
            <w:r w:rsidRPr="0022173E">
              <w:rPr>
                <w:b/>
                <w:lang w:val="nb-NO"/>
              </w:rPr>
              <w:t>, FHR</w:t>
            </w:r>
          </w:p>
        </w:tc>
        <w:tc>
          <w:tcPr>
            <w:tcW w:w="1494" w:type="dxa"/>
          </w:tcPr>
          <w:p w14:paraId="4A72AD80" w14:textId="2AB035BA" w:rsidR="00061ECF" w:rsidRPr="0022173E" w:rsidRDefault="0022173E" w:rsidP="00914545">
            <w:pPr>
              <w:rPr>
                <w:b/>
              </w:rPr>
            </w:pPr>
            <w:r w:rsidRPr="0022173E">
              <w:rPr>
                <w:b/>
              </w:rPr>
              <w:t>Resp</w:t>
            </w:r>
            <w:r>
              <w:rPr>
                <w:b/>
              </w:rPr>
              <w:t xml:space="preserve">iratory </w:t>
            </w:r>
            <w:r w:rsidRPr="0022173E">
              <w:rPr>
                <w:b/>
              </w:rPr>
              <w:t xml:space="preserve">rate and interventions for </w:t>
            </w:r>
            <w:r>
              <w:rPr>
                <w:b/>
              </w:rPr>
              <w:t>respiratory depression</w:t>
            </w:r>
          </w:p>
        </w:tc>
        <w:tc>
          <w:tcPr>
            <w:tcW w:w="1495" w:type="dxa"/>
          </w:tcPr>
          <w:p w14:paraId="2C76E9F5" w14:textId="34C842FD" w:rsidR="00061ECF" w:rsidRPr="0022173E" w:rsidRDefault="0022173E" w:rsidP="00914545">
            <w:pPr>
              <w:rPr>
                <w:b/>
              </w:rPr>
            </w:pPr>
            <w:r>
              <w:rPr>
                <w:b/>
              </w:rPr>
              <w:t>Assess for adverse reaction, assess vital signs</w:t>
            </w:r>
          </w:p>
        </w:tc>
        <w:tc>
          <w:tcPr>
            <w:tcW w:w="1495" w:type="dxa"/>
          </w:tcPr>
          <w:p w14:paraId="68FA2967" w14:textId="02733A0B" w:rsidR="00061ECF" w:rsidRPr="00DC2CDE" w:rsidRDefault="0022173E" w:rsidP="00914545">
            <w:pPr>
              <w:rPr>
                <w:b/>
                <w:lang w:val="nb-NO"/>
              </w:rPr>
            </w:pPr>
            <w:proofErr w:type="spellStart"/>
            <w:r w:rsidRPr="00DC2CDE">
              <w:rPr>
                <w:b/>
                <w:lang w:val="nb-NO"/>
              </w:rPr>
              <w:t>Assess</w:t>
            </w:r>
            <w:proofErr w:type="spellEnd"/>
            <w:r w:rsidRPr="00DC2CDE">
              <w:rPr>
                <w:b/>
                <w:lang w:val="nb-NO"/>
              </w:rPr>
              <w:t xml:space="preserve"> for </w:t>
            </w:r>
            <w:r w:rsidR="00222CB8" w:rsidRPr="00DC2CDE">
              <w:rPr>
                <w:b/>
                <w:lang w:val="nb-NO"/>
              </w:rPr>
              <w:t xml:space="preserve">uterine </w:t>
            </w:r>
            <w:proofErr w:type="spellStart"/>
            <w:r w:rsidR="00222CB8" w:rsidRPr="00DC2CDE">
              <w:rPr>
                <w:b/>
                <w:lang w:val="nb-NO"/>
              </w:rPr>
              <w:t>rupture</w:t>
            </w:r>
            <w:proofErr w:type="spellEnd"/>
            <w:r w:rsidR="00222CB8" w:rsidRPr="00DC2CDE">
              <w:rPr>
                <w:b/>
                <w:lang w:val="nb-NO"/>
              </w:rPr>
              <w:t xml:space="preserve">, </w:t>
            </w:r>
            <w:r w:rsidR="00DC2CDE" w:rsidRPr="00DC2CDE">
              <w:rPr>
                <w:b/>
                <w:lang w:val="nb-NO"/>
              </w:rPr>
              <w:t>FH</w:t>
            </w:r>
            <w:r w:rsidR="00DC2CDE">
              <w:rPr>
                <w:b/>
                <w:lang w:val="nb-NO"/>
              </w:rPr>
              <w:t>R</w:t>
            </w:r>
          </w:p>
        </w:tc>
        <w:tc>
          <w:tcPr>
            <w:tcW w:w="1302" w:type="dxa"/>
          </w:tcPr>
          <w:p w14:paraId="6013469B" w14:textId="22463150" w:rsidR="00061ECF" w:rsidRPr="00DC2CDE" w:rsidRDefault="00DC2CDE" w:rsidP="00914545">
            <w:pPr>
              <w:rPr>
                <w:b/>
              </w:rPr>
            </w:pPr>
            <w:r w:rsidRPr="00DC2CDE">
              <w:rPr>
                <w:b/>
              </w:rPr>
              <w:t>Assess respiratory rate and identi</w:t>
            </w:r>
            <w:r>
              <w:rPr>
                <w:b/>
              </w:rPr>
              <w:t>fy interventions for respiratory depression</w:t>
            </w:r>
          </w:p>
        </w:tc>
      </w:tr>
      <w:tr w:rsidR="00641B8B" w:rsidRPr="00DA462D" w14:paraId="0A045F39" w14:textId="77777777" w:rsidTr="00914545">
        <w:tc>
          <w:tcPr>
            <w:tcW w:w="2070" w:type="dxa"/>
          </w:tcPr>
          <w:p w14:paraId="3AAD0729" w14:textId="77777777" w:rsidR="00061ECF" w:rsidRPr="00DA462D" w:rsidRDefault="00061ECF" w:rsidP="00914545">
            <w:pPr>
              <w:rPr>
                <w:b/>
              </w:rPr>
            </w:pPr>
            <w:r w:rsidRPr="00DA462D">
              <w:rPr>
                <w:b/>
              </w:rPr>
              <w:lastRenderedPageBreak/>
              <w:t>Client Teaching needs (2)</w:t>
            </w:r>
          </w:p>
        </w:tc>
        <w:tc>
          <w:tcPr>
            <w:tcW w:w="1494" w:type="dxa"/>
          </w:tcPr>
          <w:p w14:paraId="1AF884CA" w14:textId="79573E65" w:rsidR="00061ECF" w:rsidRPr="00DA462D" w:rsidRDefault="0022173E" w:rsidP="00914545">
            <w:pPr>
              <w:rPr>
                <w:b/>
              </w:rPr>
            </w:pPr>
            <w:r>
              <w:rPr>
                <w:b/>
              </w:rPr>
              <w:t>Used once, used to prevent hemorrhage</w:t>
            </w:r>
          </w:p>
        </w:tc>
        <w:tc>
          <w:tcPr>
            <w:tcW w:w="1494" w:type="dxa"/>
          </w:tcPr>
          <w:p w14:paraId="4B0B0B81" w14:textId="34A389A9" w:rsidR="00061ECF" w:rsidRPr="00DA462D" w:rsidRDefault="0022173E" w:rsidP="00914545">
            <w:pPr>
              <w:rPr>
                <w:b/>
              </w:rPr>
            </w:pPr>
            <w:r>
              <w:rPr>
                <w:b/>
              </w:rPr>
              <w:t xml:space="preserve">Don’t take more than prescribed dose, can affect judgement and consciousness </w:t>
            </w:r>
          </w:p>
        </w:tc>
        <w:tc>
          <w:tcPr>
            <w:tcW w:w="1495" w:type="dxa"/>
          </w:tcPr>
          <w:p w14:paraId="01C530B4" w14:textId="016F9D21" w:rsidR="00061ECF" w:rsidRPr="00DA462D" w:rsidRDefault="0022173E" w:rsidP="00914545">
            <w:pPr>
              <w:rPr>
                <w:b/>
              </w:rPr>
            </w:pPr>
            <w:r>
              <w:rPr>
                <w:b/>
              </w:rPr>
              <w:t xml:space="preserve">Used to prevent infection, </w:t>
            </w:r>
            <w:proofErr w:type="gramStart"/>
            <w:r>
              <w:rPr>
                <w:b/>
              </w:rPr>
              <w:t>one time</w:t>
            </w:r>
            <w:proofErr w:type="gramEnd"/>
            <w:r>
              <w:rPr>
                <w:b/>
              </w:rPr>
              <w:t xml:space="preserve"> use</w:t>
            </w:r>
          </w:p>
        </w:tc>
        <w:tc>
          <w:tcPr>
            <w:tcW w:w="1495" w:type="dxa"/>
          </w:tcPr>
          <w:p w14:paraId="04EA1EE5" w14:textId="08888CE5" w:rsidR="00061ECF" w:rsidRPr="00DA462D" w:rsidRDefault="00DC2CDE" w:rsidP="00914545">
            <w:pPr>
              <w:rPr>
                <w:b/>
              </w:rPr>
            </w:pPr>
            <w:r>
              <w:rPr>
                <w:b/>
              </w:rPr>
              <w:t>Used to prevent hemorrhage, one-time use</w:t>
            </w:r>
          </w:p>
        </w:tc>
        <w:tc>
          <w:tcPr>
            <w:tcW w:w="1302" w:type="dxa"/>
          </w:tcPr>
          <w:p w14:paraId="24AFDED5" w14:textId="7B47A9A1" w:rsidR="00061ECF" w:rsidRPr="00DA462D" w:rsidRDefault="00DC2CDE" w:rsidP="00914545">
            <w:pPr>
              <w:rPr>
                <w:b/>
              </w:rPr>
            </w:pPr>
            <w:r>
              <w:rPr>
                <w:b/>
              </w:rPr>
              <w:t>Only take prescribed dosage, can affect judgement and consciousness</w:t>
            </w:r>
          </w:p>
        </w:tc>
      </w:tr>
    </w:tbl>
    <w:p w14:paraId="64C5CDBB" w14:textId="77777777" w:rsidR="00061ECF" w:rsidRPr="00DA462D" w:rsidRDefault="00061ECF" w:rsidP="00061ECF">
      <w:pPr>
        <w:spacing w:line="480" w:lineRule="auto"/>
        <w:rPr>
          <w:b/>
        </w:rPr>
      </w:pPr>
    </w:p>
    <w:p w14:paraId="13727416" w14:textId="77777777" w:rsidR="00061ECF" w:rsidRPr="00DA462D" w:rsidRDefault="00061ECF" w:rsidP="00061ECF">
      <w:pPr>
        <w:spacing w:line="480" w:lineRule="auto"/>
        <w:rPr>
          <w:b/>
        </w:rPr>
      </w:pPr>
      <w:r w:rsidRPr="00DA462D">
        <w:rPr>
          <w:b/>
        </w:rPr>
        <w:t>Medications Referenc</w:t>
      </w:r>
      <w:r>
        <w:rPr>
          <w:b/>
        </w:rPr>
        <w:t>e (APA):</w:t>
      </w:r>
    </w:p>
    <w:p w14:paraId="4811D29D" w14:textId="77777777" w:rsidR="00A4736B" w:rsidRDefault="00A4736B" w:rsidP="00A4736B">
      <w:pPr>
        <w:spacing w:line="480" w:lineRule="auto"/>
        <w:rPr>
          <w:b/>
        </w:rPr>
      </w:pPr>
      <w:r w:rsidRPr="00E66528">
        <w:rPr>
          <w:color w:val="333333"/>
          <w:shd w:val="clear" w:color="auto" w:fill="FFFFFF"/>
        </w:rPr>
        <w:t xml:space="preserve">Jones &amp; Bartlett Learning. </w:t>
      </w:r>
      <w:r w:rsidRPr="00A572C1">
        <w:rPr>
          <w:color w:val="333333"/>
          <w:shd w:val="clear" w:color="auto" w:fill="FFFFFF"/>
        </w:rPr>
        <w:t>(2018). </w:t>
      </w:r>
      <w:r w:rsidRPr="00A572C1">
        <w:rPr>
          <w:i/>
          <w:iCs/>
          <w:color w:val="333333"/>
          <w:shd w:val="clear" w:color="auto" w:fill="FFFFFF"/>
        </w:rPr>
        <w:t>2018 Nurses drug handbook</w:t>
      </w:r>
      <w:r w:rsidRPr="00A572C1">
        <w:rPr>
          <w:color w:val="333333"/>
          <w:shd w:val="clear" w:color="auto" w:fill="FFFFFF"/>
        </w:rPr>
        <w:t>.</w:t>
      </w:r>
    </w:p>
    <w:p w14:paraId="7BD50A6D" w14:textId="77777777" w:rsidR="00061ECF" w:rsidRDefault="00061ECF" w:rsidP="00061ECF">
      <w:pPr>
        <w:spacing w:line="480" w:lineRule="auto"/>
        <w:rPr>
          <w:b/>
        </w:rPr>
      </w:pPr>
    </w:p>
    <w:p w14:paraId="36FDE60B" w14:textId="77777777" w:rsidR="00061ECF" w:rsidRPr="00DA462D" w:rsidRDefault="00061ECF" w:rsidP="00061ECF">
      <w:pPr>
        <w:spacing w:line="480" w:lineRule="auto"/>
        <w:rPr>
          <w:b/>
        </w:rPr>
      </w:pPr>
    </w:p>
    <w:p w14:paraId="456F03F2" w14:textId="77777777" w:rsidR="00061ECF" w:rsidRPr="00DA462D" w:rsidRDefault="00061ECF" w:rsidP="00061ECF">
      <w:pPr>
        <w:spacing w:line="480" w:lineRule="auto"/>
        <w:jc w:val="center"/>
        <w:rPr>
          <w:b/>
        </w:rPr>
      </w:pPr>
      <w:r w:rsidRPr="00DA462D">
        <w:rPr>
          <w:b/>
        </w:rPr>
        <w:t xml:space="preserve">Assessment </w:t>
      </w:r>
    </w:p>
    <w:p w14:paraId="4EF72D7C" w14:textId="29B1045B" w:rsidR="00061ECF" w:rsidRPr="00DA462D" w:rsidRDefault="00061ECF" w:rsidP="00061ECF">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Physical Exam (</w:t>
      </w:r>
      <w:r w:rsidR="000E4F05">
        <w:rPr>
          <w:rFonts w:ascii="Times New Roman" w:hAnsi="Times New Roman" w:cs="Times New Roman"/>
          <w:b/>
          <w:i w:val="0"/>
          <w:color w:val="000000" w:themeColor="text1"/>
          <w:sz w:val="24"/>
          <w:szCs w:val="24"/>
        </w:rPr>
        <w:t>18</w:t>
      </w:r>
      <w:r w:rsidRPr="00DA462D">
        <w:rPr>
          <w:rFonts w:ascii="Times New Roman" w:hAnsi="Times New Roman" w:cs="Times New Roman"/>
          <w:b/>
          <w:i w:val="0"/>
          <w:color w:val="000000" w:themeColor="text1"/>
          <w:sz w:val="24"/>
          <w:szCs w:val="24"/>
        </w:rPr>
        <w:t xml:space="preserve"> points) </w:t>
      </w:r>
    </w:p>
    <w:tbl>
      <w:tblPr>
        <w:tblW w:w="9523"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11"/>
        <w:gridCol w:w="5012"/>
      </w:tblGrid>
      <w:tr w:rsidR="00061ECF" w:rsidRPr="00DA462D" w14:paraId="760E8AB2" w14:textId="77777777" w:rsidTr="00914545">
        <w:trPr>
          <w:trHeight w:val="935"/>
        </w:trPr>
        <w:tc>
          <w:tcPr>
            <w:tcW w:w="4511" w:type="dxa"/>
          </w:tcPr>
          <w:p w14:paraId="7B98CE54" w14:textId="77777777" w:rsidR="00061ECF" w:rsidRDefault="00061ECF" w:rsidP="00914545">
            <w:pPr>
              <w:rPr>
                <w:b/>
              </w:rPr>
            </w:pPr>
            <w:r>
              <w:rPr>
                <w:b/>
              </w:rPr>
              <w:t>GENERAL (0.5 point):</w:t>
            </w:r>
          </w:p>
          <w:p w14:paraId="30305604" w14:textId="77777777" w:rsidR="00061ECF" w:rsidRDefault="00061ECF" w:rsidP="00914545">
            <w:pPr>
              <w:rPr>
                <w:b/>
              </w:rPr>
            </w:pPr>
            <w:r>
              <w:rPr>
                <w:b/>
              </w:rPr>
              <w:t>Alertness:</w:t>
            </w:r>
          </w:p>
          <w:p w14:paraId="4960A7B3" w14:textId="77777777" w:rsidR="00061ECF" w:rsidRDefault="00061ECF" w:rsidP="00914545">
            <w:pPr>
              <w:rPr>
                <w:b/>
              </w:rPr>
            </w:pPr>
            <w:r>
              <w:rPr>
                <w:b/>
              </w:rPr>
              <w:t>Orientation:</w:t>
            </w:r>
          </w:p>
          <w:p w14:paraId="1C0E6C79" w14:textId="77777777" w:rsidR="00061ECF" w:rsidRDefault="00061ECF" w:rsidP="00914545">
            <w:pPr>
              <w:rPr>
                <w:b/>
              </w:rPr>
            </w:pPr>
            <w:r>
              <w:rPr>
                <w:b/>
              </w:rPr>
              <w:t>Distress:</w:t>
            </w:r>
          </w:p>
          <w:p w14:paraId="70642DC1" w14:textId="77777777" w:rsidR="00061ECF" w:rsidRPr="00DA462D" w:rsidRDefault="00061ECF" w:rsidP="00914545">
            <w:pPr>
              <w:rPr>
                <w:b/>
              </w:rPr>
            </w:pPr>
            <w:r>
              <w:rPr>
                <w:b/>
              </w:rPr>
              <w:t xml:space="preserve">Overall appearance: </w:t>
            </w:r>
          </w:p>
        </w:tc>
        <w:tc>
          <w:tcPr>
            <w:tcW w:w="5012" w:type="dxa"/>
          </w:tcPr>
          <w:p w14:paraId="4E3C301C" w14:textId="702EA1F4" w:rsidR="00061ECF" w:rsidRPr="00DA462D" w:rsidRDefault="00DC2CDE" w:rsidP="00914545">
            <w:pPr>
              <w:rPr>
                <w:b/>
              </w:rPr>
            </w:pPr>
            <w:r>
              <w:rPr>
                <w:b/>
              </w:rPr>
              <w:t>AOx4, appears in slight distress related to moderate contraction pain</w:t>
            </w:r>
          </w:p>
        </w:tc>
      </w:tr>
      <w:tr w:rsidR="00061ECF" w:rsidRPr="00DA462D" w14:paraId="6C270533" w14:textId="77777777" w:rsidTr="00914545">
        <w:trPr>
          <w:trHeight w:val="935"/>
        </w:trPr>
        <w:tc>
          <w:tcPr>
            <w:tcW w:w="4511" w:type="dxa"/>
          </w:tcPr>
          <w:p w14:paraId="26EBB76A" w14:textId="77777777" w:rsidR="00061ECF" w:rsidRPr="00DA462D" w:rsidRDefault="00061ECF" w:rsidP="00914545">
            <w:pPr>
              <w:rPr>
                <w:b/>
              </w:rPr>
            </w:pPr>
            <w:r w:rsidRPr="00DA462D">
              <w:rPr>
                <w:b/>
              </w:rPr>
              <w:t xml:space="preserve">INTEGUMENTARY (2 points): </w:t>
            </w:r>
          </w:p>
          <w:p w14:paraId="3BE834F3" w14:textId="77777777" w:rsidR="00061ECF" w:rsidRPr="00DA462D" w:rsidRDefault="00061ECF" w:rsidP="00914545">
            <w:pPr>
              <w:rPr>
                <w:b/>
              </w:rPr>
            </w:pPr>
            <w:r w:rsidRPr="00DA462D">
              <w:rPr>
                <w:b/>
              </w:rPr>
              <w:t>Skin color</w:t>
            </w:r>
            <w:r>
              <w:rPr>
                <w:b/>
              </w:rPr>
              <w:t>:</w:t>
            </w:r>
          </w:p>
          <w:p w14:paraId="56442724" w14:textId="77777777" w:rsidR="00061ECF" w:rsidRDefault="00061ECF" w:rsidP="00914545">
            <w:pPr>
              <w:rPr>
                <w:b/>
              </w:rPr>
            </w:pPr>
            <w:r>
              <w:rPr>
                <w:b/>
              </w:rPr>
              <w:t>C</w:t>
            </w:r>
            <w:r w:rsidRPr="00DA462D">
              <w:rPr>
                <w:b/>
              </w:rPr>
              <w:t>haracter</w:t>
            </w:r>
            <w:r>
              <w:rPr>
                <w:b/>
              </w:rPr>
              <w:t>:</w:t>
            </w:r>
          </w:p>
          <w:p w14:paraId="0F9E7A41" w14:textId="77777777" w:rsidR="00061ECF" w:rsidRDefault="00061ECF" w:rsidP="00914545">
            <w:pPr>
              <w:rPr>
                <w:b/>
              </w:rPr>
            </w:pPr>
            <w:r>
              <w:rPr>
                <w:b/>
              </w:rPr>
              <w:t>Temperature:</w:t>
            </w:r>
          </w:p>
          <w:p w14:paraId="4DC4D1D9" w14:textId="77777777" w:rsidR="00061ECF" w:rsidRDefault="00061ECF" w:rsidP="00914545">
            <w:pPr>
              <w:rPr>
                <w:b/>
              </w:rPr>
            </w:pPr>
            <w:r>
              <w:rPr>
                <w:b/>
              </w:rPr>
              <w:t>T</w:t>
            </w:r>
            <w:r w:rsidRPr="00DA462D">
              <w:rPr>
                <w:b/>
              </w:rPr>
              <w:t>urgor</w:t>
            </w:r>
            <w:r>
              <w:rPr>
                <w:b/>
              </w:rPr>
              <w:t>:</w:t>
            </w:r>
          </w:p>
          <w:p w14:paraId="12B3618E" w14:textId="77777777" w:rsidR="00061ECF" w:rsidRDefault="00061ECF" w:rsidP="00914545">
            <w:pPr>
              <w:rPr>
                <w:b/>
              </w:rPr>
            </w:pPr>
            <w:r>
              <w:rPr>
                <w:b/>
              </w:rPr>
              <w:t>R</w:t>
            </w:r>
            <w:r w:rsidRPr="00DA462D">
              <w:rPr>
                <w:b/>
              </w:rPr>
              <w:t>ashes</w:t>
            </w:r>
            <w:r>
              <w:rPr>
                <w:b/>
              </w:rPr>
              <w:t>:</w:t>
            </w:r>
          </w:p>
          <w:p w14:paraId="06B23166" w14:textId="77777777" w:rsidR="00061ECF" w:rsidRDefault="00061ECF" w:rsidP="00914545">
            <w:pPr>
              <w:rPr>
                <w:b/>
              </w:rPr>
            </w:pPr>
            <w:r>
              <w:rPr>
                <w:b/>
              </w:rPr>
              <w:t>B</w:t>
            </w:r>
            <w:r w:rsidRPr="00DA462D">
              <w:rPr>
                <w:b/>
              </w:rPr>
              <w:t xml:space="preserve">ruises: </w:t>
            </w:r>
          </w:p>
          <w:p w14:paraId="7D1DBAFE" w14:textId="77777777" w:rsidR="00061ECF" w:rsidRPr="00DA462D" w:rsidRDefault="00061ECF" w:rsidP="00914545">
            <w:pPr>
              <w:rPr>
                <w:b/>
              </w:rPr>
            </w:pPr>
            <w:r>
              <w:rPr>
                <w:b/>
              </w:rPr>
              <w:t>W</w:t>
            </w:r>
            <w:r w:rsidRPr="00DA462D">
              <w:rPr>
                <w:b/>
              </w:rPr>
              <w:t>ounds</w:t>
            </w:r>
            <w:r>
              <w:rPr>
                <w:b/>
              </w:rPr>
              <w:t>/Incision</w:t>
            </w:r>
            <w:r w:rsidRPr="00DA462D">
              <w:rPr>
                <w:b/>
              </w:rPr>
              <w:t xml:space="preserve">: </w:t>
            </w:r>
            <w:sdt>
              <w:sdtPr>
                <w:rPr>
                  <w:b/>
                </w:rPr>
                <w:id w:val="-793674774"/>
                <w:placeholder>
                  <w:docPart w:val="EB8C000D8BA5C74C98C1A5269483CF12"/>
                </w:placeholder>
                <w:showingPlcHdr/>
              </w:sdtPr>
              <w:sdtContent>
                <w:r w:rsidRPr="00DA462D">
                  <w:rPr>
                    <w:rStyle w:val="PlaceholderText"/>
                  </w:rPr>
                  <w:t>.</w:t>
                </w:r>
              </w:sdtContent>
            </w:sdt>
          </w:p>
          <w:p w14:paraId="789B912A" w14:textId="7474058B" w:rsidR="00061ECF" w:rsidRPr="00E51C08" w:rsidRDefault="00061ECF" w:rsidP="00914545">
            <w:pPr>
              <w:rPr>
                <w:b/>
                <w:lang w:val="fr-FR"/>
              </w:rPr>
            </w:pPr>
            <w:proofErr w:type="spellStart"/>
            <w:r w:rsidRPr="00E51C08">
              <w:rPr>
                <w:b/>
                <w:lang w:val="fr-FR"/>
              </w:rPr>
              <w:t>Braden</w:t>
            </w:r>
            <w:proofErr w:type="spellEnd"/>
            <w:r w:rsidRPr="00E51C08">
              <w:rPr>
                <w:b/>
                <w:lang w:val="fr-FR"/>
              </w:rPr>
              <w:t xml:space="preserve"> </w:t>
            </w:r>
            <w:proofErr w:type="gramStart"/>
            <w:r w:rsidRPr="00E51C08">
              <w:rPr>
                <w:b/>
                <w:lang w:val="fr-FR"/>
              </w:rPr>
              <w:t>Score:</w:t>
            </w:r>
            <w:proofErr w:type="gramEnd"/>
            <w:r w:rsidRPr="00E51C08">
              <w:rPr>
                <w:b/>
                <w:lang w:val="fr-FR"/>
              </w:rPr>
              <w:t xml:space="preserve"> </w:t>
            </w:r>
            <w:r w:rsidR="00DC2CDE">
              <w:rPr>
                <w:b/>
                <w:lang w:val="fr-FR"/>
              </w:rPr>
              <w:t>20</w:t>
            </w:r>
          </w:p>
          <w:p w14:paraId="031CF1DF" w14:textId="60EB836B" w:rsidR="00061ECF" w:rsidRPr="00E51C08" w:rsidRDefault="00061ECF" w:rsidP="00914545">
            <w:pPr>
              <w:rPr>
                <w:b/>
                <w:lang w:val="fr-FR"/>
              </w:rPr>
            </w:pPr>
            <w:r w:rsidRPr="00E51C08">
              <w:rPr>
                <w:b/>
                <w:lang w:val="fr-FR"/>
              </w:rPr>
              <w:t xml:space="preserve">Drains </w:t>
            </w:r>
            <w:proofErr w:type="spellStart"/>
            <w:proofErr w:type="gramStart"/>
            <w:r w:rsidRPr="00E51C08">
              <w:rPr>
                <w:b/>
                <w:lang w:val="fr-FR"/>
              </w:rPr>
              <w:t>present</w:t>
            </w:r>
            <w:proofErr w:type="spellEnd"/>
            <w:r w:rsidRPr="00E51C08">
              <w:rPr>
                <w:b/>
                <w:lang w:val="fr-FR"/>
              </w:rPr>
              <w:t>:</w:t>
            </w:r>
            <w:proofErr w:type="gramEnd"/>
            <w:r w:rsidRPr="00E51C08">
              <w:rPr>
                <w:b/>
                <w:lang w:val="fr-FR"/>
              </w:rPr>
              <w:t xml:space="preserve">  Y</w:t>
            </w:r>
            <w:sdt>
              <w:sdtPr>
                <w:rPr>
                  <w:b/>
                  <w:lang w:val="fr-FR"/>
                </w:rPr>
                <w:id w:val="147407137"/>
                <w14:checkbox>
                  <w14:checked w14:val="0"/>
                  <w14:checkedState w14:val="2612" w14:font="MS Gothic"/>
                  <w14:uncheckedState w14:val="2610" w14:font="MS Gothic"/>
                </w14:checkbox>
              </w:sdtPr>
              <w:sdtContent>
                <w:r w:rsidRPr="00E51C08">
                  <w:rPr>
                    <w:rFonts w:ascii="Segoe UI Symbol" w:eastAsia="MS Mincho" w:hAnsi="Segoe UI Symbol" w:cs="Segoe UI Symbol"/>
                    <w:b/>
                    <w:lang w:val="fr-FR"/>
                  </w:rPr>
                  <w:t>☐</w:t>
                </w:r>
              </w:sdtContent>
            </w:sdt>
            <w:r w:rsidRPr="00E51C08">
              <w:rPr>
                <w:b/>
                <w:lang w:val="fr-FR"/>
              </w:rPr>
              <w:t xml:space="preserve">         N </w:t>
            </w:r>
            <w:sdt>
              <w:sdtPr>
                <w:rPr>
                  <w:b/>
                  <w:lang w:val="fr-FR"/>
                </w:rPr>
                <w:id w:val="-787734026"/>
                <w14:checkbox>
                  <w14:checked w14:val="1"/>
                  <w14:checkedState w14:val="2612" w14:font="MS Gothic"/>
                  <w14:uncheckedState w14:val="2610" w14:font="MS Gothic"/>
                </w14:checkbox>
              </w:sdtPr>
              <w:sdtContent>
                <w:r w:rsidR="00DC2CDE">
                  <w:rPr>
                    <w:rFonts w:ascii="MS Gothic" w:eastAsia="MS Gothic" w:hAnsi="MS Gothic" w:hint="eastAsia"/>
                    <w:b/>
                    <w:lang w:val="fr-FR"/>
                  </w:rPr>
                  <w:t>☒</w:t>
                </w:r>
              </w:sdtContent>
            </w:sdt>
            <w:r w:rsidRPr="00E51C08">
              <w:rPr>
                <w:b/>
                <w:lang w:val="fr-FR"/>
              </w:rPr>
              <w:t xml:space="preserve">      </w:t>
            </w:r>
          </w:p>
          <w:p w14:paraId="0877A400" w14:textId="0821D1A0" w:rsidR="00061ECF" w:rsidRPr="00DC2CDE" w:rsidRDefault="00061ECF" w:rsidP="00914545">
            <w:pPr>
              <w:rPr>
                <w:b/>
                <w:lang w:val="fr-FR"/>
              </w:rPr>
            </w:pPr>
            <w:r w:rsidRPr="00E51C08">
              <w:rPr>
                <w:b/>
                <w:lang w:val="fr-FR"/>
              </w:rPr>
              <w:t xml:space="preserve">     </w:t>
            </w:r>
            <w:proofErr w:type="gramStart"/>
            <w:r w:rsidRPr="00DC2CDE">
              <w:rPr>
                <w:b/>
                <w:lang w:val="fr-FR"/>
              </w:rPr>
              <w:t>Type:</w:t>
            </w:r>
            <w:proofErr w:type="gramEnd"/>
            <w:r w:rsidR="00DC2CDE" w:rsidRPr="00DC2CDE">
              <w:rPr>
                <w:b/>
                <w:lang w:val="fr-FR"/>
              </w:rPr>
              <w:t xml:space="preserve"> n</w:t>
            </w:r>
            <w:r w:rsidR="00DC2CDE">
              <w:rPr>
                <w:b/>
                <w:lang w:val="fr-FR"/>
              </w:rPr>
              <w:t>/a</w:t>
            </w:r>
          </w:p>
        </w:tc>
        <w:tc>
          <w:tcPr>
            <w:tcW w:w="5012" w:type="dxa"/>
          </w:tcPr>
          <w:p w14:paraId="70DB3904" w14:textId="77777777" w:rsidR="00061ECF" w:rsidRPr="00DC2CDE" w:rsidRDefault="00061ECF" w:rsidP="00914545">
            <w:pPr>
              <w:rPr>
                <w:b/>
                <w:lang w:val="fr-FR"/>
              </w:rPr>
            </w:pPr>
          </w:p>
          <w:p w14:paraId="252734F3" w14:textId="1A4E4427" w:rsidR="00061ECF" w:rsidRPr="00DA462D" w:rsidRDefault="00DC2CDE" w:rsidP="00914545">
            <w:pPr>
              <w:rPr>
                <w:b/>
              </w:rPr>
            </w:pPr>
            <w:r>
              <w:rPr>
                <w:b/>
              </w:rPr>
              <w:t>Pink, warm, and dry skin. No rashes, bruises, wounds, or drains, noted. 2</w:t>
            </w:r>
            <w:r w:rsidRPr="00DC2CDE">
              <w:rPr>
                <w:b/>
                <w:vertAlign w:val="superscript"/>
              </w:rPr>
              <w:t>nd</w:t>
            </w:r>
            <w:r>
              <w:rPr>
                <w:b/>
              </w:rPr>
              <w:t xml:space="preserve"> degree midline laceration repaired after delivery. </w:t>
            </w:r>
          </w:p>
        </w:tc>
      </w:tr>
      <w:tr w:rsidR="00061ECF" w:rsidRPr="00DA462D" w14:paraId="3BCBD264" w14:textId="77777777" w:rsidTr="00914545">
        <w:trPr>
          <w:trHeight w:val="1529"/>
        </w:trPr>
        <w:tc>
          <w:tcPr>
            <w:tcW w:w="4511" w:type="dxa"/>
          </w:tcPr>
          <w:p w14:paraId="2FFF54D6" w14:textId="77777777" w:rsidR="00061ECF" w:rsidRPr="00DA462D" w:rsidRDefault="00061ECF" w:rsidP="00914545">
            <w:pPr>
              <w:rPr>
                <w:b/>
              </w:rPr>
            </w:pPr>
            <w:r>
              <w:rPr>
                <w:b/>
              </w:rPr>
              <w:t>HEENT (0.5 point</w:t>
            </w:r>
            <w:r w:rsidRPr="00DA462D">
              <w:rPr>
                <w:b/>
              </w:rPr>
              <w:t xml:space="preserve">): </w:t>
            </w:r>
          </w:p>
          <w:p w14:paraId="71667160" w14:textId="77777777" w:rsidR="00061ECF" w:rsidRPr="00DA462D" w:rsidRDefault="00061ECF" w:rsidP="00914545">
            <w:pPr>
              <w:rPr>
                <w:b/>
              </w:rPr>
            </w:pPr>
            <w:r w:rsidRPr="00DA462D">
              <w:rPr>
                <w:b/>
              </w:rPr>
              <w:t>Head</w:t>
            </w:r>
            <w:r>
              <w:rPr>
                <w:b/>
              </w:rPr>
              <w:t>/Neck</w:t>
            </w:r>
            <w:r w:rsidRPr="00DA462D">
              <w:rPr>
                <w:b/>
              </w:rPr>
              <w:t>:</w:t>
            </w:r>
          </w:p>
          <w:p w14:paraId="021875B3" w14:textId="77777777" w:rsidR="00061ECF" w:rsidRPr="00DA462D" w:rsidRDefault="00061ECF" w:rsidP="00914545">
            <w:pPr>
              <w:rPr>
                <w:b/>
              </w:rPr>
            </w:pPr>
            <w:r w:rsidRPr="00DA462D">
              <w:rPr>
                <w:b/>
              </w:rPr>
              <w:t xml:space="preserve">Ears: </w:t>
            </w:r>
            <w:sdt>
              <w:sdtPr>
                <w:rPr>
                  <w:b/>
                </w:rPr>
                <w:id w:val="1186782194"/>
                <w:showingPlcHdr/>
              </w:sdtPr>
              <w:sdtContent/>
            </w:sdt>
          </w:p>
          <w:p w14:paraId="7F681762" w14:textId="77777777" w:rsidR="00061ECF" w:rsidRPr="00DA462D" w:rsidRDefault="00061ECF" w:rsidP="00914545">
            <w:pPr>
              <w:rPr>
                <w:b/>
              </w:rPr>
            </w:pPr>
            <w:r w:rsidRPr="00DA462D">
              <w:rPr>
                <w:b/>
              </w:rPr>
              <w:t xml:space="preserve">Eyes: </w:t>
            </w:r>
            <w:sdt>
              <w:sdtPr>
                <w:rPr>
                  <w:b/>
                </w:rPr>
                <w:id w:val="750399844"/>
                <w:showingPlcHdr/>
              </w:sdtPr>
              <w:sdtContent/>
            </w:sdt>
          </w:p>
          <w:p w14:paraId="5756161F" w14:textId="77777777" w:rsidR="00061ECF" w:rsidRPr="00DA462D" w:rsidRDefault="00061ECF" w:rsidP="00914545">
            <w:pPr>
              <w:rPr>
                <w:b/>
              </w:rPr>
            </w:pPr>
            <w:r w:rsidRPr="00DA462D">
              <w:rPr>
                <w:b/>
              </w:rPr>
              <w:t xml:space="preserve">Nose: </w:t>
            </w:r>
            <w:sdt>
              <w:sdtPr>
                <w:rPr>
                  <w:b/>
                </w:rPr>
                <w:id w:val="151415147"/>
                <w:showingPlcHdr/>
              </w:sdtPr>
              <w:sdtContent/>
            </w:sdt>
          </w:p>
          <w:p w14:paraId="1C9B760F" w14:textId="77777777" w:rsidR="00061ECF" w:rsidRPr="00DA462D" w:rsidRDefault="00061ECF" w:rsidP="00914545">
            <w:pPr>
              <w:rPr>
                <w:b/>
              </w:rPr>
            </w:pPr>
            <w:r w:rsidRPr="00DA462D">
              <w:rPr>
                <w:b/>
              </w:rPr>
              <w:t>Teeth</w:t>
            </w:r>
            <w:sdt>
              <w:sdtPr>
                <w:rPr>
                  <w:b/>
                </w:rPr>
                <w:id w:val="2040934874"/>
                <w:showingPlcHdr/>
              </w:sdtPr>
              <w:sdtContent/>
            </w:sdt>
            <w:r>
              <w:rPr>
                <w:b/>
              </w:rPr>
              <w:t>:</w:t>
            </w:r>
            <w:r w:rsidRPr="00DA462D">
              <w:rPr>
                <w:b/>
              </w:rPr>
              <w:t xml:space="preserve">  </w:t>
            </w:r>
          </w:p>
          <w:p w14:paraId="130CEC47" w14:textId="77777777" w:rsidR="00061ECF" w:rsidRPr="00DA462D" w:rsidRDefault="00061ECF" w:rsidP="00914545">
            <w:pPr>
              <w:rPr>
                <w:b/>
              </w:rPr>
            </w:pPr>
          </w:p>
        </w:tc>
        <w:tc>
          <w:tcPr>
            <w:tcW w:w="5012" w:type="dxa"/>
          </w:tcPr>
          <w:p w14:paraId="71D11690" w14:textId="77777777" w:rsidR="00061ECF" w:rsidRPr="00DA462D" w:rsidRDefault="00061ECF" w:rsidP="00914545">
            <w:pPr>
              <w:rPr>
                <w:b/>
              </w:rPr>
            </w:pPr>
          </w:p>
          <w:sdt>
            <w:sdtPr>
              <w:rPr>
                <w:b/>
              </w:rPr>
              <w:id w:val="-1824657324"/>
              <w:placeholder>
                <w:docPart w:val="C2653EB6FFBA38429CF20C430D26485A"/>
              </w:placeholder>
            </w:sdtPr>
            <w:sdtContent>
              <w:p w14:paraId="7D5B8A0B" w14:textId="546D77FB" w:rsidR="00061ECF" w:rsidRPr="00DA462D" w:rsidRDefault="00DC2CDE" w:rsidP="00914545">
                <w:pPr>
                  <w:rPr>
                    <w:b/>
                  </w:rPr>
                </w:pPr>
                <w:r>
                  <w:rPr>
                    <w:b/>
                  </w:rPr>
                  <w:t>Head and neck symmetrical, no deviations noted. Conjunctiva pink. Dentition well kept. No drainage noted.</w:t>
                </w:r>
              </w:p>
            </w:sdtContent>
          </w:sdt>
        </w:tc>
      </w:tr>
      <w:tr w:rsidR="00061ECF" w:rsidRPr="00DA462D" w14:paraId="09A8C7C0" w14:textId="77777777" w:rsidTr="00914545">
        <w:trPr>
          <w:trHeight w:val="827"/>
        </w:trPr>
        <w:tc>
          <w:tcPr>
            <w:tcW w:w="4511" w:type="dxa"/>
          </w:tcPr>
          <w:p w14:paraId="15530CB0" w14:textId="77777777" w:rsidR="00061ECF" w:rsidRPr="00DA462D" w:rsidRDefault="00061ECF" w:rsidP="00914545">
            <w:pPr>
              <w:rPr>
                <w:b/>
              </w:rPr>
            </w:pPr>
            <w:r>
              <w:rPr>
                <w:b/>
              </w:rPr>
              <w:lastRenderedPageBreak/>
              <w:t xml:space="preserve">CARDIOVASCULAR (1 </w:t>
            </w:r>
            <w:r w:rsidRPr="00DA462D">
              <w:rPr>
                <w:b/>
              </w:rPr>
              <w:t xml:space="preserve">point): </w:t>
            </w:r>
          </w:p>
          <w:p w14:paraId="2E1A84EB" w14:textId="77777777" w:rsidR="00061ECF" w:rsidRPr="00DA462D" w:rsidRDefault="00061ECF" w:rsidP="00914545">
            <w:pPr>
              <w:rPr>
                <w:b/>
              </w:rPr>
            </w:pPr>
            <w:r w:rsidRPr="00DA462D">
              <w:rPr>
                <w:b/>
              </w:rPr>
              <w:t xml:space="preserve">Heart sounds:  </w:t>
            </w:r>
          </w:p>
          <w:p w14:paraId="4A6A0210" w14:textId="77777777" w:rsidR="00061ECF" w:rsidRPr="00DA462D" w:rsidRDefault="00061ECF" w:rsidP="00914545">
            <w:pPr>
              <w:rPr>
                <w:b/>
              </w:rPr>
            </w:pPr>
            <w:r w:rsidRPr="00DA462D">
              <w:rPr>
                <w:b/>
              </w:rPr>
              <w:t>S1, S2, S3, S4, murmur etc.</w:t>
            </w:r>
          </w:p>
          <w:p w14:paraId="5FDDFFB8" w14:textId="77777777" w:rsidR="00061ECF" w:rsidRPr="00DA462D" w:rsidRDefault="00061ECF" w:rsidP="00914545">
            <w:pPr>
              <w:rPr>
                <w:b/>
              </w:rPr>
            </w:pPr>
            <w:r w:rsidRPr="00DA462D">
              <w:rPr>
                <w:b/>
              </w:rPr>
              <w:t>Cardiac rhythm (if applicable)</w:t>
            </w:r>
            <w:r>
              <w:rPr>
                <w:b/>
              </w:rPr>
              <w:t>:</w:t>
            </w:r>
          </w:p>
          <w:p w14:paraId="62A822DD" w14:textId="77777777" w:rsidR="00061ECF" w:rsidRPr="00DA462D" w:rsidRDefault="00061ECF" w:rsidP="00914545">
            <w:pPr>
              <w:rPr>
                <w:b/>
              </w:rPr>
            </w:pPr>
            <w:r w:rsidRPr="00DA462D">
              <w:rPr>
                <w:b/>
              </w:rPr>
              <w:t>Peripheral Pulses:</w:t>
            </w:r>
          </w:p>
          <w:p w14:paraId="674E5D23" w14:textId="77777777" w:rsidR="00061ECF" w:rsidRPr="00DA462D" w:rsidRDefault="00061ECF" w:rsidP="00914545">
            <w:pPr>
              <w:rPr>
                <w:b/>
              </w:rPr>
            </w:pPr>
            <w:r w:rsidRPr="00DA462D">
              <w:rPr>
                <w:b/>
              </w:rPr>
              <w:t>Capillary refill:</w:t>
            </w:r>
          </w:p>
          <w:p w14:paraId="4457F449" w14:textId="34CA4719" w:rsidR="00061ECF" w:rsidRPr="00DA462D" w:rsidRDefault="00061ECF" w:rsidP="00914545">
            <w:pPr>
              <w:rPr>
                <w:b/>
              </w:rPr>
            </w:pPr>
            <w:r w:rsidRPr="00DA462D">
              <w:rPr>
                <w:b/>
              </w:rPr>
              <w:t xml:space="preserve">Neck Vein Distention:   Y </w:t>
            </w:r>
            <w:sdt>
              <w:sdtPr>
                <w:rPr>
                  <w:b/>
                </w:rPr>
                <w:id w:val="-45387044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N  </w:t>
            </w:r>
            <w:sdt>
              <w:sdtPr>
                <w:rPr>
                  <w:b/>
                </w:rPr>
                <w:id w:val="-1176565930"/>
                <w14:checkbox>
                  <w14:checked w14:val="1"/>
                  <w14:checkedState w14:val="2612" w14:font="MS Gothic"/>
                  <w14:uncheckedState w14:val="2610" w14:font="MS Gothic"/>
                </w14:checkbox>
              </w:sdtPr>
              <w:sdtContent>
                <w:r w:rsidR="00DC2CDE">
                  <w:rPr>
                    <w:rFonts w:ascii="MS Gothic" w:eastAsia="MS Gothic" w:hAnsi="MS Gothic" w:hint="eastAsia"/>
                    <w:b/>
                  </w:rPr>
                  <w:t>☒</w:t>
                </w:r>
              </w:sdtContent>
            </w:sdt>
            <w:r w:rsidRPr="00DA462D">
              <w:rPr>
                <w:b/>
              </w:rPr>
              <w:t xml:space="preserve">    Edema</w:t>
            </w:r>
            <w:r>
              <w:rPr>
                <w:b/>
              </w:rPr>
              <w:t xml:space="preserve"> </w:t>
            </w:r>
            <w:r w:rsidRPr="00DA462D">
              <w:rPr>
                <w:b/>
              </w:rPr>
              <w:t xml:space="preserve">Y </w:t>
            </w:r>
            <w:sdt>
              <w:sdtPr>
                <w:rPr>
                  <w:b/>
                </w:rPr>
                <w:id w:val="-1518530842"/>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N </w:t>
            </w:r>
            <w:sdt>
              <w:sdtPr>
                <w:rPr>
                  <w:b/>
                </w:rPr>
                <w:id w:val="-361128711"/>
                <w14:checkbox>
                  <w14:checked w14:val="1"/>
                  <w14:checkedState w14:val="2612" w14:font="MS Gothic"/>
                  <w14:uncheckedState w14:val="2610" w14:font="MS Gothic"/>
                </w14:checkbox>
              </w:sdtPr>
              <w:sdtContent>
                <w:r w:rsidR="00DC2CDE">
                  <w:rPr>
                    <w:rFonts w:ascii="MS Gothic" w:eastAsia="MS Gothic" w:hAnsi="MS Gothic" w:hint="eastAsia"/>
                    <w:b/>
                  </w:rPr>
                  <w:t>☒</w:t>
                </w:r>
              </w:sdtContent>
            </w:sdt>
          </w:p>
          <w:p w14:paraId="7D4375EC" w14:textId="16D9EECD" w:rsidR="00061ECF" w:rsidRPr="00DA462D" w:rsidRDefault="00061ECF" w:rsidP="00914545">
            <w:pPr>
              <w:rPr>
                <w:b/>
              </w:rPr>
            </w:pPr>
            <w:r w:rsidRPr="00DA462D">
              <w:rPr>
                <w:b/>
              </w:rPr>
              <w:t>Location of Edema</w:t>
            </w:r>
            <w:r>
              <w:rPr>
                <w:b/>
              </w:rPr>
              <w:t xml:space="preserve">: </w:t>
            </w:r>
            <w:r w:rsidR="00DC2CDE">
              <w:rPr>
                <w:b/>
              </w:rPr>
              <w:t>n/a</w:t>
            </w:r>
          </w:p>
          <w:p w14:paraId="200FE409" w14:textId="77777777" w:rsidR="00061ECF" w:rsidRPr="00DA462D" w:rsidRDefault="00061ECF" w:rsidP="00914545">
            <w:pPr>
              <w:rPr>
                <w:b/>
              </w:rPr>
            </w:pPr>
          </w:p>
        </w:tc>
        <w:tc>
          <w:tcPr>
            <w:tcW w:w="5012" w:type="dxa"/>
          </w:tcPr>
          <w:p w14:paraId="1CABE625" w14:textId="334194F2" w:rsidR="00061ECF" w:rsidRPr="00DA462D" w:rsidRDefault="00061ECF" w:rsidP="00914545">
            <w:pPr>
              <w:rPr>
                <w:b/>
              </w:rPr>
            </w:pPr>
            <w:r w:rsidRPr="00DA462D">
              <w:rPr>
                <w:b/>
              </w:rPr>
              <w:t xml:space="preserve"> </w:t>
            </w:r>
            <w:sdt>
              <w:sdtPr>
                <w:rPr>
                  <w:b/>
                </w:rPr>
                <w:id w:val="-1393029523"/>
                <w:placeholder>
                  <w:docPart w:val="AAC13E1BBECD0E4088558BC8F209CB6C"/>
                </w:placeholder>
              </w:sdtPr>
              <w:sdtContent>
                <w:r w:rsidR="00DC2CDE">
                  <w:rPr>
                    <w:b/>
                  </w:rPr>
                  <w:t>S1 and S2 present without murmur. Normal rate and rhythm, 2+ pulses bilaterally throughout. Capillary refill less than 3 seconds.</w:t>
                </w:r>
              </w:sdtContent>
            </w:sdt>
          </w:p>
        </w:tc>
      </w:tr>
      <w:tr w:rsidR="00061ECF" w:rsidRPr="00DA462D" w14:paraId="3448362B" w14:textId="77777777" w:rsidTr="00914545">
        <w:trPr>
          <w:trHeight w:val="710"/>
        </w:trPr>
        <w:tc>
          <w:tcPr>
            <w:tcW w:w="4511" w:type="dxa"/>
          </w:tcPr>
          <w:p w14:paraId="2B03CDF8" w14:textId="77777777" w:rsidR="00061ECF" w:rsidRPr="00DA462D" w:rsidRDefault="00061ECF" w:rsidP="00914545">
            <w:pPr>
              <w:rPr>
                <w:b/>
              </w:rPr>
            </w:pPr>
            <w:r>
              <w:rPr>
                <w:b/>
              </w:rPr>
              <w:t>RESPIRATORY (1</w:t>
            </w:r>
            <w:r w:rsidRPr="00DA462D">
              <w:rPr>
                <w:b/>
              </w:rPr>
              <w:t xml:space="preserve"> points):</w:t>
            </w:r>
          </w:p>
          <w:p w14:paraId="4C0165EE" w14:textId="3499B99D" w:rsidR="00061ECF" w:rsidRPr="00DA462D" w:rsidRDefault="00061ECF" w:rsidP="00914545">
            <w:pPr>
              <w:rPr>
                <w:b/>
              </w:rPr>
            </w:pPr>
            <w:r w:rsidRPr="00DA462D">
              <w:rPr>
                <w:b/>
              </w:rPr>
              <w:t>Accessory muscle use:    Y</w:t>
            </w:r>
            <w:sdt>
              <w:sdtPr>
                <w:rPr>
                  <w:b/>
                </w:rPr>
                <w:id w:val="-89527745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N </w:t>
            </w:r>
            <w:sdt>
              <w:sdtPr>
                <w:rPr>
                  <w:b/>
                </w:rPr>
                <w:id w:val="1658884548"/>
                <w14:checkbox>
                  <w14:checked w14:val="1"/>
                  <w14:checkedState w14:val="2612" w14:font="MS Gothic"/>
                  <w14:uncheckedState w14:val="2610" w14:font="MS Gothic"/>
                </w14:checkbox>
              </w:sdtPr>
              <w:sdtContent>
                <w:r w:rsidR="00DC2CDE">
                  <w:rPr>
                    <w:rFonts w:ascii="MS Gothic" w:eastAsia="MS Gothic" w:hAnsi="MS Gothic" w:hint="eastAsia"/>
                    <w:b/>
                  </w:rPr>
                  <w:t>☒</w:t>
                </w:r>
              </w:sdtContent>
            </w:sdt>
          </w:p>
          <w:p w14:paraId="6CB03632" w14:textId="77777777" w:rsidR="00061ECF" w:rsidRPr="00DA462D" w:rsidRDefault="00061ECF" w:rsidP="00914545">
            <w:pPr>
              <w:rPr>
                <w:b/>
              </w:rPr>
            </w:pPr>
            <w:r w:rsidRPr="00DA462D">
              <w:rPr>
                <w:b/>
              </w:rPr>
              <w:t>Breath Sounds: Location, character</w:t>
            </w:r>
          </w:p>
        </w:tc>
        <w:sdt>
          <w:sdtPr>
            <w:rPr>
              <w:b/>
            </w:rPr>
            <w:id w:val="2000000899"/>
            <w:placeholder>
              <w:docPart w:val="EA71CCAC93953B4F9BEB6EC070306F9F"/>
            </w:placeholder>
          </w:sdtPr>
          <w:sdtContent>
            <w:tc>
              <w:tcPr>
                <w:tcW w:w="5012" w:type="dxa"/>
              </w:tcPr>
              <w:p w14:paraId="3F1C1B18" w14:textId="585C4278" w:rsidR="00061ECF" w:rsidRPr="00DA462D" w:rsidRDefault="00DC2CDE" w:rsidP="00914545">
                <w:pPr>
                  <w:rPr>
                    <w:b/>
                  </w:rPr>
                </w:pPr>
                <w:r>
                  <w:rPr>
                    <w:b/>
                  </w:rPr>
                  <w:t>Clear lung sounds bilaterally, no crackles, wheezes, or rhonchi assessed. No signs of distress noted.</w:t>
                </w:r>
              </w:p>
            </w:tc>
          </w:sdtContent>
        </w:sdt>
      </w:tr>
      <w:tr w:rsidR="00061ECF" w:rsidRPr="00DA462D" w14:paraId="26E07CDE" w14:textId="77777777" w:rsidTr="00914545">
        <w:trPr>
          <w:trHeight w:val="1968"/>
        </w:trPr>
        <w:tc>
          <w:tcPr>
            <w:tcW w:w="4511" w:type="dxa"/>
          </w:tcPr>
          <w:p w14:paraId="5152F047" w14:textId="77777777" w:rsidR="00061ECF" w:rsidRPr="00DA462D" w:rsidRDefault="00061ECF" w:rsidP="00914545">
            <w:pPr>
              <w:rPr>
                <w:b/>
              </w:rPr>
            </w:pPr>
            <w:r w:rsidRPr="00DA462D">
              <w:rPr>
                <w:b/>
              </w:rPr>
              <w:t>GASTROINTESTINAL (</w:t>
            </w:r>
            <w:r>
              <w:rPr>
                <w:b/>
              </w:rPr>
              <w:t>5</w:t>
            </w:r>
            <w:r w:rsidRPr="00DA462D">
              <w:rPr>
                <w:b/>
              </w:rPr>
              <w:t xml:space="preserve"> points):</w:t>
            </w:r>
          </w:p>
          <w:p w14:paraId="75D8B9C4" w14:textId="3DA19FC6" w:rsidR="00061ECF" w:rsidRPr="00DA462D" w:rsidRDefault="00061ECF" w:rsidP="00914545">
            <w:pPr>
              <w:rPr>
                <w:b/>
              </w:rPr>
            </w:pPr>
            <w:r w:rsidRPr="00DA462D">
              <w:rPr>
                <w:b/>
              </w:rPr>
              <w:t xml:space="preserve">Diet at </w:t>
            </w:r>
            <w:r>
              <w:rPr>
                <w:b/>
              </w:rPr>
              <w:t>H</w:t>
            </w:r>
            <w:r w:rsidRPr="00DA462D">
              <w:rPr>
                <w:b/>
              </w:rPr>
              <w:t xml:space="preserve">ome:   </w:t>
            </w:r>
            <w:r w:rsidR="00DC2CDE">
              <w:rPr>
                <w:b/>
              </w:rPr>
              <w:t>regular</w:t>
            </w:r>
            <w:r w:rsidRPr="00DA462D">
              <w:rPr>
                <w:b/>
              </w:rPr>
              <w:t xml:space="preserve">                  </w:t>
            </w:r>
          </w:p>
          <w:p w14:paraId="165B9C93" w14:textId="6539C668" w:rsidR="00061ECF" w:rsidRPr="00DA462D" w:rsidRDefault="00061ECF" w:rsidP="00914545">
            <w:pPr>
              <w:rPr>
                <w:b/>
              </w:rPr>
            </w:pPr>
            <w:r w:rsidRPr="00DA462D">
              <w:rPr>
                <w:b/>
              </w:rPr>
              <w:t>Current Diet</w:t>
            </w:r>
            <w:r>
              <w:rPr>
                <w:b/>
              </w:rPr>
              <w:t>:</w:t>
            </w:r>
            <w:r w:rsidR="00DC2CDE">
              <w:rPr>
                <w:b/>
              </w:rPr>
              <w:t xml:space="preserve"> regular</w:t>
            </w:r>
          </w:p>
          <w:p w14:paraId="53927D5B" w14:textId="4FD63B77" w:rsidR="00061ECF" w:rsidRPr="00DA462D" w:rsidRDefault="00061ECF" w:rsidP="00914545">
            <w:pPr>
              <w:rPr>
                <w:b/>
              </w:rPr>
            </w:pPr>
            <w:r w:rsidRPr="00DA462D">
              <w:rPr>
                <w:b/>
              </w:rPr>
              <w:t>Height</w:t>
            </w:r>
            <w:r>
              <w:rPr>
                <w:b/>
              </w:rPr>
              <w:t>:</w:t>
            </w:r>
            <w:r w:rsidRPr="00DA462D">
              <w:rPr>
                <w:b/>
              </w:rPr>
              <w:t xml:space="preserve"> </w:t>
            </w:r>
            <w:r w:rsidR="00DC2CDE">
              <w:rPr>
                <w:b/>
              </w:rPr>
              <w:t>167 cm</w:t>
            </w:r>
          </w:p>
          <w:p w14:paraId="35DFF09D" w14:textId="4FD97557" w:rsidR="00061ECF" w:rsidRPr="00DA462D" w:rsidRDefault="00061ECF" w:rsidP="00914545">
            <w:pPr>
              <w:rPr>
                <w:b/>
              </w:rPr>
            </w:pPr>
            <w:r w:rsidRPr="00DA462D">
              <w:rPr>
                <w:b/>
              </w:rPr>
              <w:t>Weight:</w:t>
            </w:r>
            <w:r w:rsidR="00DC2CDE">
              <w:rPr>
                <w:b/>
              </w:rPr>
              <w:t xml:space="preserve"> 92.6 kg</w:t>
            </w:r>
          </w:p>
          <w:p w14:paraId="6B1E87BB" w14:textId="3202F990" w:rsidR="00061ECF" w:rsidRPr="00DA462D" w:rsidRDefault="00061ECF" w:rsidP="00914545">
            <w:pPr>
              <w:rPr>
                <w:b/>
              </w:rPr>
            </w:pPr>
            <w:r w:rsidRPr="00DA462D">
              <w:rPr>
                <w:b/>
              </w:rPr>
              <w:t xml:space="preserve">Auscultation Bowel sounds: </w:t>
            </w:r>
            <w:r w:rsidR="00DC2CDE">
              <w:rPr>
                <w:b/>
              </w:rPr>
              <w:t>active Q4</w:t>
            </w:r>
          </w:p>
          <w:p w14:paraId="0D4A02D4" w14:textId="0EB37ACC" w:rsidR="00061ECF" w:rsidRPr="00DA462D" w:rsidRDefault="00061ECF" w:rsidP="00914545">
            <w:pPr>
              <w:rPr>
                <w:b/>
              </w:rPr>
            </w:pPr>
            <w:r w:rsidRPr="00DA462D">
              <w:rPr>
                <w:b/>
              </w:rPr>
              <w:t xml:space="preserve">Last BM: </w:t>
            </w:r>
            <w:r w:rsidR="00DC2CDE">
              <w:rPr>
                <w:b/>
              </w:rPr>
              <w:t>n/a</w:t>
            </w:r>
          </w:p>
          <w:p w14:paraId="6B5B3616" w14:textId="167A9C15" w:rsidR="00061ECF" w:rsidRPr="00DA462D" w:rsidRDefault="00061ECF" w:rsidP="00914545">
            <w:pPr>
              <w:rPr>
                <w:b/>
              </w:rPr>
            </w:pPr>
            <w:r w:rsidRPr="00DA462D">
              <w:rPr>
                <w:b/>
              </w:rPr>
              <w:t>Palpation: Pain, Mass etc</w:t>
            </w:r>
            <w:r>
              <w:rPr>
                <w:b/>
              </w:rPr>
              <w:t>.:</w:t>
            </w:r>
            <w:r w:rsidR="00DC2CDE">
              <w:rPr>
                <w:b/>
              </w:rPr>
              <w:t xml:space="preserve"> </w:t>
            </w:r>
          </w:p>
          <w:p w14:paraId="2536D73D" w14:textId="77777777" w:rsidR="00061ECF" w:rsidRDefault="00061ECF" w:rsidP="00914545">
            <w:pPr>
              <w:rPr>
                <w:b/>
              </w:rPr>
            </w:pPr>
            <w:r w:rsidRPr="00DA462D">
              <w:rPr>
                <w:b/>
              </w:rPr>
              <w:t xml:space="preserve">Inspection: </w:t>
            </w:r>
          </w:p>
          <w:p w14:paraId="43EC12B5" w14:textId="77777777" w:rsidR="00061ECF" w:rsidRDefault="00061ECF" w:rsidP="00914545">
            <w:pPr>
              <w:rPr>
                <w:b/>
              </w:rPr>
            </w:pPr>
            <w:r>
              <w:rPr>
                <w:b/>
              </w:rPr>
              <w:t xml:space="preserve">     D</w:t>
            </w:r>
            <w:r w:rsidRPr="00DA462D">
              <w:rPr>
                <w:b/>
              </w:rPr>
              <w:t>istention</w:t>
            </w:r>
            <w:r>
              <w:rPr>
                <w:b/>
              </w:rPr>
              <w:t>:</w:t>
            </w:r>
          </w:p>
          <w:p w14:paraId="52967189" w14:textId="77777777" w:rsidR="00061ECF" w:rsidRDefault="00061ECF" w:rsidP="00914545">
            <w:pPr>
              <w:rPr>
                <w:b/>
              </w:rPr>
            </w:pPr>
            <w:r>
              <w:rPr>
                <w:b/>
              </w:rPr>
              <w:t xml:space="preserve">     I</w:t>
            </w:r>
            <w:r w:rsidRPr="00DA462D">
              <w:rPr>
                <w:b/>
              </w:rPr>
              <w:t>ncisions</w:t>
            </w:r>
            <w:r>
              <w:rPr>
                <w:b/>
              </w:rPr>
              <w:t>:</w:t>
            </w:r>
          </w:p>
          <w:p w14:paraId="708E6F0E" w14:textId="77777777" w:rsidR="00061ECF" w:rsidRDefault="00061ECF" w:rsidP="00914545">
            <w:pPr>
              <w:rPr>
                <w:b/>
              </w:rPr>
            </w:pPr>
            <w:r>
              <w:rPr>
                <w:b/>
              </w:rPr>
              <w:t xml:space="preserve">     S</w:t>
            </w:r>
            <w:r w:rsidRPr="00DA462D">
              <w:rPr>
                <w:b/>
              </w:rPr>
              <w:t>cars</w:t>
            </w:r>
            <w:r>
              <w:rPr>
                <w:b/>
              </w:rPr>
              <w:t>:</w:t>
            </w:r>
          </w:p>
          <w:p w14:paraId="23476792" w14:textId="77777777" w:rsidR="00061ECF" w:rsidRDefault="00061ECF" w:rsidP="00914545">
            <w:pPr>
              <w:rPr>
                <w:b/>
              </w:rPr>
            </w:pPr>
            <w:r>
              <w:rPr>
                <w:b/>
              </w:rPr>
              <w:t xml:space="preserve">     D</w:t>
            </w:r>
            <w:r w:rsidRPr="00DA462D">
              <w:rPr>
                <w:b/>
              </w:rPr>
              <w:t>rains</w:t>
            </w:r>
            <w:r>
              <w:rPr>
                <w:b/>
              </w:rPr>
              <w:t xml:space="preserve">: </w:t>
            </w:r>
          </w:p>
          <w:p w14:paraId="5DBD25DD" w14:textId="384B3404" w:rsidR="00061ECF" w:rsidRPr="00DA462D" w:rsidRDefault="00061ECF" w:rsidP="00914545">
            <w:pPr>
              <w:rPr>
                <w:b/>
              </w:rPr>
            </w:pPr>
            <w:r>
              <w:rPr>
                <w:b/>
              </w:rPr>
              <w:t xml:space="preserve">     W</w:t>
            </w:r>
            <w:r w:rsidRPr="00DA462D">
              <w:rPr>
                <w:b/>
              </w:rPr>
              <w:t>ounds</w:t>
            </w:r>
            <w:r>
              <w:rPr>
                <w:b/>
              </w:rPr>
              <w:t>:</w:t>
            </w:r>
          </w:p>
        </w:tc>
        <w:sdt>
          <w:sdtPr>
            <w:rPr>
              <w:b/>
            </w:rPr>
            <w:id w:val="-1610504965"/>
            <w:placeholder>
              <w:docPart w:val="A577174D360F2943918A8632C824B22C"/>
            </w:placeholder>
          </w:sdtPr>
          <w:sdtContent>
            <w:tc>
              <w:tcPr>
                <w:tcW w:w="5012" w:type="dxa"/>
              </w:tcPr>
              <w:p w14:paraId="3C626C46" w14:textId="531489D9" w:rsidR="00061ECF" w:rsidRPr="00DA462D" w:rsidRDefault="00FE0E39" w:rsidP="00914545">
                <w:pPr>
                  <w:rPr>
                    <w:b/>
                  </w:rPr>
                </w:pPr>
                <w:r>
                  <w:rPr>
                    <w:b/>
                  </w:rPr>
                  <w:t>no distension noted, no incisions, scars, drains, or wounds noted</w:t>
                </w:r>
              </w:p>
            </w:tc>
          </w:sdtContent>
        </w:sdt>
      </w:tr>
      <w:tr w:rsidR="00061ECF" w14:paraId="468375BC" w14:textId="77777777" w:rsidTr="00914545">
        <w:trPr>
          <w:trHeight w:val="1968"/>
        </w:trPr>
        <w:tc>
          <w:tcPr>
            <w:tcW w:w="4511" w:type="dxa"/>
          </w:tcPr>
          <w:p w14:paraId="0D231669" w14:textId="77777777" w:rsidR="00061ECF" w:rsidRPr="00DA462D" w:rsidRDefault="00061ECF" w:rsidP="00914545">
            <w:pPr>
              <w:rPr>
                <w:b/>
              </w:rPr>
            </w:pPr>
            <w:r w:rsidRPr="00DA462D">
              <w:rPr>
                <w:b/>
              </w:rPr>
              <w:t>GENITOURINARY (</w:t>
            </w:r>
            <w:r>
              <w:rPr>
                <w:b/>
              </w:rPr>
              <w:t>5</w:t>
            </w:r>
            <w:r w:rsidRPr="00DA462D">
              <w:rPr>
                <w:b/>
              </w:rPr>
              <w:t xml:space="preserve"> Points): </w:t>
            </w:r>
          </w:p>
          <w:p w14:paraId="161F71BF" w14:textId="77777777" w:rsidR="00061ECF" w:rsidRDefault="00061ECF" w:rsidP="00914545">
            <w:pPr>
              <w:rPr>
                <w:b/>
              </w:rPr>
            </w:pPr>
            <w:r>
              <w:rPr>
                <w:b/>
              </w:rPr>
              <w:t xml:space="preserve">Bleeding: </w:t>
            </w:r>
          </w:p>
          <w:p w14:paraId="4F5B5752" w14:textId="77777777" w:rsidR="00061ECF" w:rsidRDefault="00061ECF" w:rsidP="00914545">
            <w:pPr>
              <w:rPr>
                <w:b/>
              </w:rPr>
            </w:pPr>
            <w:r w:rsidRPr="00DA462D">
              <w:rPr>
                <w:b/>
              </w:rPr>
              <w:t>Color</w:t>
            </w:r>
            <w:r>
              <w:rPr>
                <w:b/>
              </w:rPr>
              <w:t>:</w:t>
            </w:r>
          </w:p>
          <w:p w14:paraId="7E31C1B2" w14:textId="77777777" w:rsidR="00061ECF" w:rsidRDefault="00061ECF" w:rsidP="00914545">
            <w:pPr>
              <w:rPr>
                <w:b/>
              </w:rPr>
            </w:pPr>
            <w:r>
              <w:rPr>
                <w:b/>
              </w:rPr>
              <w:t>C</w:t>
            </w:r>
            <w:r w:rsidRPr="00DA462D">
              <w:rPr>
                <w:b/>
              </w:rPr>
              <w:t>haracter</w:t>
            </w:r>
            <w:r>
              <w:rPr>
                <w:b/>
              </w:rPr>
              <w:t>:</w:t>
            </w:r>
          </w:p>
          <w:p w14:paraId="55E0D2DB" w14:textId="77777777" w:rsidR="00061ECF" w:rsidRDefault="00061ECF" w:rsidP="00914545">
            <w:pPr>
              <w:rPr>
                <w:b/>
              </w:rPr>
            </w:pPr>
            <w:r>
              <w:rPr>
                <w:b/>
              </w:rPr>
              <w:t>Q</w:t>
            </w:r>
            <w:r w:rsidRPr="00DA462D">
              <w:rPr>
                <w:b/>
              </w:rPr>
              <w:t>uantity of urine</w:t>
            </w:r>
            <w:r>
              <w:rPr>
                <w:b/>
              </w:rPr>
              <w:t>:</w:t>
            </w:r>
            <w:r w:rsidRPr="00DA462D">
              <w:rPr>
                <w:b/>
              </w:rPr>
              <w:t xml:space="preserve"> </w:t>
            </w:r>
          </w:p>
          <w:p w14:paraId="2D060BE1" w14:textId="6D85DDA2" w:rsidR="00061ECF" w:rsidRPr="00DA462D" w:rsidRDefault="00061ECF" w:rsidP="00914545">
            <w:pPr>
              <w:rPr>
                <w:b/>
              </w:rPr>
            </w:pPr>
            <w:r>
              <w:rPr>
                <w:b/>
              </w:rPr>
              <w:t>P</w:t>
            </w:r>
            <w:r w:rsidRPr="00DA462D">
              <w:rPr>
                <w:b/>
              </w:rPr>
              <w:t>ain</w:t>
            </w:r>
            <w:r>
              <w:rPr>
                <w:b/>
              </w:rPr>
              <w:t xml:space="preserve"> with urination: </w:t>
            </w:r>
            <w:r w:rsidRPr="00DA462D">
              <w:rPr>
                <w:b/>
              </w:rPr>
              <w:t xml:space="preserve"> Y </w:t>
            </w:r>
            <w:sdt>
              <w:sdtPr>
                <w:rPr>
                  <w:b/>
                </w:rPr>
                <w:id w:val="169834994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N </w:t>
            </w:r>
            <w:sdt>
              <w:sdtPr>
                <w:rPr>
                  <w:b/>
                </w:rPr>
                <w:id w:val="-334924740"/>
                <w14:checkbox>
                  <w14:checked w14:val="1"/>
                  <w14:checkedState w14:val="2612" w14:font="MS Gothic"/>
                  <w14:uncheckedState w14:val="2610" w14:font="MS Gothic"/>
                </w14:checkbox>
              </w:sdtPr>
              <w:sdtContent>
                <w:r w:rsidR="00FE0E39">
                  <w:rPr>
                    <w:rFonts w:ascii="MS Gothic" w:eastAsia="MS Gothic" w:hAnsi="MS Gothic" w:hint="eastAsia"/>
                    <w:b/>
                  </w:rPr>
                  <w:t>☒</w:t>
                </w:r>
              </w:sdtContent>
            </w:sdt>
          </w:p>
          <w:p w14:paraId="5C0274ED" w14:textId="77777777" w:rsidR="00061ECF" w:rsidRPr="00DA462D" w:rsidRDefault="00061ECF" w:rsidP="00914545">
            <w:pPr>
              <w:rPr>
                <w:b/>
              </w:rPr>
            </w:pPr>
            <w:r w:rsidRPr="00DA462D">
              <w:rPr>
                <w:b/>
              </w:rPr>
              <w:t>Inspection of genitals</w:t>
            </w:r>
            <w:r>
              <w:rPr>
                <w:b/>
              </w:rPr>
              <w:t xml:space="preserve">: </w:t>
            </w:r>
          </w:p>
          <w:p w14:paraId="654C9F28" w14:textId="3364B1E8" w:rsidR="00061ECF" w:rsidRDefault="00061ECF" w:rsidP="00914545">
            <w:pPr>
              <w:rPr>
                <w:b/>
              </w:rPr>
            </w:pPr>
            <w:r w:rsidRPr="00DA462D">
              <w:rPr>
                <w:b/>
              </w:rPr>
              <w:t>Catheter</w:t>
            </w:r>
            <w:r>
              <w:rPr>
                <w:b/>
              </w:rPr>
              <w:t>:</w:t>
            </w:r>
            <w:r w:rsidRPr="00DA462D">
              <w:rPr>
                <w:b/>
              </w:rPr>
              <w:t xml:space="preserve"> Y </w:t>
            </w:r>
            <w:sdt>
              <w:sdtPr>
                <w:rPr>
                  <w:b/>
                </w:rPr>
                <w:id w:val="743073037"/>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N </w:t>
            </w:r>
            <w:sdt>
              <w:sdtPr>
                <w:rPr>
                  <w:b/>
                </w:rPr>
                <w:id w:val="231670306"/>
                <w14:checkbox>
                  <w14:checked w14:val="1"/>
                  <w14:checkedState w14:val="2612" w14:font="MS Gothic"/>
                  <w14:uncheckedState w14:val="2610" w14:font="MS Gothic"/>
                </w14:checkbox>
              </w:sdtPr>
              <w:sdtContent>
                <w:r w:rsidR="00FE0E39">
                  <w:rPr>
                    <w:rFonts w:ascii="MS Gothic" w:eastAsia="MS Gothic" w:hAnsi="MS Gothic" w:hint="eastAsia"/>
                    <w:b/>
                  </w:rPr>
                  <w:t>☒</w:t>
                </w:r>
              </w:sdtContent>
            </w:sdt>
            <w:r w:rsidRPr="00DA462D">
              <w:rPr>
                <w:b/>
              </w:rPr>
              <w:t xml:space="preserve">    </w:t>
            </w:r>
          </w:p>
          <w:p w14:paraId="4782B36C" w14:textId="77777777" w:rsidR="00061ECF" w:rsidRDefault="00061ECF" w:rsidP="00914545">
            <w:pPr>
              <w:rPr>
                <w:b/>
              </w:rPr>
            </w:pPr>
            <w:r>
              <w:rPr>
                <w:b/>
              </w:rPr>
              <w:t xml:space="preserve">     Type:</w:t>
            </w:r>
          </w:p>
          <w:p w14:paraId="7C2A13AB" w14:textId="77777777" w:rsidR="00061ECF" w:rsidRDefault="00061ECF" w:rsidP="00914545">
            <w:pPr>
              <w:rPr>
                <w:b/>
              </w:rPr>
            </w:pPr>
            <w:r>
              <w:rPr>
                <w:b/>
              </w:rPr>
              <w:t xml:space="preserve">     Size:</w:t>
            </w:r>
          </w:p>
          <w:p w14:paraId="7541745D" w14:textId="77777777" w:rsidR="00061ECF" w:rsidRDefault="00061ECF" w:rsidP="00914545">
            <w:pPr>
              <w:rPr>
                <w:b/>
              </w:rPr>
            </w:pPr>
            <w:r>
              <w:rPr>
                <w:b/>
              </w:rPr>
              <w:t>Rupture of Membranes:</w:t>
            </w:r>
          </w:p>
          <w:p w14:paraId="6B1A0DB1" w14:textId="6A241DF6" w:rsidR="00061ECF" w:rsidRDefault="00061ECF" w:rsidP="00914545">
            <w:pPr>
              <w:rPr>
                <w:b/>
              </w:rPr>
            </w:pPr>
            <w:r>
              <w:rPr>
                <w:b/>
              </w:rPr>
              <w:t>Time:</w:t>
            </w:r>
            <w:r w:rsidR="00FE0E39">
              <w:rPr>
                <w:b/>
              </w:rPr>
              <w:t xml:space="preserve"> 1500</w:t>
            </w:r>
          </w:p>
          <w:p w14:paraId="618C2D85" w14:textId="2302607B" w:rsidR="00061ECF" w:rsidRDefault="00061ECF" w:rsidP="00914545">
            <w:pPr>
              <w:rPr>
                <w:b/>
              </w:rPr>
            </w:pPr>
            <w:r>
              <w:rPr>
                <w:b/>
              </w:rPr>
              <w:t>Color:</w:t>
            </w:r>
            <w:r w:rsidR="00FE0E39">
              <w:rPr>
                <w:b/>
              </w:rPr>
              <w:t xml:space="preserve"> clear</w:t>
            </w:r>
            <w:r>
              <w:rPr>
                <w:b/>
              </w:rPr>
              <w:br/>
              <w:t>Amount:</w:t>
            </w:r>
            <w:r w:rsidR="00FE0E39">
              <w:rPr>
                <w:b/>
              </w:rPr>
              <w:t xml:space="preserve"> n/a</w:t>
            </w:r>
          </w:p>
          <w:p w14:paraId="59BB28A6" w14:textId="14AFABDA" w:rsidR="00061ECF" w:rsidRDefault="00061ECF" w:rsidP="00914545">
            <w:pPr>
              <w:rPr>
                <w:b/>
              </w:rPr>
            </w:pPr>
            <w:r>
              <w:rPr>
                <w:b/>
              </w:rPr>
              <w:t>Odor:</w:t>
            </w:r>
            <w:r w:rsidR="00FE0E39">
              <w:rPr>
                <w:b/>
              </w:rPr>
              <w:t xml:space="preserve"> none</w:t>
            </w:r>
          </w:p>
          <w:p w14:paraId="7C134044" w14:textId="2411D40E" w:rsidR="00061ECF" w:rsidRPr="00DA462D" w:rsidRDefault="00061ECF" w:rsidP="00914545">
            <w:pPr>
              <w:rPr>
                <w:b/>
              </w:rPr>
            </w:pPr>
            <w:r>
              <w:rPr>
                <w:b/>
              </w:rPr>
              <w:t xml:space="preserve">Episiotomy/Lacerations: </w:t>
            </w:r>
            <w:r w:rsidR="00FE0E39">
              <w:rPr>
                <w:b/>
              </w:rPr>
              <w:t>none</w:t>
            </w:r>
          </w:p>
        </w:tc>
        <w:tc>
          <w:tcPr>
            <w:tcW w:w="5012" w:type="dxa"/>
          </w:tcPr>
          <w:p w14:paraId="09957A5A" w14:textId="28BBAD16" w:rsidR="00061ECF" w:rsidRDefault="00FE0E39" w:rsidP="00914545">
            <w:pPr>
              <w:rPr>
                <w:b/>
              </w:rPr>
            </w:pPr>
            <w:r>
              <w:rPr>
                <w:b/>
              </w:rPr>
              <w:t xml:space="preserve">Clear yellow urine, total of 1545ml assessed. </w:t>
            </w:r>
          </w:p>
        </w:tc>
      </w:tr>
      <w:tr w:rsidR="00061ECF" w:rsidRPr="00DA462D" w14:paraId="148FC46A" w14:textId="77777777" w:rsidTr="00914545">
        <w:trPr>
          <w:trHeight w:val="1104"/>
        </w:trPr>
        <w:tc>
          <w:tcPr>
            <w:tcW w:w="4511" w:type="dxa"/>
          </w:tcPr>
          <w:p w14:paraId="3C487920" w14:textId="77777777" w:rsidR="00061ECF" w:rsidRPr="00DA462D" w:rsidRDefault="00061ECF" w:rsidP="00914545">
            <w:pPr>
              <w:rPr>
                <w:b/>
              </w:rPr>
            </w:pPr>
            <w:r w:rsidRPr="00DA462D">
              <w:rPr>
                <w:b/>
              </w:rPr>
              <w:t xml:space="preserve">MUSCULOSKELETAL (2 points): </w:t>
            </w:r>
          </w:p>
          <w:p w14:paraId="435B9392" w14:textId="4B02E254" w:rsidR="00061ECF" w:rsidRPr="00DA462D" w:rsidRDefault="00061ECF" w:rsidP="00914545">
            <w:pPr>
              <w:rPr>
                <w:b/>
              </w:rPr>
            </w:pPr>
            <w:r w:rsidRPr="00DA462D">
              <w:rPr>
                <w:b/>
              </w:rPr>
              <w:t>ADL Assistance</w:t>
            </w:r>
            <w:r>
              <w:rPr>
                <w:b/>
              </w:rPr>
              <w:t>:</w:t>
            </w:r>
            <w:r w:rsidRPr="00DA462D">
              <w:rPr>
                <w:b/>
              </w:rPr>
              <w:t xml:space="preserve">   Y</w:t>
            </w:r>
            <w:sdt>
              <w:sdtPr>
                <w:rPr>
                  <w:b/>
                </w:rPr>
                <w:id w:val="-1155911881"/>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N </w:t>
            </w:r>
            <w:sdt>
              <w:sdtPr>
                <w:rPr>
                  <w:b/>
                </w:rPr>
                <w:id w:val="-1279334419"/>
                <w14:checkbox>
                  <w14:checked w14:val="1"/>
                  <w14:checkedState w14:val="2612" w14:font="MS Gothic"/>
                  <w14:uncheckedState w14:val="2610" w14:font="MS Gothic"/>
                </w14:checkbox>
              </w:sdtPr>
              <w:sdtContent>
                <w:r w:rsidR="00FE0E39">
                  <w:rPr>
                    <w:rFonts w:ascii="MS Gothic" w:eastAsia="MS Gothic" w:hAnsi="MS Gothic" w:hint="eastAsia"/>
                    <w:b/>
                  </w:rPr>
                  <w:t>☒</w:t>
                </w:r>
              </w:sdtContent>
            </w:sdt>
            <w:r w:rsidRPr="00DA462D">
              <w:rPr>
                <w:b/>
              </w:rPr>
              <w:t xml:space="preserve">      </w:t>
            </w:r>
          </w:p>
          <w:p w14:paraId="2B3924CD" w14:textId="5C216D3B" w:rsidR="00061ECF" w:rsidRDefault="00061ECF" w:rsidP="00914545">
            <w:pPr>
              <w:rPr>
                <w:b/>
              </w:rPr>
            </w:pPr>
            <w:r w:rsidRPr="00DA462D">
              <w:rPr>
                <w:b/>
              </w:rPr>
              <w:t xml:space="preserve">Fall Risk:    Y </w:t>
            </w:r>
            <w:sdt>
              <w:sdtPr>
                <w:rPr>
                  <w:b/>
                </w:rPr>
                <w:id w:val="1524827534"/>
                <w14:checkbox>
                  <w14:checked w14:val="1"/>
                  <w14:checkedState w14:val="2612" w14:font="MS Gothic"/>
                  <w14:uncheckedState w14:val="2610" w14:font="MS Gothic"/>
                </w14:checkbox>
              </w:sdtPr>
              <w:sdtContent>
                <w:r w:rsidR="00FE0E39">
                  <w:rPr>
                    <w:rFonts w:ascii="MS Gothic" w:eastAsia="MS Gothic" w:hAnsi="MS Gothic" w:hint="eastAsia"/>
                    <w:b/>
                  </w:rPr>
                  <w:t>☒</w:t>
                </w:r>
              </w:sdtContent>
            </w:sdt>
            <w:r w:rsidRPr="00DA462D">
              <w:rPr>
                <w:b/>
              </w:rPr>
              <w:t xml:space="preserve">  N</w:t>
            </w:r>
            <w:sdt>
              <w:sdtPr>
                <w:rPr>
                  <w:b/>
                </w:rPr>
                <w:id w:val="1620635560"/>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4A45A15E" w14:textId="04DE841A" w:rsidR="00061ECF" w:rsidRPr="00DA462D" w:rsidRDefault="00061ECF" w:rsidP="00914545">
            <w:pPr>
              <w:rPr>
                <w:b/>
              </w:rPr>
            </w:pPr>
            <w:r>
              <w:rPr>
                <w:b/>
              </w:rPr>
              <w:lastRenderedPageBreak/>
              <w:t xml:space="preserve">Fall Score: </w:t>
            </w:r>
            <w:r w:rsidR="00FE0E39">
              <w:rPr>
                <w:b/>
              </w:rPr>
              <w:t>15</w:t>
            </w:r>
          </w:p>
          <w:p w14:paraId="6C4C6544" w14:textId="77777777" w:rsidR="00061ECF" w:rsidRPr="00DA462D" w:rsidRDefault="00061ECF" w:rsidP="00914545">
            <w:pPr>
              <w:rPr>
                <w:b/>
              </w:rPr>
            </w:pPr>
            <w:r w:rsidRPr="00DA462D">
              <w:rPr>
                <w:b/>
              </w:rPr>
              <w:t xml:space="preserve">Activity/Mobility Status:    </w:t>
            </w:r>
          </w:p>
          <w:p w14:paraId="49D5E4E7" w14:textId="7AAC6587" w:rsidR="00061ECF" w:rsidRPr="00DA462D" w:rsidRDefault="00061ECF" w:rsidP="00914545">
            <w:pPr>
              <w:rPr>
                <w:b/>
              </w:rPr>
            </w:pPr>
            <w:r w:rsidRPr="00DA462D">
              <w:rPr>
                <w:b/>
              </w:rPr>
              <w:t>Independent (up ad lib)</w:t>
            </w:r>
            <w:r>
              <w:rPr>
                <w:b/>
              </w:rPr>
              <w:t xml:space="preserve"> </w:t>
            </w:r>
            <w:r w:rsidRPr="00DA462D">
              <w:rPr>
                <w:b/>
              </w:rPr>
              <w:fldChar w:fldCharType="begin">
                <w:ffData>
                  <w:name w:val="Check1"/>
                  <w:enabled/>
                  <w:calcOnExit w:val="0"/>
                  <w:checkBox>
                    <w:sizeAuto/>
                    <w:default w:val="0"/>
                  </w:checkBox>
                </w:ffData>
              </w:fldChar>
            </w:r>
            <w:bookmarkStart w:id="2" w:name="Check1"/>
            <w:r w:rsidRPr="00DA462D">
              <w:rPr>
                <w:b/>
              </w:rPr>
              <w:instrText xml:space="preserve"> FORMCHECKBOX </w:instrText>
            </w:r>
            <w:r w:rsidR="00495516">
              <w:rPr>
                <w:b/>
              </w:rPr>
            </w:r>
            <w:r w:rsidR="00495516">
              <w:rPr>
                <w:b/>
              </w:rPr>
              <w:fldChar w:fldCharType="separate"/>
            </w:r>
            <w:r w:rsidRPr="00DA462D">
              <w:rPr>
                <w:b/>
              </w:rPr>
              <w:fldChar w:fldCharType="end"/>
            </w:r>
            <w:bookmarkEnd w:id="2"/>
          </w:p>
          <w:p w14:paraId="2DBB4DDB" w14:textId="77777777" w:rsidR="00061ECF" w:rsidRPr="00DA462D" w:rsidRDefault="00061ECF" w:rsidP="00914545">
            <w:pPr>
              <w:rPr>
                <w:b/>
              </w:rPr>
            </w:pPr>
            <w:r w:rsidRPr="00DA462D">
              <w:rPr>
                <w:b/>
              </w:rPr>
              <w:t xml:space="preserve">Needs assistance with equipment </w:t>
            </w:r>
            <w:r w:rsidRPr="00FE0E39">
              <w:rPr>
                <w:b/>
                <w:highlight w:val="black"/>
              </w:rPr>
              <w:fldChar w:fldCharType="begin">
                <w:ffData>
                  <w:name w:val="Check2"/>
                  <w:enabled/>
                  <w:calcOnExit w:val="0"/>
                  <w:checkBox>
                    <w:sizeAuto/>
                    <w:default w:val="0"/>
                  </w:checkBox>
                </w:ffData>
              </w:fldChar>
            </w:r>
            <w:bookmarkStart w:id="3" w:name="Check2"/>
            <w:r w:rsidRPr="00FE0E39">
              <w:rPr>
                <w:b/>
                <w:highlight w:val="black"/>
              </w:rPr>
              <w:instrText xml:space="preserve"> FORMCHECKBOX </w:instrText>
            </w:r>
            <w:r w:rsidR="00495516" w:rsidRPr="00FE0E39">
              <w:rPr>
                <w:b/>
                <w:highlight w:val="black"/>
              </w:rPr>
            </w:r>
            <w:r w:rsidR="00495516" w:rsidRPr="00FE0E39">
              <w:rPr>
                <w:b/>
                <w:highlight w:val="black"/>
              </w:rPr>
              <w:fldChar w:fldCharType="separate"/>
            </w:r>
            <w:r w:rsidRPr="00FE0E39">
              <w:rPr>
                <w:b/>
                <w:highlight w:val="black"/>
              </w:rPr>
              <w:fldChar w:fldCharType="end"/>
            </w:r>
            <w:bookmarkEnd w:id="3"/>
            <w:r w:rsidRPr="00DA462D">
              <w:rPr>
                <w:b/>
              </w:rPr>
              <w:t xml:space="preserve">  </w:t>
            </w:r>
          </w:p>
          <w:p w14:paraId="05A69F88" w14:textId="77777777" w:rsidR="00061ECF" w:rsidRDefault="00061ECF" w:rsidP="00914545">
            <w:pPr>
              <w:rPr>
                <w:b/>
              </w:rPr>
            </w:pPr>
            <w:r w:rsidRPr="00DA462D">
              <w:rPr>
                <w:b/>
              </w:rPr>
              <w:t>Needs support to stand and walk</w:t>
            </w:r>
            <w:r w:rsidRPr="00DA462D">
              <w:rPr>
                <w:b/>
              </w:rPr>
              <w:fldChar w:fldCharType="begin">
                <w:ffData>
                  <w:name w:val="Check3"/>
                  <w:enabled/>
                  <w:calcOnExit w:val="0"/>
                  <w:checkBox>
                    <w:sizeAuto/>
                    <w:default w:val="0"/>
                  </w:checkBox>
                </w:ffData>
              </w:fldChar>
            </w:r>
            <w:bookmarkStart w:id="4" w:name="Check3"/>
            <w:r w:rsidRPr="00DA462D">
              <w:rPr>
                <w:b/>
              </w:rPr>
              <w:instrText xml:space="preserve"> FORMCHECKBOX </w:instrText>
            </w:r>
            <w:r w:rsidR="00495516">
              <w:rPr>
                <w:b/>
              </w:rPr>
            </w:r>
            <w:r w:rsidR="00495516">
              <w:rPr>
                <w:b/>
              </w:rPr>
              <w:fldChar w:fldCharType="separate"/>
            </w:r>
            <w:r w:rsidRPr="00DA462D">
              <w:rPr>
                <w:b/>
              </w:rPr>
              <w:fldChar w:fldCharType="end"/>
            </w:r>
            <w:bookmarkEnd w:id="4"/>
          </w:p>
          <w:p w14:paraId="6442D721" w14:textId="77777777" w:rsidR="00061ECF" w:rsidRPr="00DA462D" w:rsidRDefault="00061ECF" w:rsidP="00914545">
            <w:pPr>
              <w:rPr>
                <w:b/>
              </w:rPr>
            </w:pPr>
          </w:p>
        </w:tc>
        <w:sdt>
          <w:sdtPr>
            <w:rPr>
              <w:b/>
            </w:rPr>
            <w:id w:val="-1528941318"/>
            <w:placeholder>
              <w:docPart w:val="E68F49CBF9B2664381AC43A51AEA4A5F"/>
            </w:placeholder>
            <w:showingPlcHdr/>
          </w:sdtPr>
          <w:sdtContent>
            <w:tc>
              <w:tcPr>
                <w:tcW w:w="5012" w:type="dxa"/>
              </w:tcPr>
              <w:p w14:paraId="73440C10" w14:textId="34BCFD4F" w:rsidR="00061ECF" w:rsidRPr="00DA462D" w:rsidRDefault="00FE0E39" w:rsidP="00914545">
                <w:pPr>
                  <w:rPr>
                    <w:b/>
                  </w:rPr>
                </w:pPr>
                <w:r w:rsidRPr="00F41D73">
                  <w:rPr>
                    <w:rStyle w:val="PlaceholderText"/>
                  </w:rPr>
                  <w:t>.</w:t>
                </w:r>
              </w:p>
            </w:tc>
          </w:sdtContent>
        </w:sdt>
      </w:tr>
      <w:tr w:rsidR="00061ECF" w:rsidRPr="00DA462D" w14:paraId="40B9BE32" w14:textId="77777777" w:rsidTr="00914545">
        <w:trPr>
          <w:trHeight w:val="864"/>
        </w:trPr>
        <w:tc>
          <w:tcPr>
            <w:tcW w:w="4511" w:type="dxa"/>
          </w:tcPr>
          <w:p w14:paraId="6A6EE10F" w14:textId="78F5285E" w:rsidR="00061ECF" w:rsidRPr="00E51C08" w:rsidRDefault="00061ECF" w:rsidP="00914545">
            <w:pPr>
              <w:rPr>
                <w:b/>
                <w:lang w:val="fr-FR"/>
              </w:rPr>
            </w:pPr>
            <w:r w:rsidRPr="00E51C08">
              <w:rPr>
                <w:b/>
                <w:lang w:val="fr-FR"/>
              </w:rPr>
              <w:t>NEUROLOGICAL (</w:t>
            </w:r>
            <w:r w:rsidR="00636169" w:rsidRPr="00E51C08">
              <w:rPr>
                <w:b/>
                <w:lang w:val="fr-FR"/>
              </w:rPr>
              <w:t>1 points</w:t>
            </w:r>
            <w:proofErr w:type="gramStart"/>
            <w:r w:rsidRPr="00E51C08">
              <w:rPr>
                <w:b/>
                <w:lang w:val="fr-FR"/>
              </w:rPr>
              <w:t>):</w:t>
            </w:r>
            <w:proofErr w:type="gramEnd"/>
            <w:r w:rsidRPr="00E51C08">
              <w:rPr>
                <w:b/>
                <w:lang w:val="fr-FR"/>
              </w:rPr>
              <w:t xml:space="preserve"> </w:t>
            </w:r>
          </w:p>
          <w:p w14:paraId="3ABCF263" w14:textId="4E8A9EA2" w:rsidR="00061ECF" w:rsidRPr="00FE0E39" w:rsidRDefault="00061ECF" w:rsidP="00914545">
            <w:pPr>
              <w:rPr>
                <w:b/>
                <w:lang w:val="es-US"/>
              </w:rPr>
            </w:pPr>
            <w:r w:rsidRPr="00FE0E39">
              <w:rPr>
                <w:b/>
                <w:lang w:val="es-US"/>
              </w:rPr>
              <w:t xml:space="preserve">MAEW:   Y </w:t>
            </w:r>
            <w:sdt>
              <w:sdtPr>
                <w:rPr>
                  <w:b/>
                  <w:lang w:val="es-US"/>
                </w:rPr>
                <w:id w:val="-979767091"/>
                <w14:checkbox>
                  <w14:checked w14:val="1"/>
                  <w14:checkedState w14:val="2612" w14:font="MS Gothic"/>
                  <w14:uncheckedState w14:val="2610" w14:font="MS Gothic"/>
                </w14:checkbox>
              </w:sdtPr>
              <w:sdtContent>
                <w:r w:rsidR="00FE0E39" w:rsidRPr="00FE0E39">
                  <w:rPr>
                    <w:rFonts w:ascii="MS Gothic" w:eastAsia="MS Gothic" w:hAnsi="MS Gothic" w:hint="eastAsia"/>
                    <w:b/>
                    <w:lang w:val="es-US"/>
                  </w:rPr>
                  <w:t>☒</w:t>
                </w:r>
              </w:sdtContent>
            </w:sdt>
            <w:r w:rsidRPr="00FE0E39">
              <w:rPr>
                <w:b/>
                <w:lang w:val="es-US"/>
              </w:rPr>
              <w:t xml:space="preserve">       N</w:t>
            </w:r>
            <w:sdt>
              <w:sdtPr>
                <w:rPr>
                  <w:b/>
                  <w:lang w:val="es-US"/>
                </w:rPr>
                <w:id w:val="1464000665"/>
                <w14:checkbox>
                  <w14:checked w14:val="0"/>
                  <w14:checkedState w14:val="2612" w14:font="MS Gothic"/>
                  <w14:uncheckedState w14:val="2610" w14:font="MS Gothic"/>
                </w14:checkbox>
              </w:sdtPr>
              <w:sdtContent>
                <w:r w:rsidRPr="00FE0E39">
                  <w:rPr>
                    <w:rFonts w:ascii="Segoe UI Symbol" w:eastAsia="MS Mincho" w:hAnsi="Segoe UI Symbol" w:cs="Segoe UI Symbol"/>
                    <w:b/>
                    <w:lang w:val="es-US"/>
                  </w:rPr>
                  <w:t>☐</w:t>
                </w:r>
              </w:sdtContent>
            </w:sdt>
            <w:r w:rsidRPr="00FE0E39">
              <w:rPr>
                <w:b/>
                <w:lang w:val="es-US"/>
              </w:rPr>
              <w:t xml:space="preserve">           </w:t>
            </w:r>
          </w:p>
          <w:p w14:paraId="7DAB960E" w14:textId="5EC03BE2" w:rsidR="00061ECF" w:rsidRPr="00FE0E39" w:rsidRDefault="00061ECF" w:rsidP="00914545">
            <w:pPr>
              <w:rPr>
                <w:b/>
                <w:lang w:val="es-US"/>
              </w:rPr>
            </w:pPr>
            <w:r w:rsidRPr="00FE0E39">
              <w:rPr>
                <w:b/>
                <w:lang w:val="es-US"/>
              </w:rPr>
              <w:t xml:space="preserve">PERLA:    Y  </w:t>
            </w:r>
            <w:sdt>
              <w:sdtPr>
                <w:rPr>
                  <w:b/>
                  <w:lang w:val="es-US"/>
                </w:rPr>
                <w:id w:val="-1179109697"/>
                <w14:checkbox>
                  <w14:checked w14:val="1"/>
                  <w14:checkedState w14:val="2612" w14:font="MS Gothic"/>
                  <w14:uncheckedState w14:val="2610" w14:font="MS Gothic"/>
                </w14:checkbox>
              </w:sdtPr>
              <w:sdtContent>
                <w:r w:rsidR="00FE0E39" w:rsidRPr="00FE0E39">
                  <w:rPr>
                    <w:rFonts w:ascii="MS Gothic" w:eastAsia="MS Gothic" w:hAnsi="MS Gothic" w:hint="eastAsia"/>
                    <w:b/>
                    <w:lang w:val="es-US"/>
                  </w:rPr>
                  <w:t>☒</w:t>
                </w:r>
              </w:sdtContent>
            </w:sdt>
            <w:r w:rsidRPr="00FE0E39">
              <w:rPr>
                <w:b/>
                <w:lang w:val="es-US"/>
              </w:rPr>
              <w:t xml:space="preserve">       N</w:t>
            </w:r>
            <w:sdt>
              <w:sdtPr>
                <w:rPr>
                  <w:b/>
                  <w:lang w:val="es-US"/>
                </w:rPr>
                <w:id w:val="2084409795"/>
                <w14:checkbox>
                  <w14:checked w14:val="0"/>
                  <w14:checkedState w14:val="2612" w14:font="MS Gothic"/>
                  <w14:uncheckedState w14:val="2610" w14:font="MS Gothic"/>
                </w14:checkbox>
              </w:sdtPr>
              <w:sdtContent>
                <w:r w:rsidRPr="00FE0E39">
                  <w:rPr>
                    <w:rFonts w:ascii="Segoe UI Symbol" w:eastAsia="MS Mincho" w:hAnsi="Segoe UI Symbol" w:cs="Segoe UI Symbol"/>
                    <w:b/>
                    <w:lang w:val="es-US"/>
                  </w:rPr>
                  <w:t>☐</w:t>
                </w:r>
              </w:sdtContent>
            </w:sdt>
          </w:p>
          <w:p w14:paraId="3AA88BFA" w14:textId="435194E0" w:rsidR="00061ECF" w:rsidRPr="00FE0E39" w:rsidRDefault="00061ECF" w:rsidP="00914545">
            <w:pPr>
              <w:rPr>
                <w:b/>
              </w:rPr>
            </w:pPr>
            <w:r w:rsidRPr="00FE0E39">
              <w:rPr>
                <w:b/>
              </w:rPr>
              <w:t xml:space="preserve">Strength Equal:   Y </w:t>
            </w:r>
            <w:sdt>
              <w:sdtPr>
                <w:rPr>
                  <w:b/>
                </w:rPr>
                <w:id w:val="1298343018"/>
                <w14:checkbox>
                  <w14:checked w14:val="1"/>
                  <w14:checkedState w14:val="2612" w14:font="MS Gothic"/>
                  <w14:uncheckedState w14:val="2610" w14:font="MS Gothic"/>
                </w14:checkbox>
              </w:sdtPr>
              <w:sdtContent>
                <w:r w:rsidR="00FE0E39" w:rsidRPr="00FE0E39">
                  <w:rPr>
                    <w:rFonts w:ascii="MS Gothic" w:eastAsia="MS Gothic" w:hAnsi="MS Gothic" w:hint="eastAsia"/>
                    <w:b/>
                  </w:rPr>
                  <w:t>☒</w:t>
                </w:r>
              </w:sdtContent>
            </w:sdt>
            <w:r w:rsidRPr="00FE0E39">
              <w:rPr>
                <w:b/>
              </w:rPr>
              <w:t xml:space="preserve">   N </w:t>
            </w:r>
            <w:sdt>
              <w:sdtPr>
                <w:rPr>
                  <w:b/>
                </w:rPr>
                <w:id w:val="1338344205"/>
                <w14:checkbox>
                  <w14:checked w14:val="0"/>
                  <w14:checkedState w14:val="2612" w14:font="MS Gothic"/>
                  <w14:uncheckedState w14:val="2610" w14:font="MS Gothic"/>
                </w14:checkbox>
              </w:sdtPr>
              <w:sdtContent>
                <w:r w:rsidRPr="00FE0E39">
                  <w:rPr>
                    <w:rFonts w:ascii="Segoe UI Symbol" w:eastAsia="MS Mincho" w:hAnsi="Segoe UI Symbol" w:cs="Segoe UI Symbol"/>
                    <w:b/>
                  </w:rPr>
                  <w:t>☐</w:t>
                </w:r>
              </w:sdtContent>
            </w:sdt>
            <w:r w:rsidRPr="00FE0E39">
              <w:rPr>
                <w:b/>
              </w:rPr>
              <w:t xml:space="preserve">   if no -   Legs </w:t>
            </w:r>
            <w:sdt>
              <w:sdtPr>
                <w:rPr>
                  <w:b/>
                </w:rPr>
                <w:id w:val="-513695324"/>
                <w14:checkbox>
                  <w14:checked w14:val="0"/>
                  <w14:checkedState w14:val="2612" w14:font="MS Gothic"/>
                  <w14:uncheckedState w14:val="2610" w14:font="MS Gothic"/>
                </w14:checkbox>
              </w:sdtPr>
              <w:sdtContent>
                <w:r w:rsidRPr="00FE0E39">
                  <w:rPr>
                    <w:rFonts w:ascii="Segoe UI Symbol" w:eastAsia="MS Mincho" w:hAnsi="Segoe UI Symbol" w:cs="Segoe UI Symbol"/>
                    <w:b/>
                  </w:rPr>
                  <w:t>☐</w:t>
                </w:r>
              </w:sdtContent>
            </w:sdt>
            <w:r w:rsidRPr="00FE0E39">
              <w:rPr>
                <w:b/>
              </w:rPr>
              <w:t xml:space="preserve">   Arms </w:t>
            </w:r>
            <w:sdt>
              <w:sdtPr>
                <w:rPr>
                  <w:b/>
                </w:rPr>
                <w:id w:val="1827865033"/>
                <w14:checkbox>
                  <w14:checked w14:val="0"/>
                  <w14:checkedState w14:val="2612" w14:font="MS Gothic"/>
                  <w14:uncheckedState w14:val="2610" w14:font="MS Gothic"/>
                </w14:checkbox>
              </w:sdtPr>
              <w:sdtContent>
                <w:r w:rsidRPr="00FE0E39">
                  <w:rPr>
                    <w:rFonts w:ascii="Segoe UI Symbol" w:eastAsia="MS Mincho" w:hAnsi="Segoe UI Symbol" w:cs="Segoe UI Symbol"/>
                    <w:b/>
                  </w:rPr>
                  <w:t>☐</w:t>
                </w:r>
              </w:sdtContent>
            </w:sdt>
            <w:r w:rsidRPr="00FE0E39">
              <w:rPr>
                <w:b/>
              </w:rPr>
              <w:t xml:space="preserve">   Both </w:t>
            </w:r>
            <w:sdt>
              <w:sdtPr>
                <w:rPr>
                  <w:b/>
                </w:rPr>
                <w:id w:val="-684585069"/>
                <w14:checkbox>
                  <w14:checked w14:val="0"/>
                  <w14:checkedState w14:val="2612" w14:font="MS Gothic"/>
                  <w14:uncheckedState w14:val="2610" w14:font="MS Gothic"/>
                </w14:checkbox>
              </w:sdtPr>
              <w:sdtContent>
                <w:r w:rsidRPr="00FE0E39">
                  <w:rPr>
                    <w:rFonts w:ascii="Segoe UI Symbol" w:eastAsia="MS Mincho" w:hAnsi="Segoe UI Symbol" w:cs="Segoe UI Symbol"/>
                    <w:b/>
                  </w:rPr>
                  <w:t>☐</w:t>
                </w:r>
              </w:sdtContent>
            </w:sdt>
          </w:p>
          <w:p w14:paraId="6F0EB715" w14:textId="188C80C1" w:rsidR="00061ECF" w:rsidRDefault="00061ECF" w:rsidP="00914545">
            <w:pPr>
              <w:rPr>
                <w:b/>
              </w:rPr>
            </w:pPr>
            <w:r w:rsidRPr="00DA462D">
              <w:rPr>
                <w:b/>
              </w:rPr>
              <w:t>Orientation</w:t>
            </w:r>
            <w:r>
              <w:rPr>
                <w:b/>
              </w:rPr>
              <w:t>:</w:t>
            </w:r>
            <w:r w:rsidR="00FE0E39">
              <w:rPr>
                <w:b/>
              </w:rPr>
              <w:t xml:space="preserve"> AOx4</w:t>
            </w:r>
          </w:p>
          <w:p w14:paraId="2292827D" w14:textId="4E78F56D" w:rsidR="00061ECF" w:rsidRDefault="00061ECF" w:rsidP="00914545">
            <w:pPr>
              <w:rPr>
                <w:b/>
              </w:rPr>
            </w:pPr>
            <w:r w:rsidRPr="00DA462D">
              <w:rPr>
                <w:b/>
              </w:rPr>
              <w:t>Mental Status</w:t>
            </w:r>
            <w:r>
              <w:rPr>
                <w:b/>
              </w:rPr>
              <w:t>:</w:t>
            </w:r>
            <w:r w:rsidR="00FE0E39">
              <w:rPr>
                <w:b/>
              </w:rPr>
              <w:t xml:space="preserve"> Responds appropriately to commands</w:t>
            </w:r>
          </w:p>
          <w:p w14:paraId="69A4B193" w14:textId="2C006AF3" w:rsidR="00061ECF" w:rsidRDefault="00061ECF" w:rsidP="00914545">
            <w:pPr>
              <w:rPr>
                <w:b/>
              </w:rPr>
            </w:pPr>
            <w:r w:rsidRPr="00DA462D">
              <w:rPr>
                <w:b/>
              </w:rPr>
              <w:t>Speech</w:t>
            </w:r>
            <w:r>
              <w:rPr>
                <w:b/>
              </w:rPr>
              <w:t>:</w:t>
            </w:r>
            <w:r w:rsidR="00FE0E39">
              <w:rPr>
                <w:b/>
              </w:rPr>
              <w:t xml:space="preserve"> Clear</w:t>
            </w:r>
          </w:p>
          <w:p w14:paraId="6E3D4F22" w14:textId="58819D57" w:rsidR="00061ECF" w:rsidRDefault="00061ECF" w:rsidP="00914545">
            <w:pPr>
              <w:rPr>
                <w:b/>
              </w:rPr>
            </w:pPr>
            <w:r w:rsidRPr="00DA462D">
              <w:rPr>
                <w:b/>
              </w:rPr>
              <w:t>Sensory</w:t>
            </w:r>
            <w:r>
              <w:rPr>
                <w:b/>
              </w:rPr>
              <w:t>:</w:t>
            </w:r>
            <w:r w:rsidR="00FE0E39">
              <w:rPr>
                <w:b/>
              </w:rPr>
              <w:t xml:space="preserve"> Intact</w:t>
            </w:r>
          </w:p>
          <w:p w14:paraId="4111B96C" w14:textId="5B7455FA" w:rsidR="00061ECF" w:rsidRPr="00FE0E39" w:rsidRDefault="00061ECF" w:rsidP="00914545">
            <w:pPr>
              <w:rPr>
                <w:b/>
                <w:lang w:val="fr-FR"/>
              </w:rPr>
            </w:pPr>
            <w:proofErr w:type="gramStart"/>
            <w:r w:rsidRPr="00FE0E39">
              <w:rPr>
                <w:b/>
                <w:lang w:val="fr-FR"/>
              </w:rPr>
              <w:t>LOC:</w:t>
            </w:r>
            <w:proofErr w:type="gramEnd"/>
            <w:r w:rsidR="00FE0E39" w:rsidRPr="00FE0E39">
              <w:rPr>
                <w:b/>
                <w:lang w:val="fr-FR"/>
              </w:rPr>
              <w:t xml:space="preserve"> none </w:t>
            </w:r>
          </w:p>
          <w:p w14:paraId="600337A1" w14:textId="055461AF" w:rsidR="00061ECF" w:rsidRPr="00FE0E39" w:rsidRDefault="00061ECF" w:rsidP="00914545">
            <w:pPr>
              <w:rPr>
                <w:b/>
                <w:lang w:val="fr-FR"/>
              </w:rPr>
            </w:pPr>
            <w:proofErr w:type="spellStart"/>
            <w:r w:rsidRPr="00FE0E39">
              <w:rPr>
                <w:b/>
                <w:lang w:val="fr-FR"/>
              </w:rPr>
              <w:t>D</w:t>
            </w:r>
            <w:r w:rsidR="00C53DD1" w:rsidRPr="00FE0E39">
              <w:rPr>
                <w:b/>
                <w:lang w:val="fr-FR"/>
              </w:rPr>
              <w:t>eep</w:t>
            </w:r>
            <w:proofErr w:type="spellEnd"/>
            <w:r w:rsidR="00C53DD1" w:rsidRPr="00FE0E39">
              <w:rPr>
                <w:b/>
                <w:lang w:val="fr-FR"/>
              </w:rPr>
              <w:t xml:space="preserve"> Tendon </w:t>
            </w:r>
            <w:proofErr w:type="gramStart"/>
            <w:r w:rsidR="00C53DD1" w:rsidRPr="00FE0E39">
              <w:rPr>
                <w:b/>
                <w:lang w:val="fr-FR"/>
              </w:rPr>
              <w:t>Reflexe</w:t>
            </w:r>
            <w:r w:rsidRPr="00FE0E39">
              <w:rPr>
                <w:b/>
                <w:lang w:val="fr-FR"/>
              </w:rPr>
              <w:t>s:</w:t>
            </w:r>
            <w:proofErr w:type="gramEnd"/>
            <w:r w:rsidR="00FE0E39">
              <w:rPr>
                <w:b/>
                <w:lang w:val="fr-FR"/>
              </w:rPr>
              <w:t xml:space="preserve"> </w:t>
            </w:r>
            <w:proofErr w:type="spellStart"/>
            <w:r w:rsidR="00FE0E39">
              <w:rPr>
                <w:b/>
                <w:lang w:val="fr-FR"/>
              </w:rPr>
              <w:t>present</w:t>
            </w:r>
            <w:proofErr w:type="spellEnd"/>
          </w:p>
        </w:tc>
        <w:sdt>
          <w:sdtPr>
            <w:rPr>
              <w:b/>
            </w:rPr>
            <w:id w:val="1770197425"/>
            <w:placeholder>
              <w:docPart w:val="A579754B224CFF46852F11B2C7ACCB96"/>
            </w:placeholder>
            <w:showingPlcHdr/>
          </w:sdtPr>
          <w:sdtContent>
            <w:tc>
              <w:tcPr>
                <w:tcW w:w="5012" w:type="dxa"/>
              </w:tcPr>
              <w:p w14:paraId="7679FBB1" w14:textId="77777777" w:rsidR="00061ECF" w:rsidRPr="00DA462D" w:rsidRDefault="00061ECF" w:rsidP="00914545">
                <w:pPr>
                  <w:rPr>
                    <w:b/>
                  </w:rPr>
                </w:pPr>
                <w:r w:rsidRPr="00DA462D">
                  <w:rPr>
                    <w:rStyle w:val="PlaceholderText"/>
                  </w:rPr>
                  <w:t>.</w:t>
                </w:r>
              </w:p>
            </w:tc>
          </w:sdtContent>
        </w:sdt>
      </w:tr>
      <w:tr w:rsidR="00061ECF" w:rsidRPr="00DA462D" w14:paraId="5FDDFB38" w14:textId="77777777" w:rsidTr="00914545">
        <w:trPr>
          <w:trHeight w:val="1475"/>
        </w:trPr>
        <w:tc>
          <w:tcPr>
            <w:tcW w:w="4511" w:type="dxa"/>
          </w:tcPr>
          <w:p w14:paraId="30C2589C" w14:textId="77777777" w:rsidR="00061ECF" w:rsidRPr="00DA462D" w:rsidRDefault="00061ECF" w:rsidP="00914545">
            <w:pPr>
              <w:rPr>
                <w:b/>
              </w:rPr>
            </w:pPr>
            <w:r>
              <w:rPr>
                <w:b/>
              </w:rPr>
              <w:t xml:space="preserve">PSYCHOSOCIAL/CULTURAL (1 </w:t>
            </w:r>
            <w:r w:rsidRPr="00DA462D">
              <w:rPr>
                <w:b/>
              </w:rPr>
              <w:t>points)</w:t>
            </w:r>
            <w:r>
              <w:rPr>
                <w:b/>
              </w:rPr>
              <w:t>:</w:t>
            </w:r>
          </w:p>
          <w:p w14:paraId="2ACE2759" w14:textId="77777777" w:rsidR="00061ECF" w:rsidRPr="00DA462D" w:rsidRDefault="00061ECF" w:rsidP="00914545">
            <w:pPr>
              <w:rPr>
                <w:b/>
              </w:rPr>
            </w:pPr>
            <w:r w:rsidRPr="00DA462D">
              <w:rPr>
                <w:b/>
              </w:rPr>
              <w:t>Coping method</w:t>
            </w:r>
            <w:r>
              <w:rPr>
                <w:b/>
              </w:rPr>
              <w:t>(s):</w:t>
            </w:r>
            <w:r w:rsidRPr="00DA462D">
              <w:rPr>
                <w:b/>
              </w:rPr>
              <w:t xml:space="preserve">       </w:t>
            </w:r>
          </w:p>
          <w:p w14:paraId="41C85088" w14:textId="77777777" w:rsidR="00061ECF" w:rsidRPr="00DA462D" w:rsidRDefault="00061ECF" w:rsidP="00914545">
            <w:pPr>
              <w:rPr>
                <w:b/>
              </w:rPr>
            </w:pPr>
            <w:r w:rsidRPr="00DA462D">
              <w:rPr>
                <w:b/>
              </w:rPr>
              <w:t>Developmental level</w:t>
            </w:r>
            <w:r>
              <w:rPr>
                <w:b/>
              </w:rPr>
              <w:t>:</w:t>
            </w:r>
            <w:r w:rsidRPr="00DA462D">
              <w:rPr>
                <w:b/>
              </w:rPr>
              <w:t xml:space="preserve">       </w:t>
            </w:r>
          </w:p>
          <w:p w14:paraId="3CC64B05" w14:textId="77777777" w:rsidR="00061ECF" w:rsidRPr="00DA462D" w:rsidRDefault="00061ECF" w:rsidP="00914545">
            <w:pPr>
              <w:rPr>
                <w:b/>
              </w:rPr>
            </w:pPr>
            <w:r w:rsidRPr="00DA462D">
              <w:rPr>
                <w:b/>
              </w:rPr>
              <w:t>Religion &amp; what it means to pt.</w:t>
            </w:r>
            <w:r>
              <w:rPr>
                <w:b/>
              </w:rPr>
              <w:t>:</w:t>
            </w:r>
          </w:p>
          <w:p w14:paraId="1E38E1F3" w14:textId="77777777" w:rsidR="00061ECF" w:rsidRPr="00DA462D" w:rsidRDefault="00061ECF" w:rsidP="00914545">
            <w:pPr>
              <w:rPr>
                <w:b/>
              </w:rPr>
            </w:pPr>
            <w:r w:rsidRPr="00DA462D">
              <w:rPr>
                <w:b/>
              </w:rPr>
              <w:t>Personal/Family Data</w:t>
            </w:r>
            <w:r>
              <w:rPr>
                <w:b/>
              </w:rPr>
              <w:t xml:space="preserve"> </w:t>
            </w:r>
            <w:r w:rsidRPr="00DA462D">
              <w:rPr>
                <w:b/>
              </w:rPr>
              <w:t>(Think about home environment, family structure, and available family support)</w:t>
            </w:r>
            <w:r>
              <w:rPr>
                <w:b/>
              </w:rPr>
              <w:t>:</w:t>
            </w:r>
          </w:p>
        </w:tc>
        <w:sdt>
          <w:sdtPr>
            <w:rPr>
              <w:b/>
            </w:rPr>
            <w:id w:val="189187639"/>
            <w:placeholder>
              <w:docPart w:val="AD113F2C9010B54DA79399E0B551068A"/>
            </w:placeholder>
          </w:sdtPr>
          <w:sdtContent>
            <w:tc>
              <w:tcPr>
                <w:tcW w:w="5012" w:type="dxa"/>
              </w:tcPr>
              <w:p w14:paraId="0740E6AC" w14:textId="03B873CB" w:rsidR="00061ECF" w:rsidRPr="00DA462D" w:rsidRDefault="00FE0E39" w:rsidP="00914545">
                <w:pPr>
                  <w:rPr>
                    <w:color w:val="808080"/>
                  </w:rPr>
                </w:pPr>
                <w:r>
                  <w:rPr>
                    <w:b/>
                  </w:rPr>
                  <w:t>Patient does not seem in distress. Mother and boyfriend providing supportive care. Patient lives at home but boyfriend and father are co-parenting</w:t>
                </w:r>
              </w:p>
            </w:tc>
          </w:sdtContent>
        </w:sdt>
      </w:tr>
      <w:tr w:rsidR="00061ECF" w14:paraId="1185EC0B" w14:textId="77777777" w:rsidTr="00914545">
        <w:trPr>
          <w:trHeight w:val="1475"/>
        </w:trPr>
        <w:tc>
          <w:tcPr>
            <w:tcW w:w="4511" w:type="dxa"/>
          </w:tcPr>
          <w:p w14:paraId="61FB9006" w14:textId="77777777" w:rsidR="00061ECF" w:rsidRPr="00DA367B" w:rsidRDefault="00061ECF" w:rsidP="00914545">
            <w:pPr>
              <w:rPr>
                <w:b/>
              </w:rPr>
            </w:pPr>
            <w:r>
              <w:rPr>
                <w:b/>
              </w:rPr>
              <w:t xml:space="preserve">DELIVERY INFO: (1 point) </w:t>
            </w:r>
          </w:p>
          <w:p w14:paraId="0AD1199D" w14:textId="77777777" w:rsidR="00061ECF" w:rsidRDefault="00061ECF" w:rsidP="00914545">
            <w:pPr>
              <w:rPr>
                <w:b/>
              </w:rPr>
            </w:pPr>
            <w:r>
              <w:rPr>
                <w:b/>
              </w:rPr>
              <w:t>Delivery Date:</w:t>
            </w:r>
            <w:r w:rsidRPr="00DA367B">
              <w:rPr>
                <w:b/>
              </w:rPr>
              <w:t xml:space="preserve">   </w:t>
            </w:r>
          </w:p>
          <w:p w14:paraId="12D050F0" w14:textId="77777777" w:rsidR="00061ECF" w:rsidRDefault="00061ECF" w:rsidP="00914545">
            <w:pPr>
              <w:rPr>
                <w:b/>
              </w:rPr>
            </w:pPr>
            <w:r>
              <w:rPr>
                <w:b/>
              </w:rPr>
              <w:t>Time:</w:t>
            </w:r>
          </w:p>
          <w:p w14:paraId="5CBDC3CE" w14:textId="77777777" w:rsidR="00061ECF" w:rsidRDefault="00061ECF" w:rsidP="00914545">
            <w:pPr>
              <w:rPr>
                <w:b/>
              </w:rPr>
            </w:pPr>
            <w:r w:rsidRPr="00DA367B">
              <w:rPr>
                <w:b/>
              </w:rPr>
              <w:t>Type (vaginal/ce</w:t>
            </w:r>
            <w:r>
              <w:rPr>
                <w:b/>
              </w:rPr>
              <w:t>sarean):</w:t>
            </w:r>
            <w:r w:rsidRPr="00DA367B">
              <w:rPr>
                <w:b/>
              </w:rPr>
              <w:t xml:space="preserve"> </w:t>
            </w:r>
          </w:p>
          <w:p w14:paraId="770D8DA6" w14:textId="77777777" w:rsidR="00061ECF" w:rsidRDefault="00061ECF" w:rsidP="00914545">
            <w:pPr>
              <w:rPr>
                <w:b/>
              </w:rPr>
            </w:pPr>
            <w:r>
              <w:rPr>
                <w:b/>
              </w:rPr>
              <w:t>Quantitative Blood Loss:</w:t>
            </w:r>
          </w:p>
          <w:p w14:paraId="5E001503" w14:textId="77777777" w:rsidR="00061ECF" w:rsidRDefault="00061ECF" w:rsidP="00914545">
            <w:pPr>
              <w:rPr>
                <w:b/>
              </w:rPr>
            </w:pPr>
            <w:r>
              <w:rPr>
                <w:b/>
              </w:rPr>
              <w:t>Male or Female</w:t>
            </w:r>
          </w:p>
          <w:p w14:paraId="4432E9BC" w14:textId="77777777" w:rsidR="00061ECF" w:rsidRDefault="00061ECF" w:rsidP="00914545">
            <w:pPr>
              <w:rPr>
                <w:b/>
              </w:rPr>
            </w:pPr>
            <w:r>
              <w:rPr>
                <w:b/>
              </w:rPr>
              <w:t>Apgars:</w:t>
            </w:r>
          </w:p>
          <w:p w14:paraId="703D9C5F" w14:textId="77777777" w:rsidR="00061ECF" w:rsidRDefault="00061ECF" w:rsidP="00914545">
            <w:pPr>
              <w:rPr>
                <w:b/>
              </w:rPr>
            </w:pPr>
            <w:r>
              <w:rPr>
                <w:b/>
              </w:rPr>
              <w:t>Weight:</w:t>
            </w:r>
          </w:p>
          <w:p w14:paraId="06A4E8DE" w14:textId="77777777" w:rsidR="00061ECF" w:rsidRPr="00DA367B" w:rsidRDefault="00061ECF" w:rsidP="00914545">
            <w:pPr>
              <w:rPr>
                <w:b/>
              </w:rPr>
            </w:pPr>
            <w:r>
              <w:rPr>
                <w:b/>
              </w:rPr>
              <w:t>Feeding Method:</w:t>
            </w:r>
          </w:p>
          <w:p w14:paraId="7F8645F7" w14:textId="77777777" w:rsidR="00061ECF" w:rsidRPr="00DA367B" w:rsidRDefault="00061ECF" w:rsidP="00914545">
            <w:pPr>
              <w:rPr>
                <w:b/>
              </w:rPr>
            </w:pPr>
          </w:p>
          <w:p w14:paraId="5D371335" w14:textId="77777777" w:rsidR="00061ECF" w:rsidRDefault="00061ECF" w:rsidP="00914545">
            <w:pPr>
              <w:rPr>
                <w:b/>
              </w:rPr>
            </w:pPr>
          </w:p>
        </w:tc>
        <w:tc>
          <w:tcPr>
            <w:tcW w:w="5012" w:type="dxa"/>
          </w:tcPr>
          <w:p w14:paraId="24E8C979" w14:textId="37245462" w:rsidR="00061ECF" w:rsidRDefault="00FE0E39" w:rsidP="00914545">
            <w:pPr>
              <w:rPr>
                <w:b/>
              </w:rPr>
            </w:pPr>
            <w:r>
              <w:rPr>
                <w:b/>
              </w:rPr>
              <w:t>11/06 @ 1819 vaginal birth “large gush of blood”, male infant, no APGAR score given</w:t>
            </w:r>
            <w:r w:rsidR="00FF540F">
              <w:rPr>
                <w:b/>
              </w:rPr>
              <w:t>, breastfeeding initiated at 1855</w:t>
            </w:r>
          </w:p>
        </w:tc>
      </w:tr>
    </w:tbl>
    <w:p w14:paraId="59BD279A" w14:textId="77777777" w:rsidR="00061ECF" w:rsidRPr="00DA462D" w:rsidRDefault="00061ECF" w:rsidP="00061ECF">
      <w:pPr>
        <w:pStyle w:val="Caption"/>
        <w:keepNext/>
        <w:rPr>
          <w:rFonts w:ascii="Times New Roman" w:hAnsi="Times New Roman" w:cs="Times New Roman"/>
          <w:b/>
          <w:i w:val="0"/>
          <w:color w:val="000000" w:themeColor="text1"/>
          <w:sz w:val="24"/>
          <w:szCs w:val="24"/>
        </w:rPr>
      </w:pPr>
    </w:p>
    <w:p w14:paraId="48A53555" w14:textId="77777777" w:rsidR="00061ECF" w:rsidRPr="00DA462D" w:rsidRDefault="00061ECF" w:rsidP="00061ECF">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Vital Signs, </w:t>
      </w:r>
      <w:r>
        <w:rPr>
          <w:rFonts w:ascii="Times New Roman" w:hAnsi="Times New Roman" w:cs="Times New Roman"/>
          <w:b/>
          <w:i w:val="0"/>
          <w:color w:val="000000" w:themeColor="text1"/>
          <w:sz w:val="24"/>
          <w:szCs w:val="24"/>
        </w:rPr>
        <w:t>3</w:t>
      </w:r>
      <w:r w:rsidRPr="00DA462D">
        <w:rPr>
          <w:rFonts w:ascii="Times New Roman" w:hAnsi="Times New Roman" w:cs="Times New Roman"/>
          <w:b/>
          <w:i w:val="0"/>
          <w:color w:val="000000" w:themeColor="text1"/>
          <w:sz w:val="24"/>
          <w:szCs w:val="24"/>
        </w:rPr>
        <w:t xml:space="preserve"> sets (5 points)</w:t>
      </w:r>
    </w:p>
    <w:tbl>
      <w:tblPr>
        <w:tblStyle w:val="TableGrid"/>
        <w:tblW w:w="0" w:type="auto"/>
        <w:tblLook w:val="04A0" w:firstRow="1" w:lastRow="0" w:firstColumn="1" w:lastColumn="0" w:noHBand="0" w:noVBand="1"/>
      </w:tblPr>
      <w:tblGrid>
        <w:gridCol w:w="1790"/>
        <w:gridCol w:w="1521"/>
        <w:gridCol w:w="1405"/>
        <w:gridCol w:w="1518"/>
        <w:gridCol w:w="1528"/>
        <w:gridCol w:w="1588"/>
      </w:tblGrid>
      <w:tr w:rsidR="00980C80" w:rsidRPr="00DA462D" w14:paraId="0DF598C0" w14:textId="77777777" w:rsidTr="00914545">
        <w:tc>
          <w:tcPr>
            <w:tcW w:w="1612" w:type="dxa"/>
          </w:tcPr>
          <w:p w14:paraId="04FBD76C" w14:textId="77777777" w:rsidR="00061ECF" w:rsidRPr="00DA462D" w:rsidRDefault="00061ECF" w:rsidP="00914545">
            <w:pPr>
              <w:spacing w:line="480" w:lineRule="auto"/>
              <w:rPr>
                <w:b/>
              </w:rPr>
            </w:pPr>
            <w:r w:rsidRPr="00DA462D">
              <w:rPr>
                <w:b/>
              </w:rPr>
              <w:t>Time</w:t>
            </w:r>
          </w:p>
        </w:tc>
        <w:tc>
          <w:tcPr>
            <w:tcW w:w="1613" w:type="dxa"/>
          </w:tcPr>
          <w:p w14:paraId="4C840008" w14:textId="77777777" w:rsidR="00061ECF" w:rsidRPr="00DA462D" w:rsidRDefault="00061ECF" w:rsidP="00914545">
            <w:pPr>
              <w:spacing w:line="480" w:lineRule="auto"/>
              <w:rPr>
                <w:b/>
              </w:rPr>
            </w:pPr>
            <w:r w:rsidRPr="00DA462D">
              <w:rPr>
                <w:b/>
              </w:rPr>
              <w:t>Pulse</w:t>
            </w:r>
          </w:p>
        </w:tc>
        <w:tc>
          <w:tcPr>
            <w:tcW w:w="1467" w:type="dxa"/>
          </w:tcPr>
          <w:p w14:paraId="7F021CC7" w14:textId="77777777" w:rsidR="00061ECF" w:rsidRPr="00DA462D" w:rsidRDefault="00061ECF" w:rsidP="00914545">
            <w:pPr>
              <w:spacing w:line="480" w:lineRule="auto"/>
              <w:rPr>
                <w:b/>
              </w:rPr>
            </w:pPr>
            <w:r w:rsidRPr="00DA462D">
              <w:rPr>
                <w:b/>
              </w:rPr>
              <w:t>B/P</w:t>
            </w:r>
          </w:p>
        </w:tc>
        <w:tc>
          <w:tcPr>
            <w:tcW w:w="1613" w:type="dxa"/>
          </w:tcPr>
          <w:p w14:paraId="0F16F163" w14:textId="77777777" w:rsidR="00061ECF" w:rsidRPr="00DA462D" w:rsidRDefault="00061ECF" w:rsidP="00914545">
            <w:pPr>
              <w:spacing w:line="480" w:lineRule="auto"/>
              <w:rPr>
                <w:b/>
              </w:rPr>
            </w:pPr>
            <w:r w:rsidRPr="00DA462D">
              <w:rPr>
                <w:b/>
              </w:rPr>
              <w:t>Resp Rate</w:t>
            </w:r>
          </w:p>
        </w:tc>
        <w:tc>
          <w:tcPr>
            <w:tcW w:w="1613" w:type="dxa"/>
          </w:tcPr>
          <w:p w14:paraId="7E371670" w14:textId="77777777" w:rsidR="00061ECF" w:rsidRPr="00DA462D" w:rsidRDefault="00061ECF" w:rsidP="00914545">
            <w:pPr>
              <w:spacing w:line="480" w:lineRule="auto"/>
              <w:rPr>
                <w:b/>
              </w:rPr>
            </w:pPr>
            <w:r w:rsidRPr="00DA462D">
              <w:rPr>
                <w:b/>
              </w:rPr>
              <w:t>Temp</w:t>
            </w:r>
          </w:p>
        </w:tc>
        <w:tc>
          <w:tcPr>
            <w:tcW w:w="1658" w:type="dxa"/>
          </w:tcPr>
          <w:p w14:paraId="2264BEBA" w14:textId="77777777" w:rsidR="00061ECF" w:rsidRPr="00DA462D" w:rsidRDefault="00061ECF" w:rsidP="00914545">
            <w:pPr>
              <w:spacing w:line="480" w:lineRule="auto"/>
              <w:rPr>
                <w:b/>
              </w:rPr>
            </w:pPr>
            <w:r w:rsidRPr="00DA462D">
              <w:rPr>
                <w:b/>
              </w:rPr>
              <w:t>Oxygen</w:t>
            </w:r>
          </w:p>
        </w:tc>
      </w:tr>
      <w:tr w:rsidR="00980C80" w:rsidRPr="00DA462D" w14:paraId="0F11BBB3" w14:textId="77777777" w:rsidTr="00914545">
        <w:trPr>
          <w:trHeight w:val="449"/>
        </w:trPr>
        <w:tc>
          <w:tcPr>
            <w:tcW w:w="1612" w:type="dxa"/>
          </w:tcPr>
          <w:p w14:paraId="21F1B38D" w14:textId="77777777" w:rsidR="00061ECF" w:rsidRPr="00DA462D" w:rsidRDefault="00061ECF" w:rsidP="00914545">
            <w:pPr>
              <w:spacing w:line="480" w:lineRule="auto"/>
              <w:rPr>
                <w:b/>
              </w:rPr>
            </w:pPr>
            <w:r>
              <w:rPr>
                <w:b/>
              </w:rPr>
              <w:t>Prenatal</w:t>
            </w:r>
          </w:p>
        </w:tc>
        <w:tc>
          <w:tcPr>
            <w:tcW w:w="1613" w:type="dxa"/>
          </w:tcPr>
          <w:p w14:paraId="5081EBBB" w14:textId="2C5C343A" w:rsidR="00061ECF" w:rsidRPr="00DA462D" w:rsidRDefault="00C10BCD" w:rsidP="00914545">
            <w:pPr>
              <w:spacing w:line="480" w:lineRule="auto"/>
              <w:rPr>
                <w:b/>
              </w:rPr>
            </w:pPr>
            <w:r>
              <w:rPr>
                <w:b/>
              </w:rPr>
              <w:t>84</w:t>
            </w:r>
          </w:p>
        </w:tc>
        <w:tc>
          <w:tcPr>
            <w:tcW w:w="1467" w:type="dxa"/>
          </w:tcPr>
          <w:p w14:paraId="233D5807" w14:textId="5CC2542A" w:rsidR="00061ECF" w:rsidRPr="00DA462D" w:rsidRDefault="00C10BCD" w:rsidP="00914545">
            <w:pPr>
              <w:spacing w:line="480" w:lineRule="auto"/>
              <w:rPr>
                <w:b/>
              </w:rPr>
            </w:pPr>
            <w:r>
              <w:rPr>
                <w:b/>
              </w:rPr>
              <w:t>128/65</w:t>
            </w:r>
          </w:p>
        </w:tc>
        <w:tc>
          <w:tcPr>
            <w:tcW w:w="1613" w:type="dxa"/>
          </w:tcPr>
          <w:p w14:paraId="0366B806" w14:textId="41C48E20" w:rsidR="00061ECF" w:rsidRPr="00DA462D" w:rsidRDefault="00C10BCD" w:rsidP="00914545">
            <w:pPr>
              <w:spacing w:line="480" w:lineRule="auto"/>
              <w:rPr>
                <w:b/>
              </w:rPr>
            </w:pPr>
            <w:r>
              <w:rPr>
                <w:b/>
              </w:rPr>
              <w:t>18</w:t>
            </w:r>
          </w:p>
        </w:tc>
        <w:tc>
          <w:tcPr>
            <w:tcW w:w="1613" w:type="dxa"/>
          </w:tcPr>
          <w:p w14:paraId="16AE697E" w14:textId="05FB9B4E" w:rsidR="00061ECF" w:rsidRPr="00DA462D" w:rsidRDefault="00C10BCD" w:rsidP="00914545">
            <w:pPr>
              <w:spacing w:line="480" w:lineRule="auto"/>
              <w:rPr>
                <w:b/>
              </w:rPr>
            </w:pPr>
            <w:r>
              <w:rPr>
                <w:b/>
              </w:rPr>
              <w:t>98.8 Oral</w:t>
            </w:r>
          </w:p>
        </w:tc>
        <w:tc>
          <w:tcPr>
            <w:tcW w:w="1658" w:type="dxa"/>
          </w:tcPr>
          <w:p w14:paraId="3C11B9CD" w14:textId="56289DEB" w:rsidR="00061ECF" w:rsidRPr="00DA462D" w:rsidRDefault="00C10BCD" w:rsidP="00914545">
            <w:pPr>
              <w:spacing w:line="480" w:lineRule="auto"/>
              <w:rPr>
                <w:b/>
              </w:rPr>
            </w:pPr>
            <w:r>
              <w:rPr>
                <w:b/>
              </w:rPr>
              <w:t>99% RA</w:t>
            </w:r>
          </w:p>
        </w:tc>
      </w:tr>
      <w:tr w:rsidR="00980C80" w:rsidRPr="00DA462D" w14:paraId="186983E4" w14:textId="77777777" w:rsidTr="00914545">
        <w:tc>
          <w:tcPr>
            <w:tcW w:w="1612" w:type="dxa"/>
          </w:tcPr>
          <w:p w14:paraId="365A8DC8" w14:textId="6227EA8B" w:rsidR="00061ECF" w:rsidRPr="00DA462D" w:rsidRDefault="00980C80" w:rsidP="00914545">
            <w:pPr>
              <w:spacing w:line="480" w:lineRule="auto"/>
              <w:rPr>
                <w:b/>
              </w:rPr>
            </w:pPr>
            <w:r>
              <w:rPr>
                <w:b/>
              </w:rPr>
              <w:lastRenderedPageBreak/>
              <w:t xml:space="preserve">Admission to </w:t>
            </w:r>
            <w:r w:rsidR="00061ECF">
              <w:rPr>
                <w:b/>
              </w:rPr>
              <w:t>Labor/Delivery</w:t>
            </w:r>
          </w:p>
        </w:tc>
        <w:tc>
          <w:tcPr>
            <w:tcW w:w="1613" w:type="dxa"/>
          </w:tcPr>
          <w:p w14:paraId="4AFDFDA2" w14:textId="7B99321C" w:rsidR="00061ECF" w:rsidRPr="00DA462D" w:rsidRDefault="00C10BCD" w:rsidP="00914545">
            <w:pPr>
              <w:spacing w:line="480" w:lineRule="auto"/>
              <w:rPr>
                <w:b/>
              </w:rPr>
            </w:pPr>
            <w:r>
              <w:rPr>
                <w:b/>
              </w:rPr>
              <w:t>98</w:t>
            </w:r>
          </w:p>
        </w:tc>
        <w:tc>
          <w:tcPr>
            <w:tcW w:w="1467" w:type="dxa"/>
          </w:tcPr>
          <w:p w14:paraId="0CF810BD" w14:textId="5A68259D" w:rsidR="00061ECF" w:rsidRPr="00DA462D" w:rsidRDefault="00C10BCD" w:rsidP="00914545">
            <w:pPr>
              <w:spacing w:line="480" w:lineRule="auto"/>
              <w:rPr>
                <w:b/>
              </w:rPr>
            </w:pPr>
            <w:r>
              <w:rPr>
                <w:b/>
              </w:rPr>
              <w:t>132/85</w:t>
            </w:r>
          </w:p>
        </w:tc>
        <w:tc>
          <w:tcPr>
            <w:tcW w:w="1613" w:type="dxa"/>
          </w:tcPr>
          <w:p w14:paraId="23A6D0D1" w14:textId="574B3517" w:rsidR="00061ECF" w:rsidRPr="00DA462D" w:rsidRDefault="00C10BCD" w:rsidP="00914545">
            <w:pPr>
              <w:spacing w:line="480" w:lineRule="auto"/>
              <w:rPr>
                <w:b/>
              </w:rPr>
            </w:pPr>
            <w:r>
              <w:rPr>
                <w:b/>
              </w:rPr>
              <w:t>16</w:t>
            </w:r>
          </w:p>
        </w:tc>
        <w:tc>
          <w:tcPr>
            <w:tcW w:w="1613" w:type="dxa"/>
          </w:tcPr>
          <w:p w14:paraId="51A5B791" w14:textId="67EEDD6C" w:rsidR="00061ECF" w:rsidRPr="00DA462D" w:rsidRDefault="00C10BCD" w:rsidP="00914545">
            <w:pPr>
              <w:spacing w:line="480" w:lineRule="auto"/>
              <w:rPr>
                <w:b/>
              </w:rPr>
            </w:pPr>
            <w:r>
              <w:rPr>
                <w:b/>
              </w:rPr>
              <w:t>98.4 Oral</w:t>
            </w:r>
          </w:p>
        </w:tc>
        <w:tc>
          <w:tcPr>
            <w:tcW w:w="1658" w:type="dxa"/>
          </w:tcPr>
          <w:p w14:paraId="5D80271E" w14:textId="3CB11E64" w:rsidR="00061ECF" w:rsidRPr="00DA462D" w:rsidRDefault="00C10BCD" w:rsidP="00914545">
            <w:pPr>
              <w:spacing w:line="480" w:lineRule="auto"/>
              <w:rPr>
                <w:b/>
              </w:rPr>
            </w:pPr>
            <w:r>
              <w:rPr>
                <w:b/>
              </w:rPr>
              <w:t>100% RA</w:t>
            </w:r>
          </w:p>
        </w:tc>
      </w:tr>
      <w:tr w:rsidR="00980C80" w:rsidRPr="00DA462D" w14:paraId="23DEA8C2" w14:textId="77777777" w:rsidTr="00914545">
        <w:tc>
          <w:tcPr>
            <w:tcW w:w="1612" w:type="dxa"/>
          </w:tcPr>
          <w:p w14:paraId="22F57B13" w14:textId="4A4558F7" w:rsidR="00061ECF" w:rsidRDefault="00980C80" w:rsidP="00914545">
            <w:pPr>
              <w:spacing w:line="480" w:lineRule="auto"/>
              <w:rPr>
                <w:b/>
              </w:rPr>
            </w:pPr>
            <w:r>
              <w:rPr>
                <w:b/>
              </w:rPr>
              <w:t>During your care</w:t>
            </w:r>
          </w:p>
        </w:tc>
        <w:tc>
          <w:tcPr>
            <w:tcW w:w="1613" w:type="dxa"/>
          </w:tcPr>
          <w:p w14:paraId="3E7F590D" w14:textId="200360A6" w:rsidR="00061ECF" w:rsidRPr="00DA462D" w:rsidRDefault="00C10BCD" w:rsidP="00914545">
            <w:pPr>
              <w:spacing w:line="480" w:lineRule="auto"/>
              <w:rPr>
                <w:b/>
              </w:rPr>
            </w:pPr>
            <w:r>
              <w:rPr>
                <w:b/>
              </w:rPr>
              <w:t>88</w:t>
            </w:r>
          </w:p>
        </w:tc>
        <w:tc>
          <w:tcPr>
            <w:tcW w:w="1467" w:type="dxa"/>
          </w:tcPr>
          <w:p w14:paraId="368816B3" w14:textId="3D226AF2" w:rsidR="00061ECF" w:rsidRPr="00DA462D" w:rsidRDefault="00C10BCD" w:rsidP="00914545">
            <w:pPr>
              <w:spacing w:line="480" w:lineRule="auto"/>
              <w:rPr>
                <w:b/>
              </w:rPr>
            </w:pPr>
            <w:r>
              <w:rPr>
                <w:b/>
              </w:rPr>
              <w:t>132/78</w:t>
            </w:r>
          </w:p>
        </w:tc>
        <w:tc>
          <w:tcPr>
            <w:tcW w:w="1613" w:type="dxa"/>
          </w:tcPr>
          <w:p w14:paraId="1DDB95BD" w14:textId="438B2CD0" w:rsidR="00061ECF" w:rsidRPr="00DA462D" w:rsidRDefault="00C10BCD" w:rsidP="00914545">
            <w:pPr>
              <w:spacing w:line="480" w:lineRule="auto"/>
              <w:rPr>
                <w:b/>
              </w:rPr>
            </w:pPr>
            <w:r>
              <w:rPr>
                <w:b/>
              </w:rPr>
              <w:t>16</w:t>
            </w:r>
          </w:p>
        </w:tc>
        <w:tc>
          <w:tcPr>
            <w:tcW w:w="1613" w:type="dxa"/>
          </w:tcPr>
          <w:p w14:paraId="0C0C3CCB" w14:textId="61B289B4" w:rsidR="00061ECF" w:rsidRPr="00DA462D" w:rsidRDefault="00C10BCD" w:rsidP="00914545">
            <w:pPr>
              <w:spacing w:line="480" w:lineRule="auto"/>
              <w:rPr>
                <w:b/>
              </w:rPr>
            </w:pPr>
            <w:r>
              <w:rPr>
                <w:b/>
              </w:rPr>
              <w:t>99.6 Oral</w:t>
            </w:r>
          </w:p>
        </w:tc>
        <w:tc>
          <w:tcPr>
            <w:tcW w:w="1658" w:type="dxa"/>
          </w:tcPr>
          <w:p w14:paraId="4C84F603" w14:textId="5E4A7B0A" w:rsidR="00061ECF" w:rsidRPr="00DA462D" w:rsidRDefault="00C10BCD" w:rsidP="00914545">
            <w:pPr>
              <w:spacing w:line="480" w:lineRule="auto"/>
              <w:rPr>
                <w:b/>
              </w:rPr>
            </w:pPr>
            <w:r>
              <w:rPr>
                <w:b/>
              </w:rPr>
              <w:t>99% RA</w:t>
            </w:r>
          </w:p>
        </w:tc>
      </w:tr>
    </w:tbl>
    <w:p w14:paraId="2FFCE1E2" w14:textId="77777777" w:rsidR="00061ECF" w:rsidRPr="00DA462D" w:rsidRDefault="00061ECF" w:rsidP="00061ECF">
      <w:pPr>
        <w:spacing w:line="480" w:lineRule="auto"/>
        <w:rPr>
          <w:b/>
        </w:rPr>
      </w:pPr>
    </w:p>
    <w:p w14:paraId="137278EA" w14:textId="0967C182" w:rsidR="00061ECF" w:rsidRPr="00DA462D" w:rsidRDefault="00061ECF" w:rsidP="00061ECF">
      <w:pPr>
        <w:spacing w:line="480" w:lineRule="auto"/>
        <w:rPr>
          <w:b/>
        </w:rPr>
      </w:pPr>
      <w:r w:rsidRPr="00DA462D">
        <w:rPr>
          <w:b/>
        </w:rPr>
        <w:t xml:space="preserve">Vital Sign Trends: </w:t>
      </w:r>
      <w:r w:rsidR="00A4736B">
        <w:rPr>
          <w:b/>
        </w:rPr>
        <w:t>staying within normal limits for patient and situation</w:t>
      </w:r>
    </w:p>
    <w:p w14:paraId="29956C5F" w14:textId="77777777" w:rsidR="00061ECF" w:rsidRPr="00DA462D" w:rsidRDefault="00061ECF" w:rsidP="00061ECF">
      <w:pPr>
        <w:spacing w:line="480" w:lineRule="auto"/>
        <w:rPr>
          <w:b/>
        </w:rPr>
      </w:pPr>
    </w:p>
    <w:p w14:paraId="646B374D" w14:textId="77777777" w:rsidR="00061ECF" w:rsidRPr="00DA462D" w:rsidRDefault="00061ECF" w:rsidP="00061ECF">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Pain Assessment, 2 sets (2 points)</w:t>
      </w:r>
    </w:p>
    <w:tbl>
      <w:tblPr>
        <w:tblStyle w:val="TableGrid"/>
        <w:tblW w:w="9453" w:type="dxa"/>
        <w:tblLook w:val="04A0" w:firstRow="1" w:lastRow="0" w:firstColumn="1" w:lastColumn="0" w:noHBand="0" w:noVBand="1"/>
      </w:tblPr>
      <w:tblGrid>
        <w:gridCol w:w="1087"/>
        <w:gridCol w:w="1440"/>
        <w:gridCol w:w="1608"/>
        <w:gridCol w:w="1725"/>
        <w:gridCol w:w="1784"/>
        <w:gridCol w:w="1809"/>
      </w:tblGrid>
      <w:tr w:rsidR="00061ECF" w:rsidRPr="00DA462D" w14:paraId="6C49027A" w14:textId="77777777" w:rsidTr="00914545">
        <w:trPr>
          <w:trHeight w:val="685"/>
        </w:trPr>
        <w:tc>
          <w:tcPr>
            <w:tcW w:w="1087" w:type="dxa"/>
          </w:tcPr>
          <w:p w14:paraId="0035670F" w14:textId="77777777" w:rsidR="00061ECF" w:rsidRPr="00DA462D" w:rsidRDefault="00061ECF" w:rsidP="00914545">
            <w:pPr>
              <w:rPr>
                <w:b/>
              </w:rPr>
            </w:pPr>
            <w:r w:rsidRPr="00DA462D">
              <w:rPr>
                <w:b/>
              </w:rPr>
              <w:t>Time</w:t>
            </w:r>
          </w:p>
        </w:tc>
        <w:tc>
          <w:tcPr>
            <w:tcW w:w="1440" w:type="dxa"/>
          </w:tcPr>
          <w:p w14:paraId="1BBF5503" w14:textId="77777777" w:rsidR="00061ECF" w:rsidRPr="00DA462D" w:rsidRDefault="00061ECF" w:rsidP="00914545">
            <w:pPr>
              <w:jc w:val="center"/>
              <w:rPr>
                <w:b/>
              </w:rPr>
            </w:pPr>
            <w:r w:rsidRPr="00DA462D">
              <w:rPr>
                <w:b/>
              </w:rPr>
              <w:t>Scale</w:t>
            </w:r>
          </w:p>
        </w:tc>
        <w:tc>
          <w:tcPr>
            <w:tcW w:w="1608" w:type="dxa"/>
          </w:tcPr>
          <w:p w14:paraId="162D0E2A" w14:textId="77777777" w:rsidR="00061ECF" w:rsidRPr="00DA462D" w:rsidRDefault="00061ECF" w:rsidP="00914545">
            <w:pPr>
              <w:jc w:val="center"/>
              <w:rPr>
                <w:b/>
              </w:rPr>
            </w:pPr>
            <w:r w:rsidRPr="00DA462D">
              <w:rPr>
                <w:b/>
              </w:rPr>
              <w:t>Location</w:t>
            </w:r>
          </w:p>
        </w:tc>
        <w:tc>
          <w:tcPr>
            <w:tcW w:w="1725" w:type="dxa"/>
          </w:tcPr>
          <w:p w14:paraId="59851A5A" w14:textId="77777777" w:rsidR="00061ECF" w:rsidRPr="00DA462D" w:rsidRDefault="00061ECF" w:rsidP="00914545">
            <w:pPr>
              <w:jc w:val="center"/>
              <w:rPr>
                <w:b/>
              </w:rPr>
            </w:pPr>
            <w:r w:rsidRPr="00DA462D">
              <w:rPr>
                <w:b/>
              </w:rPr>
              <w:t>Severity</w:t>
            </w:r>
          </w:p>
        </w:tc>
        <w:tc>
          <w:tcPr>
            <w:tcW w:w="1784" w:type="dxa"/>
          </w:tcPr>
          <w:p w14:paraId="6250D844" w14:textId="77777777" w:rsidR="00061ECF" w:rsidRPr="00DA462D" w:rsidRDefault="00061ECF" w:rsidP="00914545">
            <w:pPr>
              <w:rPr>
                <w:b/>
              </w:rPr>
            </w:pPr>
            <w:r w:rsidRPr="00DA462D">
              <w:rPr>
                <w:b/>
              </w:rPr>
              <w:t>Characteristics</w:t>
            </w:r>
          </w:p>
        </w:tc>
        <w:tc>
          <w:tcPr>
            <w:tcW w:w="1809" w:type="dxa"/>
          </w:tcPr>
          <w:p w14:paraId="5285A648" w14:textId="77777777" w:rsidR="00061ECF" w:rsidRPr="00DA462D" w:rsidRDefault="00061ECF" w:rsidP="00914545">
            <w:pPr>
              <w:rPr>
                <w:b/>
              </w:rPr>
            </w:pPr>
            <w:r w:rsidRPr="00DA462D">
              <w:rPr>
                <w:b/>
              </w:rPr>
              <w:t>Interventions</w:t>
            </w:r>
          </w:p>
        </w:tc>
      </w:tr>
      <w:tr w:rsidR="00061ECF" w:rsidRPr="00DA462D" w14:paraId="65CFD5A7" w14:textId="77777777" w:rsidTr="00914545">
        <w:trPr>
          <w:trHeight w:val="662"/>
        </w:trPr>
        <w:tc>
          <w:tcPr>
            <w:tcW w:w="1087" w:type="dxa"/>
          </w:tcPr>
          <w:p w14:paraId="47F0F8DB" w14:textId="07929CD7" w:rsidR="00061ECF" w:rsidRPr="00DA462D" w:rsidRDefault="00C10BCD" w:rsidP="00914545">
            <w:pPr>
              <w:rPr>
                <w:b/>
              </w:rPr>
            </w:pPr>
            <w:r>
              <w:rPr>
                <w:b/>
              </w:rPr>
              <w:t>1200</w:t>
            </w:r>
          </w:p>
        </w:tc>
        <w:tc>
          <w:tcPr>
            <w:tcW w:w="1440" w:type="dxa"/>
          </w:tcPr>
          <w:p w14:paraId="0287D130" w14:textId="3183B19B" w:rsidR="00061ECF" w:rsidRPr="00DA462D" w:rsidRDefault="00C10BCD" w:rsidP="00914545">
            <w:pPr>
              <w:rPr>
                <w:b/>
              </w:rPr>
            </w:pPr>
            <w:r>
              <w:rPr>
                <w:b/>
              </w:rPr>
              <w:t xml:space="preserve">10-point </w:t>
            </w:r>
          </w:p>
        </w:tc>
        <w:tc>
          <w:tcPr>
            <w:tcW w:w="1608" w:type="dxa"/>
          </w:tcPr>
          <w:p w14:paraId="2F70D9EF" w14:textId="18E3A849" w:rsidR="00061ECF" w:rsidRPr="00DA462D" w:rsidRDefault="00C10BCD" w:rsidP="00914545">
            <w:pPr>
              <w:rPr>
                <w:b/>
              </w:rPr>
            </w:pPr>
            <w:r>
              <w:rPr>
                <w:b/>
              </w:rPr>
              <w:t>Pelvic region</w:t>
            </w:r>
          </w:p>
        </w:tc>
        <w:tc>
          <w:tcPr>
            <w:tcW w:w="1725" w:type="dxa"/>
          </w:tcPr>
          <w:p w14:paraId="176561D9" w14:textId="6DE63915" w:rsidR="00061ECF" w:rsidRPr="00DA462D" w:rsidRDefault="00C10BCD" w:rsidP="00914545">
            <w:pPr>
              <w:rPr>
                <w:b/>
              </w:rPr>
            </w:pPr>
            <w:r>
              <w:rPr>
                <w:b/>
              </w:rPr>
              <w:t>8/10</w:t>
            </w:r>
          </w:p>
        </w:tc>
        <w:tc>
          <w:tcPr>
            <w:tcW w:w="1784" w:type="dxa"/>
          </w:tcPr>
          <w:p w14:paraId="276778E8" w14:textId="4ED70490" w:rsidR="00061ECF" w:rsidRPr="00DA462D" w:rsidRDefault="00C10BCD" w:rsidP="00914545">
            <w:pPr>
              <w:rPr>
                <w:b/>
              </w:rPr>
            </w:pPr>
            <w:r>
              <w:rPr>
                <w:b/>
              </w:rPr>
              <w:t>Pain during contractions</w:t>
            </w:r>
          </w:p>
        </w:tc>
        <w:tc>
          <w:tcPr>
            <w:tcW w:w="1809" w:type="dxa"/>
          </w:tcPr>
          <w:p w14:paraId="4796232A" w14:textId="4C612971" w:rsidR="00061ECF" w:rsidRPr="00DA462D" w:rsidRDefault="00C10BCD" w:rsidP="00914545">
            <w:pPr>
              <w:rPr>
                <w:b/>
              </w:rPr>
            </w:pPr>
            <w:r>
              <w:rPr>
                <w:b/>
              </w:rPr>
              <w:t>Peanut ball, warm blankets, coaching for relaxed breathing</w:t>
            </w:r>
          </w:p>
        </w:tc>
      </w:tr>
      <w:tr w:rsidR="00061ECF" w:rsidRPr="00DA462D" w14:paraId="35C5B271" w14:textId="77777777" w:rsidTr="00914545">
        <w:trPr>
          <w:trHeight w:val="662"/>
        </w:trPr>
        <w:tc>
          <w:tcPr>
            <w:tcW w:w="1087" w:type="dxa"/>
          </w:tcPr>
          <w:p w14:paraId="714447E0" w14:textId="69BFA09C" w:rsidR="00061ECF" w:rsidRPr="00DA462D" w:rsidRDefault="00C10BCD" w:rsidP="00914545">
            <w:pPr>
              <w:rPr>
                <w:b/>
              </w:rPr>
            </w:pPr>
            <w:r>
              <w:rPr>
                <w:b/>
              </w:rPr>
              <w:t>1430</w:t>
            </w:r>
          </w:p>
        </w:tc>
        <w:tc>
          <w:tcPr>
            <w:tcW w:w="1440" w:type="dxa"/>
          </w:tcPr>
          <w:p w14:paraId="63863EE7" w14:textId="75D2545A" w:rsidR="00061ECF" w:rsidRPr="00DA462D" w:rsidRDefault="00C10BCD" w:rsidP="00914545">
            <w:pPr>
              <w:rPr>
                <w:b/>
              </w:rPr>
            </w:pPr>
            <w:r>
              <w:rPr>
                <w:b/>
              </w:rPr>
              <w:t>10-point</w:t>
            </w:r>
          </w:p>
        </w:tc>
        <w:tc>
          <w:tcPr>
            <w:tcW w:w="1608" w:type="dxa"/>
          </w:tcPr>
          <w:p w14:paraId="30281EBA" w14:textId="3AD3FDF0" w:rsidR="00061ECF" w:rsidRPr="00DA462D" w:rsidRDefault="00C10BCD" w:rsidP="00914545">
            <w:pPr>
              <w:rPr>
                <w:b/>
              </w:rPr>
            </w:pPr>
            <w:r>
              <w:rPr>
                <w:b/>
              </w:rPr>
              <w:t>Pelvic region</w:t>
            </w:r>
          </w:p>
        </w:tc>
        <w:tc>
          <w:tcPr>
            <w:tcW w:w="1725" w:type="dxa"/>
          </w:tcPr>
          <w:p w14:paraId="0E2F9440" w14:textId="60784A6B" w:rsidR="00061ECF" w:rsidRPr="00DA462D" w:rsidRDefault="00C10BCD" w:rsidP="00914545">
            <w:pPr>
              <w:rPr>
                <w:b/>
              </w:rPr>
            </w:pPr>
            <w:r>
              <w:rPr>
                <w:b/>
              </w:rPr>
              <w:t>1/10</w:t>
            </w:r>
          </w:p>
        </w:tc>
        <w:tc>
          <w:tcPr>
            <w:tcW w:w="1784" w:type="dxa"/>
          </w:tcPr>
          <w:p w14:paraId="52570416" w14:textId="3EEE02D4" w:rsidR="00061ECF" w:rsidRPr="00DA462D" w:rsidRDefault="00C10BCD" w:rsidP="00914545">
            <w:pPr>
              <w:rPr>
                <w:b/>
              </w:rPr>
            </w:pPr>
            <w:r>
              <w:rPr>
                <w:b/>
              </w:rPr>
              <w:t>Pain during contractions</w:t>
            </w:r>
          </w:p>
        </w:tc>
        <w:tc>
          <w:tcPr>
            <w:tcW w:w="1809" w:type="dxa"/>
          </w:tcPr>
          <w:p w14:paraId="6F44999B" w14:textId="29F83EBB" w:rsidR="00061ECF" w:rsidRPr="00DA462D" w:rsidRDefault="00C10BCD" w:rsidP="00914545">
            <w:pPr>
              <w:rPr>
                <w:b/>
              </w:rPr>
            </w:pPr>
            <w:r>
              <w:rPr>
                <w:b/>
              </w:rPr>
              <w:t>Comfort measures</w:t>
            </w:r>
          </w:p>
        </w:tc>
      </w:tr>
    </w:tbl>
    <w:p w14:paraId="7C5B5883" w14:textId="77777777" w:rsidR="00061ECF" w:rsidRPr="00DA462D" w:rsidRDefault="00061ECF" w:rsidP="00061ECF">
      <w:pPr>
        <w:spacing w:line="480" w:lineRule="auto"/>
        <w:rPr>
          <w:b/>
        </w:rPr>
      </w:pPr>
    </w:p>
    <w:p w14:paraId="575F9406" w14:textId="77777777" w:rsidR="00061ECF" w:rsidRPr="00DA462D" w:rsidRDefault="00061ECF" w:rsidP="00061ECF">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IV Assessment (2 Points)</w:t>
      </w:r>
    </w:p>
    <w:tbl>
      <w:tblPr>
        <w:tblStyle w:val="TableGrid"/>
        <w:tblW w:w="0" w:type="auto"/>
        <w:tblLook w:val="04A0" w:firstRow="1" w:lastRow="0" w:firstColumn="1" w:lastColumn="0" w:noHBand="0" w:noVBand="1"/>
      </w:tblPr>
      <w:tblGrid>
        <w:gridCol w:w="4675"/>
        <w:gridCol w:w="4675"/>
      </w:tblGrid>
      <w:tr w:rsidR="00061ECF" w:rsidRPr="00DA462D" w14:paraId="601B88BB" w14:textId="77777777" w:rsidTr="00914545">
        <w:tc>
          <w:tcPr>
            <w:tcW w:w="4675" w:type="dxa"/>
          </w:tcPr>
          <w:p w14:paraId="08BE7C88" w14:textId="77777777" w:rsidR="00061ECF" w:rsidRPr="00DA462D" w:rsidRDefault="00061ECF" w:rsidP="00914545">
            <w:pPr>
              <w:rPr>
                <w:b/>
              </w:rPr>
            </w:pPr>
            <w:r>
              <w:rPr>
                <w:b/>
              </w:rPr>
              <w:t>IV Assessment</w:t>
            </w:r>
          </w:p>
        </w:tc>
        <w:tc>
          <w:tcPr>
            <w:tcW w:w="4675" w:type="dxa"/>
          </w:tcPr>
          <w:p w14:paraId="0EBC126D" w14:textId="77777777" w:rsidR="00061ECF" w:rsidRPr="00DA462D" w:rsidRDefault="00061ECF" w:rsidP="00914545">
            <w:pPr>
              <w:rPr>
                <w:b/>
              </w:rPr>
            </w:pPr>
            <w:r w:rsidRPr="00DA462D">
              <w:rPr>
                <w:b/>
              </w:rPr>
              <w:t>Fluid Type/Rate or Saline Lock</w:t>
            </w:r>
          </w:p>
        </w:tc>
      </w:tr>
      <w:tr w:rsidR="00061ECF" w:rsidRPr="00DA462D" w14:paraId="70016B45" w14:textId="77777777" w:rsidTr="00914545">
        <w:trPr>
          <w:trHeight w:val="260"/>
        </w:trPr>
        <w:tc>
          <w:tcPr>
            <w:tcW w:w="4675" w:type="dxa"/>
          </w:tcPr>
          <w:p w14:paraId="1B59636C" w14:textId="77777777" w:rsidR="00061ECF" w:rsidRDefault="00061ECF" w:rsidP="00914545">
            <w:pPr>
              <w:rPr>
                <w:b/>
              </w:rPr>
            </w:pPr>
            <w:r>
              <w:rPr>
                <w:b/>
              </w:rPr>
              <w:t>Size of IV:</w:t>
            </w:r>
          </w:p>
          <w:p w14:paraId="4F47F8E1" w14:textId="77777777" w:rsidR="00061ECF" w:rsidRDefault="00061ECF" w:rsidP="00914545">
            <w:pPr>
              <w:rPr>
                <w:b/>
              </w:rPr>
            </w:pPr>
            <w:r>
              <w:rPr>
                <w:b/>
              </w:rPr>
              <w:t>Location of IV:</w:t>
            </w:r>
          </w:p>
          <w:p w14:paraId="1723B6FE" w14:textId="77777777" w:rsidR="00061ECF" w:rsidRDefault="00061ECF" w:rsidP="00914545">
            <w:pPr>
              <w:rPr>
                <w:b/>
              </w:rPr>
            </w:pPr>
            <w:r>
              <w:rPr>
                <w:b/>
              </w:rPr>
              <w:t>Date on IV:</w:t>
            </w:r>
          </w:p>
          <w:p w14:paraId="502FED4A" w14:textId="77777777" w:rsidR="00061ECF" w:rsidRDefault="00061ECF" w:rsidP="00914545">
            <w:pPr>
              <w:rPr>
                <w:b/>
              </w:rPr>
            </w:pPr>
            <w:r>
              <w:rPr>
                <w:b/>
              </w:rPr>
              <w:t>Patency of IV:</w:t>
            </w:r>
          </w:p>
          <w:p w14:paraId="59AF0081" w14:textId="77777777" w:rsidR="00061ECF" w:rsidRDefault="00061ECF" w:rsidP="00914545">
            <w:pPr>
              <w:rPr>
                <w:b/>
              </w:rPr>
            </w:pPr>
            <w:r>
              <w:rPr>
                <w:b/>
              </w:rPr>
              <w:t>Signs of erythema, drainage, etc.:</w:t>
            </w:r>
          </w:p>
          <w:p w14:paraId="29B33FCA" w14:textId="77777777" w:rsidR="00061ECF" w:rsidRPr="009D0A1A" w:rsidRDefault="00061ECF" w:rsidP="00914545">
            <w:pPr>
              <w:rPr>
                <w:b/>
              </w:rPr>
            </w:pPr>
            <w:r>
              <w:rPr>
                <w:b/>
              </w:rPr>
              <w:t>IV dressing assessment:</w:t>
            </w:r>
          </w:p>
        </w:tc>
        <w:tc>
          <w:tcPr>
            <w:tcW w:w="4675" w:type="dxa"/>
          </w:tcPr>
          <w:p w14:paraId="5CA2E393" w14:textId="7B2771CA" w:rsidR="00061ECF" w:rsidRPr="00DA462D" w:rsidRDefault="006B6FA1" w:rsidP="00914545">
            <w:r>
              <w:t>#18Fr IV placed in right basilic vein on 11/06. LR infusing at 100ml/hr. Patency verified and recorded. Dressing secure, no signs of erythema or drainage.  Dressing is clean, dry, and intact.</w:t>
            </w:r>
          </w:p>
        </w:tc>
      </w:tr>
    </w:tbl>
    <w:p w14:paraId="017D335A" w14:textId="77777777" w:rsidR="00061ECF" w:rsidRPr="00DA462D" w:rsidRDefault="00061ECF" w:rsidP="00061ECF"/>
    <w:p w14:paraId="3B27ABC8" w14:textId="77777777" w:rsidR="00061ECF" w:rsidRPr="00DA462D" w:rsidRDefault="00061ECF" w:rsidP="00061ECF">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Intake and Output</w:t>
      </w:r>
      <w:r>
        <w:rPr>
          <w:rFonts w:ascii="Times New Roman" w:hAnsi="Times New Roman" w:cs="Times New Roman"/>
          <w:b/>
          <w:i w:val="0"/>
          <w:color w:val="000000" w:themeColor="text1"/>
          <w:sz w:val="24"/>
          <w:szCs w:val="24"/>
        </w:rPr>
        <w:t xml:space="preserve"> </w:t>
      </w:r>
      <w:r w:rsidRPr="00DA462D">
        <w:rPr>
          <w:rFonts w:ascii="Times New Roman" w:hAnsi="Times New Roman" w:cs="Times New Roman"/>
          <w:b/>
          <w:i w:val="0"/>
          <w:color w:val="000000" w:themeColor="text1"/>
          <w:sz w:val="24"/>
          <w:szCs w:val="24"/>
        </w:rPr>
        <w:t>(2 points)</w:t>
      </w:r>
    </w:p>
    <w:tbl>
      <w:tblPr>
        <w:tblStyle w:val="TableGrid"/>
        <w:tblW w:w="0" w:type="auto"/>
        <w:tblLook w:val="04A0" w:firstRow="1" w:lastRow="0" w:firstColumn="1" w:lastColumn="0" w:noHBand="0" w:noVBand="1"/>
      </w:tblPr>
      <w:tblGrid>
        <w:gridCol w:w="4675"/>
        <w:gridCol w:w="4675"/>
      </w:tblGrid>
      <w:tr w:rsidR="00061ECF" w:rsidRPr="00DA462D" w14:paraId="1ABA5D01" w14:textId="77777777" w:rsidTr="00914545">
        <w:tc>
          <w:tcPr>
            <w:tcW w:w="4675" w:type="dxa"/>
          </w:tcPr>
          <w:p w14:paraId="7BF5F850" w14:textId="77777777" w:rsidR="00061ECF" w:rsidRPr="00DA462D" w:rsidRDefault="00061ECF" w:rsidP="00914545">
            <w:pPr>
              <w:spacing w:line="480" w:lineRule="auto"/>
              <w:rPr>
                <w:b/>
              </w:rPr>
            </w:pPr>
            <w:r w:rsidRPr="00DA462D">
              <w:rPr>
                <w:b/>
              </w:rPr>
              <w:t>Intake</w:t>
            </w:r>
            <w:r>
              <w:rPr>
                <w:b/>
              </w:rPr>
              <w:t xml:space="preserve"> (in mL)</w:t>
            </w:r>
          </w:p>
        </w:tc>
        <w:tc>
          <w:tcPr>
            <w:tcW w:w="4675" w:type="dxa"/>
          </w:tcPr>
          <w:p w14:paraId="26440681" w14:textId="77777777" w:rsidR="00061ECF" w:rsidRPr="00DA462D" w:rsidRDefault="00061ECF" w:rsidP="00914545">
            <w:pPr>
              <w:spacing w:line="480" w:lineRule="auto"/>
              <w:rPr>
                <w:b/>
              </w:rPr>
            </w:pPr>
            <w:r w:rsidRPr="00DA462D">
              <w:rPr>
                <w:b/>
              </w:rPr>
              <w:t>Output</w:t>
            </w:r>
            <w:r>
              <w:rPr>
                <w:b/>
              </w:rPr>
              <w:t xml:space="preserve"> (in mL)</w:t>
            </w:r>
          </w:p>
        </w:tc>
      </w:tr>
      <w:tr w:rsidR="00061ECF" w:rsidRPr="00DA462D" w14:paraId="59CAEC00" w14:textId="77777777" w:rsidTr="00914545">
        <w:tc>
          <w:tcPr>
            <w:tcW w:w="4675" w:type="dxa"/>
          </w:tcPr>
          <w:p w14:paraId="7A8EB68B" w14:textId="5F568DA1" w:rsidR="00061ECF" w:rsidRPr="00DA462D" w:rsidRDefault="00FC7385" w:rsidP="00914545">
            <w:pPr>
              <w:spacing w:line="480" w:lineRule="auto"/>
              <w:rPr>
                <w:b/>
              </w:rPr>
            </w:pPr>
            <w:r>
              <w:rPr>
                <w:b/>
              </w:rPr>
              <w:t>1100ml</w:t>
            </w:r>
          </w:p>
        </w:tc>
        <w:tc>
          <w:tcPr>
            <w:tcW w:w="4675" w:type="dxa"/>
          </w:tcPr>
          <w:p w14:paraId="4FFDE1C4" w14:textId="77568CF6" w:rsidR="00061ECF" w:rsidRPr="00DA462D" w:rsidRDefault="009920D6" w:rsidP="00914545">
            <w:pPr>
              <w:spacing w:line="480" w:lineRule="auto"/>
              <w:rPr>
                <w:b/>
              </w:rPr>
            </w:pPr>
            <w:r>
              <w:rPr>
                <w:b/>
              </w:rPr>
              <w:t>1545ml</w:t>
            </w:r>
            <w:r w:rsidR="00FC7385">
              <w:rPr>
                <w:b/>
              </w:rPr>
              <w:t xml:space="preserve"> urine, “gush of blood”</w:t>
            </w:r>
          </w:p>
        </w:tc>
      </w:tr>
    </w:tbl>
    <w:p w14:paraId="58CCA6FF" w14:textId="55183C97" w:rsidR="00061ECF" w:rsidRDefault="00061ECF" w:rsidP="00061ECF">
      <w:pPr>
        <w:spacing w:line="480" w:lineRule="auto"/>
        <w:rPr>
          <w:b/>
        </w:rPr>
      </w:pPr>
    </w:p>
    <w:p w14:paraId="1DD9474C" w14:textId="77777777" w:rsidR="00F37E0F" w:rsidRPr="00DA462D" w:rsidRDefault="00F37E0F" w:rsidP="00061ECF">
      <w:pPr>
        <w:spacing w:line="480" w:lineRule="auto"/>
        <w:rPr>
          <w:b/>
        </w:rPr>
      </w:pPr>
    </w:p>
    <w:p w14:paraId="2864DE95" w14:textId="2E2FBD51" w:rsidR="004B3E43" w:rsidRDefault="004B3E43" w:rsidP="004B3E43">
      <w:pPr>
        <w:spacing w:line="480" w:lineRule="auto"/>
        <w:jc w:val="center"/>
        <w:rPr>
          <w:b/>
        </w:rPr>
      </w:pPr>
      <w:r>
        <w:rPr>
          <w:b/>
        </w:rPr>
        <w:lastRenderedPageBreak/>
        <w:t xml:space="preserve">Nursing </w:t>
      </w:r>
      <w:r w:rsidR="00636169">
        <w:rPr>
          <w:b/>
        </w:rPr>
        <w:t>Interventions and</w:t>
      </w:r>
      <w:r>
        <w:rPr>
          <w:b/>
        </w:rPr>
        <w:t xml:space="preserve"> Medical Treatments during </w:t>
      </w:r>
      <w:r w:rsidR="00636169">
        <w:rPr>
          <w:b/>
        </w:rPr>
        <w:t>Labor &amp; Delivery</w:t>
      </w:r>
      <w:r>
        <w:rPr>
          <w:b/>
        </w:rPr>
        <w:t xml:space="preserve"> (6 points)</w:t>
      </w:r>
    </w:p>
    <w:tbl>
      <w:tblPr>
        <w:tblStyle w:val="TableGrid"/>
        <w:tblW w:w="9625" w:type="dxa"/>
        <w:tblLook w:val="04A0" w:firstRow="1" w:lastRow="0" w:firstColumn="1" w:lastColumn="0" w:noHBand="0" w:noVBand="1"/>
      </w:tblPr>
      <w:tblGrid>
        <w:gridCol w:w="3325"/>
        <w:gridCol w:w="2154"/>
        <w:gridCol w:w="4146"/>
      </w:tblGrid>
      <w:tr w:rsidR="004B3E43" w:rsidRPr="00DA462D" w14:paraId="2DD0C8AE" w14:textId="77777777" w:rsidTr="00914545">
        <w:tc>
          <w:tcPr>
            <w:tcW w:w="3325" w:type="dxa"/>
          </w:tcPr>
          <w:p w14:paraId="40BBB9D1" w14:textId="77777777" w:rsidR="004B3E43" w:rsidRPr="00865299" w:rsidRDefault="004B3E43" w:rsidP="00914545">
            <w:pPr>
              <w:jc w:val="center"/>
              <w:rPr>
                <w:b/>
              </w:rPr>
            </w:pPr>
            <w:r>
              <w:rPr>
                <w:b/>
              </w:rPr>
              <w:t xml:space="preserve"> Nursing Interventions and Medical Treatments (Identify nursing interventions with “N” after you list them, identify medical treatments with “T” after you list them.)</w:t>
            </w:r>
          </w:p>
        </w:tc>
        <w:tc>
          <w:tcPr>
            <w:tcW w:w="2154" w:type="dxa"/>
          </w:tcPr>
          <w:p w14:paraId="7CD46FE6" w14:textId="77777777" w:rsidR="004B3E43" w:rsidRPr="00865299" w:rsidRDefault="004B3E43" w:rsidP="00914545">
            <w:pPr>
              <w:jc w:val="center"/>
            </w:pPr>
            <w:r>
              <w:rPr>
                <w:b/>
              </w:rPr>
              <w:t>Frequency</w:t>
            </w:r>
          </w:p>
        </w:tc>
        <w:tc>
          <w:tcPr>
            <w:tcW w:w="4146" w:type="dxa"/>
          </w:tcPr>
          <w:p w14:paraId="7CD5B6BF" w14:textId="77777777" w:rsidR="004B3E43" w:rsidRPr="00DA462D" w:rsidRDefault="004B3E43" w:rsidP="00914545">
            <w:pPr>
              <w:jc w:val="center"/>
              <w:rPr>
                <w:b/>
              </w:rPr>
            </w:pPr>
            <w:r>
              <w:rPr>
                <w:b/>
              </w:rPr>
              <w:t>Why was this intervention/ treatment provided to this patient?  Please give a short rationale.</w:t>
            </w:r>
          </w:p>
        </w:tc>
      </w:tr>
      <w:tr w:rsidR="004B3E43" w:rsidRPr="00DA462D" w14:paraId="61362391" w14:textId="77777777" w:rsidTr="00914545">
        <w:tc>
          <w:tcPr>
            <w:tcW w:w="3325" w:type="dxa"/>
          </w:tcPr>
          <w:sdt>
            <w:sdtPr>
              <w:id w:val="-930348828"/>
            </w:sdtPr>
            <w:sdtContent>
              <w:p w14:paraId="3DAF8876" w14:textId="1536C945" w:rsidR="004B3E43" w:rsidRPr="002807D9" w:rsidRDefault="00FC7385" w:rsidP="00914545">
                <w:pPr>
                  <w:rPr>
                    <w:b/>
                  </w:rPr>
                </w:pPr>
                <w:r>
                  <w:t>(N) turned patient on left side</w:t>
                </w:r>
              </w:p>
            </w:sdtContent>
          </w:sdt>
        </w:tc>
        <w:tc>
          <w:tcPr>
            <w:tcW w:w="2154" w:type="dxa"/>
          </w:tcPr>
          <w:p w14:paraId="1212FB20" w14:textId="54F4D485" w:rsidR="004B3E43" w:rsidRPr="00DA462D" w:rsidRDefault="00FC7385" w:rsidP="00914545">
            <w:pPr>
              <w:rPr>
                <w:b/>
              </w:rPr>
            </w:pPr>
            <w:r>
              <w:rPr>
                <w:b/>
              </w:rPr>
              <w:t>Once at 1200</w:t>
            </w:r>
          </w:p>
        </w:tc>
        <w:tc>
          <w:tcPr>
            <w:tcW w:w="4146" w:type="dxa"/>
          </w:tcPr>
          <w:p w14:paraId="7D38AF72" w14:textId="441970CA" w:rsidR="004B3E43" w:rsidRPr="00DA462D" w:rsidRDefault="00FC7385" w:rsidP="00914545">
            <w:pPr>
              <w:rPr>
                <w:b/>
              </w:rPr>
            </w:pPr>
            <w:r>
              <w:rPr>
                <w:b/>
              </w:rPr>
              <w:t>To help with decelerations by increasing oxygen to the fetus</w:t>
            </w:r>
          </w:p>
          <w:p w14:paraId="02AFAACB" w14:textId="77777777" w:rsidR="004B3E43" w:rsidRPr="00DA462D" w:rsidRDefault="004B3E43" w:rsidP="00914545">
            <w:pPr>
              <w:rPr>
                <w:b/>
              </w:rPr>
            </w:pPr>
          </w:p>
          <w:p w14:paraId="2837E352" w14:textId="77777777" w:rsidR="004B3E43" w:rsidRPr="00DA462D" w:rsidRDefault="004B3E43" w:rsidP="00914545">
            <w:pPr>
              <w:rPr>
                <w:b/>
              </w:rPr>
            </w:pPr>
          </w:p>
          <w:p w14:paraId="031895C4" w14:textId="77777777" w:rsidR="004B3E43" w:rsidRPr="00DA462D" w:rsidRDefault="004B3E43" w:rsidP="00914545">
            <w:pPr>
              <w:rPr>
                <w:b/>
              </w:rPr>
            </w:pPr>
          </w:p>
        </w:tc>
      </w:tr>
      <w:tr w:rsidR="004B3E43" w:rsidRPr="00DA462D" w14:paraId="116DF5DD" w14:textId="77777777" w:rsidTr="00914545">
        <w:tc>
          <w:tcPr>
            <w:tcW w:w="3325" w:type="dxa"/>
          </w:tcPr>
          <w:sdt>
            <w:sdtPr>
              <w:id w:val="-1281718532"/>
            </w:sdtPr>
            <w:sdtContent>
              <w:p w14:paraId="74FF67B0" w14:textId="1E53C7CC" w:rsidR="004B3E43" w:rsidRPr="002807D9" w:rsidRDefault="00FC7385" w:rsidP="00914545">
                <w:pPr>
                  <w:rPr>
                    <w:b/>
                  </w:rPr>
                </w:pPr>
                <w:r>
                  <w:t>(N) vital signs and fundal assessment</w:t>
                </w:r>
              </w:p>
            </w:sdtContent>
          </w:sdt>
        </w:tc>
        <w:tc>
          <w:tcPr>
            <w:tcW w:w="2154" w:type="dxa"/>
          </w:tcPr>
          <w:p w14:paraId="0539BF01" w14:textId="4C455040" w:rsidR="004B3E43" w:rsidRPr="00DA462D" w:rsidRDefault="00FC7385" w:rsidP="00914545">
            <w:pPr>
              <w:rPr>
                <w:b/>
              </w:rPr>
            </w:pPr>
            <w:r>
              <w:rPr>
                <w:b/>
              </w:rPr>
              <w:t>Q15/hr.</w:t>
            </w:r>
          </w:p>
        </w:tc>
        <w:tc>
          <w:tcPr>
            <w:tcW w:w="4146" w:type="dxa"/>
          </w:tcPr>
          <w:p w14:paraId="13614AC7" w14:textId="19F68AF5" w:rsidR="004B3E43" w:rsidRPr="00DA462D" w:rsidRDefault="00FC7385" w:rsidP="00914545">
            <w:pPr>
              <w:rPr>
                <w:b/>
              </w:rPr>
            </w:pPr>
            <w:r>
              <w:rPr>
                <w:b/>
              </w:rPr>
              <w:t>Postpartum care assessment, uterus is assessed for location and firmness, also monitoring for hemorrhage</w:t>
            </w:r>
          </w:p>
          <w:p w14:paraId="167E7DBA" w14:textId="77777777" w:rsidR="004B3E43" w:rsidRPr="00DA462D" w:rsidRDefault="004B3E43" w:rsidP="00914545">
            <w:pPr>
              <w:rPr>
                <w:b/>
              </w:rPr>
            </w:pPr>
          </w:p>
          <w:p w14:paraId="0DA9FC59" w14:textId="77777777" w:rsidR="004B3E43" w:rsidRPr="00DA462D" w:rsidRDefault="004B3E43" w:rsidP="00914545">
            <w:pPr>
              <w:rPr>
                <w:b/>
              </w:rPr>
            </w:pPr>
          </w:p>
          <w:p w14:paraId="4D42A983" w14:textId="77777777" w:rsidR="004B3E43" w:rsidRPr="00DA462D" w:rsidRDefault="004B3E43" w:rsidP="00914545">
            <w:pPr>
              <w:rPr>
                <w:b/>
              </w:rPr>
            </w:pPr>
          </w:p>
        </w:tc>
      </w:tr>
      <w:tr w:rsidR="004B3E43" w:rsidRPr="00DA462D" w14:paraId="675158D7" w14:textId="77777777" w:rsidTr="00914545">
        <w:tc>
          <w:tcPr>
            <w:tcW w:w="3325" w:type="dxa"/>
          </w:tcPr>
          <w:p w14:paraId="427DC8A5" w14:textId="7F14C699" w:rsidR="004B3E43" w:rsidRPr="002807D9" w:rsidRDefault="00FC7385" w:rsidP="00914545">
            <w:pPr>
              <w:rPr>
                <w:b/>
              </w:rPr>
            </w:pPr>
            <w:r>
              <w:rPr>
                <w:b/>
              </w:rPr>
              <w:t>(T) provider sutured 2</w:t>
            </w:r>
            <w:r w:rsidRPr="00FC7385">
              <w:rPr>
                <w:b/>
                <w:vertAlign w:val="superscript"/>
              </w:rPr>
              <w:t>nd</w:t>
            </w:r>
            <w:r>
              <w:rPr>
                <w:b/>
              </w:rPr>
              <w:t xml:space="preserve"> degree laceration </w:t>
            </w:r>
          </w:p>
        </w:tc>
        <w:tc>
          <w:tcPr>
            <w:tcW w:w="2154" w:type="dxa"/>
          </w:tcPr>
          <w:p w14:paraId="6E8745F8" w14:textId="410D65EA" w:rsidR="004B3E43" w:rsidRPr="00DA462D" w:rsidRDefault="00FC7385" w:rsidP="00914545">
            <w:pPr>
              <w:rPr>
                <w:b/>
              </w:rPr>
            </w:pPr>
            <w:r>
              <w:rPr>
                <w:b/>
              </w:rPr>
              <w:t>After birth</w:t>
            </w:r>
          </w:p>
        </w:tc>
        <w:tc>
          <w:tcPr>
            <w:tcW w:w="4146" w:type="dxa"/>
          </w:tcPr>
          <w:p w14:paraId="569427BD" w14:textId="0DE98E74" w:rsidR="004B3E43" w:rsidRDefault="00FC7385" w:rsidP="00914545">
            <w:pPr>
              <w:rPr>
                <w:b/>
              </w:rPr>
            </w:pPr>
            <w:r>
              <w:rPr>
                <w:b/>
              </w:rPr>
              <w:t>To prevent hemorrhage and stop bleeding</w:t>
            </w:r>
          </w:p>
          <w:p w14:paraId="0CC56630" w14:textId="77777777" w:rsidR="004B3E43" w:rsidRDefault="004B3E43" w:rsidP="00914545">
            <w:pPr>
              <w:rPr>
                <w:b/>
              </w:rPr>
            </w:pPr>
          </w:p>
          <w:p w14:paraId="0BEE01D4" w14:textId="77777777" w:rsidR="004B3E43" w:rsidRDefault="004B3E43" w:rsidP="00914545">
            <w:pPr>
              <w:rPr>
                <w:b/>
              </w:rPr>
            </w:pPr>
          </w:p>
          <w:p w14:paraId="44C8D2F2" w14:textId="77777777" w:rsidR="004B3E43" w:rsidRPr="00DA462D" w:rsidRDefault="004B3E43" w:rsidP="00914545">
            <w:pPr>
              <w:rPr>
                <w:b/>
              </w:rPr>
            </w:pPr>
          </w:p>
        </w:tc>
      </w:tr>
    </w:tbl>
    <w:p w14:paraId="04213FD7" w14:textId="77777777" w:rsidR="004B3E43" w:rsidRDefault="004B3E43" w:rsidP="00061ECF">
      <w:pPr>
        <w:spacing w:line="480" w:lineRule="auto"/>
        <w:jc w:val="center"/>
        <w:rPr>
          <w:b/>
        </w:rPr>
      </w:pPr>
    </w:p>
    <w:p w14:paraId="3703C995" w14:textId="5AE475A5" w:rsidR="004B3E43" w:rsidRPr="00DA462D" w:rsidRDefault="004B3E43" w:rsidP="004B3E43">
      <w:pPr>
        <w:jc w:val="center"/>
        <w:rPr>
          <w:b/>
        </w:rPr>
      </w:pPr>
      <w:r w:rsidRPr="00DA462D">
        <w:rPr>
          <w:b/>
        </w:rPr>
        <w:t>Nursing Diagnosis (</w:t>
      </w:r>
      <w:r>
        <w:rPr>
          <w:b/>
        </w:rPr>
        <w:t>3</w:t>
      </w:r>
      <w:r w:rsidR="00636169">
        <w:rPr>
          <w:b/>
        </w:rPr>
        <w:t>0</w:t>
      </w:r>
      <w:r w:rsidRPr="00DA462D">
        <w:rPr>
          <w:b/>
        </w:rPr>
        <w:t xml:space="preserve"> points)</w:t>
      </w:r>
    </w:p>
    <w:p w14:paraId="27591A9E" w14:textId="77777777" w:rsidR="004B3E43" w:rsidRDefault="004B3E43" w:rsidP="004B3E43">
      <w:pPr>
        <w:jc w:val="center"/>
        <w:rPr>
          <w:b/>
        </w:rPr>
      </w:pPr>
      <w:r w:rsidRPr="00DA462D">
        <w:rPr>
          <w:b/>
        </w:rPr>
        <w:t>*Must be NANDA approved nursing diagnosis and listed in order of priority*</w:t>
      </w:r>
    </w:p>
    <w:p w14:paraId="205EEFCC" w14:textId="77777777" w:rsidR="004B3E43" w:rsidRPr="00DA462D" w:rsidRDefault="004B3E43" w:rsidP="004B3E43">
      <w:pPr>
        <w:jc w:val="center"/>
        <w:rPr>
          <w:b/>
        </w:rPr>
      </w:pPr>
      <w:r>
        <w:rPr>
          <w:b/>
        </w:rPr>
        <w:t xml:space="preserve">Two of them </w:t>
      </w:r>
      <w:r w:rsidRPr="00F3139B">
        <w:rPr>
          <w:b/>
        </w:rPr>
        <w:t>must be education related</w:t>
      </w:r>
      <w:r>
        <w:rPr>
          <w:b/>
        </w:rPr>
        <w:t xml:space="preserve"> i.e. the interventions must be education for the client.”</w:t>
      </w:r>
    </w:p>
    <w:p w14:paraId="75223B20" w14:textId="77777777" w:rsidR="004B3E43" w:rsidRPr="00DA462D" w:rsidRDefault="004B3E43" w:rsidP="004B3E43">
      <w:pPr>
        <w:rPr>
          <w:b/>
        </w:rPr>
      </w:pPr>
    </w:p>
    <w:tbl>
      <w:tblPr>
        <w:tblStyle w:val="TableGrid"/>
        <w:tblW w:w="9625" w:type="dxa"/>
        <w:tblLook w:val="04A0" w:firstRow="1" w:lastRow="0" w:firstColumn="1" w:lastColumn="0" w:noHBand="0" w:noVBand="1"/>
      </w:tblPr>
      <w:tblGrid>
        <w:gridCol w:w="2335"/>
        <w:gridCol w:w="1710"/>
        <w:gridCol w:w="2970"/>
        <w:gridCol w:w="2610"/>
      </w:tblGrid>
      <w:tr w:rsidR="004B3E43" w:rsidRPr="00DA462D" w14:paraId="09F03ECC" w14:textId="77777777" w:rsidTr="00914545">
        <w:tc>
          <w:tcPr>
            <w:tcW w:w="2335" w:type="dxa"/>
          </w:tcPr>
          <w:p w14:paraId="3D43288C" w14:textId="77777777" w:rsidR="004B3E43" w:rsidRPr="00DA462D" w:rsidRDefault="004B3E43" w:rsidP="00914545">
            <w:pPr>
              <w:jc w:val="center"/>
              <w:rPr>
                <w:b/>
              </w:rPr>
            </w:pPr>
            <w:r w:rsidRPr="00DA462D">
              <w:rPr>
                <w:b/>
              </w:rPr>
              <w:t>Nursing Diagnosis</w:t>
            </w:r>
            <w:r>
              <w:rPr>
                <w:b/>
              </w:rPr>
              <w:t xml:space="preserve"> (2 </w:t>
            </w:r>
            <w:proofErr w:type="spellStart"/>
            <w:r>
              <w:rPr>
                <w:b/>
              </w:rPr>
              <w:t>pt</w:t>
            </w:r>
            <w:proofErr w:type="spellEnd"/>
            <w:r>
              <w:rPr>
                <w:b/>
              </w:rPr>
              <w:t xml:space="preserve"> each)</w:t>
            </w:r>
          </w:p>
          <w:p w14:paraId="54774851" w14:textId="77777777" w:rsidR="004B3E43" w:rsidRPr="00865299" w:rsidRDefault="004B3E43" w:rsidP="00914545">
            <w:pPr>
              <w:rPr>
                <w:b/>
              </w:rPr>
            </w:pPr>
            <w:r w:rsidRPr="00865299">
              <w:t>Identify problems that are specific to this patient.  Include full nursing diagnosis with “related to” and “as evidenced by” components</w:t>
            </w:r>
          </w:p>
        </w:tc>
        <w:tc>
          <w:tcPr>
            <w:tcW w:w="1710" w:type="dxa"/>
          </w:tcPr>
          <w:p w14:paraId="7F1E33DF" w14:textId="77777777" w:rsidR="004B3E43" w:rsidRDefault="004B3E43" w:rsidP="00914545">
            <w:pPr>
              <w:jc w:val="center"/>
              <w:rPr>
                <w:b/>
              </w:rPr>
            </w:pPr>
            <w:r w:rsidRPr="00DA462D">
              <w:rPr>
                <w:b/>
              </w:rPr>
              <w:t>Rational</w:t>
            </w:r>
            <w:r>
              <w:rPr>
                <w:b/>
              </w:rPr>
              <w:t xml:space="preserve"> </w:t>
            </w:r>
          </w:p>
          <w:p w14:paraId="44B8FA28" w14:textId="77777777" w:rsidR="004B3E43" w:rsidRPr="00DA462D" w:rsidRDefault="004B3E43" w:rsidP="00914545">
            <w:pPr>
              <w:jc w:val="center"/>
              <w:rPr>
                <w:b/>
              </w:rPr>
            </w:pPr>
            <w:r>
              <w:rPr>
                <w:b/>
              </w:rPr>
              <w:t xml:space="preserve">(1 </w:t>
            </w:r>
            <w:proofErr w:type="spellStart"/>
            <w:r>
              <w:rPr>
                <w:b/>
              </w:rPr>
              <w:t>pt</w:t>
            </w:r>
            <w:proofErr w:type="spellEnd"/>
            <w:r>
              <w:rPr>
                <w:b/>
              </w:rPr>
              <w:t xml:space="preserve"> each)</w:t>
            </w:r>
          </w:p>
          <w:p w14:paraId="0761AC06" w14:textId="77777777" w:rsidR="004B3E43" w:rsidRPr="00865299" w:rsidRDefault="004B3E43" w:rsidP="00914545">
            <w:r w:rsidRPr="00865299">
              <w:t>Explain why the nursing diagnosis was chosen</w:t>
            </w:r>
          </w:p>
        </w:tc>
        <w:tc>
          <w:tcPr>
            <w:tcW w:w="2970" w:type="dxa"/>
          </w:tcPr>
          <w:p w14:paraId="49110D57" w14:textId="77777777" w:rsidR="004B3E43" w:rsidRPr="00DA462D" w:rsidRDefault="004B3E43" w:rsidP="00914545">
            <w:pPr>
              <w:jc w:val="center"/>
              <w:rPr>
                <w:b/>
              </w:rPr>
            </w:pPr>
            <w:r w:rsidRPr="00DA462D">
              <w:rPr>
                <w:b/>
              </w:rPr>
              <w:t>Intervention</w:t>
            </w:r>
            <w:r>
              <w:rPr>
                <w:b/>
              </w:rPr>
              <w:t>/Rational</w:t>
            </w:r>
            <w:r w:rsidRPr="00DA462D">
              <w:rPr>
                <w:b/>
              </w:rPr>
              <w:t xml:space="preserve"> (2 per dx)</w:t>
            </w:r>
            <w:r>
              <w:rPr>
                <w:b/>
              </w:rPr>
              <w:t xml:space="preserve"> (1 </w:t>
            </w:r>
            <w:proofErr w:type="spellStart"/>
            <w:r>
              <w:rPr>
                <w:b/>
              </w:rPr>
              <w:t>pt</w:t>
            </w:r>
            <w:proofErr w:type="spellEnd"/>
            <w:r>
              <w:rPr>
                <w:b/>
              </w:rPr>
              <w:t xml:space="preserve"> each) </w:t>
            </w:r>
            <w:r w:rsidRPr="00D80C6B">
              <w:rPr>
                <w:bCs/>
              </w:rPr>
              <w:t>Interventions should be specific and individualized for his patient.  Be sure to include a time interval such as Assess vital signs q 12 hours.”</w:t>
            </w:r>
            <w:r>
              <w:rPr>
                <w:bCs/>
              </w:rPr>
              <w:t xml:space="preserve"> List a rationale for each intervention and using APA format, cite the source for your rationale.</w:t>
            </w:r>
            <w:r>
              <w:rPr>
                <w:b/>
              </w:rPr>
              <w:t xml:space="preserve"> </w:t>
            </w:r>
          </w:p>
        </w:tc>
        <w:tc>
          <w:tcPr>
            <w:tcW w:w="2610" w:type="dxa"/>
          </w:tcPr>
          <w:p w14:paraId="2E398E0F" w14:textId="77777777" w:rsidR="004B3E43" w:rsidRDefault="004B3E43" w:rsidP="00914545">
            <w:pPr>
              <w:jc w:val="center"/>
              <w:rPr>
                <w:b/>
              </w:rPr>
            </w:pPr>
            <w:r w:rsidRPr="00DA462D">
              <w:rPr>
                <w:b/>
              </w:rPr>
              <w:t>Evaluation</w:t>
            </w:r>
          </w:p>
          <w:p w14:paraId="710BABEA" w14:textId="77777777" w:rsidR="004B3E43" w:rsidRPr="00DA462D" w:rsidRDefault="004B3E43" w:rsidP="00914545">
            <w:pPr>
              <w:jc w:val="center"/>
              <w:rPr>
                <w:b/>
              </w:rPr>
            </w:pPr>
            <w:r>
              <w:rPr>
                <w:b/>
              </w:rPr>
              <w:t xml:space="preserve">(1 </w:t>
            </w:r>
            <w:proofErr w:type="spellStart"/>
            <w:r>
              <w:rPr>
                <w:b/>
              </w:rPr>
              <w:t>pt</w:t>
            </w:r>
            <w:proofErr w:type="spellEnd"/>
            <w:r>
              <w:rPr>
                <w:b/>
              </w:rPr>
              <w:t xml:space="preserve"> each)</w:t>
            </w:r>
          </w:p>
          <w:p w14:paraId="67CF215F" w14:textId="77777777" w:rsidR="004B3E43" w:rsidRPr="00DA462D" w:rsidRDefault="004B3E43" w:rsidP="00914545">
            <w:pPr>
              <w:pStyle w:val="ListParagraph"/>
              <w:numPr>
                <w:ilvl w:val="0"/>
                <w:numId w:val="2"/>
              </w:numPr>
              <w:rPr>
                <w:rFonts w:ascii="Times New Roman" w:hAnsi="Times New Roman" w:cs="Times New Roman"/>
              </w:rPr>
            </w:pPr>
            <w:r w:rsidRPr="00DA462D">
              <w:rPr>
                <w:rFonts w:ascii="Times New Roman" w:hAnsi="Times New Roman" w:cs="Times New Roman"/>
              </w:rPr>
              <w:t>How did the patient/family respond to the nurse’s actions?</w:t>
            </w:r>
          </w:p>
          <w:p w14:paraId="104032F9" w14:textId="77777777" w:rsidR="004B3E43" w:rsidRPr="00DA462D" w:rsidRDefault="004B3E43" w:rsidP="00914545">
            <w:pPr>
              <w:pStyle w:val="ListParagraph"/>
              <w:numPr>
                <w:ilvl w:val="0"/>
                <w:numId w:val="2"/>
              </w:numPr>
              <w:jc w:val="center"/>
              <w:rPr>
                <w:rFonts w:ascii="Times New Roman" w:hAnsi="Times New Roman" w:cs="Times New Roman"/>
              </w:rPr>
            </w:pPr>
            <w:r w:rsidRPr="00DA462D">
              <w:rPr>
                <w:rFonts w:ascii="Times New Roman" w:hAnsi="Times New Roman" w:cs="Times New Roman"/>
              </w:rPr>
              <w:t>Client response, status</w:t>
            </w:r>
            <w:r>
              <w:rPr>
                <w:rFonts w:ascii="Times New Roman" w:hAnsi="Times New Roman" w:cs="Times New Roman"/>
              </w:rPr>
              <w:t xml:space="preserve"> </w:t>
            </w:r>
            <w:r w:rsidRPr="00DA462D">
              <w:rPr>
                <w:rFonts w:ascii="Times New Roman" w:hAnsi="Times New Roman" w:cs="Times New Roman"/>
              </w:rPr>
              <w:t>of goals and outcomes, modifications to plan.</w:t>
            </w:r>
          </w:p>
        </w:tc>
      </w:tr>
      <w:tr w:rsidR="004B3E43" w:rsidRPr="00DA462D" w14:paraId="279C07FD" w14:textId="77777777" w:rsidTr="00914545">
        <w:tc>
          <w:tcPr>
            <w:tcW w:w="2335" w:type="dxa"/>
          </w:tcPr>
          <w:sdt>
            <w:sdtPr>
              <w:rPr>
                <w:rFonts w:ascii="Times New Roman" w:hAnsi="Times New Roman" w:cs="Times New Roman"/>
                <w:b/>
              </w:rPr>
              <w:id w:val="1867250451"/>
            </w:sdtPr>
            <w:sdtContent>
              <w:p w14:paraId="60A5BE65" w14:textId="15891764" w:rsidR="004B3E43" w:rsidRPr="00DA462D" w:rsidRDefault="00FC7385" w:rsidP="00914545">
                <w:pPr>
                  <w:pStyle w:val="ListParagraph"/>
                  <w:numPr>
                    <w:ilvl w:val="0"/>
                    <w:numId w:val="1"/>
                  </w:numPr>
                  <w:rPr>
                    <w:rFonts w:ascii="Times New Roman" w:hAnsi="Times New Roman" w:cs="Times New Roman"/>
                    <w:b/>
                  </w:rPr>
                </w:pPr>
                <w:r>
                  <w:rPr>
                    <w:rFonts w:ascii="Times New Roman" w:hAnsi="Times New Roman" w:cs="Times New Roman"/>
                    <w:b/>
                  </w:rPr>
                  <w:t>Potential for hemorrhage r/t blood loss AEB “gush of blood”</w:t>
                </w:r>
              </w:p>
            </w:sdtContent>
          </w:sdt>
        </w:tc>
        <w:tc>
          <w:tcPr>
            <w:tcW w:w="1710" w:type="dxa"/>
          </w:tcPr>
          <w:p w14:paraId="518621ED" w14:textId="51A7326D" w:rsidR="004B3E43" w:rsidRPr="00DA462D" w:rsidRDefault="00F3139B" w:rsidP="00914545">
            <w:pPr>
              <w:rPr>
                <w:b/>
              </w:rPr>
            </w:pPr>
            <w:r>
              <w:rPr>
                <w:b/>
              </w:rPr>
              <w:t>2</w:t>
            </w:r>
            <w:r w:rsidRPr="00F3139B">
              <w:rPr>
                <w:b/>
                <w:vertAlign w:val="superscript"/>
              </w:rPr>
              <w:t>nd</w:t>
            </w:r>
            <w:r>
              <w:rPr>
                <w:b/>
              </w:rPr>
              <w:t xml:space="preserve"> degree laceration led to excessive bleeding following delivery</w:t>
            </w:r>
          </w:p>
        </w:tc>
        <w:tc>
          <w:tcPr>
            <w:tcW w:w="2970" w:type="dxa"/>
          </w:tcPr>
          <w:p w14:paraId="21D056E5" w14:textId="5BA824FC" w:rsidR="004B3E43" w:rsidRPr="00DA462D" w:rsidRDefault="004B3E43" w:rsidP="00914545">
            <w:pPr>
              <w:rPr>
                <w:b/>
              </w:rPr>
            </w:pPr>
            <w:r w:rsidRPr="00DA462D">
              <w:rPr>
                <w:b/>
              </w:rPr>
              <w:t>1.</w:t>
            </w:r>
            <w:sdt>
              <w:sdtPr>
                <w:rPr>
                  <w:b/>
                </w:rPr>
                <w:id w:val="2145617139"/>
              </w:sdtPr>
              <w:sdtContent>
                <w:r w:rsidR="00F3139B">
                  <w:rPr>
                    <w:b/>
                  </w:rPr>
                  <w:t>assess vital signs</w:t>
                </w:r>
              </w:sdtContent>
            </w:sdt>
          </w:p>
          <w:p w14:paraId="50A241D8" w14:textId="4939E196" w:rsidR="004B3E43" w:rsidRPr="00DA462D" w:rsidRDefault="004B3E43" w:rsidP="00914545">
            <w:pPr>
              <w:rPr>
                <w:b/>
              </w:rPr>
            </w:pPr>
            <w:r>
              <w:rPr>
                <w:b/>
              </w:rPr>
              <w:t>Rationale</w:t>
            </w:r>
            <w:r w:rsidR="00F3139B">
              <w:rPr>
                <w:b/>
              </w:rPr>
              <w:t xml:space="preserve"> monitors for hemorrhage</w:t>
            </w:r>
          </w:p>
          <w:p w14:paraId="7BC4CD36" w14:textId="5C83B97A" w:rsidR="004B3E43" w:rsidRPr="00DA462D" w:rsidRDefault="004B3E43" w:rsidP="00914545">
            <w:pPr>
              <w:rPr>
                <w:b/>
              </w:rPr>
            </w:pPr>
            <w:r w:rsidRPr="00DA462D">
              <w:rPr>
                <w:b/>
              </w:rPr>
              <w:t>2.</w:t>
            </w:r>
            <w:sdt>
              <w:sdtPr>
                <w:rPr>
                  <w:b/>
                </w:rPr>
                <w:id w:val="-957795365"/>
              </w:sdtPr>
              <w:sdtContent>
                <w:r w:rsidR="00F3139B">
                  <w:rPr>
                    <w:b/>
                  </w:rPr>
                  <w:t>assess fundus</w:t>
                </w:r>
              </w:sdtContent>
            </w:sdt>
          </w:p>
          <w:p w14:paraId="48019757" w14:textId="54165920" w:rsidR="004B3E43" w:rsidRPr="00DA462D" w:rsidRDefault="004B3E43" w:rsidP="00914545">
            <w:pPr>
              <w:rPr>
                <w:b/>
              </w:rPr>
            </w:pPr>
            <w:r>
              <w:rPr>
                <w:b/>
              </w:rPr>
              <w:t>Rationale</w:t>
            </w:r>
            <w:r w:rsidR="00F3139B">
              <w:rPr>
                <w:b/>
              </w:rPr>
              <w:t xml:space="preserve"> hemorrhage prevention</w:t>
            </w:r>
          </w:p>
        </w:tc>
        <w:tc>
          <w:tcPr>
            <w:tcW w:w="2610" w:type="dxa"/>
          </w:tcPr>
          <w:p w14:paraId="0017AEDD" w14:textId="187A0B2B" w:rsidR="004B3E43" w:rsidRPr="00DA462D" w:rsidRDefault="00F3139B" w:rsidP="00914545">
            <w:pPr>
              <w:rPr>
                <w:b/>
              </w:rPr>
            </w:pPr>
            <w:r>
              <w:rPr>
                <w:b/>
              </w:rPr>
              <w:t xml:space="preserve">Client compliant and understanding of nursing actions to prevent blood loss; goal was achieved without complications; </w:t>
            </w:r>
            <w:r>
              <w:rPr>
                <w:b/>
              </w:rPr>
              <w:lastRenderedPageBreak/>
              <w:t>patient provided with education related to hemorrhage</w:t>
            </w:r>
          </w:p>
        </w:tc>
      </w:tr>
      <w:tr w:rsidR="004B3E43" w:rsidRPr="00DA462D" w14:paraId="175A7B92" w14:textId="77777777" w:rsidTr="00914545">
        <w:tc>
          <w:tcPr>
            <w:tcW w:w="2335" w:type="dxa"/>
          </w:tcPr>
          <w:sdt>
            <w:sdtPr>
              <w:rPr>
                <w:rFonts w:ascii="Times New Roman" w:hAnsi="Times New Roman" w:cs="Times New Roman"/>
                <w:b/>
              </w:rPr>
              <w:id w:val="-1366908705"/>
            </w:sdtPr>
            <w:sdtContent>
              <w:p w14:paraId="27EB3520" w14:textId="1D6B7796" w:rsidR="004B3E43" w:rsidRPr="00DA462D" w:rsidRDefault="00FC7385" w:rsidP="00914545">
                <w:pPr>
                  <w:pStyle w:val="ListParagraph"/>
                  <w:numPr>
                    <w:ilvl w:val="0"/>
                    <w:numId w:val="1"/>
                  </w:numPr>
                  <w:rPr>
                    <w:rFonts w:ascii="Times New Roman" w:hAnsi="Times New Roman" w:cs="Times New Roman"/>
                    <w:b/>
                  </w:rPr>
                </w:pPr>
                <w:r>
                  <w:rPr>
                    <w:rFonts w:ascii="Times New Roman" w:hAnsi="Times New Roman" w:cs="Times New Roman"/>
                    <w:b/>
                  </w:rPr>
                  <w:t xml:space="preserve">Potential for decreased gas exchange r/t diminished maternal circulation AEB breathing techniques </w:t>
                </w:r>
              </w:p>
            </w:sdtContent>
          </w:sdt>
        </w:tc>
        <w:tc>
          <w:tcPr>
            <w:tcW w:w="1710" w:type="dxa"/>
          </w:tcPr>
          <w:p w14:paraId="0561E74B" w14:textId="25730BEC" w:rsidR="004B3E43" w:rsidRPr="00DA462D" w:rsidRDefault="00F3139B" w:rsidP="00914545">
            <w:pPr>
              <w:rPr>
                <w:b/>
              </w:rPr>
            </w:pPr>
            <w:r>
              <w:rPr>
                <w:b/>
              </w:rPr>
              <w:t xml:space="preserve">Fetal heart rate changes </w:t>
            </w:r>
          </w:p>
        </w:tc>
        <w:tc>
          <w:tcPr>
            <w:tcW w:w="2970" w:type="dxa"/>
          </w:tcPr>
          <w:p w14:paraId="17F2D37C" w14:textId="77CDD50B" w:rsidR="004B3E43" w:rsidRPr="00DA462D" w:rsidRDefault="004B3E43" w:rsidP="00914545">
            <w:pPr>
              <w:rPr>
                <w:b/>
              </w:rPr>
            </w:pPr>
            <w:r w:rsidRPr="00DA462D">
              <w:rPr>
                <w:b/>
              </w:rPr>
              <w:t xml:space="preserve">1. </w:t>
            </w:r>
            <w:sdt>
              <w:sdtPr>
                <w:rPr>
                  <w:b/>
                </w:rPr>
                <w:id w:val="-354876968"/>
              </w:sdtPr>
              <w:sdtContent>
                <w:r w:rsidR="00F3139B">
                  <w:rPr>
                    <w:b/>
                  </w:rPr>
                  <w:t>administer oxygen</w:t>
                </w:r>
              </w:sdtContent>
            </w:sdt>
          </w:p>
          <w:p w14:paraId="59A7E81A" w14:textId="6CA10A0D" w:rsidR="004B3E43" w:rsidRPr="00DA462D" w:rsidRDefault="004B3E43" w:rsidP="00914545">
            <w:pPr>
              <w:rPr>
                <w:b/>
              </w:rPr>
            </w:pPr>
            <w:r>
              <w:rPr>
                <w:b/>
              </w:rPr>
              <w:t>Rationale</w:t>
            </w:r>
            <w:r w:rsidR="00F3139B">
              <w:rPr>
                <w:b/>
              </w:rPr>
              <w:t xml:space="preserve"> helps delivery oxygen to baby</w:t>
            </w:r>
          </w:p>
          <w:p w14:paraId="19802628" w14:textId="259458E9" w:rsidR="004B3E43" w:rsidRPr="00DA462D" w:rsidRDefault="004B3E43" w:rsidP="00914545">
            <w:pPr>
              <w:rPr>
                <w:b/>
              </w:rPr>
            </w:pPr>
            <w:r w:rsidRPr="00DA462D">
              <w:rPr>
                <w:b/>
              </w:rPr>
              <w:t>2.</w:t>
            </w:r>
            <w:sdt>
              <w:sdtPr>
                <w:rPr>
                  <w:b/>
                </w:rPr>
                <w:id w:val="-22402614"/>
              </w:sdtPr>
              <w:sdtContent>
                <w:r w:rsidR="00F3139B">
                  <w:rPr>
                    <w:b/>
                  </w:rPr>
                  <w:t>repositioning</w:t>
                </w:r>
              </w:sdtContent>
            </w:sdt>
          </w:p>
          <w:p w14:paraId="644497E8" w14:textId="7A364CE9" w:rsidR="004B3E43" w:rsidRPr="00DA462D" w:rsidRDefault="004B3E43" w:rsidP="00914545">
            <w:pPr>
              <w:rPr>
                <w:b/>
              </w:rPr>
            </w:pPr>
            <w:r>
              <w:rPr>
                <w:b/>
              </w:rPr>
              <w:t>Rationale</w:t>
            </w:r>
            <w:r w:rsidR="00F3139B">
              <w:rPr>
                <w:b/>
              </w:rPr>
              <w:t xml:space="preserve"> helps deliver oxygen to baby</w:t>
            </w:r>
          </w:p>
        </w:tc>
        <w:tc>
          <w:tcPr>
            <w:tcW w:w="2610" w:type="dxa"/>
          </w:tcPr>
          <w:p w14:paraId="36849525" w14:textId="5324E4D0" w:rsidR="004B3E43" w:rsidRPr="00DA462D" w:rsidRDefault="00F3139B" w:rsidP="00914545">
            <w:pPr>
              <w:rPr>
                <w:b/>
              </w:rPr>
            </w:pPr>
            <w:r>
              <w:rPr>
                <w:b/>
              </w:rPr>
              <w:t>Client compliant and understanding of nursing actions to increase oxygen flow to baby; goal was achieved without complications, patient provided with education related to oxygenation for baby</w:t>
            </w:r>
          </w:p>
        </w:tc>
      </w:tr>
      <w:tr w:rsidR="004B3E43" w:rsidRPr="00F3139B" w14:paraId="510A71FC" w14:textId="77777777" w:rsidTr="00914545">
        <w:tc>
          <w:tcPr>
            <w:tcW w:w="2335" w:type="dxa"/>
          </w:tcPr>
          <w:p w14:paraId="05433C53" w14:textId="4B049251" w:rsidR="004B3E43" w:rsidRPr="00FC7385" w:rsidRDefault="00FC7385" w:rsidP="00914545">
            <w:pPr>
              <w:pStyle w:val="ListParagraph"/>
              <w:numPr>
                <w:ilvl w:val="0"/>
                <w:numId w:val="1"/>
              </w:numPr>
              <w:rPr>
                <w:rFonts w:ascii="Times New Roman" w:hAnsi="Times New Roman" w:cs="Times New Roman"/>
                <w:b/>
                <w:lang w:val="fr-FR"/>
              </w:rPr>
            </w:pPr>
            <w:r w:rsidRPr="00FC7385">
              <w:rPr>
                <w:rFonts w:ascii="Times New Roman" w:hAnsi="Times New Roman" w:cs="Times New Roman"/>
                <w:b/>
                <w:lang w:val="fr-FR"/>
              </w:rPr>
              <w:t xml:space="preserve">Acute pain r/t </w:t>
            </w:r>
            <w:proofErr w:type="spellStart"/>
            <w:r w:rsidRPr="00FC7385">
              <w:rPr>
                <w:rFonts w:ascii="Times New Roman" w:hAnsi="Times New Roman" w:cs="Times New Roman"/>
                <w:b/>
                <w:lang w:val="fr-FR"/>
              </w:rPr>
              <w:t>la</w:t>
            </w:r>
            <w:r>
              <w:rPr>
                <w:rFonts w:ascii="Times New Roman" w:hAnsi="Times New Roman" w:cs="Times New Roman"/>
                <w:b/>
                <w:lang w:val="fr-FR"/>
              </w:rPr>
              <w:t>bor</w:t>
            </w:r>
            <w:proofErr w:type="spellEnd"/>
            <w:r>
              <w:rPr>
                <w:rFonts w:ascii="Times New Roman" w:hAnsi="Times New Roman" w:cs="Times New Roman"/>
                <w:b/>
                <w:lang w:val="fr-FR"/>
              </w:rPr>
              <w:t xml:space="preserve"> AEB </w:t>
            </w:r>
            <w:proofErr w:type="spellStart"/>
            <w:r>
              <w:rPr>
                <w:rFonts w:ascii="Times New Roman" w:hAnsi="Times New Roman" w:cs="Times New Roman"/>
                <w:b/>
                <w:lang w:val="fr-FR"/>
              </w:rPr>
              <w:t>painful</w:t>
            </w:r>
            <w:proofErr w:type="spellEnd"/>
            <w:r>
              <w:rPr>
                <w:rFonts w:ascii="Times New Roman" w:hAnsi="Times New Roman" w:cs="Times New Roman"/>
                <w:b/>
                <w:lang w:val="fr-FR"/>
              </w:rPr>
              <w:t xml:space="preserve"> contractions</w:t>
            </w:r>
          </w:p>
        </w:tc>
        <w:tc>
          <w:tcPr>
            <w:tcW w:w="1710" w:type="dxa"/>
          </w:tcPr>
          <w:p w14:paraId="7F6DFD09" w14:textId="39369E83" w:rsidR="004B3E43" w:rsidRPr="00F3139B" w:rsidRDefault="00F3139B" w:rsidP="00914545">
            <w:pPr>
              <w:rPr>
                <w:b/>
              </w:rPr>
            </w:pPr>
            <w:r w:rsidRPr="00F3139B">
              <w:rPr>
                <w:b/>
              </w:rPr>
              <w:t>Patient comp</w:t>
            </w:r>
            <w:r>
              <w:rPr>
                <w:b/>
              </w:rPr>
              <w:t>l</w:t>
            </w:r>
            <w:r w:rsidRPr="00F3139B">
              <w:rPr>
                <w:b/>
              </w:rPr>
              <w:t>ained pain was 8/10 during strong consistent contractions</w:t>
            </w:r>
          </w:p>
        </w:tc>
        <w:tc>
          <w:tcPr>
            <w:tcW w:w="2970" w:type="dxa"/>
          </w:tcPr>
          <w:p w14:paraId="39914E03" w14:textId="590CDE6B" w:rsidR="004B3E43" w:rsidRPr="00F3139B" w:rsidRDefault="004B3E43" w:rsidP="00914545">
            <w:pPr>
              <w:rPr>
                <w:b/>
                <w:lang w:val="fr-FR"/>
              </w:rPr>
            </w:pPr>
            <w:r w:rsidRPr="00F3139B">
              <w:rPr>
                <w:b/>
                <w:lang w:val="fr-FR"/>
              </w:rPr>
              <w:t xml:space="preserve">1.  </w:t>
            </w:r>
            <w:proofErr w:type="gramStart"/>
            <w:r w:rsidR="00F3139B" w:rsidRPr="00F3139B">
              <w:rPr>
                <w:b/>
                <w:lang w:val="fr-FR"/>
              </w:rPr>
              <w:t>relaxation technique</w:t>
            </w:r>
            <w:r w:rsidR="00F3139B">
              <w:rPr>
                <w:b/>
                <w:lang w:val="fr-FR"/>
              </w:rPr>
              <w:t>s</w:t>
            </w:r>
            <w:proofErr w:type="gramEnd"/>
          </w:p>
          <w:p w14:paraId="166A99CA" w14:textId="34485D53" w:rsidR="004B3E43" w:rsidRPr="00F3139B" w:rsidRDefault="004B3E43" w:rsidP="00914545">
            <w:pPr>
              <w:rPr>
                <w:b/>
              </w:rPr>
            </w:pPr>
            <w:r w:rsidRPr="00F3139B">
              <w:rPr>
                <w:b/>
              </w:rPr>
              <w:t>Rationale</w:t>
            </w:r>
            <w:r w:rsidR="00F3139B" w:rsidRPr="00F3139B">
              <w:rPr>
                <w:b/>
              </w:rPr>
              <w:t xml:space="preserve"> relieve pain</w:t>
            </w:r>
          </w:p>
          <w:p w14:paraId="129AA5EA" w14:textId="64B7F73F" w:rsidR="004B3E43" w:rsidRPr="00F3139B" w:rsidRDefault="004B3E43" w:rsidP="00914545">
            <w:pPr>
              <w:rPr>
                <w:b/>
              </w:rPr>
            </w:pPr>
            <w:r w:rsidRPr="00F3139B">
              <w:rPr>
                <w:b/>
              </w:rPr>
              <w:t xml:space="preserve">2.  </w:t>
            </w:r>
            <w:r w:rsidR="00F3139B" w:rsidRPr="00F3139B">
              <w:rPr>
                <w:b/>
              </w:rPr>
              <w:t>medication therapy</w:t>
            </w:r>
          </w:p>
          <w:p w14:paraId="51DBB914" w14:textId="63AB79E6" w:rsidR="004B3E43" w:rsidRPr="00F3139B" w:rsidRDefault="004B3E43" w:rsidP="00914545">
            <w:pPr>
              <w:rPr>
                <w:b/>
                <w:lang w:val="fr-FR"/>
              </w:rPr>
            </w:pPr>
            <w:proofErr w:type="spellStart"/>
            <w:r w:rsidRPr="00F3139B">
              <w:rPr>
                <w:b/>
                <w:lang w:val="fr-FR"/>
              </w:rPr>
              <w:t>Rationale</w:t>
            </w:r>
            <w:proofErr w:type="spellEnd"/>
            <w:r w:rsidR="00F3139B">
              <w:rPr>
                <w:b/>
                <w:lang w:val="fr-FR"/>
              </w:rPr>
              <w:t xml:space="preserve"> </w:t>
            </w:r>
            <w:proofErr w:type="spellStart"/>
            <w:r w:rsidR="00F3139B">
              <w:rPr>
                <w:b/>
                <w:lang w:val="fr-FR"/>
              </w:rPr>
              <w:t>relieve</w:t>
            </w:r>
            <w:proofErr w:type="spellEnd"/>
            <w:r w:rsidR="00F3139B">
              <w:rPr>
                <w:b/>
                <w:lang w:val="fr-FR"/>
              </w:rPr>
              <w:t xml:space="preserve"> pain</w:t>
            </w:r>
          </w:p>
        </w:tc>
        <w:tc>
          <w:tcPr>
            <w:tcW w:w="2610" w:type="dxa"/>
          </w:tcPr>
          <w:p w14:paraId="75582182" w14:textId="2CF3F84A" w:rsidR="004B3E43" w:rsidRPr="00F3139B" w:rsidRDefault="00F3139B" w:rsidP="00914545">
            <w:pPr>
              <w:rPr>
                <w:b/>
              </w:rPr>
            </w:pPr>
            <w:r w:rsidRPr="00F3139B">
              <w:rPr>
                <w:b/>
              </w:rPr>
              <w:t xml:space="preserve">Client compliant and understanding of nursing actions to relieve acute pain, goal was met without complications, patient was </w:t>
            </w:r>
            <w:r>
              <w:rPr>
                <w:b/>
              </w:rPr>
              <w:t>provided education related to epidural</w:t>
            </w:r>
          </w:p>
        </w:tc>
      </w:tr>
      <w:tr w:rsidR="004B3E43" w:rsidRPr="00DA462D" w14:paraId="0755CBEB" w14:textId="77777777" w:rsidTr="00914545">
        <w:tc>
          <w:tcPr>
            <w:tcW w:w="2335" w:type="dxa"/>
          </w:tcPr>
          <w:p w14:paraId="18C3B0D5" w14:textId="784C57AF" w:rsidR="004B3E43" w:rsidRDefault="00F3139B" w:rsidP="00914545">
            <w:pPr>
              <w:pStyle w:val="ListParagraph"/>
              <w:numPr>
                <w:ilvl w:val="0"/>
                <w:numId w:val="1"/>
              </w:numPr>
              <w:rPr>
                <w:rFonts w:ascii="Times New Roman" w:hAnsi="Times New Roman" w:cs="Times New Roman"/>
                <w:b/>
              </w:rPr>
            </w:pPr>
            <w:r>
              <w:rPr>
                <w:rFonts w:ascii="Times New Roman" w:hAnsi="Times New Roman" w:cs="Times New Roman"/>
                <w:b/>
              </w:rPr>
              <w:t>Potential for decreased gas exchange r/t diminished maternal circulation AEB late decelerations</w:t>
            </w:r>
          </w:p>
        </w:tc>
        <w:tc>
          <w:tcPr>
            <w:tcW w:w="1710" w:type="dxa"/>
          </w:tcPr>
          <w:p w14:paraId="26639E84" w14:textId="5645A1B1" w:rsidR="004B3E43" w:rsidRPr="00DA462D" w:rsidRDefault="00F3139B" w:rsidP="00914545">
            <w:pPr>
              <w:rPr>
                <w:b/>
              </w:rPr>
            </w:pPr>
            <w:r>
              <w:rPr>
                <w:b/>
              </w:rPr>
              <w:t xml:space="preserve">EFM showed decelerations </w:t>
            </w:r>
          </w:p>
        </w:tc>
        <w:tc>
          <w:tcPr>
            <w:tcW w:w="2970" w:type="dxa"/>
          </w:tcPr>
          <w:p w14:paraId="56C4FE33" w14:textId="3433BE51" w:rsidR="004B3E43" w:rsidRDefault="004B3E43" w:rsidP="00914545">
            <w:pPr>
              <w:rPr>
                <w:b/>
              </w:rPr>
            </w:pPr>
            <w:r>
              <w:rPr>
                <w:b/>
              </w:rPr>
              <w:t xml:space="preserve">1.  </w:t>
            </w:r>
            <w:r w:rsidR="00F3139B">
              <w:rPr>
                <w:b/>
              </w:rPr>
              <w:t>Patient repositioning</w:t>
            </w:r>
          </w:p>
          <w:p w14:paraId="5E58D8F8" w14:textId="7B23459B" w:rsidR="004B3E43" w:rsidRDefault="004B3E43" w:rsidP="00914545">
            <w:pPr>
              <w:rPr>
                <w:b/>
              </w:rPr>
            </w:pPr>
            <w:r>
              <w:rPr>
                <w:b/>
              </w:rPr>
              <w:t>Rationale</w:t>
            </w:r>
            <w:r w:rsidR="00F3139B">
              <w:rPr>
                <w:b/>
              </w:rPr>
              <w:t xml:space="preserve"> allowing oxygen to be delivered to baby</w:t>
            </w:r>
          </w:p>
          <w:p w14:paraId="11889842" w14:textId="732DF402" w:rsidR="004B3E43" w:rsidRDefault="004B3E43" w:rsidP="00914545">
            <w:pPr>
              <w:rPr>
                <w:b/>
              </w:rPr>
            </w:pPr>
            <w:r>
              <w:rPr>
                <w:b/>
              </w:rPr>
              <w:t xml:space="preserve">2.  </w:t>
            </w:r>
            <w:r w:rsidR="00F3139B">
              <w:rPr>
                <w:b/>
              </w:rPr>
              <w:t>applying oxygen</w:t>
            </w:r>
          </w:p>
          <w:p w14:paraId="4045E09C" w14:textId="2F69A5DC" w:rsidR="004B3E43" w:rsidRPr="00DA462D" w:rsidRDefault="004B3E43" w:rsidP="00914545">
            <w:pPr>
              <w:rPr>
                <w:b/>
              </w:rPr>
            </w:pPr>
            <w:r>
              <w:rPr>
                <w:b/>
              </w:rPr>
              <w:t>Rationale</w:t>
            </w:r>
            <w:r w:rsidR="00F3139B">
              <w:rPr>
                <w:b/>
              </w:rPr>
              <w:t xml:space="preserve"> assisting in delivery of oxygen to baby</w:t>
            </w:r>
          </w:p>
        </w:tc>
        <w:tc>
          <w:tcPr>
            <w:tcW w:w="2610" w:type="dxa"/>
          </w:tcPr>
          <w:p w14:paraId="53C6A932" w14:textId="1BAEDA01" w:rsidR="004B3E43" w:rsidRPr="00DA462D" w:rsidRDefault="00F3139B" w:rsidP="00914545">
            <w:pPr>
              <w:rPr>
                <w:b/>
              </w:rPr>
            </w:pPr>
            <w:r>
              <w:rPr>
                <w:b/>
              </w:rPr>
              <w:t>Client compliant and understanding of nursing actions to increase oxygen flow to baby; goal was achieved without complications, patient provided with education related to oxygenation for baby</w:t>
            </w:r>
          </w:p>
        </w:tc>
      </w:tr>
    </w:tbl>
    <w:p w14:paraId="017CA74E" w14:textId="77777777" w:rsidR="004B3E43" w:rsidRPr="00DA462D" w:rsidRDefault="004B3E43" w:rsidP="004B3E43">
      <w:pPr>
        <w:spacing w:line="480" w:lineRule="auto"/>
        <w:rPr>
          <w:b/>
        </w:rPr>
      </w:pPr>
    </w:p>
    <w:p w14:paraId="262AFFE7" w14:textId="77777777" w:rsidR="004B3E43" w:rsidRDefault="004B3E43" w:rsidP="004B3E43">
      <w:pPr>
        <w:spacing w:line="480" w:lineRule="auto"/>
      </w:pPr>
      <w:r>
        <w:rPr>
          <w:b/>
        </w:rPr>
        <w:t>Other References (APA)</w:t>
      </w:r>
    </w:p>
    <w:p w14:paraId="631D7BD9" w14:textId="04AE3E86" w:rsidR="00914545" w:rsidRDefault="00914545"/>
    <w:sectPr w:rsidR="00914545" w:rsidSect="001A1D86">
      <w:headerReference w:type="firs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A633F9" w14:textId="77777777" w:rsidR="00257477" w:rsidRDefault="00257477" w:rsidP="00061ECF">
      <w:r>
        <w:separator/>
      </w:r>
    </w:p>
  </w:endnote>
  <w:endnote w:type="continuationSeparator" w:id="0">
    <w:p w14:paraId="143919AD" w14:textId="77777777" w:rsidR="00257477" w:rsidRDefault="00257477" w:rsidP="00061E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BFA91A" w14:textId="77777777" w:rsidR="00257477" w:rsidRDefault="00257477" w:rsidP="00061ECF">
      <w:r>
        <w:separator/>
      </w:r>
    </w:p>
  </w:footnote>
  <w:footnote w:type="continuationSeparator" w:id="0">
    <w:p w14:paraId="480F306E" w14:textId="77777777" w:rsidR="00257477" w:rsidRDefault="00257477" w:rsidP="00061E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164730" w14:textId="77777777" w:rsidR="00FC7385" w:rsidRDefault="00FC7385" w:rsidP="00914545">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3B5EB1C" w14:textId="77777777" w:rsidR="00FC7385" w:rsidRDefault="00FC7385" w:rsidP="0091454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6342074"/>
      <w:docPartObj>
        <w:docPartGallery w:val="Page Numbers (Top of Page)"/>
        <w:docPartUnique/>
      </w:docPartObj>
    </w:sdtPr>
    <w:sdtEndPr>
      <w:rPr>
        <w:noProof/>
      </w:rPr>
    </w:sdtEndPr>
    <w:sdtContent>
      <w:p w14:paraId="1B996E6A" w14:textId="1049F0D3" w:rsidR="00FC7385" w:rsidRPr="00432E18" w:rsidRDefault="00FC7385" w:rsidP="00432E18">
        <w:pPr>
          <w:pStyle w:val="Header"/>
          <w:ind w:right="360"/>
          <w:rPr>
            <w:rFonts w:ascii="Times New Roman" w:hAnsi="Times New Roman" w:cs="Times New Roman"/>
          </w:rPr>
        </w:pPr>
        <w:r w:rsidRPr="00DA462D">
          <w:rPr>
            <w:rFonts w:ascii="Times New Roman" w:hAnsi="Times New Roman" w:cs="Times New Roman"/>
          </w:rPr>
          <w:t>N</w:t>
        </w:r>
        <w:r>
          <w:rPr>
            <w:rFonts w:ascii="Times New Roman" w:hAnsi="Times New Roman" w:cs="Times New Roman"/>
          </w:rPr>
          <w:t>432 LABOR &amp; DELIVERY</w:t>
        </w:r>
        <w:r w:rsidRPr="00DA462D">
          <w:rPr>
            <w:rFonts w:ascii="Times New Roman" w:hAnsi="Times New Roman" w:cs="Times New Roman"/>
          </w:rPr>
          <w:t xml:space="preserve"> CARE PLAN</w:t>
        </w:r>
        <w:r>
          <w:rPr>
            <w:rFonts w:ascii="Times New Roman" w:hAnsi="Times New Roman" w:cs="Times New Roman"/>
          </w:rPr>
          <w:tab/>
        </w:r>
        <w:r>
          <w:rPr>
            <w:rFonts w:ascii="Times New Roman" w:hAnsi="Times New Roman" w:cs="Times New Roman"/>
          </w:rPr>
          <w:tab/>
        </w:r>
        <w:r>
          <w:fldChar w:fldCharType="begin"/>
        </w:r>
        <w:r>
          <w:instrText xml:space="preserve"> PAGE   \* MERGEFORMAT </w:instrText>
        </w:r>
        <w:r>
          <w:fldChar w:fldCharType="separate"/>
        </w:r>
        <w:r>
          <w:rPr>
            <w:noProof/>
          </w:rPr>
          <w:t>12</w:t>
        </w:r>
        <w:r>
          <w:rPr>
            <w:noProof/>
          </w:rPr>
          <w:fldChar w:fldCharType="end"/>
        </w:r>
      </w:p>
    </w:sdtContent>
  </w:sdt>
  <w:p w14:paraId="1D85FB5C" w14:textId="6075A074" w:rsidR="00FC7385" w:rsidRPr="00DA462D" w:rsidRDefault="00FC7385" w:rsidP="00914545">
    <w:pPr>
      <w:pStyle w:val="Header"/>
      <w:ind w:right="360"/>
      <w:rPr>
        <w:rFonts w:ascii="Times New Roman" w:hAnsi="Times New Roman"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E20BA" w14:textId="713F6079" w:rsidR="00FC7385" w:rsidRPr="00DA462D" w:rsidRDefault="00FC7385" w:rsidP="00914545">
    <w:pPr>
      <w:pStyle w:val="Header"/>
      <w:framePr w:wrap="none" w:vAnchor="text" w:hAnchor="margin" w:xAlign="right" w:y="1"/>
      <w:rPr>
        <w:rStyle w:val="PageNumber"/>
        <w:rFonts w:ascii="Times New Roman" w:hAnsi="Times New Roman" w:cs="Times New Roman"/>
      </w:rPr>
    </w:pPr>
    <w:r w:rsidRPr="00DA462D">
      <w:rPr>
        <w:rStyle w:val="PageNumber"/>
        <w:rFonts w:ascii="Times New Roman" w:hAnsi="Times New Roman" w:cs="Times New Roman"/>
      </w:rPr>
      <w:fldChar w:fldCharType="begin"/>
    </w:r>
    <w:r w:rsidRPr="00DA462D">
      <w:rPr>
        <w:rStyle w:val="PageNumber"/>
        <w:rFonts w:ascii="Times New Roman" w:hAnsi="Times New Roman" w:cs="Times New Roman"/>
      </w:rPr>
      <w:instrText xml:space="preserve">PAGE  </w:instrText>
    </w:r>
    <w:r w:rsidRPr="00DA462D">
      <w:rPr>
        <w:rStyle w:val="PageNumber"/>
        <w:rFonts w:ascii="Times New Roman" w:hAnsi="Times New Roman" w:cs="Times New Roman"/>
      </w:rPr>
      <w:fldChar w:fldCharType="separate"/>
    </w:r>
    <w:r>
      <w:rPr>
        <w:rStyle w:val="PageNumber"/>
        <w:rFonts w:ascii="Times New Roman" w:hAnsi="Times New Roman" w:cs="Times New Roman"/>
        <w:noProof/>
      </w:rPr>
      <w:t>1</w:t>
    </w:r>
    <w:r w:rsidRPr="00DA462D">
      <w:rPr>
        <w:rStyle w:val="PageNumber"/>
        <w:rFonts w:ascii="Times New Roman" w:hAnsi="Times New Roman" w:cs="Times New Roman"/>
      </w:rPr>
      <w:fldChar w:fldCharType="end"/>
    </w:r>
  </w:p>
  <w:p w14:paraId="761A501E" w14:textId="2D7E4613" w:rsidR="00FC7385" w:rsidRPr="00DA462D" w:rsidRDefault="00FC7385" w:rsidP="00914545">
    <w:pPr>
      <w:pStyle w:val="Header"/>
      <w:ind w:right="360"/>
      <w:rPr>
        <w:rFonts w:ascii="Times New Roman" w:hAnsi="Times New Roman" w:cs="Times New Roman"/>
      </w:rPr>
    </w:pPr>
    <w:r w:rsidRPr="00DA462D">
      <w:rPr>
        <w:rFonts w:ascii="Times New Roman" w:hAnsi="Times New Roman" w:cs="Times New Roman"/>
      </w:rPr>
      <w:t>Running head:  N</w:t>
    </w:r>
    <w:r>
      <w:rPr>
        <w:rFonts w:ascii="Times New Roman" w:hAnsi="Times New Roman" w:cs="Times New Roman"/>
      </w:rPr>
      <w:t>432 LABOR &amp; DELIVERY</w:t>
    </w:r>
    <w:r w:rsidRPr="00DA462D">
      <w:rPr>
        <w:rFonts w:ascii="Times New Roman" w:hAnsi="Times New Roman" w:cs="Times New Roman"/>
      </w:rPr>
      <w:t xml:space="preserve"> CARE PLA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C2FB05" w14:textId="77777777" w:rsidR="00FC7385" w:rsidRDefault="00FC7385" w:rsidP="00914545">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3F24E940" w14:textId="77777777" w:rsidR="00FC7385" w:rsidRDefault="00FC7385" w:rsidP="00914545">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4361B"/>
    <w:multiLevelType w:val="hybridMultilevel"/>
    <w:tmpl w:val="65C819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9C6ED0"/>
    <w:multiLevelType w:val="hybridMultilevel"/>
    <w:tmpl w:val="FEFA4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936291"/>
    <w:multiLevelType w:val="hybridMultilevel"/>
    <w:tmpl w:val="40986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72C41BD"/>
    <w:multiLevelType w:val="hybridMultilevel"/>
    <w:tmpl w:val="1C80B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B933211"/>
    <w:multiLevelType w:val="hybridMultilevel"/>
    <w:tmpl w:val="EC562AF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230071"/>
    <w:multiLevelType w:val="hybridMultilevel"/>
    <w:tmpl w:val="27DEF9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7605FE7"/>
    <w:multiLevelType w:val="hybridMultilevel"/>
    <w:tmpl w:val="CEDEB4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3"/>
  </w:num>
  <w:num w:numId="3">
    <w:abstractNumId w:val="2"/>
  </w:num>
  <w:num w:numId="4">
    <w:abstractNumId w:val="6"/>
  </w:num>
  <w:num w:numId="5">
    <w:abstractNumId w:val="0"/>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wNzY3MzAxNjc3N7ZU0lEKTi0uzszPAykwqQUANp5cPSwAAAA="/>
  </w:docVars>
  <w:rsids>
    <w:rsidRoot w:val="00061ECF"/>
    <w:rsid w:val="00013A4D"/>
    <w:rsid w:val="000612C2"/>
    <w:rsid w:val="00061ECF"/>
    <w:rsid w:val="00067579"/>
    <w:rsid w:val="00075EFC"/>
    <w:rsid w:val="000E4F05"/>
    <w:rsid w:val="00130283"/>
    <w:rsid w:val="0016228B"/>
    <w:rsid w:val="001A1D86"/>
    <w:rsid w:val="00204572"/>
    <w:rsid w:val="0022173E"/>
    <w:rsid w:val="00222CB8"/>
    <w:rsid w:val="00257477"/>
    <w:rsid w:val="00275383"/>
    <w:rsid w:val="00353E1D"/>
    <w:rsid w:val="00383608"/>
    <w:rsid w:val="00432E18"/>
    <w:rsid w:val="00495516"/>
    <w:rsid w:val="004B3E43"/>
    <w:rsid w:val="00636169"/>
    <w:rsid w:val="00641B8B"/>
    <w:rsid w:val="00674E28"/>
    <w:rsid w:val="006B6FA1"/>
    <w:rsid w:val="0080513B"/>
    <w:rsid w:val="008750B6"/>
    <w:rsid w:val="008C4D45"/>
    <w:rsid w:val="008D408D"/>
    <w:rsid w:val="009134D2"/>
    <w:rsid w:val="00914545"/>
    <w:rsid w:val="00980C80"/>
    <w:rsid w:val="009920D6"/>
    <w:rsid w:val="009F0C05"/>
    <w:rsid w:val="00A331C7"/>
    <w:rsid w:val="00A4736B"/>
    <w:rsid w:val="00AA1028"/>
    <w:rsid w:val="00B02900"/>
    <w:rsid w:val="00B1479A"/>
    <w:rsid w:val="00C10BCD"/>
    <w:rsid w:val="00C455F8"/>
    <w:rsid w:val="00C53DD1"/>
    <w:rsid w:val="00CD49F2"/>
    <w:rsid w:val="00D2034F"/>
    <w:rsid w:val="00DC2CDE"/>
    <w:rsid w:val="00E20D8B"/>
    <w:rsid w:val="00E51C08"/>
    <w:rsid w:val="00E6288E"/>
    <w:rsid w:val="00E86A4B"/>
    <w:rsid w:val="00EC7030"/>
    <w:rsid w:val="00EE2DCA"/>
    <w:rsid w:val="00F3139B"/>
    <w:rsid w:val="00F37E0F"/>
    <w:rsid w:val="00F52E26"/>
    <w:rsid w:val="00FC7385"/>
    <w:rsid w:val="00FD7A90"/>
    <w:rsid w:val="00FE0E39"/>
    <w:rsid w:val="00FF540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DFFD3F"/>
  <w15:chartTrackingRefBased/>
  <w15:docId w15:val="{F64610EA-0E87-DB4B-B77D-DFB903FDF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2900"/>
    <w:rPr>
      <w:rFonts w:ascii="Times New Roman" w:eastAsia="Times New Roman" w:hAnsi="Times New Roman" w:cs="Times New Roma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1ECF"/>
    <w:pPr>
      <w:tabs>
        <w:tab w:val="center" w:pos="4680"/>
        <w:tab w:val="right" w:pos="9360"/>
      </w:tabs>
    </w:pPr>
    <w:rPr>
      <w:rFonts w:asciiTheme="minorHAnsi" w:eastAsiaTheme="minorHAnsi" w:hAnsiTheme="minorHAnsi" w:cstheme="minorBidi"/>
      <w:lang w:eastAsia="en-US"/>
    </w:rPr>
  </w:style>
  <w:style w:type="character" w:customStyle="1" w:styleId="HeaderChar">
    <w:name w:val="Header Char"/>
    <w:basedOn w:val="DefaultParagraphFont"/>
    <w:link w:val="Header"/>
    <w:uiPriority w:val="99"/>
    <w:rsid w:val="00061ECF"/>
  </w:style>
  <w:style w:type="character" w:styleId="PageNumber">
    <w:name w:val="page number"/>
    <w:basedOn w:val="DefaultParagraphFont"/>
    <w:uiPriority w:val="99"/>
    <w:semiHidden/>
    <w:unhideWhenUsed/>
    <w:rsid w:val="00061ECF"/>
  </w:style>
  <w:style w:type="table" w:styleId="TableGrid">
    <w:name w:val="Table Grid"/>
    <w:basedOn w:val="TableNormal"/>
    <w:uiPriority w:val="39"/>
    <w:rsid w:val="00061E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61ECF"/>
    <w:pPr>
      <w:ind w:left="720"/>
      <w:contextualSpacing/>
    </w:pPr>
    <w:rPr>
      <w:rFonts w:asciiTheme="minorHAnsi" w:eastAsiaTheme="minorHAnsi" w:hAnsiTheme="minorHAnsi" w:cstheme="minorBidi"/>
      <w:lang w:eastAsia="en-US"/>
    </w:rPr>
  </w:style>
  <w:style w:type="character" w:styleId="PlaceholderText">
    <w:name w:val="Placeholder Text"/>
    <w:basedOn w:val="DefaultParagraphFont"/>
    <w:uiPriority w:val="99"/>
    <w:semiHidden/>
    <w:rsid w:val="00061ECF"/>
    <w:rPr>
      <w:color w:val="808080"/>
    </w:rPr>
  </w:style>
  <w:style w:type="paragraph" w:styleId="Caption">
    <w:name w:val="caption"/>
    <w:basedOn w:val="Normal"/>
    <w:next w:val="Normal"/>
    <w:uiPriority w:val="35"/>
    <w:unhideWhenUsed/>
    <w:qFormat/>
    <w:rsid w:val="00061ECF"/>
    <w:pPr>
      <w:spacing w:after="200"/>
    </w:pPr>
    <w:rPr>
      <w:rFonts w:asciiTheme="minorHAnsi" w:eastAsiaTheme="minorHAnsi" w:hAnsiTheme="minorHAnsi" w:cstheme="minorBidi"/>
      <w:i/>
      <w:iCs/>
      <w:color w:val="44546A" w:themeColor="text2"/>
      <w:sz w:val="18"/>
      <w:szCs w:val="18"/>
      <w:lang w:eastAsia="en-US"/>
    </w:rPr>
  </w:style>
  <w:style w:type="paragraph" w:styleId="Footer">
    <w:name w:val="footer"/>
    <w:basedOn w:val="Normal"/>
    <w:link w:val="FooterChar"/>
    <w:uiPriority w:val="99"/>
    <w:unhideWhenUsed/>
    <w:rsid w:val="00061ECF"/>
    <w:pPr>
      <w:tabs>
        <w:tab w:val="center" w:pos="4680"/>
        <w:tab w:val="right" w:pos="9360"/>
      </w:tabs>
    </w:pPr>
    <w:rPr>
      <w:rFonts w:asciiTheme="minorHAnsi" w:eastAsiaTheme="minorHAnsi" w:hAnsiTheme="minorHAnsi" w:cstheme="minorBidi"/>
      <w:lang w:eastAsia="en-US"/>
    </w:rPr>
  </w:style>
  <w:style w:type="character" w:customStyle="1" w:styleId="FooterChar">
    <w:name w:val="Footer Char"/>
    <w:basedOn w:val="DefaultParagraphFont"/>
    <w:link w:val="Footer"/>
    <w:uiPriority w:val="99"/>
    <w:rsid w:val="00061ECF"/>
  </w:style>
  <w:style w:type="character" w:customStyle="1" w:styleId="apple-converted-space">
    <w:name w:val="apple-converted-space"/>
    <w:basedOn w:val="DefaultParagraphFont"/>
    <w:rsid w:val="00B029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833564">
      <w:bodyDiv w:val="1"/>
      <w:marLeft w:val="0"/>
      <w:marRight w:val="0"/>
      <w:marTop w:val="0"/>
      <w:marBottom w:val="0"/>
      <w:divBdr>
        <w:top w:val="none" w:sz="0" w:space="0" w:color="auto"/>
        <w:left w:val="none" w:sz="0" w:space="0" w:color="auto"/>
        <w:bottom w:val="none" w:sz="0" w:space="0" w:color="auto"/>
        <w:right w:val="none" w:sz="0" w:space="0" w:color="auto"/>
      </w:divBdr>
    </w:div>
    <w:div w:id="574707328">
      <w:bodyDiv w:val="1"/>
      <w:marLeft w:val="0"/>
      <w:marRight w:val="0"/>
      <w:marTop w:val="0"/>
      <w:marBottom w:val="0"/>
      <w:divBdr>
        <w:top w:val="none" w:sz="0" w:space="0" w:color="auto"/>
        <w:left w:val="none" w:sz="0" w:space="0" w:color="auto"/>
        <w:bottom w:val="none" w:sz="0" w:space="0" w:color="auto"/>
        <w:right w:val="none" w:sz="0" w:space="0" w:color="auto"/>
      </w:divBdr>
    </w:div>
    <w:div w:id="1958825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52944205C7E3B4EBA89DD1B2870D183"/>
        <w:category>
          <w:name w:val="General"/>
          <w:gallery w:val="placeholder"/>
        </w:category>
        <w:types>
          <w:type w:val="bbPlcHdr"/>
        </w:types>
        <w:behaviors>
          <w:behavior w:val="content"/>
        </w:behaviors>
        <w:guid w:val="{E00B2173-6278-B44E-BC87-812100EB5420}"/>
      </w:docPartPr>
      <w:docPartBody>
        <w:p w:rsidR="00F21167" w:rsidRDefault="00CF345D" w:rsidP="00CF345D">
          <w:pPr>
            <w:pStyle w:val="152944205C7E3B4EBA89DD1B2870D183"/>
          </w:pPr>
          <w:r>
            <w:rPr>
              <w:rFonts w:ascii="Times New Roman" w:hAnsi="Times New Roman" w:cs="Times New Roman"/>
            </w:rPr>
            <w:t>Your Name Here</w:t>
          </w:r>
        </w:p>
      </w:docPartBody>
    </w:docPart>
    <w:docPart>
      <w:docPartPr>
        <w:name w:val="5269A7AEFFF66147A9A69BADA4413AEC"/>
        <w:category>
          <w:name w:val="General"/>
          <w:gallery w:val="placeholder"/>
        </w:category>
        <w:types>
          <w:type w:val="bbPlcHdr"/>
        </w:types>
        <w:behaviors>
          <w:behavior w:val="content"/>
        </w:behaviors>
        <w:guid w:val="{86EDA15B-0F4C-C04F-B824-D407F1B85759}"/>
      </w:docPartPr>
      <w:docPartBody>
        <w:p w:rsidR="00F21167" w:rsidRDefault="00CF345D" w:rsidP="00CF345D">
          <w:pPr>
            <w:pStyle w:val="5269A7AEFFF66147A9A69BADA4413AEC"/>
          </w:pPr>
          <w:r w:rsidRPr="00F41D73">
            <w:rPr>
              <w:rStyle w:val="PlaceholderText"/>
            </w:rPr>
            <w:t>.</w:t>
          </w:r>
        </w:p>
      </w:docPartBody>
    </w:docPart>
    <w:docPart>
      <w:docPartPr>
        <w:name w:val="EB8C000D8BA5C74C98C1A5269483CF12"/>
        <w:category>
          <w:name w:val="General"/>
          <w:gallery w:val="placeholder"/>
        </w:category>
        <w:types>
          <w:type w:val="bbPlcHdr"/>
        </w:types>
        <w:behaviors>
          <w:behavior w:val="content"/>
        </w:behaviors>
        <w:guid w:val="{36CEDAEF-782D-5248-9C8E-442B90126804}"/>
      </w:docPartPr>
      <w:docPartBody>
        <w:p w:rsidR="00F21167" w:rsidRDefault="00CF345D" w:rsidP="00CF345D">
          <w:pPr>
            <w:pStyle w:val="EB8C000D8BA5C74C98C1A5269483CF12"/>
          </w:pPr>
          <w:r w:rsidRPr="00F41D73">
            <w:rPr>
              <w:rStyle w:val="PlaceholderText"/>
            </w:rPr>
            <w:t>.</w:t>
          </w:r>
        </w:p>
      </w:docPartBody>
    </w:docPart>
    <w:docPart>
      <w:docPartPr>
        <w:name w:val="C2653EB6FFBA38429CF20C430D26485A"/>
        <w:category>
          <w:name w:val="General"/>
          <w:gallery w:val="placeholder"/>
        </w:category>
        <w:types>
          <w:type w:val="bbPlcHdr"/>
        </w:types>
        <w:behaviors>
          <w:behavior w:val="content"/>
        </w:behaviors>
        <w:guid w:val="{48975705-06A0-5D47-BFA5-4016C61C4EB2}"/>
      </w:docPartPr>
      <w:docPartBody>
        <w:p w:rsidR="00F21167" w:rsidRDefault="00CF345D" w:rsidP="00CF345D">
          <w:pPr>
            <w:pStyle w:val="C2653EB6FFBA38429CF20C430D26485A"/>
          </w:pPr>
          <w:r w:rsidRPr="00F41D73">
            <w:rPr>
              <w:rStyle w:val="PlaceholderText"/>
            </w:rPr>
            <w:t>.</w:t>
          </w:r>
        </w:p>
      </w:docPartBody>
    </w:docPart>
    <w:docPart>
      <w:docPartPr>
        <w:name w:val="AAC13E1BBECD0E4088558BC8F209CB6C"/>
        <w:category>
          <w:name w:val="General"/>
          <w:gallery w:val="placeholder"/>
        </w:category>
        <w:types>
          <w:type w:val="bbPlcHdr"/>
        </w:types>
        <w:behaviors>
          <w:behavior w:val="content"/>
        </w:behaviors>
        <w:guid w:val="{F1CE39CA-71FA-2A4D-9038-2DDF9FDA2BB8}"/>
      </w:docPartPr>
      <w:docPartBody>
        <w:p w:rsidR="00F21167" w:rsidRDefault="00CF345D" w:rsidP="00CF345D">
          <w:pPr>
            <w:pStyle w:val="AAC13E1BBECD0E4088558BC8F209CB6C"/>
          </w:pPr>
          <w:r w:rsidRPr="00F41D73">
            <w:rPr>
              <w:rStyle w:val="PlaceholderText"/>
            </w:rPr>
            <w:t>.</w:t>
          </w:r>
        </w:p>
      </w:docPartBody>
    </w:docPart>
    <w:docPart>
      <w:docPartPr>
        <w:name w:val="EA71CCAC93953B4F9BEB6EC070306F9F"/>
        <w:category>
          <w:name w:val="General"/>
          <w:gallery w:val="placeholder"/>
        </w:category>
        <w:types>
          <w:type w:val="bbPlcHdr"/>
        </w:types>
        <w:behaviors>
          <w:behavior w:val="content"/>
        </w:behaviors>
        <w:guid w:val="{A1314535-A14A-9A41-B5F6-87F7CD0ED55D}"/>
      </w:docPartPr>
      <w:docPartBody>
        <w:p w:rsidR="00F21167" w:rsidRDefault="00CF345D" w:rsidP="00CF345D">
          <w:pPr>
            <w:pStyle w:val="EA71CCAC93953B4F9BEB6EC070306F9F"/>
          </w:pPr>
          <w:r w:rsidRPr="00F41D73">
            <w:rPr>
              <w:rStyle w:val="PlaceholderText"/>
            </w:rPr>
            <w:t>.</w:t>
          </w:r>
        </w:p>
      </w:docPartBody>
    </w:docPart>
    <w:docPart>
      <w:docPartPr>
        <w:name w:val="A577174D360F2943918A8632C824B22C"/>
        <w:category>
          <w:name w:val="General"/>
          <w:gallery w:val="placeholder"/>
        </w:category>
        <w:types>
          <w:type w:val="bbPlcHdr"/>
        </w:types>
        <w:behaviors>
          <w:behavior w:val="content"/>
        </w:behaviors>
        <w:guid w:val="{55DBD6E7-776A-AC4E-8F93-502165D94BF7}"/>
      </w:docPartPr>
      <w:docPartBody>
        <w:p w:rsidR="00F21167" w:rsidRDefault="00CF345D" w:rsidP="00CF345D">
          <w:pPr>
            <w:pStyle w:val="A577174D360F2943918A8632C824B22C"/>
          </w:pPr>
          <w:r w:rsidRPr="00F41D73">
            <w:rPr>
              <w:rStyle w:val="PlaceholderText"/>
            </w:rPr>
            <w:t>.</w:t>
          </w:r>
        </w:p>
      </w:docPartBody>
    </w:docPart>
    <w:docPart>
      <w:docPartPr>
        <w:name w:val="E68F49CBF9B2664381AC43A51AEA4A5F"/>
        <w:category>
          <w:name w:val="General"/>
          <w:gallery w:val="placeholder"/>
        </w:category>
        <w:types>
          <w:type w:val="bbPlcHdr"/>
        </w:types>
        <w:behaviors>
          <w:behavior w:val="content"/>
        </w:behaviors>
        <w:guid w:val="{CB2FE381-5641-0D4E-BB52-8DD21BDB45C7}"/>
      </w:docPartPr>
      <w:docPartBody>
        <w:p w:rsidR="00F21167" w:rsidRDefault="00CF345D" w:rsidP="00CF345D">
          <w:pPr>
            <w:pStyle w:val="E68F49CBF9B2664381AC43A51AEA4A5F"/>
          </w:pPr>
          <w:r w:rsidRPr="00F41D73">
            <w:rPr>
              <w:rStyle w:val="PlaceholderText"/>
            </w:rPr>
            <w:t>.</w:t>
          </w:r>
        </w:p>
      </w:docPartBody>
    </w:docPart>
    <w:docPart>
      <w:docPartPr>
        <w:name w:val="A579754B224CFF46852F11B2C7ACCB96"/>
        <w:category>
          <w:name w:val="General"/>
          <w:gallery w:val="placeholder"/>
        </w:category>
        <w:types>
          <w:type w:val="bbPlcHdr"/>
        </w:types>
        <w:behaviors>
          <w:behavior w:val="content"/>
        </w:behaviors>
        <w:guid w:val="{075715B7-FF21-244F-AFC9-18C96F169454}"/>
      </w:docPartPr>
      <w:docPartBody>
        <w:p w:rsidR="00F21167" w:rsidRDefault="00CF345D" w:rsidP="00CF345D">
          <w:pPr>
            <w:pStyle w:val="A579754B224CFF46852F11B2C7ACCB96"/>
          </w:pPr>
          <w:r w:rsidRPr="00F41D73">
            <w:rPr>
              <w:rStyle w:val="PlaceholderText"/>
            </w:rPr>
            <w:t>.</w:t>
          </w:r>
        </w:p>
      </w:docPartBody>
    </w:docPart>
    <w:docPart>
      <w:docPartPr>
        <w:name w:val="AD113F2C9010B54DA79399E0B551068A"/>
        <w:category>
          <w:name w:val="General"/>
          <w:gallery w:val="placeholder"/>
        </w:category>
        <w:types>
          <w:type w:val="bbPlcHdr"/>
        </w:types>
        <w:behaviors>
          <w:behavior w:val="content"/>
        </w:behaviors>
        <w:guid w:val="{82B1433D-9BFB-7B49-A03F-714868DA1075}"/>
      </w:docPartPr>
      <w:docPartBody>
        <w:p w:rsidR="00F21167" w:rsidRDefault="00CF345D" w:rsidP="00CF345D">
          <w:pPr>
            <w:pStyle w:val="AD113F2C9010B54DA79399E0B551068A"/>
          </w:pPr>
          <w:r w:rsidRPr="00F41D7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F345D"/>
    <w:rsid w:val="006C4A65"/>
    <w:rsid w:val="00933F7E"/>
    <w:rsid w:val="00BA2855"/>
    <w:rsid w:val="00CF345D"/>
    <w:rsid w:val="00F2116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52944205C7E3B4EBA89DD1B2870D183">
    <w:name w:val="152944205C7E3B4EBA89DD1B2870D183"/>
    <w:rsid w:val="00CF345D"/>
  </w:style>
  <w:style w:type="character" w:styleId="PlaceholderText">
    <w:name w:val="Placeholder Text"/>
    <w:basedOn w:val="DefaultParagraphFont"/>
    <w:uiPriority w:val="99"/>
    <w:semiHidden/>
    <w:rsid w:val="00CF345D"/>
    <w:rPr>
      <w:color w:val="808080"/>
    </w:rPr>
  </w:style>
  <w:style w:type="paragraph" w:customStyle="1" w:styleId="5269A7AEFFF66147A9A69BADA4413AEC">
    <w:name w:val="5269A7AEFFF66147A9A69BADA4413AEC"/>
    <w:rsid w:val="00CF345D"/>
  </w:style>
  <w:style w:type="paragraph" w:customStyle="1" w:styleId="EB8C000D8BA5C74C98C1A5269483CF12">
    <w:name w:val="EB8C000D8BA5C74C98C1A5269483CF12"/>
    <w:rsid w:val="00CF345D"/>
  </w:style>
  <w:style w:type="paragraph" w:customStyle="1" w:styleId="C2653EB6FFBA38429CF20C430D26485A">
    <w:name w:val="C2653EB6FFBA38429CF20C430D26485A"/>
    <w:rsid w:val="00CF345D"/>
  </w:style>
  <w:style w:type="paragraph" w:customStyle="1" w:styleId="AAC13E1BBECD0E4088558BC8F209CB6C">
    <w:name w:val="AAC13E1BBECD0E4088558BC8F209CB6C"/>
    <w:rsid w:val="00CF345D"/>
  </w:style>
  <w:style w:type="paragraph" w:customStyle="1" w:styleId="EA71CCAC93953B4F9BEB6EC070306F9F">
    <w:name w:val="EA71CCAC93953B4F9BEB6EC070306F9F"/>
    <w:rsid w:val="00CF345D"/>
  </w:style>
  <w:style w:type="paragraph" w:customStyle="1" w:styleId="A577174D360F2943918A8632C824B22C">
    <w:name w:val="A577174D360F2943918A8632C824B22C"/>
    <w:rsid w:val="00CF345D"/>
  </w:style>
  <w:style w:type="paragraph" w:customStyle="1" w:styleId="E68F49CBF9B2664381AC43A51AEA4A5F">
    <w:name w:val="E68F49CBF9B2664381AC43A51AEA4A5F"/>
    <w:rsid w:val="00CF345D"/>
  </w:style>
  <w:style w:type="paragraph" w:customStyle="1" w:styleId="A579754B224CFF46852F11B2C7ACCB96">
    <w:name w:val="A579754B224CFF46852F11B2C7ACCB96"/>
    <w:rsid w:val="00CF345D"/>
  </w:style>
  <w:style w:type="paragraph" w:customStyle="1" w:styleId="AD113F2C9010B54DA79399E0B551068A">
    <w:name w:val="AD113F2C9010B54DA79399E0B551068A"/>
    <w:rsid w:val="00CF345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8</TotalTime>
  <Pages>15</Pages>
  <Words>2682</Words>
  <Characters>15292</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ni Key</dc:creator>
  <cp:keywords/>
  <dc:description/>
  <cp:lastModifiedBy>k.shanee12@gmail.com</cp:lastModifiedBy>
  <cp:revision>10</cp:revision>
  <dcterms:created xsi:type="dcterms:W3CDTF">2020-06-30T18:43:00Z</dcterms:created>
  <dcterms:modified xsi:type="dcterms:W3CDTF">2020-07-02T04:28:00Z</dcterms:modified>
</cp:coreProperties>
</file>